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E50C33" w14:textId="1814E8CF" w:rsidR="00FB099E" w:rsidRDefault="003838EA" w:rsidP="00030969">
      <w:pPr>
        <w:pStyle w:val="TemplateTitle"/>
      </w:pPr>
      <w:bookmarkStart w:id="0" w:name="_Toc535492836"/>
      <w:bookmarkStart w:id="1" w:name="_Toc535493048"/>
      <w:r>
        <w:rPr>
          <w:noProof/>
        </w:rPr>
        <w:drawing>
          <wp:inline distT="114300" distB="114300" distL="114300" distR="114300" wp14:anchorId="2D3B2897" wp14:editId="168CE9DE">
            <wp:extent cx="3868617" cy="1289539"/>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3868617" cy="1289539"/>
                    </a:xfrm>
                    <a:prstGeom prst="rect">
                      <a:avLst/>
                    </a:prstGeom>
                    <a:ln/>
                  </pic:spPr>
                </pic:pic>
              </a:graphicData>
            </a:graphic>
          </wp:inline>
        </w:drawing>
      </w:r>
    </w:p>
    <w:bookmarkEnd w:id="0"/>
    <w:bookmarkEnd w:id="1"/>
    <w:p w14:paraId="50CAEB90" w14:textId="3A958F0B" w:rsidR="009A1888" w:rsidRPr="00DB1A60" w:rsidRDefault="00055E93" w:rsidP="009A1888">
      <w:pPr>
        <w:pStyle w:val="TemplateTitle"/>
      </w:pPr>
      <w:r>
        <w:t xml:space="preserve">Grouped </w:t>
      </w:r>
      <w:r w:rsidR="00501C83">
        <w:t>P</w:t>
      </w:r>
      <w:r>
        <w:t xml:space="preserve">roject </w:t>
      </w:r>
      <w:r w:rsidR="00501C83">
        <w:t>B</w:t>
      </w:r>
      <w:r>
        <w:t xml:space="preserve">atch </w:t>
      </w:r>
      <w:r w:rsidR="00501C83">
        <w:t>R</w:t>
      </w:r>
      <w:r w:rsidR="009C55B4">
        <w:t xml:space="preserve">eport </w:t>
      </w:r>
      <w:r w:rsidR="00501C83">
        <w:t>T</w:t>
      </w:r>
      <w:r>
        <w:t>emplate</w:t>
      </w:r>
      <w:r w:rsidR="009A1888">
        <w:t xml:space="preserve">, v5.0 </w:t>
      </w:r>
    </w:p>
    <w:p w14:paraId="2ECF49F9" w14:textId="50016715" w:rsidR="00FE4382" w:rsidRPr="003C7D9D" w:rsidRDefault="00FE4382" w:rsidP="00030969">
      <w:r w:rsidRPr="00DB1A60">
        <w:t xml:space="preserve">This </w:t>
      </w:r>
      <w:r w:rsidR="009C55B4">
        <w:t>report</w:t>
      </w:r>
      <w:r w:rsidR="009C55B4" w:rsidRPr="00DB1A60">
        <w:t xml:space="preserve"> </w:t>
      </w:r>
      <w:r w:rsidRPr="00DB1A60">
        <w:t xml:space="preserve">is </w:t>
      </w:r>
      <w:r w:rsidR="0056297F">
        <w:t xml:space="preserve">to be </w:t>
      </w:r>
      <w:r w:rsidR="00D24205">
        <w:t xml:space="preserve">prepared </w:t>
      </w:r>
      <w:r w:rsidR="00E66A58">
        <w:t>whe</w:t>
      </w:r>
      <w:r w:rsidR="00EF02F1">
        <w:t>re</w:t>
      </w:r>
      <w:r w:rsidR="0056297F">
        <w:t xml:space="preserve"> </w:t>
      </w:r>
      <w:r w:rsidR="00F272E8">
        <w:t xml:space="preserve">a project </w:t>
      </w:r>
      <w:r w:rsidR="00FB1781">
        <w:t>includes</w:t>
      </w:r>
      <w:r w:rsidR="0056297F">
        <w:t xml:space="preserve"> a new batch</w:t>
      </w:r>
      <w:r w:rsidR="00E14DB6">
        <w:rPr>
          <w:rStyle w:val="FootnoteReference"/>
        </w:rPr>
        <w:footnoteReference w:id="2"/>
      </w:r>
      <w:r w:rsidR="0056297F">
        <w:t xml:space="preserve"> of </w:t>
      </w:r>
      <w:r w:rsidR="00D673D8">
        <w:t xml:space="preserve">project activity </w:t>
      </w:r>
      <w:r w:rsidR="0056297F">
        <w:t xml:space="preserve">instances in a grouped project </w:t>
      </w:r>
      <w:r w:rsidR="00FB1781">
        <w:t>during a monitoring period</w:t>
      </w:r>
      <w:r w:rsidR="0056297F">
        <w:t>.</w:t>
      </w:r>
      <w:r w:rsidR="00F924A2">
        <w:t xml:space="preserve"> The </w:t>
      </w:r>
      <w:r w:rsidR="00732C4D">
        <w:t>validation/verification body (</w:t>
      </w:r>
      <w:r w:rsidR="00F924A2">
        <w:t>VVB</w:t>
      </w:r>
      <w:r w:rsidR="00732C4D">
        <w:t>)</w:t>
      </w:r>
      <w:r w:rsidR="00F924A2">
        <w:t xml:space="preserve"> assess</w:t>
      </w:r>
      <w:r w:rsidR="003E208F">
        <w:t>es</w:t>
      </w:r>
      <w:r w:rsidR="00F924A2">
        <w:t xml:space="preserve"> the</w:t>
      </w:r>
      <w:r w:rsidR="009C55B4">
        <w:t xml:space="preserve"> report</w:t>
      </w:r>
      <w:r w:rsidR="00F924A2">
        <w:t xml:space="preserve"> to determine whether the batch and </w:t>
      </w:r>
      <w:r w:rsidR="00F14CA6">
        <w:t xml:space="preserve">project activity </w:t>
      </w:r>
      <w:r w:rsidR="00F924A2">
        <w:t xml:space="preserve">instances within it conform </w:t>
      </w:r>
      <w:r w:rsidR="00B344BC">
        <w:t>to</w:t>
      </w:r>
      <w:r w:rsidR="00F924A2">
        <w:t xml:space="preserve"> </w:t>
      </w:r>
      <w:r w:rsidR="00904866">
        <w:t>VCS</w:t>
      </w:r>
      <w:r w:rsidR="00F924A2">
        <w:t xml:space="preserve"> </w:t>
      </w:r>
      <w:r w:rsidR="00904866">
        <w:t>P</w:t>
      </w:r>
      <w:r w:rsidR="00F924A2">
        <w:t>rogram rules.</w:t>
      </w:r>
      <w:r w:rsidR="00982937">
        <w:t xml:space="preserve"> </w:t>
      </w:r>
      <w:r w:rsidR="00FB1781">
        <w:t>All prepared and verified</w:t>
      </w:r>
      <w:r w:rsidR="00FB1781" w:rsidRPr="00B344BC">
        <w:t xml:space="preserve"> </w:t>
      </w:r>
      <w:r w:rsidR="009C55B4" w:rsidRPr="005D6336">
        <w:t>grouped project batch reports</w:t>
      </w:r>
      <w:r w:rsidR="00FB1781" w:rsidRPr="00B344BC" w:rsidDel="001B10B8">
        <w:t xml:space="preserve"> </w:t>
      </w:r>
      <w:r w:rsidR="001B10B8">
        <w:t>must be submitted with a</w:t>
      </w:r>
      <w:r w:rsidR="00FB1781">
        <w:t xml:space="preserve"> verification approval request.</w:t>
      </w:r>
      <w:r w:rsidR="0056297F">
        <w:t xml:space="preserve"> </w:t>
      </w:r>
      <w:r w:rsidR="00FB1781">
        <w:t xml:space="preserve">Where more than one batch of instances </w:t>
      </w:r>
      <w:r w:rsidR="00904866">
        <w:t>is</w:t>
      </w:r>
      <w:r w:rsidR="00FB1781">
        <w:t xml:space="preserve"> added, each batch must be represented by its own </w:t>
      </w:r>
      <w:proofErr w:type="gramStart"/>
      <w:r w:rsidR="009C55B4" w:rsidRPr="005D6336">
        <w:t>grouped</w:t>
      </w:r>
      <w:proofErr w:type="gramEnd"/>
      <w:r w:rsidR="009C55B4" w:rsidRPr="005D6336">
        <w:t xml:space="preserve"> project batch report</w:t>
      </w:r>
      <w:r w:rsidR="00FB1781" w:rsidRPr="00B344BC">
        <w:t>.</w:t>
      </w:r>
      <w:r w:rsidR="00FB1781">
        <w:t xml:space="preserve"> </w:t>
      </w:r>
    </w:p>
    <w:p w14:paraId="2BFA1115" w14:textId="1E3C4B70" w:rsidR="00C77DC5" w:rsidRPr="00DB1A60" w:rsidRDefault="31B48CE9" w:rsidP="00030969">
      <w:pPr>
        <w:pStyle w:val="Intra-sectionheader"/>
      </w:pPr>
      <w:r>
        <w:t xml:space="preserve">Instructions for </w:t>
      </w:r>
      <w:r w:rsidR="00B861E6">
        <w:t>c</w:t>
      </w:r>
      <w:r>
        <w:t>ompleting th</w:t>
      </w:r>
      <w:r w:rsidR="006367B4">
        <w:t>is</w:t>
      </w:r>
      <w:r>
        <w:t xml:space="preserve"> </w:t>
      </w:r>
      <w:r w:rsidR="00B344BC">
        <w:t>template</w:t>
      </w:r>
    </w:p>
    <w:p w14:paraId="6B18B31D" w14:textId="1450024B" w:rsidR="00152C18" w:rsidRDefault="00152C18" w:rsidP="115440E1">
      <w:r>
        <w:rPr>
          <w:b/>
          <w:bCs/>
        </w:rPr>
        <w:t xml:space="preserve">FILE NAME: </w:t>
      </w:r>
      <w:r>
        <w:t xml:space="preserve">The following format should be used for the file name of the completed document: </w:t>
      </w:r>
    </w:p>
    <w:p w14:paraId="3460855E" w14:textId="5D94550D" w:rsidR="00152C18" w:rsidRDefault="00152C18" w:rsidP="115440E1">
      <w:r>
        <w:tab/>
      </w:r>
      <w:proofErr w:type="spellStart"/>
      <w:r w:rsidR="006933FF">
        <w:t>GroupedProjectBatchReport</w:t>
      </w:r>
      <w:proofErr w:type="spellEnd"/>
      <w:r>
        <w:t>_[</w:t>
      </w:r>
      <w:proofErr w:type="spellStart"/>
      <w:r>
        <w:t>ProjectID</w:t>
      </w:r>
      <w:proofErr w:type="spellEnd"/>
      <w:r>
        <w:t>]_[</w:t>
      </w:r>
      <w:proofErr w:type="spellStart"/>
      <w:r>
        <w:t>BatchID</w:t>
      </w:r>
      <w:proofErr w:type="spellEnd"/>
      <w:r>
        <w:t>]_[DDMMMYY</w:t>
      </w:r>
      <w:r w:rsidR="00435599">
        <w:t>Y</w:t>
      </w:r>
      <w:r>
        <w:t>Y]_</w:t>
      </w:r>
      <w:proofErr w:type="spellStart"/>
      <w:r>
        <w:t>vX.Y</w:t>
      </w:r>
      <w:proofErr w:type="spellEnd"/>
    </w:p>
    <w:p w14:paraId="48C9FC5D" w14:textId="51916757" w:rsidR="009A5304" w:rsidRDefault="00B344BC" w:rsidP="009A5304">
      <w:pPr>
        <w:pStyle w:val="ListParagraph"/>
        <w:numPr>
          <w:ilvl w:val="0"/>
          <w:numId w:val="26"/>
        </w:numPr>
      </w:pPr>
      <w:r>
        <w:t>“</w:t>
      </w:r>
      <w:proofErr w:type="spellStart"/>
      <w:r w:rsidR="009A5304">
        <w:t>ProjectID</w:t>
      </w:r>
      <w:proofErr w:type="spellEnd"/>
      <w:r>
        <w:t>”</w:t>
      </w:r>
      <w:r w:rsidR="009A5304">
        <w:t xml:space="preserve"> is the unique project ID assigned by the Verra Registry</w:t>
      </w:r>
      <w:r w:rsidR="007C0446">
        <w:t>.</w:t>
      </w:r>
    </w:p>
    <w:p w14:paraId="08B9F309" w14:textId="75FBBA22" w:rsidR="009E4795" w:rsidRDefault="009E4795" w:rsidP="009A5304">
      <w:pPr>
        <w:pStyle w:val="ListParagraph"/>
        <w:numPr>
          <w:ilvl w:val="0"/>
          <w:numId w:val="26"/>
        </w:numPr>
      </w:pPr>
      <w:r>
        <w:t>“</w:t>
      </w:r>
      <w:proofErr w:type="spellStart"/>
      <w:r>
        <w:t>BatchID</w:t>
      </w:r>
      <w:proofErr w:type="spellEnd"/>
      <w:r>
        <w:t xml:space="preserve">” is the unique </w:t>
      </w:r>
      <w:r w:rsidR="00290578">
        <w:t xml:space="preserve">batch </w:t>
      </w:r>
      <w:r w:rsidR="00D94A00">
        <w:t>ID</w:t>
      </w:r>
      <w:r>
        <w:t xml:space="preserve"> assigned by the project proponent </w:t>
      </w:r>
      <w:r w:rsidR="00D94A00">
        <w:t>in</w:t>
      </w:r>
      <w:r>
        <w:t xml:space="preserve"> this template.</w:t>
      </w:r>
    </w:p>
    <w:p w14:paraId="0DFB9C75" w14:textId="5D6FD43D" w:rsidR="009A5304" w:rsidRDefault="00B344BC" w:rsidP="009A5304">
      <w:pPr>
        <w:pStyle w:val="ListParagraph"/>
        <w:numPr>
          <w:ilvl w:val="0"/>
          <w:numId w:val="26"/>
        </w:numPr>
      </w:pPr>
      <w:r>
        <w:t>“</w:t>
      </w:r>
      <w:r w:rsidR="009A5304">
        <w:t>DDMMMYYYY</w:t>
      </w:r>
      <w:r>
        <w:t>”</w:t>
      </w:r>
      <w:r w:rsidR="009A5304">
        <w:t xml:space="preserve"> is the date </w:t>
      </w:r>
      <w:r w:rsidR="00E85A26">
        <w:t>on which</w:t>
      </w:r>
      <w:r w:rsidR="009A5304">
        <w:t xml:space="preserve"> </w:t>
      </w:r>
      <w:r w:rsidR="00214F77">
        <w:t xml:space="preserve">the completed document was approved by the </w:t>
      </w:r>
      <w:r>
        <w:t>VVB</w:t>
      </w:r>
      <w:r w:rsidR="00214F77">
        <w:t xml:space="preserve"> and is ready for submission</w:t>
      </w:r>
      <w:r w:rsidR="007C0446">
        <w:t>.</w:t>
      </w:r>
    </w:p>
    <w:p w14:paraId="7B2355DA" w14:textId="37C9AB3A" w:rsidR="00214F77" w:rsidRPr="00214F77" w:rsidRDefault="00B344BC" w:rsidP="00214F77">
      <w:pPr>
        <w:pStyle w:val="ListParagraph"/>
        <w:numPr>
          <w:ilvl w:val="0"/>
          <w:numId w:val="26"/>
        </w:numPr>
      </w:pPr>
      <w:r>
        <w:t>“</w:t>
      </w:r>
      <w:proofErr w:type="spellStart"/>
      <w:r w:rsidR="00214F77" w:rsidRPr="00214F77">
        <w:t>vX.Y</w:t>
      </w:r>
      <w:proofErr w:type="spellEnd"/>
      <w:r>
        <w:t>”</w:t>
      </w:r>
      <w:r w:rsidR="00214F77" w:rsidRPr="00214F77">
        <w:t xml:space="preserve"> is the version of the document assigned during VVB review</w:t>
      </w:r>
      <w:r>
        <w:t>:</w:t>
      </w:r>
      <w:r w:rsidR="00214F77" w:rsidRPr="00214F77">
        <w:t>  </w:t>
      </w:r>
    </w:p>
    <w:p w14:paraId="15A17FE3" w14:textId="3F6C76EE" w:rsidR="00214F77" w:rsidRPr="00214F77" w:rsidRDefault="00214F77" w:rsidP="001E194F">
      <w:pPr>
        <w:pStyle w:val="ListParagraph"/>
        <w:numPr>
          <w:ilvl w:val="1"/>
          <w:numId w:val="26"/>
        </w:numPr>
      </w:pPr>
      <w:r w:rsidRPr="00214F77">
        <w:t>The version number X should be incremented for major revisions (e.g., to address findings raised by Verra in a returned request)</w:t>
      </w:r>
      <w:r w:rsidR="00365099">
        <w:t>.</w:t>
      </w:r>
      <w:r w:rsidRPr="00214F77">
        <w:t> </w:t>
      </w:r>
    </w:p>
    <w:p w14:paraId="6FB3EC52" w14:textId="7D3CD7A8" w:rsidR="00214F77" w:rsidRPr="00214F77" w:rsidRDefault="00214F77" w:rsidP="001E194F">
      <w:pPr>
        <w:pStyle w:val="ListParagraph"/>
        <w:numPr>
          <w:ilvl w:val="1"/>
          <w:numId w:val="26"/>
        </w:numPr>
      </w:pPr>
      <w:r w:rsidRPr="00214F77">
        <w:t>The version number Y should be incremented for minor revisions (e.g., to address clarification requests or corrective action requests raised by the VVB during an audit)</w:t>
      </w:r>
      <w:r w:rsidR="00365099">
        <w:t>.</w:t>
      </w:r>
      <w:r w:rsidRPr="00214F77">
        <w:t> </w:t>
      </w:r>
    </w:p>
    <w:p w14:paraId="032BFE01" w14:textId="52380AC5" w:rsidR="00214F77" w:rsidRPr="001E194F" w:rsidRDefault="00214F77" w:rsidP="115440E1">
      <w:r>
        <w:rPr>
          <w:b/>
          <w:bCs/>
        </w:rPr>
        <w:t xml:space="preserve">FILE TYPE: </w:t>
      </w:r>
      <w:r>
        <w:t>Submit the document as a non-editable PDF</w:t>
      </w:r>
      <w:r w:rsidR="002B6A9A">
        <w:t>.</w:t>
      </w:r>
    </w:p>
    <w:p w14:paraId="56B785B5" w14:textId="1E9C5DC8" w:rsidR="68C9BDE6" w:rsidRPr="001E194F" w:rsidRDefault="00693B78" w:rsidP="00290578">
      <w:pPr>
        <w:keepNext/>
      </w:pPr>
      <w:r>
        <w:rPr>
          <w:b/>
          <w:bCs/>
        </w:rPr>
        <w:lastRenderedPageBreak/>
        <w:t>GENERAL INSTRUCTIONS</w:t>
      </w:r>
      <w:r w:rsidR="00FE4382" w:rsidRPr="0079438F">
        <w:t xml:space="preserve"> </w:t>
      </w:r>
    </w:p>
    <w:p w14:paraId="30D8F886" w14:textId="77777777" w:rsidR="00CB07E3" w:rsidRDefault="00CB07E3" w:rsidP="00CB07E3">
      <w:r>
        <w:t>Complete all sections using size 10.5, black, regular (non-italic) Franklin Gothic Book font.</w:t>
      </w:r>
    </w:p>
    <w:p w14:paraId="54E0E90B" w14:textId="09B41C5B" w:rsidR="00621A5B" w:rsidRDefault="7884D423" w:rsidP="00621A5B">
      <w:r>
        <w:t xml:space="preserve">Where a section is not applicable, explain </w:t>
      </w:r>
      <w:r w:rsidR="00CB07E3">
        <w:t xml:space="preserve">and justify </w:t>
      </w:r>
      <w:r>
        <w:t xml:space="preserve">why the section is not applicable (i.e., do not delete the section from the final document and do </w:t>
      </w:r>
      <w:r w:rsidR="00FE4490">
        <w:t xml:space="preserve">not </w:t>
      </w:r>
      <w:r w:rsidR="00886EEB">
        <w:t xml:space="preserve">only write </w:t>
      </w:r>
      <w:r>
        <w:t>“not applicable”).</w:t>
      </w:r>
    </w:p>
    <w:p w14:paraId="7BFD925B" w14:textId="17A0724D" w:rsidR="004E3A13" w:rsidRPr="00AC764F" w:rsidRDefault="004E3A13" w:rsidP="004E3A13">
      <w:pPr>
        <w:spacing w:before="240"/>
      </w:pPr>
      <w:r w:rsidRPr="00AC764F">
        <w:t xml:space="preserve">Delete all instructions (including footnotes) and guidance from the final document. </w:t>
      </w:r>
    </w:p>
    <w:p w14:paraId="504A7A35" w14:textId="314C1D85" w:rsidR="00B53A9F" w:rsidRDefault="00B53A9F" w:rsidP="00621A5B">
      <w:r>
        <w:rPr>
          <w:b/>
          <w:bCs/>
        </w:rPr>
        <w:t>ABOUT THIS TEMPLATE</w:t>
      </w:r>
    </w:p>
    <w:p w14:paraId="1CC8A622" w14:textId="0718E177" w:rsidR="00B53A9F" w:rsidRDefault="00B53A9F" w:rsidP="00621A5B">
      <w:r>
        <w:t xml:space="preserve">Instructions for completing each section of the </w:t>
      </w:r>
      <w:r w:rsidR="006933FF" w:rsidRPr="005D6336">
        <w:t>grouped project batch report</w:t>
      </w:r>
      <w:r w:rsidR="00886EEB">
        <w:t xml:space="preserve"> template</w:t>
      </w:r>
      <w:r w:rsidR="006933FF" w:rsidRPr="001E194F">
        <w:t>:</w:t>
      </w:r>
    </w:p>
    <w:p w14:paraId="1A180D1B" w14:textId="5898AE16" w:rsidR="00B53A9F" w:rsidRDefault="004E3A13" w:rsidP="00B53A9F">
      <w:pPr>
        <w:pStyle w:val="ListParagraph"/>
        <w:numPr>
          <w:ilvl w:val="0"/>
          <w:numId w:val="33"/>
        </w:numPr>
      </w:pPr>
      <w:r>
        <w:t>a</w:t>
      </w:r>
      <w:r w:rsidR="00B53A9F">
        <w:t xml:space="preserve">re located under the section headings and are formatted in </w:t>
      </w:r>
      <w:r w:rsidR="00B53A9F" w:rsidRPr="005D6336">
        <w:rPr>
          <w:i/>
          <w:color w:val="404040"/>
        </w:rPr>
        <w:t>gr</w:t>
      </w:r>
      <w:r w:rsidRPr="005D6336">
        <w:rPr>
          <w:i/>
          <w:color w:val="404040"/>
        </w:rPr>
        <w:t>a</w:t>
      </w:r>
      <w:r w:rsidR="00B53A9F" w:rsidRPr="005D6336">
        <w:rPr>
          <w:i/>
          <w:color w:val="404040"/>
        </w:rPr>
        <w:t>y italics</w:t>
      </w:r>
      <w:r w:rsidR="00B53A9F">
        <w:t>.</w:t>
      </w:r>
    </w:p>
    <w:p w14:paraId="52E732A9" w14:textId="745B729B" w:rsidR="00B53A9F" w:rsidRDefault="004E3A13" w:rsidP="00B53A9F">
      <w:pPr>
        <w:pStyle w:val="ListParagraph"/>
        <w:numPr>
          <w:ilvl w:val="0"/>
          <w:numId w:val="33"/>
        </w:numPr>
      </w:pPr>
      <w:r>
        <w:t>r</w:t>
      </w:r>
      <w:r w:rsidR="00B53A9F">
        <w:t xml:space="preserve">elate </w:t>
      </w:r>
      <w:r w:rsidR="00E80117">
        <w:t xml:space="preserve">back to the rules and requirements set out in the </w:t>
      </w:r>
      <w:r w:rsidR="00E80117">
        <w:rPr>
          <w:i/>
          <w:iCs/>
        </w:rPr>
        <w:t>VCS Standard</w:t>
      </w:r>
      <w:r w:rsidR="00E80117">
        <w:t xml:space="preserve"> and </w:t>
      </w:r>
      <w:r w:rsidR="00BB7817">
        <w:t>other</w:t>
      </w:r>
      <w:r w:rsidR="00E80117">
        <w:t xml:space="preserve"> VCS Program documents.</w:t>
      </w:r>
    </w:p>
    <w:p w14:paraId="2C443A1A" w14:textId="7348A4BC" w:rsidR="00E80117" w:rsidRDefault="004E3A13" w:rsidP="00B53A9F">
      <w:pPr>
        <w:pStyle w:val="ListParagraph"/>
        <w:numPr>
          <w:ilvl w:val="0"/>
          <w:numId w:val="33"/>
        </w:numPr>
      </w:pPr>
      <w:r>
        <w:t>i</w:t>
      </w:r>
      <w:r w:rsidR="00E80117">
        <w:t>ndicate what must be included to demonstrate conformance to the VCS Program rules.</w:t>
      </w:r>
    </w:p>
    <w:p w14:paraId="0CB8580D" w14:textId="44E4A706" w:rsidR="00E80117" w:rsidRDefault="004E3A13" w:rsidP="00B53A9F">
      <w:pPr>
        <w:pStyle w:val="ListParagraph"/>
        <w:numPr>
          <w:ilvl w:val="0"/>
          <w:numId w:val="33"/>
        </w:numPr>
      </w:pPr>
      <w:r>
        <w:t>d</w:t>
      </w:r>
      <w:r w:rsidR="00E80117">
        <w:t>o not necessarily represent an exhaustive list of information that must be provided under each section of the template.</w:t>
      </w:r>
    </w:p>
    <w:p w14:paraId="5F8B00A3" w14:textId="1178259C" w:rsidR="00E80117" w:rsidRDefault="00E80117" w:rsidP="00E80117">
      <w:r>
        <w:t>Preparers must refer to the VCS Program documents to gain a full understanding of the VCS Program rules.</w:t>
      </w:r>
    </w:p>
    <w:p w14:paraId="2DA8A1EB" w14:textId="042F4D08" w:rsidR="00E80117" w:rsidRDefault="00E80117" w:rsidP="00E80117">
      <w:r>
        <w:t xml:space="preserve">New versions of templates are released when there is </w:t>
      </w:r>
      <w:r w:rsidR="00343E4F">
        <w:t xml:space="preserve">a </w:t>
      </w:r>
      <w:r>
        <w:t xml:space="preserve">change to the underlying VCS Program rules. Preparers must ensure that they are using the most recent applicable version of </w:t>
      </w:r>
      <w:r w:rsidR="004A7A04">
        <w:t>a</w:t>
      </w:r>
      <w:r>
        <w:t xml:space="preserve"> template by reviewing the list of available templates on the Verra website and the effective dates of updated template versions when they are released. </w:t>
      </w:r>
    </w:p>
    <w:p w14:paraId="4B026869" w14:textId="77777777" w:rsidR="003F5CA6" w:rsidRPr="00E80117" w:rsidRDefault="003F5CA6" w:rsidP="00E80117"/>
    <w:p w14:paraId="4AECEA12" w14:textId="0112B26F" w:rsidR="00FE4382" w:rsidRPr="0079438F" w:rsidRDefault="1830B4D3" w:rsidP="00030969">
      <w:r>
        <w:t xml:space="preserve"> </w:t>
      </w:r>
    </w:p>
    <w:p w14:paraId="2200D8EE" w14:textId="0697C03A" w:rsidR="00D563CB" w:rsidRDefault="00D563CB">
      <w:pPr>
        <w:sectPr w:rsidR="00D563CB" w:rsidSect="006516EC">
          <w:footerReference w:type="default" r:id="rId12"/>
          <w:headerReference w:type="first" r:id="rId13"/>
          <w:footerReference w:type="first" r:id="rId14"/>
          <w:pgSz w:w="12240" w:h="15840"/>
          <w:pgMar w:top="864" w:right="1440" w:bottom="1440" w:left="1440" w:header="720" w:footer="720" w:gutter="0"/>
          <w:cols w:space="720"/>
          <w:docGrid w:linePitch="286"/>
        </w:sectPr>
      </w:pPr>
    </w:p>
    <w:p w14:paraId="6E4001C2" w14:textId="1BF8D14F" w:rsidR="00D109C1" w:rsidRPr="00D109C1" w:rsidRDefault="00FB099E" w:rsidP="00030969">
      <w:r>
        <w:rPr>
          <w:noProof/>
        </w:rPr>
        <w:lastRenderedPageBreak/>
        <w:drawing>
          <wp:anchor distT="0" distB="0" distL="114300" distR="114300" simplePos="0" relativeHeight="251658240" behindDoc="0" locked="0" layoutInCell="1" allowOverlap="1" wp14:anchorId="35A23772" wp14:editId="4664A64E">
            <wp:simplePos x="0" y="0"/>
            <wp:positionH relativeFrom="margin">
              <wp:posOffset>970672</wp:posOffset>
            </wp:positionH>
            <wp:positionV relativeFrom="paragraph">
              <wp:posOffset>-120650</wp:posOffset>
            </wp:positionV>
            <wp:extent cx="4002255" cy="13340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DVISta-Logo-Plain-Color PNG.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02255" cy="1334085"/>
                    </a:xfrm>
                    <a:prstGeom prst="rect">
                      <a:avLst/>
                    </a:prstGeom>
                  </pic:spPr>
                </pic:pic>
              </a:graphicData>
            </a:graphic>
            <wp14:sizeRelH relativeFrom="page">
              <wp14:pctWidth>0</wp14:pctWidth>
            </wp14:sizeRelH>
            <wp14:sizeRelV relativeFrom="page">
              <wp14:pctHeight>0</wp14:pctHeight>
            </wp14:sizeRelV>
          </wp:anchor>
        </w:drawing>
      </w:r>
    </w:p>
    <w:p w14:paraId="2AE0469B" w14:textId="7542BA7A" w:rsidR="00A40B7F" w:rsidRDefault="00A40B7F" w:rsidP="00A40B7F">
      <w:pPr>
        <w:jc w:val="center"/>
        <w:rPr>
          <w:rFonts w:cs="Arial"/>
          <w:caps/>
          <w:sz w:val="48"/>
        </w:rPr>
      </w:pPr>
      <w:bookmarkStart w:id="2" w:name="_x84r14w3g9r7" w:colFirst="0" w:colLast="0"/>
      <w:bookmarkStart w:id="3" w:name="_houq13783nr7" w:colFirst="0" w:colLast="0"/>
      <w:bookmarkStart w:id="4" w:name="_Toc514084918"/>
      <w:bookmarkStart w:id="5" w:name="_Toc515476644"/>
      <w:bookmarkEnd w:id="2"/>
      <w:bookmarkEnd w:id="3"/>
    </w:p>
    <w:p w14:paraId="1AEB3AD2" w14:textId="3F17F672" w:rsidR="00A40B7F" w:rsidRPr="00030969" w:rsidRDefault="00FB099E" w:rsidP="005D6336">
      <w:pPr>
        <w:pStyle w:val="TemplateTitle"/>
        <w:spacing w:after="240"/>
        <w:rPr>
          <w:sz w:val="26"/>
          <w:szCs w:val="26"/>
        </w:rPr>
      </w:pPr>
      <w:r>
        <w:br/>
      </w:r>
      <w:r w:rsidR="00501C83">
        <w:t xml:space="preserve">Grouped Project Batch </w:t>
      </w:r>
      <w:r w:rsidR="006933FF" w:rsidDel="00501C83">
        <w:t>Report</w:t>
      </w:r>
      <w:r w:rsidR="00962A32">
        <w:t xml:space="preserve">: </w:t>
      </w:r>
      <w:r w:rsidR="00723E6B">
        <w:t>[BATCH ID]</w:t>
      </w:r>
    </w:p>
    <w:tbl>
      <w:tblPr>
        <w:tblStyle w:val="GridTable5Dark-Accent2"/>
        <w:tblW w:w="9775" w:type="dxa"/>
        <w:tblLook w:val="0680" w:firstRow="0" w:lastRow="0" w:firstColumn="1" w:lastColumn="0" w:noHBand="1" w:noVBand="1"/>
      </w:tblPr>
      <w:tblGrid>
        <w:gridCol w:w="3325"/>
        <w:gridCol w:w="6450"/>
      </w:tblGrid>
      <w:tr w:rsidR="1FD8792C" w:rsidRPr="007C4F90" w14:paraId="30119135" w14:textId="77777777" w:rsidTr="4C98B0E5">
        <w:trPr>
          <w:trHeight w:val="512"/>
        </w:trPr>
        <w:tc>
          <w:tcPr>
            <w:cnfStyle w:val="001000000000" w:firstRow="0" w:lastRow="0" w:firstColumn="1" w:lastColumn="0" w:oddVBand="0" w:evenVBand="0" w:oddHBand="0" w:evenHBand="0" w:firstRowFirstColumn="0" w:firstRowLastColumn="0" w:lastRowFirstColumn="0" w:lastRowLastColumn="0"/>
            <w:tcW w:w="3325" w:type="dxa"/>
            <w:vAlign w:val="center"/>
          </w:tcPr>
          <w:p w14:paraId="4CD83F92" w14:textId="17D81DBA" w:rsidR="1FD8792C" w:rsidRPr="0029256E" w:rsidRDefault="00131529" w:rsidP="0029256E">
            <w:pPr>
              <w:jc w:val="right"/>
              <w:rPr>
                <w:lang w:val="en-CA"/>
              </w:rPr>
            </w:pPr>
            <w:r w:rsidRPr="0029256E">
              <w:rPr>
                <w:lang w:val="en-CA"/>
              </w:rPr>
              <w:t>Project name</w:t>
            </w:r>
          </w:p>
        </w:tc>
        <w:tc>
          <w:tcPr>
            <w:tcW w:w="6450" w:type="dxa"/>
            <w:shd w:val="clear" w:color="auto" w:fill="F2F2F2" w:themeFill="background1" w:themeFillShade="F2"/>
          </w:tcPr>
          <w:p w14:paraId="7C3858A8" w14:textId="251916A0" w:rsidR="1FD8792C" w:rsidRPr="00F15C13" w:rsidRDefault="00131529" w:rsidP="009E4B66">
            <w:pPr>
              <w:pStyle w:val="TableText"/>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auto"/>
                <w:sz w:val="21"/>
                <w:szCs w:val="21"/>
              </w:rPr>
            </w:pPr>
            <w:r>
              <w:rPr>
                <w:i/>
                <w:iCs/>
                <w:sz w:val="21"/>
                <w:szCs w:val="21"/>
              </w:rPr>
              <w:t>State the n</w:t>
            </w:r>
            <w:r w:rsidRPr="00F15C13">
              <w:rPr>
                <w:i/>
                <w:iCs/>
                <w:sz w:val="21"/>
                <w:szCs w:val="21"/>
              </w:rPr>
              <w:t>ame of the project</w:t>
            </w:r>
            <w:r>
              <w:rPr>
                <w:i/>
                <w:iCs/>
                <w:sz w:val="21"/>
                <w:szCs w:val="21"/>
              </w:rPr>
              <w:t>.</w:t>
            </w:r>
          </w:p>
        </w:tc>
      </w:tr>
      <w:tr w:rsidR="00131529" w:rsidRPr="007C4F90" w14:paraId="24867844" w14:textId="77777777" w:rsidTr="4C98B0E5">
        <w:trPr>
          <w:trHeight w:val="512"/>
        </w:trPr>
        <w:tc>
          <w:tcPr>
            <w:cnfStyle w:val="001000000000" w:firstRow="0" w:lastRow="0" w:firstColumn="1" w:lastColumn="0" w:oddVBand="0" w:evenVBand="0" w:oddHBand="0" w:evenHBand="0" w:firstRowFirstColumn="0" w:firstRowLastColumn="0" w:lastRowFirstColumn="0" w:lastRowLastColumn="0"/>
            <w:tcW w:w="3325" w:type="dxa"/>
            <w:vAlign w:val="center"/>
          </w:tcPr>
          <w:p w14:paraId="2979B726" w14:textId="708F48FB" w:rsidR="00131529" w:rsidRPr="0029256E" w:rsidDel="00C876E9" w:rsidRDefault="00131529" w:rsidP="0029256E">
            <w:pPr>
              <w:jc w:val="right"/>
              <w:rPr>
                <w:lang w:val="en-CA"/>
              </w:rPr>
            </w:pPr>
            <w:r w:rsidRPr="0029256E">
              <w:rPr>
                <w:lang w:val="en-CA"/>
              </w:rPr>
              <w:t>Project ID</w:t>
            </w:r>
          </w:p>
        </w:tc>
        <w:tc>
          <w:tcPr>
            <w:tcW w:w="6450" w:type="dxa"/>
            <w:shd w:val="clear" w:color="auto" w:fill="F2F2F2" w:themeFill="background1" w:themeFillShade="F2"/>
          </w:tcPr>
          <w:p w14:paraId="3D73F4E3" w14:textId="78AB6903" w:rsidR="00131529" w:rsidRDefault="00131529" w:rsidP="00131529">
            <w:pPr>
              <w:pStyle w:val="TableText"/>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sz w:val="21"/>
                <w:szCs w:val="21"/>
              </w:rPr>
            </w:pPr>
            <w:r>
              <w:rPr>
                <w:rFonts w:eastAsia="Franklin Gothic Book" w:cs="Franklin Gothic Book"/>
                <w:i/>
                <w:iCs/>
                <w:sz w:val="21"/>
                <w:szCs w:val="21"/>
              </w:rPr>
              <w:t>State the Verra p</w:t>
            </w:r>
            <w:r w:rsidRPr="00F15C13">
              <w:rPr>
                <w:rFonts w:eastAsia="Franklin Gothic Book" w:cs="Franklin Gothic Book"/>
                <w:i/>
                <w:iCs/>
                <w:sz w:val="21"/>
                <w:szCs w:val="21"/>
              </w:rPr>
              <w:t>roject ID</w:t>
            </w:r>
            <w:r>
              <w:rPr>
                <w:rFonts w:eastAsia="Franklin Gothic Book" w:cs="Franklin Gothic Book"/>
                <w:i/>
                <w:iCs/>
                <w:sz w:val="21"/>
                <w:szCs w:val="21"/>
              </w:rPr>
              <w:t>.</w:t>
            </w:r>
          </w:p>
        </w:tc>
      </w:tr>
      <w:tr w:rsidR="00A004D2" w:rsidRPr="007C4F90" w14:paraId="510D164F" w14:textId="77777777" w:rsidTr="4C98B0E5">
        <w:trPr>
          <w:trHeight w:val="512"/>
        </w:trPr>
        <w:tc>
          <w:tcPr>
            <w:cnfStyle w:val="001000000000" w:firstRow="0" w:lastRow="0" w:firstColumn="1" w:lastColumn="0" w:oddVBand="0" w:evenVBand="0" w:oddHBand="0" w:evenHBand="0" w:firstRowFirstColumn="0" w:firstRowLastColumn="0" w:lastRowFirstColumn="0" w:lastRowLastColumn="0"/>
            <w:tcW w:w="3325" w:type="dxa"/>
            <w:vAlign w:val="center"/>
          </w:tcPr>
          <w:p w14:paraId="1B311990" w14:textId="096BB77A" w:rsidR="00A004D2" w:rsidRPr="0029256E" w:rsidRDefault="00A004D2" w:rsidP="0029256E">
            <w:pPr>
              <w:jc w:val="right"/>
              <w:rPr>
                <w:lang w:val="en-CA"/>
              </w:rPr>
            </w:pPr>
            <w:r w:rsidRPr="0029256E">
              <w:rPr>
                <w:lang w:val="en-CA"/>
              </w:rPr>
              <w:t>Eligibility area</w:t>
            </w:r>
            <w:r w:rsidR="00B13AAE" w:rsidRPr="0029256E">
              <w:rPr>
                <w:lang w:val="en-CA"/>
              </w:rPr>
              <w:t xml:space="preserve"> ID</w:t>
            </w:r>
          </w:p>
        </w:tc>
        <w:tc>
          <w:tcPr>
            <w:tcW w:w="6450" w:type="dxa"/>
            <w:shd w:val="clear" w:color="auto" w:fill="F2F2F2" w:themeFill="background1" w:themeFillShade="F2"/>
          </w:tcPr>
          <w:p w14:paraId="3863EC93" w14:textId="5EDD13B6" w:rsidR="00EF02F1" w:rsidRPr="007C4F90" w:rsidRDefault="00DD6956" w:rsidP="007C4F90">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color w:val="404040" w:themeColor="text1" w:themeTint="BF"/>
              </w:rPr>
            </w:pPr>
            <w:r w:rsidRPr="00F61ED3">
              <w:rPr>
                <w:rStyle w:val="SubtleEmphasis"/>
                <w:rFonts w:ascii="Franklin Gothic Book" w:hAnsi="Franklin Gothic Book"/>
                <w:i/>
                <w:iCs/>
                <w:color w:val="404040" w:themeColor="text1" w:themeTint="BF"/>
              </w:rPr>
              <w:t>S</w:t>
            </w:r>
            <w:r w:rsidRPr="005D6336">
              <w:rPr>
                <w:rStyle w:val="SubtleEmphasis"/>
                <w:rFonts w:ascii="Franklin Gothic Book" w:hAnsi="Franklin Gothic Book"/>
                <w:i/>
                <w:iCs/>
                <w:color w:val="404040" w:themeColor="text1" w:themeTint="BF"/>
              </w:rPr>
              <w:t>tate</w:t>
            </w:r>
            <w:r w:rsidR="00D11EB6" w:rsidRPr="2E1C3EB9">
              <w:rPr>
                <w:rStyle w:val="SubtleEmphasis"/>
                <w:rFonts w:ascii="Franklin Gothic Book" w:hAnsi="Franklin Gothic Book"/>
                <w:i/>
                <w:iCs/>
                <w:color w:val="404040" w:themeColor="text1" w:themeTint="BF"/>
              </w:rPr>
              <w:t xml:space="preserve"> the </w:t>
            </w:r>
            <w:r w:rsidR="00131529" w:rsidRPr="2E1C3EB9">
              <w:rPr>
                <w:rStyle w:val="SubtleEmphasis"/>
                <w:rFonts w:ascii="Franklin Gothic Book" w:hAnsi="Franklin Gothic Book"/>
                <w:i/>
                <w:iCs/>
                <w:color w:val="404040" w:themeColor="text1" w:themeTint="BF"/>
              </w:rPr>
              <w:t>eligibility area</w:t>
            </w:r>
            <w:r w:rsidR="00D11EB6" w:rsidRPr="2E1C3EB9">
              <w:rPr>
                <w:rStyle w:val="SubtleEmphasis"/>
                <w:rFonts w:ascii="Franklin Gothic Book" w:hAnsi="Franklin Gothic Book"/>
                <w:i/>
                <w:iCs/>
                <w:color w:val="404040" w:themeColor="text1" w:themeTint="BF"/>
              </w:rPr>
              <w:t xml:space="preserve"> ID</w:t>
            </w:r>
            <w:r w:rsidR="004A0AAC" w:rsidRPr="2E1C3EB9">
              <w:rPr>
                <w:rStyle w:val="SubtleEmphasis"/>
                <w:rFonts w:ascii="Franklin Gothic Book" w:hAnsi="Franklin Gothic Book"/>
                <w:i/>
                <w:iCs/>
                <w:color w:val="404040" w:themeColor="text1" w:themeTint="BF"/>
              </w:rPr>
              <w:t xml:space="preserve"> </w:t>
            </w:r>
            <w:r w:rsidR="00BA70FB" w:rsidRPr="2E1C3EB9">
              <w:rPr>
                <w:rStyle w:val="SubtleEmphasis"/>
                <w:rFonts w:ascii="Franklin Gothic Book" w:hAnsi="Franklin Gothic Book"/>
                <w:i/>
                <w:iCs/>
                <w:color w:val="404040" w:themeColor="text1" w:themeTint="BF"/>
              </w:rPr>
              <w:t xml:space="preserve">of the eligibility area </w:t>
            </w:r>
            <w:r w:rsidR="004A0AAC" w:rsidRPr="2E1C3EB9">
              <w:rPr>
                <w:rStyle w:val="SubtleEmphasis"/>
                <w:rFonts w:ascii="Franklin Gothic Book" w:hAnsi="Franklin Gothic Book"/>
                <w:i/>
                <w:iCs/>
                <w:color w:val="404040" w:themeColor="text1" w:themeTint="BF"/>
              </w:rPr>
              <w:t xml:space="preserve">where this batch of </w:t>
            </w:r>
            <w:r w:rsidR="00D673D8" w:rsidRPr="2E1C3EB9">
              <w:rPr>
                <w:rStyle w:val="SubtleEmphasis"/>
                <w:rFonts w:ascii="Franklin Gothic Book" w:hAnsi="Franklin Gothic Book"/>
                <w:i/>
                <w:iCs/>
                <w:color w:val="404040" w:themeColor="text1" w:themeTint="BF"/>
              </w:rPr>
              <w:t xml:space="preserve">project activity </w:t>
            </w:r>
            <w:r w:rsidR="004A0AAC" w:rsidRPr="2E1C3EB9">
              <w:rPr>
                <w:rStyle w:val="SubtleEmphasis"/>
                <w:rFonts w:ascii="Franklin Gothic Book" w:hAnsi="Franklin Gothic Book"/>
                <w:i/>
                <w:iCs/>
                <w:color w:val="404040" w:themeColor="text1" w:themeTint="BF"/>
              </w:rPr>
              <w:t>instances has</w:t>
            </w:r>
            <w:r w:rsidR="00BA70FB" w:rsidRPr="2E1C3EB9">
              <w:rPr>
                <w:rStyle w:val="SubtleEmphasis"/>
                <w:rFonts w:ascii="Franklin Gothic Book" w:hAnsi="Franklin Gothic Book"/>
                <w:i/>
                <w:iCs/>
                <w:color w:val="404040" w:themeColor="text1" w:themeTint="BF"/>
              </w:rPr>
              <w:t xml:space="preserve"> been implemented</w:t>
            </w:r>
            <w:r w:rsidR="00E4318C" w:rsidRPr="2E1C3EB9">
              <w:rPr>
                <w:rStyle w:val="SubtleEmphasis"/>
                <w:rFonts w:ascii="Franklin Gothic Book" w:hAnsi="Franklin Gothic Book"/>
                <w:i/>
                <w:iCs/>
                <w:color w:val="404040" w:themeColor="text1" w:themeTint="BF"/>
              </w:rPr>
              <w:t xml:space="preserve">, as </w:t>
            </w:r>
            <w:r w:rsidR="00C505D1" w:rsidRPr="2E1C3EB9">
              <w:rPr>
                <w:rStyle w:val="SubtleEmphasis"/>
                <w:rFonts w:ascii="Franklin Gothic Book" w:hAnsi="Franklin Gothic Book"/>
                <w:i/>
                <w:iCs/>
                <w:color w:val="404040" w:themeColor="text1" w:themeTint="BF"/>
              </w:rPr>
              <w:t xml:space="preserve">specified </w:t>
            </w:r>
            <w:r w:rsidR="00E4318C" w:rsidRPr="2E1C3EB9">
              <w:rPr>
                <w:rStyle w:val="SubtleEmphasis"/>
                <w:rFonts w:ascii="Franklin Gothic Book" w:hAnsi="Franklin Gothic Book"/>
                <w:i/>
                <w:iCs/>
                <w:color w:val="404040" w:themeColor="text1" w:themeTint="BF"/>
              </w:rPr>
              <w:t>in the project description or monitoring report</w:t>
            </w:r>
            <w:r w:rsidR="00D11EB6" w:rsidRPr="2E1C3EB9">
              <w:rPr>
                <w:rStyle w:val="SubtleEmphasis"/>
                <w:rFonts w:ascii="Franklin Gothic Book" w:hAnsi="Franklin Gothic Book"/>
                <w:i/>
                <w:iCs/>
                <w:color w:val="404040" w:themeColor="text1" w:themeTint="BF"/>
              </w:rPr>
              <w:t xml:space="preserve">. </w:t>
            </w:r>
          </w:p>
          <w:p w14:paraId="04A0EA9F" w14:textId="13D1A160" w:rsidR="000A1B00" w:rsidRPr="00F15C13" w:rsidRDefault="00D11EB6" w:rsidP="00D11EB6">
            <w:pPr>
              <w:pStyle w:val="TableText"/>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color w:val="404040" w:themeColor="text1" w:themeTint="BF"/>
                <w:sz w:val="21"/>
                <w:szCs w:val="21"/>
              </w:rPr>
            </w:pPr>
            <w:r w:rsidRPr="00F15C13">
              <w:rPr>
                <w:rStyle w:val="SubtleEmphasis"/>
                <w:rFonts w:ascii="Franklin Gothic Book" w:hAnsi="Franklin Gothic Book"/>
                <w:color w:val="404040" w:themeColor="text1" w:themeTint="BF"/>
                <w:sz w:val="21"/>
                <w:szCs w:val="21"/>
              </w:rPr>
              <w:t>[</w:t>
            </w:r>
            <w:proofErr w:type="spellStart"/>
            <w:r w:rsidRPr="00F15C13">
              <w:rPr>
                <w:rStyle w:val="SubtleEmphasis"/>
                <w:rFonts w:ascii="Franklin Gothic Book" w:hAnsi="Franklin Gothic Book"/>
                <w:color w:val="404040" w:themeColor="text1" w:themeTint="BF"/>
                <w:sz w:val="21"/>
                <w:szCs w:val="21"/>
              </w:rPr>
              <w:t>ProjectID</w:t>
            </w:r>
            <w:proofErr w:type="spellEnd"/>
            <w:r w:rsidRPr="00F15C13">
              <w:rPr>
                <w:rStyle w:val="SubtleEmphasis"/>
                <w:rFonts w:ascii="Franklin Gothic Book" w:hAnsi="Franklin Gothic Book"/>
                <w:color w:val="404040" w:themeColor="text1" w:themeTint="BF"/>
                <w:sz w:val="21"/>
                <w:szCs w:val="21"/>
              </w:rPr>
              <w:t>]_</w:t>
            </w:r>
            <w:r w:rsidR="58602EA2" w:rsidRPr="00F15C13">
              <w:rPr>
                <w:rStyle w:val="SubtleEmphasis"/>
                <w:rFonts w:ascii="Franklin Gothic Book" w:hAnsi="Franklin Gothic Book"/>
                <w:color w:val="404040" w:themeColor="text1" w:themeTint="BF"/>
                <w:sz w:val="21"/>
                <w:szCs w:val="21"/>
              </w:rPr>
              <w:t>EA</w:t>
            </w:r>
            <w:r w:rsidRPr="00F15C13">
              <w:rPr>
                <w:rStyle w:val="SubtleEmphasis"/>
                <w:rFonts w:ascii="Franklin Gothic Book" w:hAnsi="Franklin Gothic Book"/>
                <w:color w:val="404040" w:themeColor="text1" w:themeTint="BF"/>
                <w:sz w:val="21"/>
                <w:szCs w:val="21"/>
              </w:rPr>
              <w:t>[Eligibility Area Number}</w:t>
            </w:r>
          </w:p>
          <w:p w14:paraId="45AE76B7" w14:textId="2E3CAEC8" w:rsidR="00D11EB6" w:rsidRPr="00F15C13" w:rsidRDefault="000A1B00" w:rsidP="00D11EB6">
            <w:pPr>
              <w:pStyle w:val="TableText"/>
              <w:cnfStyle w:val="000000000000" w:firstRow="0" w:lastRow="0" w:firstColumn="0" w:lastColumn="0" w:oddVBand="0" w:evenVBand="0" w:oddHBand="0" w:evenHBand="0" w:firstRowFirstColumn="0" w:firstRowLastColumn="0" w:lastRowFirstColumn="0" w:lastRowLastColumn="0"/>
              <w:rPr>
                <w:i/>
                <w:iCs/>
                <w:sz w:val="21"/>
                <w:szCs w:val="21"/>
              </w:rPr>
            </w:pPr>
            <w:r w:rsidRPr="00F15C13">
              <w:rPr>
                <w:rStyle w:val="SubtleEmphasis"/>
                <w:rFonts w:ascii="Franklin Gothic Book" w:hAnsi="Franklin Gothic Book"/>
                <w:color w:val="404040" w:themeColor="text1" w:themeTint="BF"/>
                <w:sz w:val="21"/>
                <w:szCs w:val="21"/>
              </w:rPr>
              <w:t xml:space="preserve">Example: </w:t>
            </w:r>
            <w:r w:rsidR="0069219B" w:rsidRPr="00F15C13">
              <w:rPr>
                <w:rStyle w:val="SubtleEmphasis"/>
                <w:rFonts w:ascii="Franklin Gothic Book" w:hAnsi="Franklin Gothic Book"/>
                <w:color w:val="404040" w:themeColor="text1" w:themeTint="BF"/>
                <w:sz w:val="21"/>
                <w:szCs w:val="21"/>
              </w:rPr>
              <w:t>9001</w:t>
            </w:r>
            <w:r w:rsidR="00D11EB6" w:rsidRPr="00F15C13">
              <w:rPr>
                <w:rStyle w:val="SubtleEmphasis"/>
                <w:rFonts w:ascii="Franklin Gothic Book" w:hAnsi="Franklin Gothic Book"/>
                <w:color w:val="404040" w:themeColor="text1" w:themeTint="BF"/>
                <w:sz w:val="21"/>
                <w:szCs w:val="21"/>
              </w:rPr>
              <w:t>_</w:t>
            </w:r>
            <w:r w:rsidR="00D11EB6" w:rsidRPr="005D6336">
              <w:rPr>
                <w:rStyle w:val="SubtleEmphasis"/>
                <w:rFonts w:ascii="Franklin Gothic Book" w:hAnsi="Franklin Gothic Book"/>
                <w:color w:val="404040" w:themeColor="text1" w:themeTint="BF"/>
                <w:sz w:val="21"/>
                <w:szCs w:val="21"/>
              </w:rPr>
              <w:t>EA</w:t>
            </w:r>
            <w:r w:rsidR="00D11EB6" w:rsidRPr="00F15C13">
              <w:rPr>
                <w:rStyle w:val="SubtleEmphasis"/>
                <w:rFonts w:ascii="Franklin Gothic Book" w:hAnsi="Franklin Gothic Book"/>
                <w:color w:val="404040" w:themeColor="text1" w:themeTint="BF"/>
                <w:sz w:val="21"/>
                <w:szCs w:val="21"/>
              </w:rPr>
              <w:t>1</w:t>
            </w:r>
          </w:p>
        </w:tc>
      </w:tr>
      <w:tr w:rsidR="00F443F8" w:rsidRPr="007C4F90" w14:paraId="3EC633F5" w14:textId="77777777" w:rsidTr="4C98B0E5">
        <w:trPr>
          <w:trHeight w:val="512"/>
        </w:trPr>
        <w:tc>
          <w:tcPr>
            <w:cnfStyle w:val="001000000000" w:firstRow="0" w:lastRow="0" w:firstColumn="1" w:lastColumn="0" w:oddVBand="0" w:evenVBand="0" w:oddHBand="0" w:evenHBand="0" w:firstRowFirstColumn="0" w:firstRowLastColumn="0" w:lastRowFirstColumn="0" w:lastRowLastColumn="0"/>
            <w:tcW w:w="3325" w:type="dxa"/>
            <w:vAlign w:val="center"/>
          </w:tcPr>
          <w:p w14:paraId="1AB60F26" w14:textId="1A0896DF" w:rsidR="00F443F8" w:rsidRPr="0029256E" w:rsidRDefault="00F443F8" w:rsidP="0029256E">
            <w:pPr>
              <w:jc w:val="right"/>
              <w:rPr>
                <w:lang w:val="en-CA"/>
              </w:rPr>
            </w:pPr>
            <w:r w:rsidRPr="0029256E">
              <w:rPr>
                <w:lang w:val="en-CA"/>
              </w:rPr>
              <w:t>Batch ID</w:t>
            </w:r>
          </w:p>
        </w:tc>
        <w:tc>
          <w:tcPr>
            <w:tcW w:w="6450" w:type="dxa"/>
            <w:shd w:val="clear" w:color="auto" w:fill="F2F2F2" w:themeFill="background1" w:themeFillShade="F2"/>
          </w:tcPr>
          <w:p w14:paraId="4E4A3702" w14:textId="08B05DEC" w:rsidR="00AF4601" w:rsidRPr="005D6336" w:rsidRDefault="00F426EF" w:rsidP="00901B4E">
            <w:pPr>
              <w:pStyle w:val="TableText"/>
              <w:cnfStyle w:val="000000000000" w:firstRow="0" w:lastRow="0" w:firstColumn="0" w:lastColumn="0" w:oddVBand="0" w:evenVBand="0" w:oddHBand="0" w:evenHBand="0" w:firstRowFirstColumn="0" w:firstRowLastColumn="0" w:lastRowFirstColumn="0" w:lastRowLastColumn="0"/>
              <w:rPr>
                <w:i/>
                <w:iCs/>
                <w:sz w:val="21"/>
                <w:szCs w:val="21"/>
              </w:rPr>
            </w:pPr>
            <w:r w:rsidRPr="005D6336">
              <w:rPr>
                <w:i/>
                <w:iCs/>
                <w:sz w:val="21"/>
                <w:szCs w:val="21"/>
              </w:rPr>
              <w:t xml:space="preserve">State </w:t>
            </w:r>
            <w:r w:rsidR="00AF4601" w:rsidRPr="005D6336">
              <w:rPr>
                <w:i/>
                <w:iCs/>
                <w:sz w:val="21"/>
                <w:szCs w:val="21"/>
              </w:rPr>
              <w:t xml:space="preserve">a unique batch ID number </w:t>
            </w:r>
            <w:r w:rsidR="002B15EF">
              <w:rPr>
                <w:i/>
                <w:sz w:val="21"/>
                <w:szCs w:val="21"/>
              </w:rPr>
              <w:t>for</w:t>
            </w:r>
            <w:r w:rsidR="002B15EF" w:rsidRPr="005D6336">
              <w:rPr>
                <w:i/>
                <w:sz w:val="21"/>
                <w:szCs w:val="21"/>
              </w:rPr>
              <w:t xml:space="preserve"> </w:t>
            </w:r>
            <w:r w:rsidR="00AF4601" w:rsidRPr="005D6336">
              <w:rPr>
                <w:i/>
                <w:iCs/>
                <w:sz w:val="21"/>
                <w:szCs w:val="21"/>
              </w:rPr>
              <w:t>this batch of instances as follows</w:t>
            </w:r>
            <w:r w:rsidR="002B15EF">
              <w:rPr>
                <w:i/>
                <w:sz w:val="21"/>
                <w:szCs w:val="21"/>
              </w:rPr>
              <w:t>.</w:t>
            </w:r>
            <w:r w:rsidR="00AF4601" w:rsidRPr="005D6336">
              <w:rPr>
                <w:i/>
                <w:iCs/>
                <w:sz w:val="21"/>
                <w:szCs w:val="21"/>
              </w:rPr>
              <w:t xml:space="preserve"> </w:t>
            </w:r>
          </w:p>
          <w:p w14:paraId="3044EE0B" w14:textId="17D9CF0B" w:rsidR="00F443F8" w:rsidRPr="00F15C13" w:rsidRDefault="00DD414A" w:rsidP="00901B4E">
            <w:pPr>
              <w:pStyle w:val="TableText"/>
              <w:cnfStyle w:val="000000000000" w:firstRow="0" w:lastRow="0" w:firstColumn="0" w:lastColumn="0" w:oddVBand="0" w:evenVBand="0" w:oddHBand="0" w:evenHBand="0" w:firstRowFirstColumn="0" w:firstRowLastColumn="0" w:lastRowFirstColumn="0" w:lastRowLastColumn="0"/>
              <w:rPr>
                <w:sz w:val="21"/>
                <w:szCs w:val="21"/>
              </w:rPr>
            </w:pPr>
            <w:r w:rsidRPr="00F15C13">
              <w:rPr>
                <w:i/>
                <w:iCs/>
                <w:sz w:val="21"/>
                <w:szCs w:val="21"/>
              </w:rPr>
              <w:t>[</w:t>
            </w:r>
            <w:proofErr w:type="spellStart"/>
            <w:r w:rsidRPr="00F15C13">
              <w:rPr>
                <w:i/>
                <w:iCs/>
                <w:sz w:val="21"/>
                <w:szCs w:val="21"/>
              </w:rPr>
              <w:t>ProjectID</w:t>
            </w:r>
            <w:proofErr w:type="spellEnd"/>
            <w:r w:rsidRPr="00F15C13">
              <w:rPr>
                <w:i/>
                <w:iCs/>
                <w:sz w:val="21"/>
                <w:szCs w:val="21"/>
              </w:rPr>
              <w:t>]_</w:t>
            </w:r>
            <w:r w:rsidR="706D7230" w:rsidRPr="00F15C13">
              <w:rPr>
                <w:i/>
                <w:iCs/>
                <w:sz w:val="21"/>
                <w:szCs w:val="21"/>
              </w:rPr>
              <w:t>EA</w:t>
            </w:r>
            <w:r w:rsidR="00CF5FCE" w:rsidRPr="00F15C13">
              <w:rPr>
                <w:i/>
                <w:iCs/>
                <w:sz w:val="21"/>
                <w:szCs w:val="21"/>
              </w:rPr>
              <w:t xml:space="preserve">[Eligibility </w:t>
            </w:r>
            <w:r w:rsidR="003E0C18" w:rsidRPr="00F15C13">
              <w:rPr>
                <w:i/>
                <w:iCs/>
                <w:sz w:val="21"/>
                <w:szCs w:val="21"/>
              </w:rPr>
              <w:t>a</w:t>
            </w:r>
            <w:r w:rsidR="00CF5FCE" w:rsidRPr="00F15C13">
              <w:rPr>
                <w:i/>
                <w:iCs/>
                <w:sz w:val="21"/>
                <w:szCs w:val="21"/>
              </w:rPr>
              <w:t xml:space="preserve">rea </w:t>
            </w:r>
            <w:r w:rsidR="19F8BAE2" w:rsidRPr="00F15C13">
              <w:rPr>
                <w:i/>
                <w:iCs/>
                <w:sz w:val="21"/>
                <w:szCs w:val="21"/>
              </w:rPr>
              <w:t>#</w:t>
            </w:r>
            <w:r w:rsidR="00CF5FCE" w:rsidRPr="00F15C13">
              <w:rPr>
                <w:i/>
                <w:iCs/>
                <w:sz w:val="21"/>
                <w:szCs w:val="21"/>
              </w:rPr>
              <w:t>]_</w:t>
            </w:r>
            <w:r w:rsidR="203100BE" w:rsidRPr="00F15C13">
              <w:rPr>
                <w:i/>
                <w:iCs/>
                <w:sz w:val="21"/>
                <w:szCs w:val="21"/>
              </w:rPr>
              <w:t>B</w:t>
            </w:r>
            <w:r w:rsidRPr="00F15C13">
              <w:rPr>
                <w:i/>
                <w:iCs/>
                <w:sz w:val="21"/>
                <w:szCs w:val="21"/>
              </w:rPr>
              <w:t>[Uni</w:t>
            </w:r>
            <w:r w:rsidR="007A7663" w:rsidRPr="00F15C13">
              <w:rPr>
                <w:i/>
                <w:iCs/>
                <w:sz w:val="21"/>
                <w:szCs w:val="21"/>
              </w:rPr>
              <w:t xml:space="preserve">que, numerical ID] </w:t>
            </w:r>
          </w:p>
          <w:p w14:paraId="556FD834" w14:textId="75EBECB9" w:rsidR="00F443F8" w:rsidRPr="00F15C13" w:rsidRDefault="007A7663" w:rsidP="00901B4E">
            <w:pPr>
              <w:pStyle w:val="TableText"/>
              <w:cnfStyle w:val="000000000000" w:firstRow="0" w:lastRow="0" w:firstColumn="0" w:lastColumn="0" w:oddVBand="0" w:evenVBand="0" w:oddHBand="0" w:evenHBand="0" w:firstRowFirstColumn="0" w:firstRowLastColumn="0" w:lastRowFirstColumn="0" w:lastRowLastColumn="0"/>
              <w:rPr>
                <w:i/>
                <w:iCs/>
                <w:sz w:val="21"/>
                <w:szCs w:val="21"/>
              </w:rPr>
            </w:pPr>
            <w:r w:rsidRPr="00F15C13">
              <w:rPr>
                <w:i/>
                <w:iCs/>
                <w:sz w:val="21"/>
                <w:szCs w:val="21"/>
              </w:rPr>
              <w:t>Example: 9009_</w:t>
            </w:r>
            <w:r w:rsidR="00A004D2" w:rsidRPr="00F15C13">
              <w:rPr>
                <w:i/>
                <w:iCs/>
                <w:sz w:val="21"/>
                <w:szCs w:val="21"/>
              </w:rPr>
              <w:t>EA1_B1</w:t>
            </w:r>
          </w:p>
        </w:tc>
      </w:tr>
      <w:tr w:rsidR="00E87888" w:rsidRPr="007C4F90" w14:paraId="73F038A3" w14:textId="77777777" w:rsidTr="4C98B0E5">
        <w:trPr>
          <w:trHeight w:val="548"/>
        </w:trPr>
        <w:tc>
          <w:tcPr>
            <w:cnfStyle w:val="001000000000" w:firstRow="0" w:lastRow="0" w:firstColumn="1" w:lastColumn="0" w:oddVBand="0" w:evenVBand="0" w:oddHBand="0" w:evenHBand="0" w:firstRowFirstColumn="0" w:firstRowLastColumn="0" w:lastRowFirstColumn="0" w:lastRowLastColumn="0"/>
            <w:tcW w:w="3325" w:type="dxa"/>
            <w:vAlign w:val="center"/>
          </w:tcPr>
          <w:p w14:paraId="665508B3" w14:textId="37D7C80A" w:rsidR="00E87888" w:rsidRPr="0029256E" w:rsidRDefault="00901B4E" w:rsidP="0029256E">
            <w:pPr>
              <w:jc w:val="right"/>
              <w:rPr>
                <w:lang w:val="en-CA"/>
              </w:rPr>
            </w:pPr>
            <w:r w:rsidRPr="0029256E">
              <w:rPr>
                <w:lang w:val="en-CA"/>
              </w:rPr>
              <w:t xml:space="preserve">Monitoring </w:t>
            </w:r>
            <w:proofErr w:type="gramStart"/>
            <w:r w:rsidR="00AE50E9" w:rsidRPr="0029256E">
              <w:rPr>
                <w:lang w:val="en-CA"/>
              </w:rPr>
              <w:t>p</w:t>
            </w:r>
            <w:r w:rsidRPr="0029256E">
              <w:rPr>
                <w:lang w:val="en-CA"/>
              </w:rPr>
              <w:t>eriod</w:t>
            </w:r>
            <w:proofErr w:type="gramEnd"/>
            <w:r w:rsidR="00BE1672" w:rsidRPr="0029256E">
              <w:rPr>
                <w:lang w:val="en-CA"/>
              </w:rPr>
              <w:t xml:space="preserve"> start</w:t>
            </w:r>
          </w:p>
        </w:tc>
        <w:tc>
          <w:tcPr>
            <w:tcW w:w="6450" w:type="dxa"/>
            <w:shd w:val="clear" w:color="auto" w:fill="F2F2F2" w:themeFill="background1" w:themeFillShade="F2"/>
          </w:tcPr>
          <w:p w14:paraId="673B95D7" w14:textId="7044807F" w:rsidR="00E87888" w:rsidRPr="00F15C13" w:rsidRDefault="00E87888" w:rsidP="00581CE4">
            <w:pPr>
              <w:pStyle w:val="TableText"/>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auto"/>
                <w:sz w:val="21"/>
                <w:szCs w:val="21"/>
                <w:u w:val="single"/>
              </w:rPr>
            </w:pPr>
            <w:r w:rsidRPr="00F15C13">
              <w:rPr>
                <w:i/>
                <w:iCs/>
                <w:sz w:val="21"/>
                <w:szCs w:val="21"/>
              </w:rPr>
              <w:t>D</w:t>
            </w:r>
            <w:r w:rsidR="005A2F4D" w:rsidRPr="00F15C13">
              <w:rPr>
                <w:i/>
                <w:iCs/>
                <w:sz w:val="21"/>
                <w:szCs w:val="21"/>
              </w:rPr>
              <w:t>D</w:t>
            </w:r>
            <w:r w:rsidRPr="00F15C13">
              <w:rPr>
                <w:i/>
                <w:iCs/>
                <w:sz w:val="21"/>
                <w:szCs w:val="21"/>
              </w:rPr>
              <w:t>-</w:t>
            </w:r>
            <w:r w:rsidR="00BE1672">
              <w:rPr>
                <w:i/>
                <w:iCs/>
                <w:sz w:val="21"/>
                <w:szCs w:val="21"/>
              </w:rPr>
              <w:t>MMM</w:t>
            </w:r>
            <w:r w:rsidRPr="00F15C13">
              <w:rPr>
                <w:i/>
                <w:iCs/>
                <w:sz w:val="21"/>
                <w:szCs w:val="21"/>
              </w:rPr>
              <w:t>-Y</w:t>
            </w:r>
            <w:r w:rsidR="005A2F4D" w:rsidRPr="00F15C13">
              <w:rPr>
                <w:i/>
                <w:iCs/>
                <w:sz w:val="21"/>
                <w:szCs w:val="21"/>
              </w:rPr>
              <w:t>YYY</w:t>
            </w:r>
            <w:r w:rsidRPr="00F15C13">
              <w:rPr>
                <w:i/>
                <w:iCs/>
                <w:sz w:val="21"/>
                <w:szCs w:val="21"/>
              </w:rPr>
              <w:t xml:space="preserve"> </w:t>
            </w:r>
          </w:p>
        </w:tc>
      </w:tr>
      <w:tr w:rsidR="00BE1672" w:rsidRPr="007C4F90" w14:paraId="24B63C42" w14:textId="77777777" w:rsidTr="4C98B0E5">
        <w:trPr>
          <w:trHeight w:val="548"/>
        </w:trPr>
        <w:tc>
          <w:tcPr>
            <w:cnfStyle w:val="001000000000" w:firstRow="0" w:lastRow="0" w:firstColumn="1" w:lastColumn="0" w:oddVBand="0" w:evenVBand="0" w:oddHBand="0" w:evenHBand="0" w:firstRowFirstColumn="0" w:firstRowLastColumn="0" w:lastRowFirstColumn="0" w:lastRowLastColumn="0"/>
            <w:tcW w:w="3325" w:type="dxa"/>
            <w:vAlign w:val="center"/>
          </w:tcPr>
          <w:p w14:paraId="52CECD07" w14:textId="73A4BD84" w:rsidR="00BE1672" w:rsidRPr="0029256E" w:rsidRDefault="00BE1672" w:rsidP="0029256E">
            <w:pPr>
              <w:jc w:val="right"/>
              <w:rPr>
                <w:lang w:val="en-CA"/>
              </w:rPr>
            </w:pPr>
            <w:r w:rsidRPr="0029256E">
              <w:rPr>
                <w:lang w:val="en-CA"/>
              </w:rPr>
              <w:t>Monitoring period end</w:t>
            </w:r>
          </w:p>
        </w:tc>
        <w:tc>
          <w:tcPr>
            <w:tcW w:w="6450" w:type="dxa"/>
            <w:shd w:val="clear" w:color="auto" w:fill="F2F2F2" w:themeFill="background1" w:themeFillShade="F2"/>
          </w:tcPr>
          <w:p w14:paraId="629C6407" w14:textId="4C8296F0" w:rsidR="00BE1672" w:rsidRPr="00F15C13" w:rsidRDefault="00BE1672" w:rsidP="00581CE4">
            <w:pPr>
              <w:pStyle w:val="TableText"/>
              <w:cnfStyle w:val="000000000000" w:firstRow="0" w:lastRow="0" w:firstColumn="0" w:lastColumn="0" w:oddVBand="0" w:evenVBand="0" w:oddHBand="0" w:evenHBand="0" w:firstRowFirstColumn="0" w:firstRowLastColumn="0" w:lastRowFirstColumn="0" w:lastRowLastColumn="0"/>
              <w:rPr>
                <w:i/>
                <w:iCs/>
                <w:sz w:val="21"/>
                <w:szCs w:val="21"/>
              </w:rPr>
            </w:pPr>
            <w:r>
              <w:rPr>
                <w:i/>
                <w:iCs/>
                <w:sz w:val="21"/>
                <w:szCs w:val="21"/>
              </w:rPr>
              <w:t>DD-MMM-YYYY</w:t>
            </w:r>
          </w:p>
        </w:tc>
      </w:tr>
      <w:tr w:rsidR="00BE1672" w:rsidRPr="007C4F90" w14:paraId="7C8C61D7" w14:textId="77777777" w:rsidTr="4C98B0E5">
        <w:trPr>
          <w:trHeight w:val="548"/>
        </w:trPr>
        <w:tc>
          <w:tcPr>
            <w:cnfStyle w:val="001000000000" w:firstRow="0" w:lastRow="0" w:firstColumn="1" w:lastColumn="0" w:oddVBand="0" w:evenVBand="0" w:oddHBand="0" w:evenHBand="0" w:firstRowFirstColumn="0" w:firstRowLastColumn="0" w:lastRowFirstColumn="0" w:lastRowLastColumn="0"/>
            <w:tcW w:w="3325" w:type="dxa"/>
            <w:vAlign w:val="center"/>
          </w:tcPr>
          <w:p w14:paraId="78BD2C7E" w14:textId="0B0FCA61" w:rsidR="00BE1672" w:rsidRPr="0029256E" w:rsidRDefault="00BE1672" w:rsidP="0029256E">
            <w:pPr>
              <w:jc w:val="right"/>
              <w:rPr>
                <w:lang w:val="en-CA"/>
              </w:rPr>
            </w:pPr>
            <w:r w:rsidRPr="0029256E">
              <w:rPr>
                <w:lang w:val="en-CA"/>
              </w:rPr>
              <w:t>Document completion date</w:t>
            </w:r>
          </w:p>
        </w:tc>
        <w:tc>
          <w:tcPr>
            <w:tcW w:w="6450" w:type="dxa"/>
            <w:shd w:val="clear" w:color="auto" w:fill="F2F2F2" w:themeFill="background1" w:themeFillShade="F2"/>
          </w:tcPr>
          <w:p w14:paraId="6C58A645" w14:textId="77777777" w:rsidR="00314878" w:rsidRPr="00AC764F" w:rsidRDefault="00314878" w:rsidP="00314878">
            <w:pPr>
              <w:pStyle w:val="Instruction"/>
              <w:ind w:left="0"/>
              <w:cnfStyle w:val="000000000000" w:firstRow="0" w:lastRow="0" w:firstColumn="0" w:lastColumn="0" w:oddVBand="0" w:evenVBand="0" w:oddHBand="0" w:evenHBand="0" w:firstRowFirstColumn="0" w:firstRowLastColumn="0" w:lastRowFirstColumn="0" w:lastRowLastColumn="0"/>
            </w:pPr>
            <w:r w:rsidRPr="00AC764F">
              <w:t>State the date of completion of the submitted version of the document.</w:t>
            </w:r>
          </w:p>
          <w:p w14:paraId="0C60E70C" w14:textId="1FEF8F2B" w:rsidR="00BE1672" w:rsidRDefault="00314878" w:rsidP="005D6336">
            <w:pPr>
              <w:pStyle w:val="Instruction"/>
              <w:ind w:left="0"/>
              <w:cnfStyle w:val="000000000000" w:firstRow="0" w:lastRow="0" w:firstColumn="0" w:lastColumn="0" w:oddVBand="0" w:evenVBand="0" w:oddHBand="0" w:evenHBand="0" w:firstRowFirstColumn="0" w:firstRowLastColumn="0" w:lastRowFirstColumn="0" w:lastRowLastColumn="0"/>
            </w:pPr>
            <w:r w:rsidRPr="00AC764F">
              <w:t>Example: 01-JAN-2027</w:t>
            </w:r>
          </w:p>
        </w:tc>
      </w:tr>
      <w:tr w:rsidR="2EC3F60A" w:rsidRPr="007C4F90" w14:paraId="2D7790A1" w14:textId="77777777" w:rsidTr="4C98B0E5">
        <w:trPr>
          <w:trHeight w:val="530"/>
        </w:trPr>
        <w:tc>
          <w:tcPr>
            <w:cnfStyle w:val="001000000000" w:firstRow="0" w:lastRow="0" w:firstColumn="1" w:lastColumn="0" w:oddVBand="0" w:evenVBand="0" w:oddHBand="0" w:evenHBand="0" w:firstRowFirstColumn="0" w:firstRowLastColumn="0" w:lastRowFirstColumn="0" w:lastRowLastColumn="0"/>
            <w:tcW w:w="3325" w:type="dxa"/>
            <w:vAlign w:val="center"/>
          </w:tcPr>
          <w:p w14:paraId="73E82C3F" w14:textId="67D95D7B" w:rsidR="2EC3F60A" w:rsidRPr="0029256E" w:rsidRDefault="00F426EF" w:rsidP="0029256E">
            <w:pPr>
              <w:jc w:val="right"/>
              <w:rPr>
                <w:lang w:val="en-CA"/>
              </w:rPr>
            </w:pPr>
            <w:r w:rsidRPr="0029256E">
              <w:rPr>
                <w:lang w:val="en-CA"/>
              </w:rPr>
              <w:t>Document v</w:t>
            </w:r>
            <w:r w:rsidR="04D2C872" w:rsidRPr="0029256E">
              <w:rPr>
                <w:lang w:val="en-CA"/>
              </w:rPr>
              <w:t>ersion</w:t>
            </w:r>
          </w:p>
        </w:tc>
        <w:tc>
          <w:tcPr>
            <w:tcW w:w="6450" w:type="dxa"/>
            <w:shd w:val="clear" w:color="auto" w:fill="F2F2F2" w:themeFill="background1" w:themeFillShade="F2"/>
          </w:tcPr>
          <w:p w14:paraId="4D1D568C" w14:textId="58D55428" w:rsidR="2EC3F60A" w:rsidRPr="001E194F" w:rsidRDefault="00F426EF" w:rsidP="00581CE4">
            <w:pPr>
              <w:pStyle w:val="TableText"/>
              <w:spacing w:after="160"/>
              <w:cnfStyle w:val="000000000000" w:firstRow="0" w:lastRow="0" w:firstColumn="0" w:lastColumn="0" w:oddVBand="0" w:evenVBand="0" w:oddHBand="0" w:evenHBand="0" w:firstRowFirstColumn="0" w:firstRowLastColumn="0" w:lastRowFirstColumn="0" w:lastRowLastColumn="0"/>
              <w:rPr>
                <w:sz w:val="21"/>
                <w:szCs w:val="21"/>
              </w:rPr>
            </w:pPr>
            <w:r>
              <w:rPr>
                <w:i/>
                <w:iCs/>
                <w:sz w:val="21"/>
                <w:szCs w:val="21"/>
              </w:rPr>
              <w:t>State the v</w:t>
            </w:r>
            <w:r w:rsidR="04D2C872" w:rsidRPr="00F15C13">
              <w:rPr>
                <w:i/>
                <w:iCs/>
                <w:sz w:val="21"/>
                <w:szCs w:val="21"/>
              </w:rPr>
              <w:t>ersion number of this document</w:t>
            </w:r>
            <w:r>
              <w:rPr>
                <w:i/>
                <w:iCs/>
                <w:sz w:val="21"/>
                <w:szCs w:val="21"/>
              </w:rPr>
              <w:t xml:space="preserve">. </w:t>
            </w:r>
            <w:r w:rsidR="007902CB" w:rsidRPr="00AC764F">
              <w:rPr>
                <w:i/>
                <w:iCs/>
                <w:sz w:val="21"/>
                <w:szCs w:val="21"/>
              </w:rPr>
              <w:t>The version number must match the version number in the document file name (see “Instructions for completing this template”).</w:t>
            </w:r>
          </w:p>
        </w:tc>
      </w:tr>
      <w:tr w:rsidR="009F1141" w:rsidRPr="007C4F90" w14:paraId="7362C425" w14:textId="77777777" w:rsidTr="4C98B0E5">
        <w:trPr>
          <w:trHeight w:val="530"/>
        </w:trPr>
        <w:tc>
          <w:tcPr>
            <w:cnfStyle w:val="001000000000" w:firstRow="0" w:lastRow="0" w:firstColumn="1" w:lastColumn="0" w:oddVBand="0" w:evenVBand="0" w:oddHBand="0" w:evenHBand="0" w:firstRowFirstColumn="0" w:firstRowLastColumn="0" w:lastRowFirstColumn="0" w:lastRowLastColumn="0"/>
            <w:tcW w:w="3325" w:type="dxa"/>
            <w:vAlign w:val="center"/>
          </w:tcPr>
          <w:p w14:paraId="5DBA492D" w14:textId="1D799D1F" w:rsidR="009F1141" w:rsidRPr="0029256E" w:rsidRDefault="009F1141" w:rsidP="0029256E">
            <w:pPr>
              <w:jc w:val="right"/>
              <w:rPr>
                <w:lang w:val="en-CA"/>
              </w:rPr>
            </w:pPr>
            <w:r w:rsidRPr="0029256E">
              <w:rPr>
                <w:lang w:val="en-CA"/>
              </w:rPr>
              <w:t>Prepared by</w:t>
            </w:r>
          </w:p>
        </w:tc>
        <w:tc>
          <w:tcPr>
            <w:tcW w:w="6450" w:type="dxa"/>
            <w:shd w:val="clear" w:color="auto" w:fill="F2F2F2" w:themeFill="background1" w:themeFillShade="F2"/>
          </w:tcPr>
          <w:p w14:paraId="4E963457" w14:textId="3FC8E694" w:rsidR="009F1141" w:rsidRPr="00F15C13" w:rsidRDefault="0032607E" w:rsidP="009F1141">
            <w:pPr>
              <w:pStyle w:val="TableText"/>
              <w:cnfStyle w:val="000000000000" w:firstRow="0" w:lastRow="0" w:firstColumn="0" w:lastColumn="0" w:oddVBand="0" w:evenVBand="0" w:oddHBand="0" w:evenHBand="0" w:firstRowFirstColumn="0" w:firstRowLastColumn="0" w:lastRowFirstColumn="0" w:lastRowLastColumn="0"/>
              <w:rPr>
                <w:i/>
                <w:iCs/>
                <w:sz w:val="21"/>
                <w:szCs w:val="21"/>
              </w:rPr>
            </w:pPr>
            <w:r w:rsidRPr="00AC764F">
              <w:rPr>
                <w:i/>
                <w:iCs/>
                <w:sz w:val="21"/>
                <w:szCs w:val="21"/>
              </w:rPr>
              <w:t>State the name</w:t>
            </w:r>
            <w:r>
              <w:rPr>
                <w:i/>
                <w:iCs/>
                <w:sz w:val="21"/>
                <w:szCs w:val="21"/>
              </w:rPr>
              <w:t>, organization, and role</w:t>
            </w:r>
            <w:r w:rsidRPr="00AC764F">
              <w:rPr>
                <w:i/>
                <w:iCs/>
                <w:sz w:val="21"/>
                <w:szCs w:val="21"/>
              </w:rPr>
              <w:t xml:space="preserve"> of the individual that prepared this document.</w:t>
            </w:r>
          </w:p>
        </w:tc>
      </w:tr>
    </w:tbl>
    <w:p w14:paraId="41B77BC2" w14:textId="77777777" w:rsidR="00EF5DA1" w:rsidRDefault="00A40B7F" w:rsidP="00476F62">
      <w:pPr>
        <w:pStyle w:val="TOC"/>
      </w:pPr>
      <w:r>
        <w:br w:type="page"/>
      </w:r>
      <w:bookmarkStart w:id="6" w:name="introduction"/>
      <w:bookmarkStart w:id="7" w:name="_Toc534640872"/>
      <w:bookmarkStart w:id="8" w:name="project-design"/>
      <w:bookmarkStart w:id="9" w:name="_Toc535492837"/>
      <w:bookmarkStart w:id="10" w:name="_Toc535493049"/>
      <w:bookmarkStart w:id="11" w:name="_Toc510796371"/>
      <w:bookmarkEnd w:id="4"/>
      <w:bookmarkEnd w:id="5"/>
      <w:bookmarkEnd w:id="6"/>
      <w:bookmarkEnd w:id="7"/>
      <w:bookmarkEnd w:id="8"/>
      <w:r w:rsidR="0047625C" w:rsidRPr="0047625C">
        <w:lastRenderedPageBreak/>
        <w:t>Contents</w:t>
      </w:r>
      <w:bookmarkEnd w:id="9"/>
      <w:bookmarkEnd w:id="10"/>
    </w:p>
    <w:p w14:paraId="619EE39E" w14:textId="37B7F187" w:rsidR="00AF060C" w:rsidRDefault="00352945">
      <w:pPr>
        <w:pStyle w:val="TOC1"/>
        <w:rPr>
          <w:rFonts w:asciiTheme="minorHAnsi" w:eastAsiaTheme="minorEastAsia" w:hAnsiTheme="minorHAnsi"/>
          <w:b w:val="0"/>
          <w:caps w:val="0"/>
          <w:noProof/>
          <w:color w:val="auto"/>
          <w:kern w:val="2"/>
          <w:szCs w:val="24"/>
          <w14:ligatures w14:val="standardContextual"/>
        </w:rPr>
      </w:pPr>
      <w:r>
        <w:rPr>
          <w:rStyle w:val="Hyperlink"/>
          <w:b w:val="0"/>
          <w:noProof/>
        </w:rPr>
        <w:fldChar w:fldCharType="begin"/>
      </w:r>
      <w:r>
        <w:rPr>
          <w:rStyle w:val="Hyperlink"/>
          <w:b w:val="0"/>
          <w:noProof/>
        </w:rPr>
        <w:instrText xml:space="preserve"> TOC \o "2-2" \h \z \t "Heading 1,1" </w:instrText>
      </w:r>
      <w:r>
        <w:rPr>
          <w:rStyle w:val="Hyperlink"/>
          <w:b w:val="0"/>
          <w:noProof/>
        </w:rPr>
        <w:fldChar w:fldCharType="separate"/>
      </w:r>
      <w:hyperlink w:anchor="_Toc231475388" w:history="1">
        <w:r w:rsidR="00AF060C" w:rsidRPr="001B6351">
          <w:rPr>
            <w:rStyle w:val="Hyperlink"/>
            <w:noProof/>
          </w:rPr>
          <w:t>1</w:t>
        </w:r>
        <w:r w:rsidR="00AF060C">
          <w:rPr>
            <w:rFonts w:asciiTheme="minorHAnsi" w:eastAsiaTheme="minorEastAsia" w:hAnsiTheme="minorHAnsi"/>
            <w:b w:val="0"/>
            <w:caps w:val="0"/>
            <w:noProof/>
            <w:color w:val="auto"/>
            <w:kern w:val="2"/>
            <w:szCs w:val="24"/>
            <w14:ligatures w14:val="standardContextual"/>
          </w:rPr>
          <w:tab/>
        </w:r>
        <w:r w:rsidR="00AF060C" w:rsidRPr="001B6351">
          <w:rPr>
            <w:rStyle w:val="Hyperlink"/>
            <w:noProof/>
          </w:rPr>
          <w:t>Project ActivIty Instances Included in Batch</w:t>
        </w:r>
        <w:r w:rsidR="00AF060C">
          <w:rPr>
            <w:noProof/>
            <w:webHidden/>
          </w:rPr>
          <w:tab/>
        </w:r>
        <w:r w:rsidR="00AF060C">
          <w:rPr>
            <w:noProof/>
            <w:webHidden/>
          </w:rPr>
          <w:fldChar w:fldCharType="begin"/>
        </w:r>
        <w:r w:rsidR="00AF060C">
          <w:rPr>
            <w:noProof/>
            <w:webHidden/>
          </w:rPr>
          <w:instrText xml:space="preserve"> PAGEREF _Toc231475388 \h </w:instrText>
        </w:r>
        <w:r w:rsidR="00AF060C">
          <w:rPr>
            <w:noProof/>
            <w:webHidden/>
          </w:rPr>
        </w:r>
        <w:r w:rsidR="00AF060C">
          <w:rPr>
            <w:noProof/>
            <w:webHidden/>
          </w:rPr>
          <w:fldChar w:fldCharType="separate"/>
        </w:r>
        <w:r w:rsidR="00AF060C">
          <w:rPr>
            <w:noProof/>
            <w:webHidden/>
          </w:rPr>
          <w:t>3</w:t>
        </w:r>
        <w:r w:rsidR="00AF060C">
          <w:rPr>
            <w:noProof/>
            <w:webHidden/>
          </w:rPr>
          <w:fldChar w:fldCharType="end"/>
        </w:r>
      </w:hyperlink>
    </w:p>
    <w:p w14:paraId="278F1578" w14:textId="3853A5FE" w:rsidR="00AF060C" w:rsidRDefault="00AF060C">
      <w:pPr>
        <w:pStyle w:val="TOC2"/>
        <w:rPr>
          <w:rFonts w:asciiTheme="minorHAnsi" w:eastAsiaTheme="minorEastAsia" w:hAnsiTheme="minorHAnsi"/>
          <w:noProof/>
          <w:color w:val="auto"/>
          <w:kern w:val="2"/>
          <w:sz w:val="24"/>
          <w:szCs w:val="24"/>
          <w14:ligatures w14:val="standardContextual"/>
        </w:rPr>
      </w:pPr>
      <w:hyperlink w:anchor="_Toc231475389" w:history="1">
        <w:r w:rsidRPr="001B6351">
          <w:rPr>
            <w:rStyle w:val="Hyperlink"/>
            <w:noProof/>
            <w:kern w:val="0"/>
          </w:rPr>
          <w:t>1.1</w:t>
        </w:r>
        <w:r>
          <w:rPr>
            <w:rFonts w:asciiTheme="minorHAnsi" w:eastAsiaTheme="minorEastAsia" w:hAnsiTheme="minorHAnsi"/>
            <w:noProof/>
            <w:color w:val="auto"/>
            <w:kern w:val="2"/>
            <w:sz w:val="24"/>
            <w:szCs w:val="24"/>
            <w14:ligatures w14:val="standardContextual"/>
          </w:rPr>
          <w:tab/>
        </w:r>
        <w:r w:rsidRPr="001B6351">
          <w:rPr>
            <w:rStyle w:val="Hyperlink"/>
            <w:noProof/>
          </w:rPr>
          <w:t>Project Activity Instance Implementation Dates</w:t>
        </w:r>
        <w:r>
          <w:rPr>
            <w:noProof/>
            <w:webHidden/>
          </w:rPr>
          <w:tab/>
        </w:r>
        <w:r>
          <w:rPr>
            <w:noProof/>
            <w:webHidden/>
          </w:rPr>
          <w:fldChar w:fldCharType="begin"/>
        </w:r>
        <w:r>
          <w:rPr>
            <w:noProof/>
            <w:webHidden/>
          </w:rPr>
          <w:instrText xml:space="preserve"> PAGEREF _Toc231475389 \h </w:instrText>
        </w:r>
        <w:r>
          <w:rPr>
            <w:noProof/>
            <w:webHidden/>
          </w:rPr>
        </w:r>
        <w:r>
          <w:rPr>
            <w:noProof/>
            <w:webHidden/>
          </w:rPr>
          <w:fldChar w:fldCharType="separate"/>
        </w:r>
        <w:r>
          <w:rPr>
            <w:noProof/>
            <w:webHidden/>
          </w:rPr>
          <w:t>3</w:t>
        </w:r>
        <w:r>
          <w:rPr>
            <w:noProof/>
            <w:webHidden/>
          </w:rPr>
          <w:fldChar w:fldCharType="end"/>
        </w:r>
      </w:hyperlink>
    </w:p>
    <w:p w14:paraId="373753BE" w14:textId="206ADD7A" w:rsidR="00AF060C" w:rsidRDefault="00AF060C">
      <w:pPr>
        <w:pStyle w:val="TOC2"/>
        <w:rPr>
          <w:rFonts w:asciiTheme="minorHAnsi" w:eastAsiaTheme="minorEastAsia" w:hAnsiTheme="minorHAnsi"/>
          <w:noProof/>
          <w:color w:val="auto"/>
          <w:kern w:val="2"/>
          <w:sz w:val="24"/>
          <w:szCs w:val="24"/>
          <w14:ligatures w14:val="standardContextual"/>
        </w:rPr>
      </w:pPr>
      <w:hyperlink w:anchor="_Toc231475390" w:history="1">
        <w:r w:rsidRPr="001B6351">
          <w:rPr>
            <w:rStyle w:val="Hyperlink"/>
            <w:noProof/>
            <w:kern w:val="0"/>
          </w:rPr>
          <w:t>1.2</w:t>
        </w:r>
        <w:r>
          <w:rPr>
            <w:rFonts w:asciiTheme="minorHAnsi" w:eastAsiaTheme="minorEastAsia" w:hAnsiTheme="minorHAnsi"/>
            <w:noProof/>
            <w:color w:val="auto"/>
            <w:kern w:val="2"/>
            <w:sz w:val="24"/>
            <w:szCs w:val="24"/>
            <w14:ligatures w14:val="standardContextual"/>
          </w:rPr>
          <w:tab/>
        </w:r>
        <w:r w:rsidRPr="001B6351">
          <w:rPr>
            <w:rStyle w:val="Hyperlink"/>
            <w:noProof/>
          </w:rPr>
          <w:t>Right to Operate and Right to Reductions and Removals</w:t>
        </w:r>
        <w:r>
          <w:rPr>
            <w:noProof/>
            <w:webHidden/>
          </w:rPr>
          <w:tab/>
        </w:r>
        <w:r>
          <w:rPr>
            <w:noProof/>
            <w:webHidden/>
          </w:rPr>
          <w:fldChar w:fldCharType="begin"/>
        </w:r>
        <w:r>
          <w:rPr>
            <w:noProof/>
            <w:webHidden/>
          </w:rPr>
          <w:instrText xml:space="preserve"> PAGEREF _Toc231475390 \h </w:instrText>
        </w:r>
        <w:r>
          <w:rPr>
            <w:noProof/>
            <w:webHidden/>
          </w:rPr>
        </w:r>
        <w:r>
          <w:rPr>
            <w:noProof/>
            <w:webHidden/>
          </w:rPr>
          <w:fldChar w:fldCharType="separate"/>
        </w:r>
        <w:r>
          <w:rPr>
            <w:noProof/>
            <w:webHidden/>
          </w:rPr>
          <w:t>3</w:t>
        </w:r>
        <w:r>
          <w:rPr>
            <w:noProof/>
            <w:webHidden/>
          </w:rPr>
          <w:fldChar w:fldCharType="end"/>
        </w:r>
      </w:hyperlink>
    </w:p>
    <w:p w14:paraId="60946DDF" w14:textId="4DD2B458" w:rsidR="00AF060C" w:rsidRDefault="00AF060C">
      <w:pPr>
        <w:pStyle w:val="TOC2"/>
        <w:rPr>
          <w:rFonts w:asciiTheme="minorHAnsi" w:eastAsiaTheme="minorEastAsia" w:hAnsiTheme="minorHAnsi"/>
          <w:noProof/>
          <w:color w:val="auto"/>
          <w:kern w:val="2"/>
          <w:sz w:val="24"/>
          <w:szCs w:val="24"/>
          <w14:ligatures w14:val="standardContextual"/>
        </w:rPr>
      </w:pPr>
      <w:hyperlink w:anchor="_Toc231475391" w:history="1">
        <w:r w:rsidRPr="001B6351">
          <w:rPr>
            <w:rStyle w:val="Hyperlink"/>
            <w:noProof/>
            <w:kern w:val="0"/>
          </w:rPr>
          <w:t>1.3</w:t>
        </w:r>
        <w:r>
          <w:rPr>
            <w:rFonts w:asciiTheme="minorHAnsi" w:eastAsiaTheme="minorEastAsia" w:hAnsiTheme="minorHAnsi"/>
            <w:noProof/>
            <w:color w:val="auto"/>
            <w:kern w:val="2"/>
            <w:sz w:val="24"/>
            <w:szCs w:val="24"/>
            <w14:ligatures w14:val="standardContextual"/>
          </w:rPr>
          <w:tab/>
        </w:r>
        <w:r w:rsidRPr="001B6351">
          <w:rPr>
            <w:rStyle w:val="Hyperlink"/>
            <w:noProof/>
          </w:rPr>
          <w:t>Previous Enrollment in Another Project Registered with the VCS Program</w:t>
        </w:r>
        <w:r>
          <w:rPr>
            <w:noProof/>
            <w:webHidden/>
          </w:rPr>
          <w:tab/>
        </w:r>
        <w:r>
          <w:rPr>
            <w:noProof/>
            <w:webHidden/>
          </w:rPr>
          <w:fldChar w:fldCharType="begin"/>
        </w:r>
        <w:r>
          <w:rPr>
            <w:noProof/>
            <w:webHidden/>
          </w:rPr>
          <w:instrText xml:space="preserve"> PAGEREF _Toc231475391 \h </w:instrText>
        </w:r>
        <w:r>
          <w:rPr>
            <w:noProof/>
            <w:webHidden/>
          </w:rPr>
        </w:r>
        <w:r>
          <w:rPr>
            <w:noProof/>
            <w:webHidden/>
          </w:rPr>
          <w:fldChar w:fldCharType="separate"/>
        </w:r>
        <w:r>
          <w:rPr>
            <w:noProof/>
            <w:webHidden/>
          </w:rPr>
          <w:t>4</w:t>
        </w:r>
        <w:r>
          <w:rPr>
            <w:noProof/>
            <w:webHidden/>
          </w:rPr>
          <w:fldChar w:fldCharType="end"/>
        </w:r>
      </w:hyperlink>
    </w:p>
    <w:p w14:paraId="3947F9A6" w14:textId="497ACB24" w:rsidR="00AF060C" w:rsidRDefault="00AF060C">
      <w:pPr>
        <w:pStyle w:val="TOC2"/>
        <w:rPr>
          <w:rFonts w:asciiTheme="minorHAnsi" w:eastAsiaTheme="minorEastAsia" w:hAnsiTheme="minorHAnsi"/>
          <w:noProof/>
          <w:color w:val="auto"/>
          <w:kern w:val="2"/>
          <w:sz w:val="24"/>
          <w:szCs w:val="24"/>
          <w14:ligatures w14:val="standardContextual"/>
        </w:rPr>
      </w:pPr>
      <w:hyperlink w:anchor="_Toc231475392" w:history="1">
        <w:r w:rsidRPr="001B6351">
          <w:rPr>
            <w:rStyle w:val="Hyperlink"/>
            <w:noProof/>
            <w:kern w:val="0"/>
          </w:rPr>
          <w:t>1.4</w:t>
        </w:r>
        <w:r>
          <w:rPr>
            <w:rFonts w:asciiTheme="minorHAnsi" w:eastAsiaTheme="minorEastAsia" w:hAnsiTheme="minorHAnsi"/>
            <w:noProof/>
            <w:color w:val="auto"/>
            <w:kern w:val="2"/>
            <w:sz w:val="24"/>
            <w:szCs w:val="24"/>
            <w14:ligatures w14:val="standardContextual"/>
          </w:rPr>
          <w:tab/>
        </w:r>
        <w:r w:rsidRPr="001B6351">
          <w:rPr>
            <w:rStyle w:val="Hyperlink"/>
            <w:noProof/>
          </w:rPr>
          <w:t>Eligibility Criteria for Inclusion</w:t>
        </w:r>
        <w:r>
          <w:rPr>
            <w:noProof/>
            <w:webHidden/>
          </w:rPr>
          <w:tab/>
        </w:r>
        <w:r>
          <w:rPr>
            <w:noProof/>
            <w:webHidden/>
          </w:rPr>
          <w:fldChar w:fldCharType="begin"/>
        </w:r>
        <w:r>
          <w:rPr>
            <w:noProof/>
            <w:webHidden/>
          </w:rPr>
          <w:instrText xml:space="preserve"> PAGEREF _Toc231475392 \h </w:instrText>
        </w:r>
        <w:r>
          <w:rPr>
            <w:noProof/>
            <w:webHidden/>
          </w:rPr>
        </w:r>
        <w:r>
          <w:rPr>
            <w:noProof/>
            <w:webHidden/>
          </w:rPr>
          <w:fldChar w:fldCharType="separate"/>
        </w:r>
        <w:r>
          <w:rPr>
            <w:noProof/>
            <w:webHidden/>
          </w:rPr>
          <w:t>5</w:t>
        </w:r>
        <w:r>
          <w:rPr>
            <w:noProof/>
            <w:webHidden/>
          </w:rPr>
          <w:fldChar w:fldCharType="end"/>
        </w:r>
      </w:hyperlink>
    </w:p>
    <w:p w14:paraId="194135E4" w14:textId="7710123A" w:rsidR="00AF060C" w:rsidRDefault="00AF060C">
      <w:pPr>
        <w:pStyle w:val="TOC2"/>
        <w:rPr>
          <w:rFonts w:asciiTheme="minorHAnsi" w:eastAsiaTheme="minorEastAsia" w:hAnsiTheme="minorHAnsi"/>
          <w:noProof/>
          <w:color w:val="auto"/>
          <w:kern w:val="2"/>
          <w:sz w:val="24"/>
          <w:szCs w:val="24"/>
          <w14:ligatures w14:val="standardContextual"/>
        </w:rPr>
      </w:pPr>
      <w:hyperlink w:anchor="_Toc231475393" w:history="1">
        <w:r w:rsidRPr="001B6351">
          <w:rPr>
            <w:rStyle w:val="Hyperlink"/>
            <w:noProof/>
            <w:kern w:val="0"/>
          </w:rPr>
          <w:t>1.5</w:t>
        </w:r>
        <w:r>
          <w:rPr>
            <w:rFonts w:asciiTheme="minorHAnsi" w:eastAsiaTheme="minorEastAsia" w:hAnsiTheme="minorHAnsi"/>
            <w:noProof/>
            <w:color w:val="auto"/>
            <w:kern w:val="2"/>
            <w:sz w:val="24"/>
            <w:szCs w:val="24"/>
            <w14:ligatures w14:val="standardContextual"/>
          </w:rPr>
          <w:tab/>
        </w:r>
        <w:r w:rsidRPr="001B6351">
          <w:rPr>
            <w:rStyle w:val="Hyperlink"/>
            <w:noProof/>
          </w:rPr>
          <w:t>Leakage Impacts</w:t>
        </w:r>
        <w:r>
          <w:rPr>
            <w:noProof/>
            <w:webHidden/>
          </w:rPr>
          <w:tab/>
        </w:r>
        <w:r>
          <w:rPr>
            <w:noProof/>
            <w:webHidden/>
          </w:rPr>
          <w:fldChar w:fldCharType="begin"/>
        </w:r>
        <w:r>
          <w:rPr>
            <w:noProof/>
            <w:webHidden/>
          </w:rPr>
          <w:instrText xml:space="preserve"> PAGEREF _Toc231475393 \h </w:instrText>
        </w:r>
        <w:r>
          <w:rPr>
            <w:noProof/>
            <w:webHidden/>
          </w:rPr>
        </w:r>
        <w:r>
          <w:rPr>
            <w:noProof/>
            <w:webHidden/>
          </w:rPr>
          <w:fldChar w:fldCharType="separate"/>
        </w:r>
        <w:r>
          <w:rPr>
            <w:noProof/>
            <w:webHidden/>
          </w:rPr>
          <w:t>6</w:t>
        </w:r>
        <w:r>
          <w:rPr>
            <w:noProof/>
            <w:webHidden/>
          </w:rPr>
          <w:fldChar w:fldCharType="end"/>
        </w:r>
      </w:hyperlink>
    </w:p>
    <w:p w14:paraId="75BD2479" w14:textId="6EA2DB25" w:rsidR="00AF060C" w:rsidRDefault="00AF060C">
      <w:pPr>
        <w:pStyle w:val="TOC1"/>
        <w:rPr>
          <w:rFonts w:asciiTheme="minorHAnsi" w:eastAsiaTheme="minorEastAsia" w:hAnsiTheme="minorHAnsi"/>
          <w:b w:val="0"/>
          <w:caps w:val="0"/>
          <w:noProof/>
          <w:color w:val="auto"/>
          <w:kern w:val="2"/>
          <w:szCs w:val="24"/>
          <w14:ligatures w14:val="standardContextual"/>
        </w:rPr>
      </w:pPr>
      <w:hyperlink w:anchor="_Toc231475394" w:history="1">
        <w:r w:rsidRPr="001B6351">
          <w:rPr>
            <w:rStyle w:val="Hyperlink"/>
            <w:noProof/>
          </w:rPr>
          <w:t>APPENDIX X: &lt;Title of Appendix&gt;</w:t>
        </w:r>
        <w:r>
          <w:rPr>
            <w:noProof/>
            <w:webHidden/>
          </w:rPr>
          <w:tab/>
        </w:r>
        <w:r>
          <w:rPr>
            <w:noProof/>
            <w:webHidden/>
          </w:rPr>
          <w:fldChar w:fldCharType="begin"/>
        </w:r>
        <w:r>
          <w:rPr>
            <w:noProof/>
            <w:webHidden/>
          </w:rPr>
          <w:instrText xml:space="preserve"> PAGEREF _Toc231475394 \h </w:instrText>
        </w:r>
        <w:r>
          <w:rPr>
            <w:noProof/>
            <w:webHidden/>
          </w:rPr>
        </w:r>
        <w:r>
          <w:rPr>
            <w:noProof/>
            <w:webHidden/>
          </w:rPr>
          <w:fldChar w:fldCharType="separate"/>
        </w:r>
        <w:r>
          <w:rPr>
            <w:noProof/>
            <w:webHidden/>
          </w:rPr>
          <w:t>7</w:t>
        </w:r>
        <w:r>
          <w:rPr>
            <w:noProof/>
            <w:webHidden/>
          </w:rPr>
          <w:fldChar w:fldCharType="end"/>
        </w:r>
      </w:hyperlink>
    </w:p>
    <w:p w14:paraId="606AF4B0" w14:textId="742D1C15" w:rsidR="00576A41" w:rsidRDefault="00352945" w:rsidP="008B4F33">
      <w:pPr>
        <w:pStyle w:val="TOC1"/>
        <w:rPr>
          <w:rStyle w:val="Hyperlink"/>
          <w:b w:val="0"/>
          <w:noProof/>
        </w:rPr>
        <w:sectPr w:rsidR="00576A41" w:rsidSect="00AF060C">
          <w:headerReference w:type="default" r:id="rId16"/>
          <w:footerReference w:type="default" r:id="rId17"/>
          <w:pgSz w:w="12240" w:h="15840"/>
          <w:pgMar w:top="1440" w:right="1440" w:bottom="1440" w:left="1440" w:header="720" w:footer="288" w:gutter="0"/>
          <w:pgNumType w:start="1"/>
          <w:cols w:space="720"/>
          <w:docGrid w:linePitch="286"/>
        </w:sectPr>
      </w:pPr>
      <w:r>
        <w:rPr>
          <w:rStyle w:val="Hyperlink"/>
          <w:b w:val="0"/>
          <w:noProof/>
        </w:rPr>
        <w:fldChar w:fldCharType="end"/>
      </w:r>
    </w:p>
    <w:p w14:paraId="7CA33E98" w14:textId="3DE6F5A8" w:rsidR="00576A41" w:rsidRDefault="00576A41" w:rsidP="008B4F33">
      <w:pPr>
        <w:pStyle w:val="TOC1"/>
        <w:rPr>
          <w:rStyle w:val="Hyperlink"/>
          <w:b w:val="0"/>
          <w:noProof/>
        </w:rPr>
        <w:sectPr w:rsidR="00576A41" w:rsidSect="006516EC">
          <w:type w:val="continuous"/>
          <w:pgSz w:w="12240" w:h="15840"/>
          <w:pgMar w:top="1440" w:right="1440" w:bottom="1440" w:left="1440" w:header="720" w:footer="720" w:gutter="0"/>
          <w:cols w:space="720"/>
          <w:docGrid w:linePitch="286"/>
        </w:sectPr>
      </w:pPr>
    </w:p>
    <w:p w14:paraId="28C79EC5" w14:textId="788EC51D" w:rsidR="00EC5D29" w:rsidRPr="00A7105D" w:rsidRDefault="003041F0" w:rsidP="00CB5F13">
      <w:pPr>
        <w:pStyle w:val="Heading1"/>
        <w:spacing w:before="0"/>
      </w:pPr>
      <w:bookmarkStart w:id="12" w:name="_Toc534724021"/>
      <w:bookmarkStart w:id="13" w:name="_Toc231475388"/>
      <w:r>
        <w:lastRenderedPageBreak/>
        <w:t>Project Activ</w:t>
      </w:r>
      <w:r w:rsidR="597BCFF3">
        <w:t>I</w:t>
      </w:r>
      <w:r>
        <w:t xml:space="preserve">ty </w:t>
      </w:r>
      <w:r w:rsidR="005728D0">
        <w:t>Instance</w:t>
      </w:r>
      <w:r w:rsidR="00576A41" w:rsidRPr="00A7105D">
        <w:t>s</w:t>
      </w:r>
      <w:r w:rsidR="00E14DB6">
        <w:t xml:space="preserve"> Included in Batch</w:t>
      </w:r>
      <w:bookmarkEnd w:id="13"/>
    </w:p>
    <w:p w14:paraId="2A98A9EA" w14:textId="2D7269E0" w:rsidR="002E0367" w:rsidRDefault="00E72070" w:rsidP="002E0367">
      <w:pPr>
        <w:pStyle w:val="Heading2"/>
      </w:pPr>
      <w:bookmarkStart w:id="14" w:name="_Toc164073108"/>
      <w:bookmarkStart w:id="15" w:name="_Toc231475389"/>
      <w:r>
        <w:t xml:space="preserve">Project Activity </w:t>
      </w:r>
      <w:r w:rsidR="009F769B">
        <w:t xml:space="preserve">Instance </w:t>
      </w:r>
      <w:r w:rsidR="00A07CF9">
        <w:t>Implementation Dates</w:t>
      </w:r>
      <w:bookmarkEnd w:id="15"/>
      <w:r w:rsidR="009F769B">
        <w:t xml:space="preserve"> </w:t>
      </w:r>
    </w:p>
    <w:tbl>
      <w:tblPr>
        <w:tblStyle w:val="GridTable5Dark-Accent21"/>
        <w:tblW w:w="8640" w:type="dxa"/>
        <w:tblInd w:w="607" w:type="dxa"/>
        <w:tblLayout w:type="fixed"/>
        <w:tblLook w:val="0680" w:firstRow="0" w:lastRow="0" w:firstColumn="1" w:lastColumn="0" w:noHBand="1" w:noVBand="1"/>
      </w:tblPr>
      <w:tblGrid>
        <w:gridCol w:w="2768"/>
        <w:gridCol w:w="5872"/>
      </w:tblGrid>
      <w:tr w:rsidR="002E0367" w:rsidRPr="00FB7FD9" w14:paraId="62883B7D" w14:textId="77777777" w:rsidTr="00BF1C26">
        <w:trPr>
          <w:trHeight w:val="300"/>
        </w:trPr>
        <w:tc>
          <w:tcPr>
            <w:cnfStyle w:val="001000000000" w:firstRow="0" w:lastRow="0" w:firstColumn="1" w:lastColumn="0" w:oddVBand="0" w:evenVBand="0" w:oddHBand="0" w:evenHBand="0" w:firstRowFirstColumn="0" w:firstRowLastColumn="0" w:lastRowFirstColumn="0" w:lastRowLastColumn="0"/>
            <w:tcW w:w="2768" w:type="dxa"/>
          </w:tcPr>
          <w:p w14:paraId="3DBB3446" w14:textId="3E6B1F09" w:rsidR="002E0367" w:rsidRPr="00BF1C26" w:rsidRDefault="008E2596">
            <w:pPr>
              <w:pStyle w:val="Instruction"/>
              <w:ind w:left="0"/>
              <w:rPr>
                <w:rStyle w:val="SubtleEmphasis"/>
                <w:rFonts w:ascii="Franklin Gothic Book" w:hAnsi="Franklin Gothic Book"/>
                <w:i/>
                <w:color w:val="FFFFFF" w:themeColor="background1"/>
              </w:rPr>
            </w:pPr>
            <w:r>
              <w:rPr>
                <w:rStyle w:val="SubtleEmphasis"/>
                <w:rFonts w:ascii="Franklin Gothic Book" w:hAnsi="Franklin Gothic Book"/>
                <w:color w:val="FFFFFF" w:themeColor="background1"/>
              </w:rPr>
              <w:t>I</w:t>
            </w:r>
            <w:r w:rsidR="002E0367" w:rsidRPr="00BF1C26">
              <w:rPr>
                <w:rStyle w:val="SubtleEmphasis"/>
                <w:rFonts w:ascii="Franklin Gothic Book" w:hAnsi="Franklin Gothic Book"/>
                <w:color w:val="FFFFFF" w:themeColor="background1"/>
              </w:rPr>
              <w:t>mplementation date</w:t>
            </w:r>
            <w:r w:rsidR="00EB1D79">
              <w:rPr>
                <w:rStyle w:val="FootnoteReference"/>
                <w:i w:val="0"/>
                <w:iCs w:val="0"/>
                <w:color w:val="FFFFFF" w:themeColor="background1"/>
              </w:rPr>
              <w:footnoteReference w:id="3"/>
            </w:r>
            <w:r w:rsidR="002E0367" w:rsidRPr="00BF1C26">
              <w:rPr>
                <w:rStyle w:val="SubtleEmphasis"/>
                <w:rFonts w:ascii="Franklin Gothic Book" w:hAnsi="Franklin Gothic Book"/>
                <w:color w:val="FFFFFF" w:themeColor="background1"/>
              </w:rPr>
              <w:t xml:space="preserve"> of </w:t>
            </w:r>
            <w:r w:rsidR="002141DB" w:rsidRPr="00BF1C26">
              <w:rPr>
                <w:rStyle w:val="SubtleEmphasis"/>
                <w:rFonts w:ascii="Franklin Gothic Book" w:hAnsi="Franklin Gothic Book"/>
                <w:color w:val="FFFFFF" w:themeColor="background1"/>
              </w:rPr>
              <w:t>the</w:t>
            </w:r>
            <w:r>
              <w:rPr>
                <w:rStyle w:val="SubtleEmphasis"/>
                <w:rFonts w:ascii="Franklin Gothic Book" w:hAnsi="Franklin Gothic Book"/>
                <w:color w:val="FFFFFF" w:themeColor="background1"/>
              </w:rPr>
              <w:t xml:space="preserve"> </w:t>
            </w:r>
            <w:r w:rsidR="002B0A24">
              <w:rPr>
                <w:rStyle w:val="SubtleEmphasis"/>
                <w:rFonts w:ascii="Franklin Gothic Book" w:hAnsi="Franklin Gothic Book"/>
                <w:color w:val="FFFFFF" w:themeColor="background1"/>
              </w:rPr>
              <w:t>earliest</w:t>
            </w:r>
            <w:r w:rsidR="002B0A24" w:rsidRPr="00BF1C26">
              <w:rPr>
                <w:rStyle w:val="SubtleEmphasis"/>
                <w:rFonts w:ascii="Franklin Gothic Book" w:hAnsi="Franklin Gothic Book"/>
                <w:color w:val="FFFFFF" w:themeColor="background1"/>
              </w:rPr>
              <w:t xml:space="preserve"> </w:t>
            </w:r>
            <w:r w:rsidR="009F769B" w:rsidRPr="00BF1C26">
              <w:rPr>
                <w:rStyle w:val="SubtleEmphasis"/>
                <w:rFonts w:ascii="Franklin Gothic Book" w:hAnsi="Franklin Gothic Book"/>
                <w:color w:val="FFFFFF" w:themeColor="background1"/>
              </w:rPr>
              <w:t>instance in batch</w:t>
            </w:r>
            <w:r w:rsidR="002E0367" w:rsidRPr="00BF1C26">
              <w:rPr>
                <w:rStyle w:val="SubtleEmphasis"/>
                <w:rFonts w:ascii="Franklin Gothic Book" w:hAnsi="Franklin Gothic Book"/>
                <w:color w:val="FFFFFF" w:themeColor="background1"/>
              </w:rPr>
              <w:t xml:space="preserve">  </w:t>
            </w:r>
          </w:p>
        </w:tc>
        <w:tc>
          <w:tcPr>
            <w:tcW w:w="5872" w:type="dxa"/>
          </w:tcPr>
          <w:p w14:paraId="51D13918" w14:textId="6BF72733" w:rsidR="002E0367" w:rsidRPr="00BF1C26" w:rsidRDefault="002E0367">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color w:val="FFFFFF" w:themeColor="background1"/>
              </w:rPr>
            </w:pPr>
            <w:r w:rsidRPr="00BF1C26">
              <w:rPr>
                <w:rStyle w:val="SubtleEmphasis"/>
                <w:rFonts w:ascii="Franklin Gothic Book" w:hAnsi="Franklin Gothic Book"/>
                <w:i/>
                <w:color w:val="404040" w:themeColor="text1" w:themeTint="BF"/>
              </w:rPr>
              <w:t>DD</w:t>
            </w:r>
            <w:r w:rsidRPr="00BF1C26">
              <w:rPr>
                <w:rStyle w:val="SubtleEmphasis"/>
                <w:rFonts w:ascii="Franklin Gothic Book" w:hAnsi="Franklin Gothic Book"/>
                <w:i/>
                <w:color w:val="404040"/>
              </w:rPr>
              <w:t>-</w:t>
            </w:r>
            <w:r w:rsidR="00CB58D6">
              <w:rPr>
                <w:rStyle w:val="SubtleEmphasis"/>
                <w:rFonts w:ascii="Franklin Gothic Book" w:hAnsi="Franklin Gothic Book"/>
                <w:i/>
                <w:color w:val="404040"/>
              </w:rPr>
              <w:t>MMM</w:t>
            </w:r>
            <w:r w:rsidRPr="00BF1C26">
              <w:rPr>
                <w:rStyle w:val="SubtleEmphasis"/>
                <w:rFonts w:ascii="Franklin Gothic Book" w:hAnsi="Franklin Gothic Book"/>
                <w:i/>
                <w:color w:val="404040"/>
              </w:rPr>
              <w:t>-YYYY</w:t>
            </w:r>
          </w:p>
        </w:tc>
      </w:tr>
      <w:tr w:rsidR="00CB58D6" w:rsidRPr="00FB7FD9" w14:paraId="18A0DD1C" w14:textId="77777777" w:rsidTr="00BF1C26">
        <w:trPr>
          <w:trHeight w:val="300"/>
        </w:trPr>
        <w:tc>
          <w:tcPr>
            <w:cnfStyle w:val="001000000000" w:firstRow="0" w:lastRow="0" w:firstColumn="1" w:lastColumn="0" w:oddVBand="0" w:evenVBand="0" w:oddHBand="0" w:evenHBand="0" w:firstRowFirstColumn="0" w:firstRowLastColumn="0" w:lastRowFirstColumn="0" w:lastRowLastColumn="0"/>
            <w:tcW w:w="2768" w:type="dxa"/>
          </w:tcPr>
          <w:p w14:paraId="54689BB7" w14:textId="4550D041" w:rsidR="00CB58D6" w:rsidRPr="00CB58D6" w:rsidRDefault="008E2596">
            <w:pPr>
              <w:pStyle w:val="Instruction"/>
              <w:ind w:left="0"/>
              <w:rPr>
                <w:rStyle w:val="SubtleEmphasis"/>
                <w:rFonts w:ascii="Franklin Gothic Book" w:hAnsi="Franklin Gothic Book"/>
                <w:color w:val="FFFFFF" w:themeColor="background1"/>
              </w:rPr>
            </w:pPr>
            <w:r>
              <w:rPr>
                <w:rStyle w:val="SubtleEmphasis"/>
                <w:rFonts w:ascii="Franklin Gothic Book" w:hAnsi="Franklin Gothic Book"/>
                <w:color w:val="FFFFFF" w:themeColor="background1"/>
              </w:rPr>
              <w:t>I</w:t>
            </w:r>
            <w:r w:rsidR="00CB58D6">
              <w:rPr>
                <w:rStyle w:val="SubtleEmphasis"/>
                <w:rFonts w:ascii="Franklin Gothic Book" w:hAnsi="Franklin Gothic Book"/>
                <w:color w:val="FFFFFF" w:themeColor="background1"/>
              </w:rPr>
              <w:t xml:space="preserve">mplementation date of the </w:t>
            </w:r>
            <w:r>
              <w:rPr>
                <w:rStyle w:val="SubtleEmphasis"/>
                <w:rFonts w:ascii="Franklin Gothic Book" w:hAnsi="Franklin Gothic Book"/>
                <w:color w:val="FFFFFF" w:themeColor="background1"/>
              </w:rPr>
              <w:t>l</w:t>
            </w:r>
            <w:r w:rsidR="002B0A24">
              <w:rPr>
                <w:rStyle w:val="SubtleEmphasis"/>
                <w:rFonts w:ascii="Franklin Gothic Book" w:hAnsi="Franklin Gothic Book"/>
                <w:color w:val="FFFFFF" w:themeColor="background1"/>
              </w:rPr>
              <w:t xml:space="preserve">atest </w:t>
            </w:r>
            <w:r w:rsidR="00CB58D6">
              <w:rPr>
                <w:rStyle w:val="SubtleEmphasis"/>
                <w:rFonts w:ascii="Franklin Gothic Book" w:hAnsi="Franklin Gothic Book"/>
                <w:color w:val="FFFFFF" w:themeColor="background1"/>
              </w:rPr>
              <w:t>instance in batch</w:t>
            </w:r>
          </w:p>
        </w:tc>
        <w:tc>
          <w:tcPr>
            <w:tcW w:w="5872" w:type="dxa"/>
          </w:tcPr>
          <w:p w14:paraId="4C2A94F2" w14:textId="6E947257" w:rsidR="00CB58D6" w:rsidRPr="00CB58D6" w:rsidRDefault="00CB58D6">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color w:val="404040" w:themeColor="text1" w:themeTint="BF"/>
              </w:rPr>
            </w:pPr>
            <w:r>
              <w:rPr>
                <w:rStyle w:val="SubtleEmphasis"/>
                <w:rFonts w:ascii="Franklin Gothic Book" w:hAnsi="Franklin Gothic Book"/>
                <w:i/>
                <w:color w:val="404040" w:themeColor="text1" w:themeTint="BF"/>
              </w:rPr>
              <w:t>DD-MMM-YYYY</w:t>
            </w:r>
          </w:p>
        </w:tc>
      </w:tr>
    </w:tbl>
    <w:p w14:paraId="44707D48" w14:textId="39332320" w:rsidR="002E5045" w:rsidRPr="005D6336" w:rsidRDefault="00212010" w:rsidP="00BF1C26">
      <w:pPr>
        <w:pStyle w:val="Instruction"/>
      </w:pPr>
      <w:r>
        <w:rPr>
          <w:lang w:val="en-US"/>
        </w:rPr>
        <w:t xml:space="preserve">Fill out the table below, including </w:t>
      </w:r>
      <w:r w:rsidR="006C7722" w:rsidRPr="005D6336">
        <w:rPr>
          <w:lang w:val="en-US"/>
        </w:rPr>
        <w:t>all</w:t>
      </w:r>
      <w:r w:rsidR="00AE1A20" w:rsidRPr="005D6336">
        <w:rPr>
          <w:lang w:val="en-US"/>
        </w:rPr>
        <w:t xml:space="preserve"> project activity</w:t>
      </w:r>
      <w:r w:rsidR="006C7722" w:rsidRPr="005D6336">
        <w:rPr>
          <w:lang w:val="en-US"/>
        </w:rPr>
        <w:t xml:space="preserve"> instances included in this batch</w:t>
      </w:r>
      <w:r>
        <w:rPr>
          <w:lang w:val="en-US"/>
        </w:rPr>
        <w:t xml:space="preserve"> and </w:t>
      </w:r>
      <w:r w:rsidR="006C7722" w:rsidRPr="005D6336">
        <w:rPr>
          <w:lang w:val="en-US"/>
        </w:rPr>
        <w:t>the unique IDs of each instance</w:t>
      </w:r>
      <w:r w:rsidR="00EA3235" w:rsidRPr="005D6336">
        <w:rPr>
          <w:lang w:val="en-US"/>
        </w:rPr>
        <w:t xml:space="preserve">. </w:t>
      </w:r>
      <w:r w:rsidR="00324AA6">
        <w:rPr>
          <w:lang w:val="en-US"/>
        </w:rPr>
        <w:t>E</w:t>
      </w:r>
      <w:r w:rsidR="00EA3235" w:rsidRPr="005D6336">
        <w:rPr>
          <w:lang w:val="en-US"/>
        </w:rPr>
        <w:t xml:space="preserve">ach instance </w:t>
      </w:r>
      <w:r w:rsidR="00324AA6">
        <w:rPr>
          <w:lang w:val="en-US"/>
        </w:rPr>
        <w:t xml:space="preserve">must have </w:t>
      </w:r>
      <w:r w:rsidR="0069462A" w:rsidRPr="005D6336">
        <w:rPr>
          <w:lang w:val="en-US"/>
        </w:rPr>
        <w:t>the same ID</w:t>
      </w:r>
      <w:r w:rsidR="00755AD0" w:rsidRPr="005D6336">
        <w:rPr>
          <w:lang w:val="en-US"/>
        </w:rPr>
        <w:t xml:space="preserve"> as </w:t>
      </w:r>
      <w:r w:rsidR="00DD5A4D" w:rsidRPr="005D6336">
        <w:rPr>
          <w:lang w:val="en-US"/>
        </w:rPr>
        <w:t xml:space="preserve">the </w:t>
      </w:r>
      <w:r w:rsidR="00132350">
        <w:rPr>
          <w:lang w:val="en-US"/>
        </w:rPr>
        <w:t xml:space="preserve">relevant </w:t>
      </w:r>
      <w:r w:rsidR="00DD5A4D" w:rsidRPr="005D6336">
        <w:rPr>
          <w:lang w:val="en-US"/>
        </w:rPr>
        <w:t>instance ID included</w:t>
      </w:r>
      <w:r w:rsidR="00EA3235" w:rsidRPr="005D6336">
        <w:rPr>
          <w:lang w:val="en-US"/>
        </w:rPr>
        <w:t xml:space="preserve"> in the </w:t>
      </w:r>
      <w:r w:rsidR="00A56F4B" w:rsidRPr="005D6336">
        <w:rPr>
          <w:lang w:val="en-US"/>
        </w:rPr>
        <w:t>geolocation</w:t>
      </w:r>
      <w:r w:rsidR="006C7722" w:rsidRPr="005D6336">
        <w:rPr>
          <w:lang w:val="en-US"/>
        </w:rPr>
        <w:t xml:space="preserve"> fil</w:t>
      </w:r>
      <w:r w:rsidR="00A56F4B" w:rsidRPr="005D6336">
        <w:rPr>
          <w:lang w:val="en-US"/>
        </w:rPr>
        <w:t xml:space="preserve">e </w:t>
      </w:r>
      <w:r w:rsidR="00C934BD" w:rsidRPr="005D6336">
        <w:rPr>
          <w:lang w:val="en-US"/>
        </w:rPr>
        <w:t xml:space="preserve">submitted with </w:t>
      </w:r>
      <w:r w:rsidR="00A56F4B" w:rsidRPr="005D6336">
        <w:rPr>
          <w:lang w:val="en-US"/>
        </w:rPr>
        <w:t>the verification approval request.</w:t>
      </w:r>
      <w:r w:rsidR="003C7893" w:rsidRPr="005D6336">
        <w:rPr>
          <w:lang w:val="en-US"/>
        </w:rPr>
        <w:t xml:space="preserve"> Add rows as needed.</w:t>
      </w:r>
      <w:r w:rsidR="002E5045" w:rsidRPr="005D6336">
        <w:rPr>
          <w:lang w:val="en-US"/>
        </w:rPr>
        <w:t xml:space="preserve"> </w:t>
      </w:r>
      <w:r>
        <w:rPr>
          <w:lang w:val="en-US"/>
        </w:rPr>
        <w:t xml:space="preserve">The </w:t>
      </w:r>
      <w:r w:rsidR="002E5045" w:rsidRPr="005D6336">
        <w:rPr>
          <w:lang w:val="en-US"/>
        </w:rPr>
        <w:t xml:space="preserve">table </w:t>
      </w:r>
      <w:r>
        <w:rPr>
          <w:lang w:val="en-US"/>
        </w:rPr>
        <w:t xml:space="preserve">may be included </w:t>
      </w:r>
      <w:r w:rsidR="002E5045" w:rsidRPr="005D6336">
        <w:rPr>
          <w:lang w:val="en-US"/>
        </w:rPr>
        <w:t xml:space="preserve">as an </w:t>
      </w:r>
      <w:r>
        <w:rPr>
          <w:lang w:val="en-US"/>
        </w:rPr>
        <w:t>a</w:t>
      </w:r>
      <w:r w:rsidR="002E5045" w:rsidRPr="005D6336">
        <w:rPr>
          <w:lang w:val="en-US"/>
        </w:rPr>
        <w:t>ppendix</w:t>
      </w:r>
      <w:r>
        <w:rPr>
          <w:lang w:val="en-US"/>
        </w:rPr>
        <w:t xml:space="preserve"> instead</w:t>
      </w:r>
      <w:r w:rsidR="00324AA6">
        <w:rPr>
          <w:lang w:val="en-US"/>
        </w:rPr>
        <w:t>, in which case briefly refer to the appendix here</w:t>
      </w:r>
      <w:r w:rsidR="007C7539">
        <w:rPr>
          <w:lang w:val="en-US"/>
        </w:rPr>
        <w:t xml:space="preserve"> and delete the table from this section</w:t>
      </w:r>
      <w:r w:rsidR="002E5045" w:rsidRPr="005D6336">
        <w:rPr>
          <w:lang w:val="en-US"/>
        </w:rPr>
        <w:t xml:space="preserve">. </w:t>
      </w:r>
    </w:p>
    <w:tbl>
      <w:tblPr>
        <w:tblStyle w:val="GridTable5Dark-Accent21"/>
        <w:tblW w:w="8610" w:type="dxa"/>
        <w:tblInd w:w="607" w:type="dxa"/>
        <w:tblLook w:val="0620" w:firstRow="1" w:lastRow="0" w:firstColumn="0" w:lastColumn="0" w:noHBand="1" w:noVBand="1"/>
      </w:tblPr>
      <w:tblGrid>
        <w:gridCol w:w="3237"/>
        <w:gridCol w:w="5373"/>
      </w:tblGrid>
      <w:tr w:rsidR="00BF1C26" w14:paraId="6F3C963A" w14:textId="26D96248" w:rsidTr="006345C1">
        <w:trPr>
          <w:cnfStyle w:val="100000000000" w:firstRow="1" w:lastRow="0" w:firstColumn="0" w:lastColumn="0" w:oddVBand="0" w:evenVBand="0" w:oddHBand="0" w:evenHBand="0" w:firstRowFirstColumn="0" w:firstRowLastColumn="0" w:lastRowFirstColumn="0" w:lastRowLastColumn="0"/>
          <w:trHeight w:val="219"/>
        </w:trPr>
        <w:tc>
          <w:tcPr>
            <w:tcW w:w="3237" w:type="dxa"/>
          </w:tcPr>
          <w:p w14:paraId="475851B1" w14:textId="55C18AF3" w:rsidR="00BF1C26" w:rsidRPr="005D6336" w:rsidRDefault="00BF1C26" w:rsidP="002E0367">
            <w:pPr>
              <w:pStyle w:val="Instruction"/>
              <w:ind w:left="0"/>
              <w:rPr>
                <w:rStyle w:val="SubtleEmphasis"/>
                <w:rFonts w:ascii="Franklin Gothic Book" w:hAnsi="Franklin Gothic Book"/>
                <w:color w:val="auto"/>
              </w:rPr>
            </w:pPr>
            <w:r w:rsidRPr="005D6336">
              <w:rPr>
                <w:rStyle w:val="SubtleEmphasis"/>
                <w:rFonts w:ascii="Franklin Gothic Book" w:hAnsi="Franklin Gothic Book"/>
                <w:color w:val="auto"/>
              </w:rPr>
              <w:t>Instance ID</w:t>
            </w:r>
          </w:p>
        </w:tc>
        <w:tc>
          <w:tcPr>
            <w:tcW w:w="5373" w:type="dxa"/>
          </w:tcPr>
          <w:p w14:paraId="2242C799" w14:textId="00687A41" w:rsidR="00BF1C26" w:rsidRPr="005D6336" w:rsidRDefault="00BF1C26" w:rsidP="002E0367">
            <w:pPr>
              <w:pStyle w:val="Instruction"/>
              <w:ind w:left="0"/>
              <w:rPr>
                <w:rStyle w:val="SubtleEmphasis"/>
                <w:rFonts w:ascii="Franklin Gothic Book" w:hAnsi="Franklin Gothic Book"/>
                <w:color w:val="auto"/>
              </w:rPr>
            </w:pPr>
            <w:r w:rsidRPr="005D6336">
              <w:rPr>
                <w:rStyle w:val="SubtleEmphasis"/>
                <w:rFonts w:ascii="Franklin Gothic Book" w:hAnsi="Franklin Gothic Book"/>
                <w:color w:val="auto"/>
              </w:rPr>
              <w:t xml:space="preserve">Implementation </w:t>
            </w:r>
            <w:r w:rsidR="00212010">
              <w:rPr>
                <w:rStyle w:val="SubtleEmphasis"/>
                <w:rFonts w:ascii="Franklin Gothic Book" w:hAnsi="Franklin Gothic Book"/>
                <w:color w:val="auto"/>
              </w:rPr>
              <w:t>d</w:t>
            </w:r>
            <w:r w:rsidRPr="005D6336">
              <w:rPr>
                <w:rStyle w:val="SubtleEmphasis"/>
                <w:rFonts w:ascii="Franklin Gothic Book" w:hAnsi="Franklin Gothic Book"/>
                <w:color w:val="auto"/>
              </w:rPr>
              <w:t>ate</w:t>
            </w:r>
          </w:p>
        </w:tc>
      </w:tr>
      <w:tr w:rsidR="00BF1C26" w14:paraId="6C4D966D" w14:textId="16B1AE57" w:rsidTr="005D6336">
        <w:trPr>
          <w:trHeight w:val="1065"/>
        </w:trPr>
        <w:tc>
          <w:tcPr>
            <w:tcW w:w="3237" w:type="dxa"/>
          </w:tcPr>
          <w:p w14:paraId="025C2E61" w14:textId="47772816" w:rsidR="00BF1C26" w:rsidRDefault="00DD5A4D" w:rsidP="002E0367">
            <w:pPr>
              <w:pStyle w:val="Instruction"/>
              <w:ind w:left="0"/>
              <w:rPr>
                <w:rStyle w:val="SubtleEmphasis"/>
                <w:rFonts w:ascii="Franklin Gothic Book" w:hAnsi="Franklin Gothic Book"/>
                <w:i/>
                <w:iCs/>
                <w:color w:val="auto"/>
              </w:rPr>
            </w:pPr>
            <w:r w:rsidRPr="005D6336">
              <w:rPr>
                <w:rStyle w:val="SubtleEmphasis"/>
                <w:rFonts w:ascii="Franklin Gothic Book" w:hAnsi="Franklin Gothic Book"/>
                <w:i/>
              </w:rPr>
              <w:t>State</w:t>
            </w:r>
            <w:r w:rsidR="00BF1C26" w:rsidRPr="005D6336">
              <w:rPr>
                <w:rStyle w:val="SubtleEmphasis"/>
                <w:rFonts w:ascii="Franklin Gothic Book" w:hAnsi="Franklin Gothic Book"/>
                <w:i/>
              </w:rPr>
              <w:t xml:space="preserve"> the </w:t>
            </w:r>
            <w:r w:rsidR="00E71EEF" w:rsidRPr="005D6336">
              <w:rPr>
                <w:rStyle w:val="SubtleEmphasis"/>
                <w:rFonts w:ascii="Franklin Gothic Book" w:hAnsi="Franklin Gothic Book"/>
                <w:i/>
              </w:rPr>
              <w:t>instance ID</w:t>
            </w:r>
            <w:r w:rsidR="00BF1C26" w:rsidRPr="005D6336">
              <w:rPr>
                <w:rStyle w:val="SubtleEmphasis"/>
                <w:rFonts w:ascii="Franklin Gothic Book" w:hAnsi="Franklin Gothic Book"/>
                <w:i/>
              </w:rPr>
              <w:t xml:space="preserve">, </w:t>
            </w:r>
            <w:r w:rsidR="00BF1C26">
              <w:rPr>
                <w:rStyle w:val="SubtleEmphasis"/>
                <w:rFonts w:ascii="Franklin Gothic Book" w:hAnsi="Franklin Gothic Book"/>
                <w:i/>
                <w:iCs/>
              </w:rPr>
              <w:t xml:space="preserve">denoted by </w:t>
            </w:r>
            <w:r w:rsidR="00BF1C26" w:rsidRPr="00E3482A">
              <w:rPr>
                <w:rStyle w:val="SubtleEmphasis"/>
                <w:rFonts w:ascii="Franklin Gothic Book" w:hAnsi="Franklin Gothic Book"/>
                <w:i/>
                <w:iCs/>
              </w:rPr>
              <w:t>Project ID_EA#_B#_I#</w:t>
            </w:r>
            <w:r w:rsidR="00BF1C26">
              <w:rPr>
                <w:rStyle w:val="SubtleEmphasis"/>
                <w:rFonts w:ascii="Franklin Gothic Book" w:hAnsi="Franklin Gothic Book"/>
                <w:i/>
                <w:iCs/>
                <w:color w:val="auto"/>
              </w:rPr>
              <w:t xml:space="preserve"> </w:t>
            </w:r>
          </w:p>
        </w:tc>
        <w:tc>
          <w:tcPr>
            <w:tcW w:w="5373" w:type="dxa"/>
          </w:tcPr>
          <w:p w14:paraId="13DEFCDA" w14:textId="77777777" w:rsidR="007B76B2" w:rsidRDefault="007B76B2" w:rsidP="002E0367">
            <w:pPr>
              <w:pStyle w:val="Instruction"/>
              <w:ind w:left="0"/>
              <w:rPr>
                <w:rStyle w:val="SubtleEmphasis"/>
                <w:rFonts w:ascii="Franklin Gothic Book" w:hAnsi="Franklin Gothic Book"/>
                <w:i/>
                <w:iCs/>
              </w:rPr>
            </w:pPr>
            <w:r w:rsidRPr="00E556A4">
              <w:rPr>
                <w:rStyle w:val="SubtleEmphasis"/>
                <w:rFonts w:ascii="Franklin Gothic Book" w:hAnsi="Franklin Gothic Book"/>
                <w:i/>
                <w:iCs/>
              </w:rPr>
              <w:t>State the implementation date of the instance</w:t>
            </w:r>
            <w:r>
              <w:rPr>
                <w:rStyle w:val="SubtleEmphasis"/>
                <w:rFonts w:ascii="Franklin Gothic Book" w:hAnsi="Franklin Gothic Book"/>
                <w:i/>
                <w:iCs/>
              </w:rPr>
              <w:t>.</w:t>
            </w:r>
          </w:p>
          <w:p w14:paraId="256BE3BB" w14:textId="1E34AC82" w:rsidR="00BF1C26" w:rsidRDefault="00BF1C26" w:rsidP="002E0367">
            <w:pPr>
              <w:pStyle w:val="Instruction"/>
              <w:ind w:left="0"/>
              <w:rPr>
                <w:rStyle w:val="SubtleEmphasis"/>
                <w:rFonts w:ascii="Franklin Gothic Book" w:hAnsi="Franklin Gothic Book"/>
                <w:i/>
                <w:iCs/>
                <w:color w:val="auto"/>
              </w:rPr>
            </w:pPr>
            <w:r w:rsidRPr="005D6336">
              <w:rPr>
                <w:rStyle w:val="SubtleEmphasis"/>
                <w:rFonts w:ascii="Franklin Gothic Book" w:hAnsi="Franklin Gothic Book"/>
              </w:rPr>
              <w:t>DD-MMM-YYYY</w:t>
            </w:r>
          </w:p>
        </w:tc>
      </w:tr>
    </w:tbl>
    <w:p w14:paraId="56365063" w14:textId="29995D01" w:rsidR="006E1F8F" w:rsidRPr="00731EB0" w:rsidRDefault="006E1F8F" w:rsidP="006E1F8F">
      <w:pPr>
        <w:pStyle w:val="Heading2"/>
      </w:pPr>
      <w:bookmarkStart w:id="16" w:name="_Description_of_the"/>
      <w:bookmarkStart w:id="17" w:name="_Toc277142709"/>
      <w:bookmarkStart w:id="18" w:name="_Toc277174408"/>
      <w:bookmarkStart w:id="19" w:name="_Toc268165395"/>
      <w:bookmarkStart w:id="20" w:name="_Toc231475390"/>
      <w:bookmarkEnd w:id="14"/>
      <w:bookmarkEnd w:id="16"/>
      <w:r w:rsidRPr="00731EB0">
        <w:t xml:space="preserve">Right to </w:t>
      </w:r>
      <w:r w:rsidR="00501C83">
        <w:t>O</w:t>
      </w:r>
      <w:r w:rsidRPr="00731EB0">
        <w:t xml:space="preserve">perate and </w:t>
      </w:r>
      <w:r w:rsidR="00501C83">
        <w:t>R</w:t>
      </w:r>
      <w:r w:rsidRPr="00731EB0">
        <w:t xml:space="preserve">ight to </w:t>
      </w:r>
      <w:r w:rsidR="00501C83">
        <w:t>R</w:t>
      </w:r>
      <w:r w:rsidRPr="00731EB0">
        <w:t xml:space="preserve">eductions and </w:t>
      </w:r>
      <w:r w:rsidR="00501C83">
        <w:t>R</w:t>
      </w:r>
      <w:r w:rsidRPr="00731EB0">
        <w:t>emovals</w:t>
      </w:r>
      <w:bookmarkEnd w:id="20"/>
    </w:p>
    <w:p w14:paraId="5EC57DF0" w14:textId="21B38BDF" w:rsidR="00BF1BE6" w:rsidRPr="00731EB0" w:rsidRDefault="006B1D46" w:rsidP="006E1F8F">
      <w:pPr>
        <w:pStyle w:val="Instruction"/>
        <w:rPr>
          <w:lang w:val="en-US"/>
        </w:rPr>
      </w:pPr>
      <w:r>
        <w:rPr>
          <w:lang w:val="en-US"/>
        </w:rPr>
        <w:t>This</w:t>
      </w:r>
      <w:r w:rsidR="007D11C6" w:rsidRPr="00731EB0">
        <w:rPr>
          <w:lang w:val="en-US"/>
        </w:rPr>
        <w:t xml:space="preserve"> section</w:t>
      </w:r>
      <w:r>
        <w:rPr>
          <w:lang w:val="en-US"/>
        </w:rPr>
        <w:t xml:space="preserve"> only applies </w:t>
      </w:r>
      <w:r w:rsidR="007D11C6" w:rsidRPr="00731EB0">
        <w:rPr>
          <w:lang w:val="en-US"/>
        </w:rPr>
        <w:t xml:space="preserve">if the project start date is on or after </w:t>
      </w:r>
      <w:r w:rsidR="00C463C2" w:rsidRPr="00731EB0">
        <w:rPr>
          <w:lang w:val="en-US"/>
        </w:rPr>
        <w:t xml:space="preserve">1 </w:t>
      </w:r>
      <w:r w:rsidR="007D11C6" w:rsidRPr="00731EB0">
        <w:rPr>
          <w:lang w:val="en-US"/>
        </w:rPr>
        <w:t>January 2027.</w:t>
      </w:r>
      <w:r w:rsidR="00824EF4">
        <w:rPr>
          <w:lang w:val="en-US"/>
        </w:rPr>
        <w:t xml:space="preserve"> For all other projects, explain that this section is not applicable, delete the instructions, and move to the next section. </w:t>
      </w:r>
    </w:p>
    <w:p w14:paraId="7CB6C798" w14:textId="7A7A9D73" w:rsidR="006E1F8F" w:rsidRPr="00731EB0" w:rsidRDefault="006E1F8F" w:rsidP="006E1F8F">
      <w:pPr>
        <w:pStyle w:val="Instruction"/>
        <w:rPr>
          <w:i w:val="0"/>
          <w:color w:val="auto"/>
          <w:lang w:val="en-US"/>
        </w:rPr>
      </w:pPr>
      <w:r w:rsidRPr="00731EB0">
        <w:rPr>
          <w:i w:val="0"/>
          <w:color w:val="auto"/>
          <w:lang w:val="en-US"/>
        </w:rPr>
        <w:t>Does the existing analysis o</w:t>
      </w:r>
      <w:r w:rsidR="00212010">
        <w:rPr>
          <w:i w:val="0"/>
          <w:color w:val="auto"/>
          <w:lang w:val="en-US"/>
        </w:rPr>
        <w:t>f</w:t>
      </w:r>
      <w:r w:rsidRPr="00731EB0">
        <w:rPr>
          <w:i w:val="0"/>
          <w:color w:val="auto"/>
          <w:lang w:val="en-US"/>
        </w:rPr>
        <w:t xml:space="preserve"> applicable laws, regulations, and legal instruments</w:t>
      </w:r>
      <w:r w:rsidR="00EA6A37" w:rsidRPr="00731EB0">
        <w:rPr>
          <w:i w:val="0"/>
          <w:color w:val="auto"/>
          <w:lang w:val="en-US"/>
        </w:rPr>
        <w:t>, including the conclusion</w:t>
      </w:r>
      <w:r w:rsidR="764B9393" w:rsidRPr="00731EB0">
        <w:rPr>
          <w:i w:val="0"/>
          <w:iCs w:val="0"/>
          <w:color w:val="auto"/>
          <w:lang w:val="en-US"/>
        </w:rPr>
        <w:t xml:space="preserve"> of whether the project is likely to affect land or resource rights</w:t>
      </w:r>
      <w:r w:rsidR="00EA6A37" w:rsidRPr="00731EB0">
        <w:rPr>
          <w:i w:val="0"/>
          <w:color w:val="auto"/>
          <w:lang w:val="en-US"/>
        </w:rPr>
        <w:t>,</w:t>
      </w:r>
      <w:r w:rsidRPr="00731EB0">
        <w:rPr>
          <w:i w:val="0"/>
          <w:color w:val="auto"/>
          <w:lang w:val="en-US"/>
        </w:rPr>
        <w:t xml:space="preserve"> apply to all instances in this batch</w:t>
      </w:r>
      <w:r w:rsidR="00074D80" w:rsidRPr="00731EB0">
        <w:rPr>
          <w:i w:val="0"/>
          <w:color w:val="auto"/>
          <w:lang w:val="en-US"/>
        </w:rPr>
        <w:t xml:space="preserve"> (i.e., </w:t>
      </w:r>
      <w:r w:rsidR="00DE699F" w:rsidRPr="00731EB0">
        <w:rPr>
          <w:i w:val="0"/>
          <w:color w:val="auto"/>
          <w:lang w:val="en-US"/>
        </w:rPr>
        <w:t xml:space="preserve">if a new analysis </w:t>
      </w:r>
      <w:r w:rsidR="001D28CF" w:rsidRPr="00731EB0">
        <w:rPr>
          <w:i w:val="0"/>
          <w:color w:val="auto"/>
          <w:lang w:val="en-US"/>
        </w:rPr>
        <w:t>were</w:t>
      </w:r>
      <w:r w:rsidR="00DE699F" w:rsidRPr="00731EB0">
        <w:rPr>
          <w:i w:val="0"/>
          <w:color w:val="auto"/>
          <w:lang w:val="en-US"/>
        </w:rPr>
        <w:t xml:space="preserve"> developed</w:t>
      </w:r>
      <w:r w:rsidR="00F161EB" w:rsidRPr="00731EB0">
        <w:rPr>
          <w:i w:val="0"/>
          <w:color w:val="auto"/>
          <w:lang w:val="en-US"/>
        </w:rPr>
        <w:t xml:space="preserve"> for this batch</w:t>
      </w:r>
      <w:r w:rsidR="00DE699F" w:rsidRPr="00731EB0">
        <w:rPr>
          <w:i w:val="0"/>
          <w:color w:val="auto"/>
          <w:lang w:val="en-US"/>
        </w:rPr>
        <w:t xml:space="preserve">, </w:t>
      </w:r>
      <w:r w:rsidR="00A573CE">
        <w:rPr>
          <w:i w:val="0"/>
          <w:color w:val="auto"/>
          <w:lang w:val="en-US"/>
        </w:rPr>
        <w:t xml:space="preserve">would </w:t>
      </w:r>
      <w:r w:rsidR="00DE699F" w:rsidRPr="00731EB0">
        <w:rPr>
          <w:i w:val="0"/>
          <w:color w:val="auto"/>
          <w:lang w:val="en-US"/>
        </w:rPr>
        <w:t xml:space="preserve">the </w:t>
      </w:r>
      <w:r w:rsidR="006E3C37" w:rsidRPr="00731EB0">
        <w:rPr>
          <w:i w:val="0"/>
          <w:color w:val="auto"/>
          <w:lang w:val="en-US"/>
        </w:rPr>
        <w:t xml:space="preserve">legal basis, evidence, and conclusions </w:t>
      </w:r>
      <w:r w:rsidR="00DE699F" w:rsidRPr="00731EB0">
        <w:rPr>
          <w:i w:val="0"/>
          <w:color w:val="auto"/>
          <w:lang w:val="en-US"/>
        </w:rPr>
        <w:t>be exactly the same)</w:t>
      </w:r>
      <w:r w:rsidR="00212010">
        <w:rPr>
          <w:i w:val="0"/>
          <w:color w:val="auto"/>
          <w:lang w:val="en-US"/>
        </w:rPr>
        <w:t>?</w:t>
      </w:r>
    </w:p>
    <w:p w14:paraId="0B140610" w14:textId="77777777" w:rsidR="006E1F8F" w:rsidRPr="00731EB0" w:rsidRDefault="006E1F8F" w:rsidP="006E1F8F">
      <w:pPr>
        <w:ind w:left="1440"/>
        <w:rPr>
          <w:rFonts w:eastAsia="Franklin Gothic Book" w:cs="Franklin Gothic Book"/>
          <w:szCs w:val="21"/>
        </w:rPr>
      </w:pPr>
      <w:r w:rsidRPr="00731EB0">
        <w:rPr>
          <w:rFonts w:ascii="Calibri" w:eastAsia="Calibri" w:hAnsi="Calibri" w:cs="Calibri"/>
          <w:szCs w:val="21"/>
        </w:rPr>
        <w:t xml:space="preserve">  </w:t>
      </w:r>
      <w:sdt>
        <w:sdtPr>
          <w:rPr>
            <w:rFonts w:ascii="Calibri" w:eastAsia="Calibri" w:hAnsi="Calibri" w:cs="Calibri"/>
            <w:szCs w:val="21"/>
          </w:rPr>
          <w:id w:val="1578086437"/>
          <w14:checkbox>
            <w14:checked w14:val="0"/>
            <w14:checkedState w14:val="2612" w14:font="MS Gothic"/>
            <w14:uncheckedState w14:val="2610" w14:font="MS Gothic"/>
          </w14:checkbox>
        </w:sdtPr>
        <w:sdtContent>
          <w:r w:rsidRPr="00731EB0">
            <w:rPr>
              <w:rFonts w:ascii="MS Gothic" w:eastAsia="MS Gothic" w:hAnsi="MS Gothic" w:cs="Calibri" w:hint="eastAsia"/>
              <w:szCs w:val="21"/>
            </w:rPr>
            <w:t>☐</w:t>
          </w:r>
        </w:sdtContent>
      </w:sdt>
      <w:r w:rsidRPr="00731EB0">
        <w:rPr>
          <w:rFonts w:ascii="Calibri" w:eastAsia="Calibri" w:hAnsi="Calibri" w:cs="Calibri"/>
          <w:szCs w:val="21"/>
        </w:rPr>
        <w:t xml:space="preserve"> </w:t>
      </w:r>
      <w:r w:rsidRPr="00731EB0">
        <w:rPr>
          <w:rFonts w:eastAsia="Franklin Gothic Book" w:cs="Franklin Gothic Book"/>
          <w:szCs w:val="21"/>
        </w:rPr>
        <w:t xml:space="preserve">  Yes</w:t>
      </w:r>
      <w:r w:rsidRPr="00731EB0">
        <w:tab/>
      </w:r>
      <w:r w:rsidRPr="00731EB0">
        <w:tab/>
      </w:r>
      <w:r w:rsidRPr="00731EB0">
        <w:tab/>
      </w:r>
      <w:r w:rsidRPr="00731EB0">
        <w:rPr>
          <w:rFonts w:eastAsia="Franklin Gothic Book" w:cs="Franklin Gothic Book"/>
          <w:szCs w:val="21"/>
        </w:rPr>
        <w:t xml:space="preserve"> </w:t>
      </w:r>
      <w:sdt>
        <w:sdtPr>
          <w:rPr>
            <w:rFonts w:eastAsia="Franklin Gothic Book" w:cs="Franklin Gothic Book"/>
            <w:szCs w:val="21"/>
          </w:rPr>
          <w:id w:val="-800080103"/>
          <w14:checkbox>
            <w14:checked w14:val="0"/>
            <w14:checkedState w14:val="2612" w14:font="MS Gothic"/>
            <w14:uncheckedState w14:val="2610" w14:font="MS Gothic"/>
          </w14:checkbox>
        </w:sdtPr>
        <w:sdtContent>
          <w:r w:rsidRPr="00731EB0">
            <w:rPr>
              <w:rFonts w:ascii="MS Gothic" w:eastAsia="MS Gothic" w:hAnsi="MS Gothic" w:cs="Franklin Gothic Book" w:hint="eastAsia"/>
              <w:szCs w:val="21"/>
            </w:rPr>
            <w:t>☐</w:t>
          </w:r>
        </w:sdtContent>
      </w:sdt>
      <w:r w:rsidRPr="00731EB0">
        <w:rPr>
          <w:rFonts w:ascii="Calibri" w:eastAsia="Calibri" w:hAnsi="Calibri" w:cs="Calibri"/>
          <w:szCs w:val="21"/>
        </w:rPr>
        <w:t xml:space="preserve"> </w:t>
      </w:r>
      <w:r w:rsidRPr="00731EB0">
        <w:rPr>
          <w:rFonts w:eastAsia="Franklin Gothic Book" w:cs="Franklin Gothic Book"/>
          <w:szCs w:val="21"/>
        </w:rPr>
        <w:t xml:space="preserve">  No</w:t>
      </w:r>
    </w:p>
    <w:p w14:paraId="1A394066" w14:textId="070210F3" w:rsidR="006E1F8F" w:rsidRPr="00731EB0" w:rsidRDefault="006E1F8F" w:rsidP="006E1F8F">
      <w:pPr>
        <w:pStyle w:val="Instruction"/>
        <w:rPr>
          <w:lang w:val="en-US"/>
        </w:rPr>
      </w:pPr>
      <w:r w:rsidRPr="00731EB0">
        <w:rPr>
          <w:lang w:val="en-US"/>
        </w:rPr>
        <w:t xml:space="preserve">If yes, </w:t>
      </w:r>
      <w:r w:rsidR="008D378F">
        <w:rPr>
          <w:lang w:val="en-US"/>
        </w:rPr>
        <w:t>explain</w:t>
      </w:r>
      <w:r w:rsidR="00F72528" w:rsidRPr="00731EB0">
        <w:rPr>
          <w:lang w:val="en-US"/>
        </w:rPr>
        <w:t xml:space="preserve"> </w:t>
      </w:r>
      <w:r w:rsidR="008E09A4">
        <w:rPr>
          <w:lang w:val="en-US"/>
        </w:rPr>
        <w:t>how</w:t>
      </w:r>
      <w:r w:rsidR="00F72528" w:rsidRPr="00731EB0">
        <w:rPr>
          <w:lang w:val="en-US"/>
        </w:rPr>
        <w:t xml:space="preserve"> </w:t>
      </w:r>
      <w:r w:rsidRPr="00731EB0">
        <w:rPr>
          <w:lang w:val="en-US"/>
        </w:rPr>
        <w:t>the analysis is applicable</w:t>
      </w:r>
      <w:r w:rsidR="00623332">
        <w:rPr>
          <w:lang w:val="en-US"/>
        </w:rPr>
        <w:t xml:space="preserve"> and </w:t>
      </w:r>
      <w:r w:rsidR="008F16E2">
        <w:rPr>
          <w:lang w:val="en-US"/>
        </w:rPr>
        <w:t>how</w:t>
      </w:r>
      <w:r w:rsidRPr="00731EB0" w:rsidDel="00623332">
        <w:rPr>
          <w:lang w:val="en-US"/>
        </w:rPr>
        <w:t xml:space="preserve"> </w:t>
      </w:r>
      <w:r w:rsidR="00145760">
        <w:rPr>
          <w:lang w:val="en-US"/>
        </w:rPr>
        <w:t xml:space="preserve">the evidence </w:t>
      </w:r>
      <w:r w:rsidR="00C04E23">
        <w:rPr>
          <w:lang w:val="en-US"/>
        </w:rPr>
        <w:t xml:space="preserve">for the right to operate and the right to reductions and removals </w:t>
      </w:r>
      <w:r w:rsidR="00145760">
        <w:rPr>
          <w:lang w:val="en-US"/>
        </w:rPr>
        <w:t>of the new instances</w:t>
      </w:r>
      <w:r w:rsidR="00623332">
        <w:rPr>
          <w:lang w:val="en-US"/>
        </w:rPr>
        <w:t xml:space="preserve"> is the same evidence</w:t>
      </w:r>
      <w:r w:rsidR="008E3C78">
        <w:rPr>
          <w:lang w:val="en-US"/>
        </w:rPr>
        <w:t xml:space="preserve"> identified in the </w:t>
      </w:r>
      <w:r w:rsidR="00FD5B9F">
        <w:rPr>
          <w:lang w:val="en-US"/>
        </w:rPr>
        <w:t>existing analysis</w:t>
      </w:r>
      <w:r w:rsidR="00145760">
        <w:rPr>
          <w:lang w:val="en-US"/>
        </w:rPr>
        <w:t>.</w:t>
      </w:r>
    </w:p>
    <w:p w14:paraId="21683F74" w14:textId="630CF3FD" w:rsidR="006E1F8F" w:rsidRPr="00731EB0" w:rsidRDefault="006E1F8F" w:rsidP="006E1F8F">
      <w:pPr>
        <w:pStyle w:val="Instruction"/>
        <w:rPr>
          <w:lang w:val="en-US"/>
        </w:rPr>
      </w:pPr>
      <w:r w:rsidRPr="00731EB0">
        <w:rPr>
          <w:lang w:val="en-US"/>
        </w:rPr>
        <w:lastRenderedPageBreak/>
        <w:t xml:space="preserve">If </w:t>
      </w:r>
      <w:r w:rsidR="008F16E2">
        <w:rPr>
          <w:lang w:val="en-US"/>
        </w:rPr>
        <w:t xml:space="preserve">answering </w:t>
      </w:r>
      <w:r w:rsidRPr="00731EB0">
        <w:rPr>
          <w:lang w:val="en-US"/>
        </w:rPr>
        <w:t xml:space="preserve">no, </w:t>
      </w:r>
      <w:r w:rsidR="00E66228" w:rsidRPr="00731EB0">
        <w:rPr>
          <w:lang w:val="en-US"/>
        </w:rPr>
        <w:t xml:space="preserve">include </w:t>
      </w:r>
      <w:r w:rsidR="008F16E2">
        <w:rPr>
          <w:lang w:val="en-US"/>
        </w:rPr>
        <w:t xml:space="preserve">in the monitoring report </w:t>
      </w:r>
      <w:r w:rsidR="00E66228" w:rsidRPr="00731EB0">
        <w:rPr>
          <w:lang w:val="en-US"/>
        </w:rPr>
        <w:t xml:space="preserve">an updated </w:t>
      </w:r>
      <w:r w:rsidRPr="00731EB0">
        <w:rPr>
          <w:lang w:val="en-US"/>
        </w:rPr>
        <w:t xml:space="preserve">analysis </w:t>
      </w:r>
      <w:r w:rsidR="00E66228" w:rsidRPr="00731EB0">
        <w:rPr>
          <w:lang w:val="en-US"/>
        </w:rPr>
        <w:t xml:space="preserve">which applies to all </w:t>
      </w:r>
      <w:r w:rsidRPr="00731EB0">
        <w:rPr>
          <w:lang w:val="en-US"/>
        </w:rPr>
        <w:t xml:space="preserve">instances in this batch. </w:t>
      </w:r>
    </w:p>
    <w:p w14:paraId="7B09B9EA" w14:textId="37ED40E8" w:rsidR="00B95094" w:rsidRPr="00731EB0" w:rsidRDefault="00B95094" w:rsidP="00B95094">
      <w:pPr>
        <w:pStyle w:val="Instruction"/>
        <w:rPr>
          <w:i w:val="0"/>
          <w:color w:val="auto"/>
          <w:lang w:val="en-US"/>
        </w:rPr>
      </w:pPr>
      <w:r w:rsidRPr="00731EB0">
        <w:rPr>
          <w:i w:val="0"/>
          <w:color w:val="auto"/>
          <w:lang w:val="en-US"/>
        </w:rPr>
        <w:t>D</w:t>
      </w:r>
      <w:r w:rsidR="00FD3489" w:rsidRPr="00731EB0">
        <w:rPr>
          <w:i w:val="0"/>
          <w:color w:val="auto"/>
          <w:lang w:val="en-US"/>
        </w:rPr>
        <w:t>oes</w:t>
      </w:r>
      <w:r w:rsidRPr="00731EB0">
        <w:rPr>
          <w:i w:val="0"/>
          <w:color w:val="auto"/>
          <w:lang w:val="en-US"/>
        </w:rPr>
        <w:t xml:space="preserve"> the existing analysis o</w:t>
      </w:r>
      <w:r w:rsidR="00F939D6">
        <w:rPr>
          <w:i w:val="0"/>
          <w:color w:val="auto"/>
          <w:lang w:val="en-US"/>
        </w:rPr>
        <w:t>f</w:t>
      </w:r>
      <w:r w:rsidRPr="00731EB0">
        <w:rPr>
          <w:i w:val="0"/>
          <w:color w:val="auto"/>
          <w:lang w:val="en-US"/>
        </w:rPr>
        <w:t xml:space="preserve"> applicable laws, regulations, and legal instruments conclude that land or resource rights </w:t>
      </w:r>
      <w:r w:rsidR="00FD3489" w:rsidRPr="00731EB0">
        <w:rPr>
          <w:i w:val="0"/>
          <w:color w:val="auto"/>
          <w:lang w:val="en-US"/>
        </w:rPr>
        <w:t>are</w:t>
      </w:r>
      <w:r w:rsidRPr="00731EB0">
        <w:rPr>
          <w:i w:val="0"/>
          <w:color w:val="auto"/>
          <w:lang w:val="en-US"/>
        </w:rPr>
        <w:t xml:space="preserve"> likely to be affected by the project?</w:t>
      </w:r>
    </w:p>
    <w:p w14:paraId="3F2E4A2F" w14:textId="77777777" w:rsidR="00B95094" w:rsidRPr="00731EB0" w:rsidRDefault="00B95094" w:rsidP="00B95094">
      <w:pPr>
        <w:ind w:left="1440"/>
        <w:rPr>
          <w:rFonts w:eastAsia="Franklin Gothic Book" w:cs="Franklin Gothic Book"/>
          <w:szCs w:val="21"/>
        </w:rPr>
      </w:pPr>
      <w:r w:rsidRPr="00731EB0">
        <w:rPr>
          <w:rFonts w:ascii="Calibri" w:eastAsia="Calibri" w:hAnsi="Calibri" w:cs="Calibri"/>
          <w:szCs w:val="21"/>
        </w:rPr>
        <w:t xml:space="preserve">  </w:t>
      </w:r>
      <w:sdt>
        <w:sdtPr>
          <w:rPr>
            <w:rFonts w:ascii="Calibri" w:eastAsia="Calibri" w:hAnsi="Calibri" w:cs="Calibri"/>
            <w:szCs w:val="21"/>
          </w:rPr>
          <w:id w:val="965550602"/>
          <w14:checkbox>
            <w14:checked w14:val="0"/>
            <w14:checkedState w14:val="2612" w14:font="MS Gothic"/>
            <w14:uncheckedState w14:val="2610" w14:font="MS Gothic"/>
          </w14:checkbox>
        </w:sdtPr>
        <w:sdtContent>
          <w:r w:rsidRPr="00731EB0">
            <w:rPr>
              <w:rFonts w:ascii="MS Gothic" w:eastAsia="MS Gothic" w:hAnsi="MS Gothic" w:cs="Calibri" w:hint="eastAsia"/>
              <w:szCs w:val="21"/>
            </w:rPr>
            <w:t>☐</w:t>
          </w:r>
        </w:sdtContent>
      </w:sdt>
      <w:r w:rsidRPr="00731EB0">
        <w:rPr>
          <w:rFonts w:ascii="Calibri" w:eastAsia="Calibri" w:hAnsi="Calibri" w:cs="Calibri"/>
          <w:szCs w:val="21"/>
        </w:rPr>
        <w:t xml:space="preserve"> </w:t>
      </w:r>
      <w:r w:rsidRPr="00731EB0">
        <w:rPr>
          <w:rFonts w:eastAsia="Franklin Gothic Book" w:cs="Franklin Gothic Book"/>
          <w:szCs w:val="21"/>
        </w:rPr>
        <w:t xml:space="preserve">  Yes</w:t>
      </w:r>
      <w:r w:rsidRPr="00731EB0">
        <w:tab/>
      </w:r>
      <w:r w:rsidRPr="00731EB0">
        <w:tab/>
      </w:r>
      <w:r w:rsidRPr="00731EB0">
        <w:tab/>
      </w:r>
      <w:r w:rsidRPr="00731EB0">
        <w:rPr>
          <w:rFonts w:eastAsia="Franklin Gothic Book" w:cs="Franklin Gothic Book"/>
          <w:szCs w:val="21"/>
        </w:rPr>
        <w:t xml:space="preserve"> </w:t>
      </w:r>
      <w:sdt>
        <w:sdtPr>
          <w:rPr>
            <w:rFonts w:eastAsia="Franklin Gothic Book" w:cs="Franklin Gothic Book"/>
            <w:szCs w:val="21"/>
          </w:rPr>
          <w:id w:val="424849699"/>
          <w14:checkbox>
            <w14:checked w14:val="0"/>
            <w14:checkedState w14:val="2612" w14:font="MS Gothic"/>
            <w14:uncheckedState w14:val="2610" w14:font="MS Gothic"/>
          </w14:checkbox>
        </w:sdtPr>
        <w:sdtContent>
          <w:r w:rsidRPr="00731EB0">
            <w:rPr>
              <w:rFonts w:ascii="MS Gothic" w:eastAsia="MS Gothic" w:hAnsi="MS Gothic" w:cs="Franklin Gothic Book" w:hint="eastAsia"/>
              <w:szCs w:val="21"/>
            </w:rPr>
            <w:t>☐</w:t>
          </w:r>
        </w:sdtContent>
      </w:sdt>
      <w:r w:rsidRPr="00731EB0">
        <w:rPr>
          <w:rFonts w:ascii="Calibri" w:eastAsia="Calibri" w:hAnsi="Calibri" w:cs="Calibri"/>
          <w:szCs w:val="21"/>
        </w:rPr>
        <w:t xml:space="preserve"> </w:t>
      </w:r>
      <w:r w:rsidRPr="00731EB0">
        <w:rPr>
          <w:rFonts w:eastAsia="Franklin Gothic Book" w:cs="Franklin Gothic Book"/>
          <w:szCs w:val="21"/>
        </w:rPr>
        <w:t xml:space="preserve">  No</w:t>
      </w:r>
    </w:p>
    <w:p w14:paraId="472167DC" w14:textId="0DB456B0" w:rsidR="002674F7" w:rsidRPr="00731EB0" w:rsidRDefault="00B95094" w:rsidP="00B95094">
      <w:pPr>
        <w:pStyle w:val="Instruction"/>
        <w:rPr>
          <w:lang w:val="en-US"/>
        </w:rPr>
      </w:pPr>
      <w:r w:rsidRPr="00731EB0">
        <w:rPr>
          <w:lang w:val="en-US"/>
        </w:rPr>
        <w:t xml:space="preserve">If yes, </w:t>
      </w:r>
      <w:r w:rsidR="002674F7" w:rsidRPr="00731EB0">
        <w:rPr>
          <w:lang w:val="en-US"/>
        </w:rPr>
        <w:t>answer the following question</w:t>
      </w:r>
      <w:r w:rsidRPr="00731EB0">
        <w:rPr>
          <w:lang w:val="en-US"/>
        </w:rPr>
        <w:t>.</w:t>
      </w:r>
    </w:p>
    <w:p w14:paraId="6DE0B06F" w14:textId="20382256" w:rsidR="00B95094" w:rsidRPr="00731EB0" w:rsidRDefault="002674F7" w:rsidP="00B95094">
      <w:pPr>
        <w:pStyle w:val="Instruction"/>
        <w:rPr>
          <w:lang w:val="en-US"/>
        </w:rPr>
      </w:pPr>
      <w:r w:rsidRPr="00731EB0">
        <w:rPr>
          <w:lang w:val="en-US"/>
        </w:rPr>
        <w:t xml:space="preserve">If </w:t>
      </w:r>
      <w:proofErr w:type="gramStart"/>
      <w:r w:rsidRPr="00731EB0">
        <w:rPr>
          <w:lang w:val="en-US"/>
        </w:rPr>
        <w:t>no</w:t>
      </w:r>
      <w:proofErr w:type="gramEnd"/>
      <w:r w:rsidRPr="00731EB0">
        <w:rPr>
          <w:lang w:val="en-US"/>
        </w:rPr>
        <w:t>, the</w:t>
      </w:r>
      <w:r w:rsidR="008F16E2">
        <w:rPr>
          <w:lang w:val="en-US"/>
        </w:rPr>
        <w:t xml:space="preserve"> rest of this</w:t>
      </w:r>
      <w:r w:rsidRPr="00731EB0">
        <w:rPr>
          <w:lang w:val="en-US"/>
        </w:rPr>
        <w:t xml:space="preserve"> section </w:t>
      </w:r>
      <w:r w:rsidR="008F16E2">
        <w:rPr>
          <w:lang w:val="en-US"/>
        </w:rPr>
        <w:t xml:space="preserve">does not apply; </w:t>
      </w:r>
      <w:r w:rsidR="005D6336">
        <w:rPr>
          <w:lang w:val="en-US"/>
        </w:rPr>
        <w:t xml:space="preserve">delete the rest of the instructions and </w:t>
      </w:r>
      <w:r w:rsidR="008F16E2">
        <w:rPr>
          <w:lang w:val="en-US"/>
        </w:rPr>
        <w:t>move on to the next section</w:t>
      </w:r>
      <w:r w:rsidRPr="00731EB0">
        <w:rPr>
          <w:lang w:val="en-US"/>
        </w:rPr>
        <w:t>.</w:t>
      </w:r>
    </w:p>
    <w:p w14:paraId="312FD424" w14:textId="485BE60F" w:rsidR="00CC7EAD" w:rsidRPr="00731EB0" w:rsidRDefault="00CC7EAD" w:rsidP="00CC7EAD">
      <w:pPr>
        <w:pStyle w:val="Instruction"/>
        <w:rPr>
          <w:i w:val="0"/>
          <w:color w:val="auto"/>
          <w:lang w:val="en-US"/>
        </w:rPr>
      </w:pPr>
      <w:r w:rsidRPr="00731EB0">
        <w:rPr>
          <w:i w:val="0"/>
          <w:color w:val="auto"/>
          <w:lang w:val="en-US"/>
        </w:rPr>
        <w:t xml:space="preserve">Does the existing </w:t>
      </w:r>
      <w:r w:rsidR="002674F7" w:rsidRPr="00731EB0">
        <w:rPr>
          <w:i w:val="0"/>
          <w:color w:val="auto"/>
          <w:lang w:val="en-US"/>
        </w:rPr>
        <w:t>land or resource rights analysis</w:t>
      </w:r>
      <w:r w:rsidRPr="00731EB0">
        <w:rPr>
          <w:i w:val="0"/>
          <w:color w:val="auto"/>
          <w:lang w:val="en-US"/>
        </w:rPr>
        <w:t xml:space="preserve"> </w:t>
      </w:r>
      <w:r w:rsidR="00770B3A" w:rsidRPr="00731EB0">
        <w:rPr>
          <w:i w:val="0"/>
          <w:color w:val="auto"/>
          <w:lang w:val="en-US"/>
        </w:rPr>
        <w:t>cover</w:t>
      </w:r>
      <w:r w:rsidR="002674F7" w:rsidRPr="00731EB0">
        <w:rPr>
          <w:i w:val="0"/>
          <w:color w:val="auto"/>
          <w:lang w:val="en-US"/>
        </w:rPr>
        <w:t xml:space="preserve"> all instances in this batch</w:t>
      </w:r>
      <w:r w:rsidR="001D28CF" w:rsidRPr="00731EB0">
        <w:rPr>
          <w:i w:val="0"/>
          <w:color w:val="auto"/>
          <w:lang w:val="en-US"/>
        </w:rPr>
        <w:t xml:space="preserve"> (i.e., if a new analysis were developed, </w:t>
      </w:r>
      <w:r w:rsidR="008905BE">
        <w:rPr>
          <w:i w:val="0"/>
          <w:color w:val="auto"/>
          <w:lang w:val="en-US"/>
        </w:rPr>
        <w:t xml:space="preserve">would </w:t>
      </w:r>
      <w:r w:rsidR="001D28CF" w:rsidRPr="00731EB0">
        <w:rPr>
          <w:i w:val="0"/>
          <w:color w:val="auto"/>
          <w:lang w:val="en-US"/>
        </w:rPr>
        <w:t xml:space="preserve">the </w:t>
      </w:r>
      <w:r w:rsidR="00D81F99" w:rsidRPr="00731EB0">
        <w:rPr>
          <w:i w:val="0"/>
          <w:color w:val="auto"/>
          <w:lang w:val="en-US"/>
        </w:rPr>
        <w:t xml:space="preserve">existing land tenure categories, </w:t>
      </w:r>
      <w:r w:rsidR="00EF2D7B" w:rsidRPr="00731EB0">
        <w:rPr>
          <w:i w:val="0"/>
          <w:color w:val="auto"/>
          <w:lang w:val="en-US"/>
        </w:rPr>
        <w:t xml:space="preserve">overlapping claims to land or resource rights, </w:t>
      </w:r>
      <w:r w:rsidR="001D28CF" w:rsidRPr="00731EB0">
        <w:rPr>
          <w:i w:val="0"/>
          <w:color w:val="auto"/>
          <w:lang w:val="en-US"/>
        </w:rPr>
        <w:t xml:space="preserve">competing claims </w:t>
      </w:r>
      <w:r w:rsidR="00EF2D7B" w:rsidRPr="00731EB0">
        <w:rPr>
          <w:i w:val="0"/>
          <w:color w:val="auto"/>
          <w:lang w:val="en-US"/>
        </w:rPr>
        <w:t xml:space="preserve">to land or resource rights, </w:t>
      </w:r>
      <w:r w:rsidR="0070686E" w:rsidRPr="00731EB0">
        <w:rPr>
          <w:i w:val="0"/>
          <w:color w:val="auto"/>
          <w:lang w:val="en-US"/>
        </w:rPr>
        <w:t>a</w:t>
      </w:r>
      <w:r w:rsidR="004E685D" w:rsidRPr="00731EB0">
        <w:rPr>
          <w:i w:val="0"/>
          <w:color w:val="auto"/>
          <w:lang w:val="en-US"/>
        </w:rPr>
        <w:t>nd violent conflicts identified</w:t>
      </w:r>
      <w:r w:rsidR="004929B5">
        <w:rPr>
          <w:i w:val="0"/>
          <w:color w:val="auto"/>
          <w:lang w:val="en-US"/>
        </w:rPr>
        <w:t xml:space="preserve">, </w:t>
      </w:r>
      <w:r w:rsidR="004929B5" w:rsidRPr="00731EB0">
        <w:rPr>
          <w:i w:val="0"/>
          <w:color w:val="auto"/>
          <w:lang w:val="en-US"/>
        </w:rPr>
        <w:t xml:space="preserve">as well as the safeguards </w:t>
      </w:r>
      <w:r w:rsidR="00707E61">
        <w:rPr>
          <w:i w:val="0"/>
          <w:color w:val="auto"/>
          <w:lang w:val="en-US"/>
        </w:rPr>
        <w:t xml:space="preserve">put </w:t>
      </w:r>
      <w:r w:rsidR="004929B5" w:rsidRPr="00731EB0">
        <w:rPr>
          <w:i w:val="0"/>
          <w:color w:val="auto"/>
          <w:lang w:val="en-US"/>
        </w:rPr>
        <w:t>in place in response to the analysis</w:t>
      </w:r>
      <w:r w:rsidR="004929B5">
        <w:rPr>
          <w:i w:val="0"/>
          <w:color w:val="auto"/>
          <w:lang w:val="en-US"/>
        </w:rPr>
        <w:t>,</w:t>
      </w:r>
      <w:r w:rsidR="004E685D" w:rsidRPr="00731EB0">
        <w:rPr>
          <w:i w:val="0"/>
          <w:color w:val="auto"/>
          <w:lang w:val="en-US"/>
        </w:rPr>
        <w:t xml:space="preserve"> </w:t>
      </w:r>
      <w:r w:rsidR="001D28CF" w:rsidRPr="00731EB0">
        <w:rPr>
          <w:i w:val="0"/>
          <w:color w:val="auto"/>
          <w:lang w:val="en-US"/>
        </w:rPr>
        <w:t>be exactly the same)</w:t>
      </w:r>
      <w:r w:rsidR="008905BE">
        <w:rPr>
          <w:i w:val="0"/>
          <w:color w:val="auto"/>
          <w:lang w:val="en-US"/>
        </w:rPr>
        <w:t>?</w:t>
      </w:r>
    </w:p>
    <w:p w14:paraId="12EA4146" w14:textId="77777777" w:rsidR="00CC7EAD" w:rsidRPr="00731EB0" w:rsidRDefault="00CC7EAD" w:rsidP="00CC7EAD">
      <w:pPr>
        <w:ind w:left="1440"/>
        <w:rPr>
          <w:rFonts w:eastAsia="Franklin Gothic Book" w:cs="Franklin Gothic Book"/>
          <w:szCs w:val="21"/>
        </w:rPr>
      </w:pPr>
      <w:r w:rsidRPr="00731EB0">
        <w:rPr>
          <w:rFonts w:ascii="Calibri" w:eastAsia="Calibri" w:hAnsi="Calibri" w:cs="Calibri"/>
          <w:szCs w:val="21"/>
        </w:rPr>
        <w:t xml:space="preserve">  </w:t>
      </w:r>
      <w:sdt>
        <w:sdtPr>
          <w:rPr>
            <w:rFonts w:ascii="Calibri" w:eastAsia="Calibri" w:hAnsi="Calibri" w:cs="Calibri"/>
            <w:szCs w:val="21"/>
          </w:rPr>
          <w:id w:val="-1933200735"/>
          <w14:checkbox>
            <w14:checked w14:val="0"/>
            <w14:checkedState w14:val="2612" w14:font="MS Gothic"/>
            <w14:uncheckedState w14:val="2610" w14:font="MS Gothic"/>
          </w14:checkbox>
        </w:sdtPr>
        <w:sdtContent>
          <w:r w:rsidRPr="00731EB0">
            <w:rPr>
              <w:rFonts w:ascii="MS Gothic" w:eastAsia="MS Gothic" w:hAnsi="MS Gothic" w:cs="Calibri"/>
              <w:szCs w:val="21"/>
            </w:rPr>
            <w:t>☐</w:t>
          </w:r>
        </w:sdtContent>
      </w:sdt>
      <w:r w:rsidRPr="00731EB0">
        <w:rPr>
          <w:rFonts w:ascii="Calibri" w:eastAsia="Calibri" w:hAnsi="Calibri" w:cs="Calibri"/>
          <w:szCs w:val="21"/>
        </w:rPr>
        <w:t xml:space="preserve"> </w:t>
      </w:r>
      <w:r w:rsidRPr="00731EB0">
        <w:rPr>
          <w:rFonts w:eastAsia="Franklin Gothic Book" w:cs="Franklin Gothic Book"/>
          <w:szCs w:val="21"/>
        </w:rPr>
        <w:t xml:space="preserve">  Yes</w:t>
      </w:r>
      <w:r w:rsidRPr="00731EB0">
        <w:tab/>
      </w:r>
      <w:r w:rsidRPr="00731EB0">
        <w:tab/>
      </w:r>
      <w:r w:rsidRPr="00731EB0">
        <w:tab/>
      </w:r>
      <w:r w:rsidRPr="00731EB0">
        <w:rPr>
          <w:rFonts w:eastAsia="Franklin Gothic Book" w:cs="Franklin Gothic Book"/>
          <w:szCs w:val="21"/>
        </w:rPr>
        <w:t xml:space="preserve"> </w:t>
      </w:r>
      <w:sdt>
        <w:sdtPr>
          <w:rPr>
            <w:rFonts w:eastAsia="Franklin Gothic Book" w:cs="Franklin Gothic Book"/>
            <w:szCs w:val="21"/>
          </w:rPr>
          <w:id w:val="821007095"/>
          <w14:checkbox>
            <w14:checked w14:val="0"/>
            <w14:checkedState w14:val="2612" w14:font="MS Gothic"/>
            <w14:uncheckedState w14:val="2610" w14:font="MS Gothic"/>
          </w14:checkbox>
        </w:sdtPr>
        <w:sdtContent>
          <w:r w:rsidRPr="00731EB0">
            <w:rPr>
              <w:rFonts w:ascii="MS Gothic" w:eastAsia="MS Gothic" w:hAnsi="MS Gothic" w:cs="Franklin Gothic Book"/>
              <w:szCs w:val="21"/>
            </w:rPr>
            <w:t>☐</w:t>
          </w:r>
        </w:sdtContent>
      </w:sdt>
      <w:r w:rsidRPr="00731EB0">
        <w:rPr>
          <w:rFonts w:ascii="Calibri" w:eastAsia="Calibri" w:hAnsi="Calibri" w:cs="Calibri"/>
          <w:szCs w:val="21"/>
        </w:rPr>
        <w:t xml:space="preserve"> </w:t>
      </w:r>
      <w:r w:rsidRPr="00731EB0">
        <w:rPr>
          <w:rFonts w:eastAsia="Franklin Gothic Book" w:cs="Franklin Gothic Book"/>
          <w:szCs w:val="21"/>
        </w:rPr>
        <w:t xml:space="preserve">  No</w:t>
      </w:r>
    </w:p>
    <w:p w14:paraId="2D20EC37" w14:textId="3ED9782E" w:rsidR="002674F7" w:rsidRPr="00731EB0" w:rsidRDefault="002674F7" w:rsidP="002674F7">
      <w:pPr>
        <w:pStyle w:val="Instruction"/>
        <w:rPr>
          <w:lang w:val="en-US"/>
        </w:rPr>
      </w:pPr>
      <w:r w:rsidRPr="00731EB0">
        <w:rPr>
          <w:lang w:val="en-US"/>
        </w:rPr>
        <w:t xml:space="preserve">If yes, </w:t>
      </w:r>
      <w:r w:rsidR="000648F6">
        <w:rPr>
          <w:lang w:val="en-US"/>
        </w:rPr>
        <w:t>explain</w:t>
      </w:r>
      <w:r w:rsidR="000648F6" w:rsidRPr="00731EB0">
        <w:rPr>
          <w:lang w:val="en-US"/>
        </w:rPr>
        <w:t xml:space="preserve"> </w:t>
      </w:r>
      <w:r w:rsidR="008E09A4">
        <w:rPr>
          <w:lang w:val="en-US"/>
        </w:rPr>
        <w:t>how</w:t>
      </w:r>
      <w:r w:rsidR="008E09A4" w:rsidRPr="00731EB0">
        <w:rPr>
          <w:lang w:val="en-US"/>
        </w:rPr>
        <w:t xml:space="preserve"> </w:t>
      </w:r>
      <w:r w:rsidRPr="00731EB0">
        <w:rPr>
          <w:lang w:val="en-US"/>
        </w:rPr>
        <w:t xml:space="preserve">the analysis </w:t>
      </w:r>
      <w:r w:rsidR="00770B3A" w:rsidRPr="00731EB0">
        <w:rPr>
          <w:lang w:val="en-US"/>
        </w:rPr>
        <w:t>covers all instances</w:t>
      </w:r>
      <w:r w:rsidR="00251A4D" w:rsidRPr="00731EB0">
        <w:rPr>
          <w:lang w:val="en-US"/>
        </w:rPr>
        <w:t xml:space="preserve"> and answer the following question</w:t>
      </w:r>
      <w:r w:rsidRPr="00731EB0">
        <w:rPr>
          <w:lang w:val="en-US"/>
        </w:rPr>
        <w:t xml:space="preserve">. </w:t>
      </w:r>
    </w:p>
    <w:p w14:paraId="386E12F7" w14:textId="3ACDFED8" w:rsidR="00CC7EAD" w:rsidRPr="00731EB0" w:rsidRDefault="002674F7" w:rsidP="002674F7">
      <w:pPr>
        <w:pStyle w:val="Instruction"/>
        <w:rPr>
          <w:lang w:val="en-US"/>
        </w:rPr>
      </w:pPr>
      <w:r w:rsidRPr="00731EB0">
        <w:rPr>
          <w:lang w:val="en-US"/>
        </w:rPr>
        <w:t xml:space="preserve">If </w:t>
      </w:r>
      <w:proofErr w:type="gramStart"/>
      <w:r w:rsidRPr="00731EB0">
        <w:rPr>
          <w:lang w:val="en-US"/>
        </w:rPr>
        <w:t>no</w:t>
      </w:r>
      <w:proofErr w:type="gramEnd"/>
      <w:r w:rsidRPr="00731EB0">
        <w:rPr>
          <w:lang w:val="en-US"/>
        </w:rPr>
        <w:t xml:space="preserve">, include </w:t>
      </w:r>
      <w:r w:rsidR="004929B5">
        <w:rPr>
          <w:lang w:val="en-US"/>
        </w:rPr>
        <w:t xml:space="preserve">in the monitoring report </w:t>
      </w:r>
      <w:r w:rsidRPr="00731EB0">
        <w:rPr>
          <w:lang w:val="en-US"/>
        </w:rPr>
        <w:t>an updated analysis</w:t>
      </w:r>
      <w:r w:rsidR="00B10573" w:rsidRPr="00731EB0">
        <w:rPr>
          <w:lang w:val="en-US"/>
        </w:rPr>
        <w:t xml:space="preserve"> </w:t>
      </w:r>
      <w:r w:rsidR="00770B3A" w:rsidRPr="00731EB0">
        <w:rPr>
          <w:lang w:val="en-US"/>
        </w:rPr>
        <w:t>that</w:t>
      </w:r>
      <w:r w:rsidRPr="00731EB0">
        <w:rPr>
          <w:lang w:val="en-US"/>
        </w:rPr>
        <w:t xml:space="preserve"> </w:t>
      </w:r>
      <w:r w:rsidR="00770B3A" w:rsidRPr="00731EB0">
        <w:rPr>
          <w:lang w:val="en-US"/>
        </w:rPr>
        <w:t>covers</w:t>
      </w:r>
      <w:r w:rsidRPr="00731EB0">
        <w:rPr>
          <w:lang w:val="en-US"/>
        </w:rPr>
        <w:t xml:space="preserve"> all instances in this batch</w:t>
      </w:r>
      <w:r w:rsidR="00B95094" w:rsidRPr="00731EB0">
        <w:rPr>
          <w:lang w:val="en-US"/>
        </w:rPr>
        <w:t>.</w:t>
      </w:r>
      <w:r w:rsidR="00731301">
        <w:rPr>
          <w:lang w:val="en-US"/>
        </w:rPr>
        <w:t xml:space="preserve"> The rest of th</w:t>
      </w:r>
      <w:r w:rsidR="00620E4C">
        <w:rPr>
          <w:lang w:val="en-US"/>
        </w:rPr>
        <w:t>is section does not apply; move on to</w:t>
      </w:r>
      <w:r w:rsidR="00EC19E1" w:rsidRPr="00731EB0">
        <w:rPr>
          <w:lang w:val="en-US"/>
        </w:rPr>
        <w:t xml:space="preserve"> the </w:t>
      </w:r>
      <w:r w:rsidR="00620E4C">
        <w:rPr>
          <w:lang w:val="en-US"/>
        </w:rPr>
        <w:t xml:space="preserve">next section. </w:t>
      </w:r>
    </w:p>
    <w:p w14:paraId="3E869AC6" w14:textId="100597C9" w:rsidR="00B63AE4" w:rsidRPr="00731EB0" w:rsidRDefault="00B63AE4" w:rsidP="00B63AE4">
      <w:pPr>
        <w:pStyle w:val="Instruction"/>
        <w:rPr>
          <w:i w:val="0"/>
          <w:color w:val="auto"/>
          <w:lang w:val="en-US"/>
        </w:rPr>
      </w:pPr>
      <w:r w:rsidRPr="00731EB0">
        <w:rPr>
          <w:i w:val="0"/>
          <w:color w:val="auto"/>
          <w:lang w:val="en-US"/>
        </w:rPr>
        <w:t xml:space="preserve">Does the existing land or resource rights analysis identify </w:t>
      </w:r>
      <w:r w:rsidR="0035160A" w:rsidRPr="00731EB0">
        <w:rPr>
          <w:i w:val="0"/>
          <w:color w:val="auto"/>
          <w:lang w:val="en-US"/>
        </w:rPr>
        <w:t>customary rights</w:t>
      </w:r>
      <w:r w:rsidRPr="00731EB0">
        <w:rPr>
          <w:i w:val="0"/>
          <w:color w:val="auto"/>
          <w:lang w:val="en-US"/>
        </w:rPr>
        <w:t>?</w:t>
      </w:r>
    </w:p>
    <w:p w14:paraId="4CEC78AB" w14:textId="77777777" w:rsidR="00B63AE4" w:rsidRPr="00731EB0" w:rsidRDefault="00B63AE4" w:rsidP="00B63AE4">
      <w:pPr>
        <w:ind w:left="1440"/>
        <w:rPr>
          <w:rFonts w:eastAsia="Franklin Gothic Book" w:cs="Franklin Gothic Book"/>
          <w:szCs w:val="21"/>
        </w:rPr>
      </w:pPr>
      <w:r w:rsidRPr="00731EB0">
        <w:rPr>
          <w:rFonts w:ascii="Calibri" w:eastAsia="Calibri" w:hAnsi="Calibri" w:cs="Calibri"/>
          <w:szCs w:val="21"/>
        </w:rPr>
        <w:t xml:space="preserve">  </w:t>
      </w:r>
      <w:sdt>
        <w:sdtPr>
          <w:rPr>
            <w:rFonts w:ascii="Calibri" w:eastAsia="Calibri" w:hAnsi="Calibri" w:cs="Calibri"/>
            <w:szCs w:val="21"/>
          </w:rPr>
          <w:id w:val="1335800136"/>
          <w14:checkbox>
            <w14:checked w14:val="0"/>
            <w14:checkedState w14:val="2612" w14:font="MS Gothic"/>
            <w14:uncheckedState w14:val="2610" w14:font="MS Gothic"/>
          </w14:checkbox>
        </w:sdtPr>
        <w:sdtContent>
          <w:r w:rsidRPr="00731EB0">
            <w:rPr>
              <w:rFonts w:ascii="MS Gothic" w:eastAsia="MS Gothic" w:hAnsi="MS Gothic" w:cs="Calibri" w:hint="eastAsia"/>
              <w:szCs w:val="21"/>
            </w:rPr>
            <w:t>☐</w:t>
          </w:r>
        </w:sdtContent>
      </w:sdt>
      <w:r w:rsidRPr="00731EB0">
        <w:rPr>
          <w:rFonts w:ascii="Calibri" w:eastAsia="Calibri" w:hAnsi="Calibri" w:cs="Calibri"/>
          <w:szCs w:val="21"/>
        </w:rPr>
        <w:t xml:space="preserve"> </w:t>
      </w:r>
      <w:r w:rsidRPr="00731EB0">
        <w:rPr>
          <w:rFonts w:eastAsia="Franklin Gothic Book" w:cs="Franklin Gothic Book"/>
          <w:szCs w:val="21"/>
        </w:rPr>
        <w:t xml:space="preserve">  Yes</w:t>
      </w:r>
      <w:r w:rsidRPr="00731EB0">
        <w:tab/>
      </w:r>
      <w:r w:rsidRPr="00731EB0">
        <w:tab/>
      </w:r>
      <w:r w:rsidRPr="00731EB0">
        <w:tab/>
      </w:r>
      <w:r w:rsidRPr="00731EB0">
        <w:rPr>
          <w:rFonts w:eastAsia="Franklin Gothic Book" w:cs="Franklin Gothic Book"/>
          <w:szCs w:val="21"/>
        </w:rPr>
        <w:t xml:space="preserve"> </w:t>
      </w:r>
      <w:sdt>
        <w:sdtPr>
          <w:rPr>
            <w:rFonts w:eastAsia="Franklin Gothic Book" w:cs="Franklin Gothic Book"/>
            <w:szCs w:val="21"/>
          </w:rPr>
          <w:id w:val="2055961067"/>
          <w14:checkbox>
            <w14:checked w14:val="0"/>
            <w14:checkedState w14:val="2612" w14:font="MS Gothic"/>
            <w14:uncheckedState w14:val="2610" w14:font="MS Gothic"/>
          </w14:checkbox>
        </w:sdtPr>
        <w:sdtContent>
          <w:r w:rsidRPr="00731EB0">
            <w:rPr>
              <w:rFonts w:ascii="MS Gothic" w:eastAsia="MS Gothic" w:hAnsi="MS Gothic" w:cs="Franklin Gothic Book" w:hint="eastAsia"/>
              <w:szCs w:val="21"/>
            </w:rPr>
            <w:t>☐</w:t>
          </w:r>
        </w:sdtContent>
      </w:sdt>
      <w:r w:rsidRPr="00731EB0">
        <w:rPr>
          <w:rFonts w:ascii="Calibri" w:eastAsia="Calibri" w:hAnsi="Calibri" w:cs="Calibri"/>
          <w:szCs w:val="21"/>
        </w:rPr>
        <w:t xml:space="preserve"> </w:t>
      </w:r>
      <w:r w:rsidRPr="00731EB0">
        <w:rPr>
          <w:rFonts w:eastAsia="Franklin Gothic Book" w:cs="Franklin Gothic Book"/>
          <w:szCs w:val="21"/>
        </w:rPr>
        <w:t xml:space="preserve">  No</w:t>
      </w:r>
    </w:p>
    <w:p w14:paraId="26DE10B0" w14:textId="77777777" w:rsidR="00B63AE4" w:rsidRPr="00731EB0" w:rsidRDefault="00B63AE4" w:rsidP="00B63AE4">
      <w:pPr>
        <w:pStyle w:val="Instruction"/>
        <w:rPr>
          <w:lang w:val="en-US"/>
        </w:rPr>
      </w:pPr>
      <w:r w:rsidRPr="00731EB0">
        <w:rPr>
          <w:lang w:val="en-US"/>
        </w:rPr>
        <w:t>If yes, answer the following question.</w:t>
      </w:r>
    </w:p>
    <w:p w14:paraId="3EB900FB" w14:textId="7F727EBC" w:rsidR="00AE0CF6" w:rsidRDefault="00B63AE4" w:rsidP="00251A4D">
      <w:pPr>
        <w:pStyle w:val="Instruction"/>
        <w:rPr>
          <w:lang w:val="en-US"/>
        </w:rPr>
      </w:pPr>
      <w:r w:rsidRPr="00731EB0">
        <w:rPr>
          <w:lang w:val="en-US"/>
        </w:rPr>
        <w:t xml:space="preserve">If no, the </w:t>
      </w:r>
      <w:r w:rsidR="00106684">
        <w:rPr>
          <w:lang w:val="en-US"/>
        </w:rPr>
        <w:t xml:space="preserve">following question does not apply; move on to the next </w:t>
      </w:r>
      <w:r w:rsidRPr="00731EB0">
        <w:rPr>
          <w:lang w:val="en-US"/>
        </w:rPr>
        <w:t xml:space="preserve">section. </w:t>
      </w:r>
    </w:p>
    <w:p w14:paraId="027A033B" w14:textId="5462B916" w:rsidR="00251A4D" w:rsidRPr="00731EB0" w:rsidRDefault="00251A4D" w:rsidP="00251A4D">
      <w:pPr>
        <w:pStyle w:val="Instruction"/>
        <w:rPr>
          <w:i w:val="0"/>
          <w:iCs w:val="0"/>
          <w:color w:val="auto"/>
          <w:lang w:val="en-US"/>
        </w:rPr>
      </w:pPr>
      <w:r w:rsidRPr="2E1C3EB9">
        <w:rPr>
          <w:i w:val="0"/>
          <w:iCs w:val="0"/>
          <w:color w:val="auto"/>
          <w:lang w:val="en-US"/>
        </w:rPr>
        <w:t>Does the existing</w:t>
      </w:r>
      <w:r w:rsidR="00FD5B9F">
        <w:rPr>
          <w:i w:val="0"/>
          <w:iCs w:val="0"/>
          <w:color w:val="auto"/>
          <w:lang w:val="en-US"/>
        </w:rPr>
        <w:t xml:space="preserve"> free, prior</w:t>
      </w:r>
      <w:r w:rsidR="00FB74D2">
        <w:rPr>
          <w:i w:val="0"/>
          <w:iCs w:val="0"/>
          <w:color w:val="auto"/>
          <w:lang w:val="en-US"/>
        </w:rPr>
        <w:t>,</w:t>
      </w:r>
      <w:r w:rsidR="00FD5B9F">
        <w:rPr>
          <w:i w:val="0"/>
          <w:iCs w:val="0"/>
          <w:color w:val="auto"/>
          <w:lang w:val="en-US"/>
        </w:rPr>
        <w:t xml:space="preserve"> and informed consent</w:t>
      </w:r>
      <w:r w:rsidRPr="2E1C3EB9">
        <w:rPr>
          <w:i w:val="0"/>
          <w:iCs w:val="0"/>
          <w:color w:val="auto"/>
          <w:lang w:val="en-US"/>
        </w:rPr>
        <w:t xml:space="preserve"> </w:t>
      </w:r>
      <w:r w:rsidR="00FD5B9F">
        <w:rPr>
          <w:i w:val="0"/>
          <w:iCs w:val="0"/>
          <w:color w:val="auto"/>
          <w:lang w:val="en-US"/>
        </w:rPr>
        <w:t>(</w:t>
      </w:r>
      <w:r w:rsidR="00320040" w:rsidRPr="2E1C3EB9">
        <w:rPr>
          <w:i w:val="0"/>
          <w:iCs w:val="0"/>
          <w:color w:val="auto"/>
          <w:lang w:val="en-US"/>
        </w:rPr>
        <w:t>FPIC</w:t>
      </w:r>
      <w:r w:rsidR="00FD5B9F">
        <w:rPr>
          <w:i w:val="0"/>
          <w:iCs w:val="0"/>
          <w:color w:val="auto"/>
          <w:lang w:val="en-US"/>
        </w:rPr>
        <w:t>)</w:t>
      </w:r>
      <w:r w:rsidR="00320040" w:rsidRPr="2E1C3EB9">
        <w:rPr>
          <w:i w:val="0"/>
          <w:iCs w:val="0"/>
          <w:color w:val="auto"/>
          <w:lang w:val="en-US"/>
        </w:rPr>
        <w:t xml:space="preserve"> process, resulting project implementation agreement</w:t>
      </w:r>
      <w:r w:rsidR="0035160A" w:rsidRPr="2E1C3EB9">
        <w:rPr>
          <w:i w:val="0"/>
          <w:iCs w:val="0"/>
          <w:color w:val="auto"/>
          <w:lang w:val="en-US"/>
        </w:rPr>
        <w:t>, and benefit sharing mechanism, where applicable,</w:t>
      </w:r>
      <w:r w:rsidR="00320040" w:rsidRPr="2E1C3EB9">
        <w:rPr>
          <w:i w:val="0"/>
          <w:iCs w:val="0"/>
          <w:color w:val="auto"/>
          <w:lang w:val="en-US"/>
        </w:rPr>
        <w:t xml:space="preserve"> </w:t>
      </w:r>
      <w:r w:rsidR="00833531">
        <w:rPr>
          <w:i w:val="0"/>
          <w:iCs w:val="0"/>
          <w:color w:val="auto"/>
          <w:lang w:val="en-US"/>
        </w:rPr>
        <w:t xml:space="preserve">apply to all  </w:t>
      </w:r>
      <w:r w:rsidRPr="2E1C3EB9">
        <w:rPr>
          <w:i w:val="0"/>
          <w:iCs w:val="0"/>
          <w:color w:val="auto"/>
          <w:lang w:val="en-US"/>
        </w:rPr>
        <w:t xml:space="preserve">instances in this batch (i.e., </w:t>
      </w:r>
      <w:r w:rsidR="00FB74D2">
        <w:rPr>
          <w:i w:val="0"/>
          <w:iCs w:val="0"/>
          <w:color w:val="auto"/>
          <w:lang w:val="en-US"/>
        </w:rPr>
        <w:t xml:space="preserve">did </w:t>
      </w:r>
      <w:r w:rsidR="0035160A" w:rsidRPr="2E1C3EB9">
        <w:rPr>
          <w:i w:val="0"/>
          <w:iCs w:val="0"/>
          <w:color w:val="auto"/>
          <w:lang w:val="en-US"/>
        </w:rPr>
        <w:t xml:space="preserve">customary rights holders and </w:t>
      </w:r>
      <w:r w:rsidR="00833531">
        <w:rPr>
          <w:i w:val="0"/>
          <w:iCs w:val="0"/>
          <w:color w:val="auto"/>
          <w:lang w:val="en-US"/>
        </w:rPr>
        <w:t xml:space="preserve">indigenous peoples </w:t>
      </w:r>
      <w:r w:rsidR="0035160A" w:rsidRPr="2E1C3EB9">
        <w:rPr>
          <w:i w:val="0"/>
          <w:iCs w:val="0"/>
          <w:color w:val="auto"/>
          <w:lang w:val="en-US"/>
        </w:rPr>
        <w:t xml:space="preserve">explicitly consent to the addition of these </w:t>
      </w:r>
      <w:r w:rsidR="00513D10" w:rsidRPr="2E1C3EB9">
        <w:rPr>
          <w:i w:val="0"/>
          <w:iCs w:val="0"/>
          <w:color w:val="auto"/>
          <w:lang w:val="en-US"/>
        </w:rPr>
        <w:t>batches</w:t>
      </w:r>
      <w:r w:rsidRPr="2E1C3EB9">
        <w:rPr>
          <w:i w:val="0"/>
          <w:iCs w:val="0"/>
          <w:color w:val="auto"/>
          <w:lang w:val="en-US"/>
        </w:rPr>
        <w:t>)</w:t>
      </w:r>
      <w:r w:rsidR="00FB74D2">
        <w:rPr>
          <w:i w:val="0"/>
          <w:iCs w:val="0"/>
          <w:color w:val="auto"/>
          <w:lang w:val="en-US"/>
        </w:rPr>
        <w:t>?</w:t>
      </w:r>
    </w:p>
    <w:p w14:paraId="1DDA9B65" w14:textId="77777777" w:rsidR="00251A4D" w:rsidRPr="00731EB0" w:rsidRDefault="00251A4D" w:rsidP="00251A4D">
      <w:pPr>
        <w:ind w:left="1440"/>
        <w:rPr>
          <w:rFonts w:eastAsia="Franklin Gothic Book" w:cs="Franklin Gothic Book"/>
          <w:szCs w:val="21"/>
        </w:rPr>
      </w:pPr>
      <w:r w:rsidRPr="00731EB0">
        <w:rPr>
          <w:rFonts w:ascii="Calibri" w:eastAsia="Calibri" w:hAnsi="Calibri" w:cs="Calibri"/>
          <w:szCs w:val="21"/>
        </w:rPr>
        <w:t xml:space="preserve">  </w:t>
      </w:r>
      <w:sdt>
        <w:sdtPr>
          <w:rPr>
            <w:rFonts w:ascii="Calibri" w:eastAsia="Calibri" w:hAnsi="Calibri" w:cs="Calibri"/>
            <w:szCs w:val="21"/>
          </w:rPr>
          <w:id w:val="-832827133"/>
          <w14:checkbox>
            <w14:checked w14:val="0"/>
            <w14:checkedState w14:val="2612" w14:font="MS Gothic"/>
            <w14:uncheckedState w14:val="2610" w14:font="MS Gothic"/>
          </w14:checkbox>
        </w:sdtPr>
        <w:sdtContent>
          <w:r w:rsidRPr="00731EB0">
            <w:rPr>
              <w:rFonts w:ascii="MS Gothic" w:eastAsia="MS Gothic" w:hAnsi="MS Gothic" w:cs="Calibri"/>
              <w:szCs w:val="21"/>
            </w:rPr>
            <w:t>☐</w:t>
          </w:r>
        </w:sdtContent>
      </w:sdt>
      <w:r w:rsidRPr="00731EB0">
        <w:rPr>
          <w:rFonts w:ascii="Calibri" w:eastAsia="Calibri" w:hAnsi="Calibri" w:cs="Calibri"/>
          <w:szCs w:val="21"/>
        </w:rPr>
        <w:t xml:space="preserve"> </w:t>
      </w:r>
      <w:r w:rsidRPr="00731EB0">
        <w:rPr>
          <w:rFonts w:eastAsia="Franklin Gothic Book" w:cs="Franklin Gothic Book"/>
          <w:szCs w:val="21"/>
        </w:rPr>
        <w:t xml:space="preserve">  Yes</w:t>
      </w:r>
      <w:r w:rsidRPr="00731EB0">
        <w:tab/>
      </w:r>
      <w:r w:rsidRPr="00731EB0">
        <w:tab/>
      </w:r>
      <w:r w:rsidRPr="00731EB0">
        <w:tab/>
      </w:r>
      <w:r w:rsidRPr="00731EB0">
        <w:rPr>
          <w:rFonts w:eastAsia="Franklin Gothic Book" w:cs="Franklin Gothic Book"/>
          <w:szCs w:val="21"/>
        </w:rPr>
        <w:t xml:space="preserve"> </w:t>
      </w:r>
      <w:sdt>
        <w:sdtPr>
          <w:rPr>
            <w:rFonts w:eastAsia="Franklin Gothic Book" w:cs="Franklin Gothic Book"/>
            <w:szCs w:val="21"/>
          </w:rPr>
          <w:id w:val="-344560223"/>
          <w14:checkbox>
            <w14:checked w14:val="0"/>
            <w14:checkedState w14:val="2612" w14:font="MS Gothic"/>
            <w14:uncheckedState w14:val="2610" w14:font="MS Gothic"/>
          </w14:checkbox>
        </w:sdtPr>
        <w:sdtContent>
          <w:r w:rsidRPr="00731EB0">
            <w:rPr>
              <w:rFonts w:ascii="MS Gothic" w:eastAsia="MS Gothic" w:hAnsi="MS Gothic" w:cs="Franklin Gothic Book"/>
              <w:szCs w:val="21"/>
            </w:rPr>
            <w:t>☐</w:t>
          </w:r>
        </w:sdtContent>
      </w:sdt>
      <w:r w:rsidRPr="00731EB0">
        <w:rPr>
          <w:rFonts w:ascii="Calibri" w:eastAsia="Calibri" w:hAnsi="Calibri" w:cs="Calibri"/>
          <w:szCs w:val="21"/>
        </w:rPr>
        <w:t xml:space="preserve"> </w:t>
      </w:r>
      <w:r w:rsidRPr="00731EB0">
        <w:rPr>
          <w:rFonts w:eastAsia="Franklin Gothic Book" w:cs="Franklin Gothic Book"/>
          <w:szCs w:val="21"/>
        </w:rPr>
        <w:t xml:space="preserve">  No</w:t>
      </w:r>
    </w:p>
    <w:p w14:paraId="66882491" w14:textId="15EFB235" w:rsidR="00251A4D" w:rsidRPr="00731EB0" w:rsidRDefault="00251A4D" w:rsidP="00251A4D">
      <w:pPr>
        <w:pStyle w:val="Instruction"/>
        <w:rPr>
          <w:lang w:val="en-US"/>
        </w:rPr>
      </w:pPr>
      <w:r w:rsidRPr="00731EB0">
        <w:rPr>
          <w:lang w:val="en-US"/>
        </w:rPr>
        <w:t xml:space="preserve">If yes, </w:t>
      </w:r>
      <w:r w:rsidR="007E05EB">
        <w:rPr>
          <w:lang w:val="en-US"/>
        </w:rPr>
        <w:t>explain</w:t>
      </w:r>
      <w:r w:rsidR="008E09A4">
        <w:rPr>
          <w:lang w:val="en-US"/>
        </w:rPr>
        <w:t xml:space="preserve"> how </w:t>
      </w:r>
      <w:r w:rsidRPr="00731EB0">
        <w:rPr>
          <w:lang w:val="en-US"/>
        </w:rPr>
        <w:t xml:space="preserve">the </w:t>
      </w:r>
      <w:r w:rsidR="00513D10" w:rsidRPr="00731EB0">
        <w:rPr>
          <w:lang w:val="en-US"/>
        </w:rPr>
        <w:t xml:space="preserve">FPIC process </w:t>
      </w:r>
      <w:r w:rsidRPr="00731EB0">
        <w:rPr>
          <w:lang w:val="en-US"/>
        </w:rPr>
        <w:t xml:space="preserve">covers all instances. </w:t>
      </w:r>
    </w:p>
    <w:p w14:paraId="11B9E5D6" w14:textId="485D134B" w:rsidR="00B95094" w:rsidRPr="00731EB0" w:rsidRDefault="00251A4D" w:rsidP="007A59EC">
      <w:pPr>
        <w:pStyle w:val="Instruction"/>
        <w:rPr>
          <w:lang w:val="en-US"/>
        </w:rPr>
      </w:pPr>
      <w:r w:rsidRPr="00731EB0">
        <w:rPr>
          <w:lang w:val="en-US"/>
        </w:rPr>
        <w:t xml:space="preserve">If </w:t>
      </w:r>
      <w:proofErr w:type="gramStart"/>
      <w:r w:rsidRPr="00731EB0">
        <w:rPr>
          <w:lang w:val="en-US"/>
        </w:rPr>
        <w:t>no</w:t>
      </w:r>
      <w:proofErr w:type="gramEnd"/>
      <w:r w:rsidRPr="00731EB0">
        <w:rPr>
          <w:lang w:val="en-US"/>
        </w:rPr>
        <w:t xml:space="preserve">, include </w:t>
      </w:r>
      <w:r w:rsidR="00FB74D2">
        <w:rPr>
          <w:lang w:val="en-US"/>
        </w:rPr>
        <w:t>in the monitoring report</w:t>
      </w:r>
      <w:r w:rsidRPr="00731EB0">
        <w:rPr>
          <w:lang w:val="en-US"/>
        </w:rPr>
        <w:t xml:space="preserve"> an updated </w:t>
      </w:r>
      <w:r w:rsidR="00513D10" w:rsidRPr="00731EB0">
        <w:rPr>
          <w:lang w:val="en-US"/>
        </w:rPr>
        <w:t>FPIC process, project implementation agreement, and benefit sharing mechanism</w:t>
      </w:r>
      <w:r w:rsidR="00945006">
        <w:rPr>
          <w:lang w:val="en-US"/>
        </w:rPr>
        <w:t xml:space="preserve">, </w:t>
      </w:r>
      <w:r w:rsidR="00945006" w:rsidRPr="00731EB0">
        <w:rPr>
          <w:lang w:val="en-US"/>
        </w:rPr>
        <w:t>where applicable</w:t>
      </w:r>
      <w:r w:rsidRPr="00731EB0">
        <w:rPr>
          <w:lang w:val="en-US"/>
        </w:rPr>
        <w:t>.</w:t>
      </w:r>
    </w:p>
    <w:p w14:paraId="238E9D65" w14:textId="0F345548" w:rsidR="006E1F8F" w:rsidRPr="00731EB0" w:rsidRDefault="009B0563" w:rsidP="005D6336">
      <w:pPr>
        <w:pStyle w:val="Heading2"/>
        <w:keepNext/>
      </w:pPr>
      <w:bookmarkStart w:id="21" w:name="_Toc231475391"/>
      <w:bookmarkEnd w:id="17"/>
      <w:bookmarkEnd w:id="18"/>
      <w:bookmarkEnd w:id="19"/>
      <w:r>
        <w:t xml:space="preserve">Previous </w:t>
      </w:r>
      <w:r w:rsidR="006E1F8F" w:rsidRPr="00731EB0">
        <w:t xml:space="preserve">Enrollment in </w:t>
      </w:r>
      <w:r w:rsidR="00513563">
        <w:t>A</w:t>
      </w:r>
      <w:r w:rsidR="00E72A85">
        <w:t>n</w:t>
      </w:r>
      <w:r w:rsidR="006E1F8F" w:rsidRPr="00731EB0">
        <w:t>other</w:t>
      </w:r>
      <w:r w:rsidR="00E72A85">
        <w:t xml:space="preserve"> Project Registered with the VCS Program</w:t>
      </w:r>
      <w:bookmarkEnd w:id="21"/>
    </w:p>
    <w:p w14:paraId="3138E22A" w14:textId="0A5A1782" w:rsidR="006E1F8F" w:rsidRPr="001E3F79" w:rsidRDefault="006E1F8F" w:rsidP="006E1F8F">
      <w:pPr>
        <w:pStyle w:val="Instruction"/>
        <w:rPr>
          <w:rFonts w:eastAsia="Franklin Gothic Book" w:cs="Franklin Gothic Book"/>
          <w:i w:val="0"/>
          <w:iCs w:val="0"/>
          <w:color w:val="auto"/>
        </w:rPr>
      </w:pPr>
      <w:r w:rsidRPr="001E3F79">
        <w:rPr>
          <w:rFonts w:eastAsia="Franklin Gothic Book" w:cs="Franklin Gothic Book"/>
          <w:i w:val="0"/>
          <w:iCs w:val="0"/>
          <w:color w:val="auto"/>
          <w:szCs w:val="21"/>
        </w:rPr>
        <w:t xml:space="preserve">Has </w:t>
      </w:r>
      <w:r>
        <w:rPr>
          <w:rFonts w:eastAsia="Franklin Gothic Book" w:cs="Franklin Gothic Book"/>
          <w:i w:val="0"/>
          <w:iCs w:val="0"/>
          <w:color w:val="auto"/>
          <w:szCs w:val="21"/>
        </w:rPr>
        <w:t xml:space="preserve">any instance in the batch </w:t>
      </w:r>
      <w:r w:rsidR="005B606F">
        <w:rPr>
          <w:rFonts w:eastAsia="Franklin Gothic Book" w:cs="Franklin Gothic Book"/>
          <w:i w:val="0"/>
          <w:iCs w:val="0"/>
          <w:color w:val="auto"/>
          <w:szCs w:val="21"/>
        </w:rPr>
        <w:t xml:space="preserve">previously </w:t>
      </w:r>
      <w:r w:rsidR="008520BB">
        <w:rPr>
          <w:rFonts w:eastAsia="Franklin Gothic Book" w:cs="Franklin Gothic Book"/>
          <w:i w:val="0"/>
          <w:iCs w:val="0"/>
          <w:color w:val="auto"/>
          <w:szCs w:val="21"/>
        </w:rPr>
        <w:t>been</w:t>
      </w:r>
      <w:r w:rsidR="008520BB" w:rsidRPr="001E3F79">
        <w:rPr>
          <w:rFonts w:eastAsia="Franklin Gothic Book" w:cs="Franklin Gothic Book"/>
          <w:i w:val="0"/>
          <w:iCs w:val="0"/>
          <w:color w:val="auto"/>
          <w:szCs w:val="21"/>
        </w:rPr>
        <w:t xml:space="preserve"> </w:t>
      </w:r>
      <w:r>
        <w:rPr>
          <w:rFonts w:eastAsia="Franklin Gothic Book" w:cs="Franklin Gothic Book"/>
          <w:i w:val="0"/>
          <w:iCs w:val="0"/>
          <w:color w:val="auto"/>
          <w:szCs w:val="21"/>
        </w:rPr>
        <w:t>enrolled in another project registered with the VCS Program?</w:t>
      </w:r>
    </w:p>
    <w:p w14:paraId="6E49411E" w14:textId="2785BC57" w:rsidR="006E1F8F" w:rsidRPr="001E3F79" w:rsidRDefault="006E1F8F" w:rsidP="006E1F8F">
      <w:pPr>
        <w:ind w:left="1440"/>
        <w:rPr>
          <w:rFonts w:eastAsia="Franklin Gothic Book" w:cs="Franklin Gothic Book"/>
          <w:szCs w:val="21"/>
          <w:lang w:val="en-GB"/>
        </w:rPr>
      </w:pPr>
      <w:r w:rsidRPr="001E3F79">
        <w:rPr>
          <w:rFonts w:ascii="Calibri" w:eastAsia="Calibri" w:hAnsi="Calibri" w:cs="Calibri"/>
          <w:szCs w:val="21"/>
        </w:rPr>
        <w:t xml:space="preserve">  </w:t>
      </w:r>
      <w:sdt>
        <w:sdtPr>
          <w:rPr>
            <w:rFonts w:ascii="Calibri" w:eastAsia="Calibri" w:hAnsi="Calibri" w:cs="Calibri"/>
            <w:szCs w:val="21"/>
          </w:rPr>
          <w:id w:val="-382255582"/>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63573607"/>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0B541044" w14:textId="3054D17A" w:rsidR="006E1F8F" w:rsidRPr="001E3F79" w:rsidRDefault="006E1F8F" w:rsidP="006E1F8F">
      <w:pPr>
        <w:pStyle w:val="Instruction"/>
        <w:rPr>
          <w:rFonts w:eastAsiaTheme="majorEastAsia" w:cs="Arial"/>
          <w:color w:val="404040" w:themeColor="text1" w:themeTint="BF"/>
        </w:rPr>
      </w:pPr>
      <w:r w:rsidRPr="5117B563">
        <w:rPr>
          <w:color w:val="404040" w:themeColor="text1" w:themeTint="BF"/>
        </w:rPr>
        <w:lastRenderedPageBreak/>
        <w:t>If yes,</w:t>
      </w:r>
      <w:r>
        <w:rPr>
          <w:color w:val="404040" w:themeColor="text1" w:themeTint="BF"/>
        </w:rPr>
        <w:t xml:space="preserve"> the instance </w:t>
      </w:r>
      <w:r w:rsidR="008520BB">
        <w:rPr>
          <w:color w:val="404040" w:themeColor="text1" w:themeTint="BF"/>
        </w:rPr>
        <w:t>is</w:t>
      </w:r>
      <w:r>
        <w:rPr>
          <w:color w:val="404040" w:themeColor="text1" w:themeTint="BF"/>
        </w:rPr>
        <w:t xml:space="preserve"> not eligible unless Verra has provided prior </w:t>
      </w:r>
      <w:r w:rsidR="00751674">
        <w:rPr>
          <w:color w:val="404040" w:themeColor="text1" w:themeTint="BF"/>
        </w:rPr>
        <w:t>approval</w:t>
      </w:r>
      <w:r>
        <w:rPr>
          <w:color w:val="404040" w:themeColor="text1" w:themeTint="BF"/>
        </w:rPr>
        <w:t>.</w:t>
      </w:r>
    </w:p>
    <w:p w14:paraId="6242ABEA" w14:textId="572C9A2A" w:rsidR="00F925BE" w:rsidRDefault="00BD2599" w:rsidP="00720277">
      <w:pPr>
        <w:pStyle w:val="Heading2"/>
      </w:pPr>
      <w:bookmarkStart w:id="22" w:name="_Toc231475392"/>
      <w:r>
        <w:t>Eligibility</w:t>
      </w:r>
      <w:r w:rsidR="00251F03">
        <w:t xml:space="preserve"> Criteria</w:t>
      </w:r>
      <w:r>
        <w:t xml:space="preserve"> for Inclusion</w:t>
      </w:r>
      <w:bookmarkEnd w:id="22"/>
    </w:p>
    <w:p w14:paraId="5E2B7CDB" w14:textId="14EE05BA" w:rsidR="0099464D" w:rsidRDefault="00513563" w:rsidP="00776526">
      <w:pPr>
        <w:pStyle w:val="Bullets"/>
        <w:numPr>
          <w:ilvl w:val="0"/>
          <w:numId w:val="0"/>
        </w:numPr>
        <w:ind w:left="720"/>
      </w:pPr>
      <w:r>
        <w:t xml:space="preserve">Fill out </w:t>
      </w:r>
      <w:r w:rsidR="00BF5173">
        <w:t>the table below</w:t>
      </w:r>
      <w:r w:rsidR="004D41DF">
        <w:t xml:space="preserve"> and justify</w:t>
      </w:r>
      <w:r w:rsidR="00BF5173">
        <w:t xml:space="preserve"> that all instances in this batch conform to the eligibility criteria for the eligibility area </w:t>
      </w:r>
      <w:r w:rsidR="006A7D18">
        <w:t>specified</w:t>
      </w:r>
      <w:r w:rsidR="00BF5173">
        <w:t xml:space="preserve"> </w:t>
      </w:r>
      <w:r w:rsidR="00FC0229">
        <w:t xml:space="preserve">in the </w:t>
      </w:r>
      <w:r w:rsidR="00BF5173">
        <w:t xml:space="preserve">project description. </w:t>
      </w:r>
      <w:r w:rsidR="006924D6">
        <w:t>Attac</w:t>
      </w:r>
      <w:r w:rsidR="0020035C">
        <w:t xml:space="preserve">h </w:t>
      </w:r>
      <w:r w:rsidR="00F97C7D">
        <w:t>any</w:t>
      </w:r>
      <w:r w:rsidR="00F40856">
        <w:t xml:space="preserve"> evidence in this section, in an appendix, or as a separate document</w:t>
      </w:r>
      <w:r w:rsidR="0013716E">
        <w:t xml:space="preserve">. </w:t>
      </w:r>
      <w:r w:rsidR="00DB7ED9">
        <w:t>The examples below are illustrative only</w:t>
      </w:r>
      <w:r w:rsidR="005C70B7">
        <w:t>.</w:t>
      </w:r>
    </w:p>
    <w:p w14:paraId="19018CE9" w14:textId="77777777" w:rsidR="00CE6759" w:rsidRDefault="00CE6759" w:rsidP="00776526">
      <w:pPr>
        <w:pStyle w:val="Bullets"/>
        <w:numPr>
          <w:ilvl w:val="0"/>
          <w:numId w:val="0"/>
        </w:numPr>
        <w:ind w:left="720"/>
      </w:pPr>
    </w:p>
    <w:tbl>
      <w:tblPr>
        <w:tblStyle w:val="GridTable5Dark-Accent2"/>
        <w:tblW w:w="8655" w:type="dxa"/>
        <w:tblInd w:w="607" w:type="dxa"/>
        <w:tblLayout w:type="fixed"/>
        <w:tblLook w:val="0680" w:firstRow="0" w:lastRow="0" w:firstColumn="1" w:lastColumn="0" w:noHBand="1" w:noVBand="1"/>
      </w:tblPr>
      <w:tblGrid>
        <w:gridCol w:w="1365"/>
        <w:gridCol w:w="2294"/>
        <w:gridCol w:w="4996"/>
      </w:tblGrid>
      <w:tr w:rsidR="00C711CD" w14:paraId="0D8A9A58" w14:textId="0321EEF0" w:rsidTr="00FC0229">
        <w:trPr>
          <w:trHeight w:val="408"/>
        </w:trPr>
        <w:tc>
          <w:tcPr>
            <w:cnfStyle w:val="001000000000" w:firstRow="0" w:lastRow="0" w:firstColumn="1" w:lastColumn="0" w:oddVBand="0" w:evenVBand="0" w:oddHBand="0" w:evenHBand="0" w:firstRowFirstColumn="0" w:firstRowLastColumn="0" w:lastRowFirstColumn="0" w:lastRowLastColumn="0"/>
            <w:tcW w:w="1365" w:type="dxa"/>
            <w:tcBorders>
              <w:top w:val="single" w:sz="6" w:space="0" w:color="FFFFFF" w:themeColor="background1"/>
              <w:left w:val="single" w:sz="6" w:space="0" w:color="FFFFFF" w:themeColor="background1"/>
            </w:tcBorders>
            <w:tcMar>
              <w:left w:w="105" w:type="dxa"/>
              <w:right w:w="105" w:type="dxa"/>
            </w:tcMar>
          </w:tcPr>
          <w:p w14:paraId="4561C449" w14:textId="2DF7660D" w:rsidR="00C711CD" w:rsidRDefault="00C711CD" w:rsidP="00C711CD">
            <w:pPr>
              <w:pStyle w:val="Templatetabletext"/>
              <w:rPr>
                <w:color w:val="FFFFFF" w:themeColor="background1"/>
              </w:rPr>
            </w:pPr>
            <w:r>
              <w:rPr>
                <w:color w:val="FFFFFF" w:themeColor="background1"/>
              </w:rPr>
              <w:t xml:space="preserve">Eligibility </w:t>
            </w:r>
            <w:r w:rsidR="00643B85">
              <w:rPr>
                <w:color w:val="FFFFFF" w:themeColor="background1"/>
              </w:rPr>
              <w:t>c</w:t>
            </w:r>
            <w:r>
              <w:rPr>
                <w:color w:val="FFFFFF" w:themeColor="background1"/>
              </w:rPr>
              <w:t>riteria</w:t>
            </w:r>
            <w:r w:rsidR="00736496">
              <w:rPr>
                <w:color w:val="FFFFFF" w:themeColor="background1"/>
              </w:rPr>
              <w:t xml:space="preserve"> type</w:t>
            </w:r>
          </w:p>
        </w:tc>
        <w:tc>
          <w:tcPr>
            <w:tcW w:w="2294" w:type="dxa"/>
            <w:shd w:val="clear" w:color="auto" w:fill="2B3957" w:themeFill="accent2"/>
            <w:tcMar>
              <w:left w:w="105" w:type="dxa"/>
              <w:right w:w="105" w:type="dxa"/>
            </w:tcMar>
          </w:tcPr>
          <w:p w14:paraId="39B5C670" w14:textId="63ED3656" w:rsidR="00C711CD" w:rsidRPr="00E2037C" w:rsidRDefault="00736496" w:rsidP="00C711CD">
            <w:pPr>
              <w:pStyle w:val="Templatetabletext"/>
              <w:cnfStyle w:val="000000000000" w:firstRow="0" w:lastRow="0" w:firstColumn="0" w:lastColumn="0" w:oddVBand="0" w:evenVBand="0" w:oddHBand="0" w:evenHBand="0" w:firstRowFirstColumn="0" w:firstRowLastColumn="0" w:lastRowFirstColumn="0" w:lastRowLastColumn="0"/>
              <w:rPr>
                <w:b/>
                <w:bCs/>
                <w:i/>
                <w:iCs/>
                <w:color w:val="FFFFFF" w:themeColor="background1"/>
              </w:rPr>
            </w:pPr>
            <w:r>
              <w:rPr>
                <w:b/>
                <w:bCs/>
                <w:color w:val="FFFFFF" w:themeColor="background1"/>
              </w:rPr>
              <w:t>Eligibility criteria</w:t>
            </w:r>
          </w:p>
        </w:tc>
        <w:tc>
          <w:tcPr>
            <w:tcW w:w="4996" w:type="dxa"/>
            <w:shd w:val="clear" w:color="auto" w:fill="2B3957" w:themeFill="accent2"/>
          </w:tcPr>
          <w:p w14:paraId="47D82C21" w14:textId="5CC0936A" w:rsidR="00C711CD" w:rsidRPr="00E2037C" w:rsidRDefault="00456825" w:rsidP="00C711CD">
            <w:pPr>
              <w:pStyle w:val="Templatetabletext"/>
              <w:cnfStyle w:val="000000000000" w:firstRow="0" w:lastRow="0" w:firstColumn="0" w:lastColumn="0" w:oddVBand="0" w:evenVBand="0" w:oddHBand="0" w:evenHBand="0" w:firstRowFirstColumn="0" w:firstRowLastColumn="0" w:lastRowFirstColumn="0" w:lastRowLastColumn="0"/>
              <w:rPr>
                <w:b/>
                <w:bCs/>
                <w:i/>
                <w:iCs/>
                <w:color w:val="FFFFFF" w:themeColor="background1"/>
              </w:rPr>
            </w:pPr>
            <w:r>
              <w:rPr>
                <w:b/>
                <w:bCs/>
                <w:color w:val="FFFFFF" w:themeColor="background1"/>
              </w:rPr>
              <w:t>Justif</w:t>
            </w:r>
            <w:r w:rsidR="00DC17D1">
              <w:rPr>
                <w:b/>
                <w:bCs/>
                <w:color w:val="FFFFFF" w:themeColor="background1"/>
              </w:rPr>
              <w:t xml:space="preserve">ication </w:t>
            </w:r>
            <w:r w:rsidR="00C711CD">
              <w:rPr>
                <w:b/>
                <w:bCs/>
                <w:color w:val="FFFFFF" w:themeColor="background1"/>
              </w:rPr>
              <w:t xml:space="preserve">of </w:t>
            </w:r>
            <w:r w:rsidR="00643B85">
              <w:rPr>
                <w:b/>
                <w:bCs/>
                <w:color w:val="FFFFFF" w:themeColor="background1"/>
              </w:rPr>
              <w:t>b</w:t>
            </w:r>
            <w:r w:rsidR="00CA58B2">
              <w:rPr>
                <w:b/>
                <w:bCs/>
                <w:color w:val="FFFFFF" w:themeColor="background1"/>
              </w:rPr>
              <w:t>atch</w:t>
            </w:r>
            <w:r w:rsidR="00C711CD">
              <w:rPr>
                <w:b/>
                <w:bCs/>
                <w:color w:val="FFFFFF" w:themeColor="background1"/>
              </w:rPr>
              <w:t xml:space="preserve"> co</w:t>
            </w:r>
            <w:r w:rsidR="00A71A88">
              <w:rPr>
                <w:b/>
                <w:bCs/>
                <w:color w:val="FFFFFF" w:themeColor="background1"/>
              </w:rPr>
              <w:t>n</w:t>
            </w:r>
            <w:r w:rsidR="001F228E">
              <w:rPr>
                <w:b/>
                <w:bCs/>
                <w:color w:val="FFFFFF" w:themeColor="background1"/>
              </w:rPr>
              <w:t>formance</w:t>
            </w:r>
          </w:p>
        </w:tc>
      </w:tr>
      <w:tr w:rsidR="00BE23E2" w:rsidRPr="00A15E85" w14:paraId="7AB7ED60" w14:textId="1D0650C2" w:rsidTr="00FC0229">
        <w:trPr>
          <w:trHeight w:val="555"/>
        </w:trPr>
        <w:tc>
          <w:tcPr>
            <w:cnfStyle w:val="001000000000" w:firstRow="0" w:lastRow="0" w:firstColumn="1" w:lastColumn="0" w:oddVBand="0" w:evenVBand="0" w:oddHBand="0" w:evenHBand="0" w:firstRowFirstColumn="0" w:firstRowLastColumn="0" w:lastRowFirstColumn="0" w:lastRowLastColumn="0"/>
            <w:tcW w:w="1365" w:type="dxa"/>
            <w:tcBorders>
              <w:left w:val="single" w:sz="6" w:space="0" w:color="FFFFFF" w:themeColor="background1"/>
            </w:tcBorders>
            <w:tcMar>
              <w:left w:w="105" w:type="dxa"/>
              <w:right w:w="105" w:type="dxa"/>
            </w:tcMar>
          </w:tcPr>
          <w:p w14:paraId="06915180" w14:textId="0ABD29C4" w:rsidR="00BE23E2" w:rsidRPr="005D6336" w:rsidRDefault="00BE23E2" w:rsidP="00BE23E2">
            <w:pPr>
              <w:pStyle w:val="Templatetabletext"/>
              <w:rPr>
                <w:color w:val="EE0000"/>
                <w:sz w:val="19"/>
                <w:szCs w:val="19"/>
              </w:rPr>
            </w:pPr>
            <w:r w:rsidRPr="005D6336">
              <w:rPr>
                <w:color w:val="FFFFFF" w:themeColor="background1"/>
                <w:sz w:val="19"/>
                <w:szCs w:val="19"/>
              </w:rPr>
              <w:t>Unique</w:t>
            </w:r>
            <w:r w:rsidR="00966DCE" w:rsidRPr="005D6336">
              <w:rPr>
                <w:color w:val="FFFFFF" w:themeColor="background1"/>
                <w:sz w:val="19"/>
                <w:szCs w:val="19"/>
              </w:rPr>
              <w:t>ly identifiable</w:t>
            </w:r>
          </w:p>
        </w:tc>
        <w:tc>
          <w:tcPr>
            <w:tcW w:w="2294" w:type="dxa"/>
            <w:shd w:val="clear" w:color="auto" w:fill="F2F2F2" w:themeFill="background1" w:themeFillShade="F2"/>
            <w:tcMar>
              <w:left w:w="105" w:type="dxa"/>
              <w:right w:w="105" w:type="dxa"/>
            </w:tcMar>
          </w:tcPr>
          <w:p w14:paraId="5FC098EF" w14:textId="67390E4C" w:rsidR="00BE23E2" w:rsidRPr="005D6336" w:rsidRDefault="00947403" w:rsidP="00FC4AE3">
            <w:pPr>
              <w:pStyle w:val="Templatetabletext"/>
              <w:cnfStyle w:val="000000000000" w:firstRow="0" w:lastRow="0" w:firstColumn="0" w:lastColumn="0" w:oddVBand="0" w:evenVBand="0" w:oddHBand="0" w:evenHBand="0" w:firstRowFirstColumn="0" w:firstRowLastColumn="0" w:lastRowFirstColumn="0" w:lastRowLastColumn="0"/>
              <w:rPr>
                <w:i/>
                <w:color w:val="404040"/>
                <w:sz w:val="19"/>
                <w:szCs w:val="19"/>
              </w:rPr>
            </w:pPr>
            <w:r w:rsidRPr="005D6336">
              <w:rPr>
                <w:i/>
                <w:color w:val="404040"/>
                <w:sz w:val="19"/>
                <w:szCs w:val="19"/>
              </w:rPr>
              <w:t xml:space="preserve">State </w:t>
            </w:r>
            <w:r w:rsidR="00654F18" w:rsidRPr="005D6336">
              <w:rPr>
                <w:i/>
                <w:color w:val="404040"/>
                <w:sz w:val="19"/>
                <w:szCs w:val="19"/>
              </w:rPr>
              <w:t xml:space="preserve">the eligibility criteria </w:t>
            </w:r>
            <w:r w:rsidR="001C6605" w:rsidRPr="005D6336">
              <w:rPr>
                <w:i/>
                <w:color w:val="404040"/>
                <w:sz w:val="19"/>
                <w:szCs w:val="19"/>
              </w:rPr>
              <w:t xml:space="preserve">specified </w:t>
            </w:r>
            <w:r w:rsidR="00654F18" w:rsidRPr="005D6336">
              <w:rPr>
                <w:i/>
                <w:color w:val="404040"/>
                <w:sz w:val="19"/>
                <w:szCs w:val="19"/>
              </w:rPr>
              <w:t xml:space="preserve">in the project description that ensure instances are uniquely identifiable.  </w:t>
            </w:r>
          </w:p>
        </w:tc>
        <w:tc>
          <w:tcPr>
            <w:tcW w:w="4996" w:type="dxa"/>
            <w:shd w:val="clear" w:color="auto" w:fill="F2F2F2" w:themeFill="background1" w:themeFillShade="F2"/>
          </w:tcPr>
          <w:p w14:paraId="6BBB777C" w14:textId="5E0D8516" w:rsidR="00A10284" w:rsidRPr="005D6336" w:rsidRDefault="00DC17D1" w:rsidP="001938C2">
            <w:pPr>
              <w:pStyle w:val="Templatetabletext"/>
              <w:cnfStyle w:val="000000000000" w:firstRow="0" w:lastRow="0" w:firstColumn="0" w:lastColumn="0" w:oddVBand="0" w:evenVBand="0" w:oddHBand="0" w:evenHBand="0" w:firstRowFirstColumn="0" w:firstRowLastColumn="0" w:lastRowFirstColumn="0" w:lastRowLastColumn="0"/>
              <w:rPr>
                <w:i/>
                <w:iCs/>
                <w:color w:val="404040"/>
                <w:sz w:val="19"/>
                <w:szCs w:val="19"/>
              </w:rPr>
            </w:pPr>
            <w:r w:rsidRPr="005D6336">
              <w:rPr>
                <w:i/>
                <w:color w:val="404040"/>
                <w:sz w:val="19"/>
                <w:szCs w:val="19"/>
              </w:rPr>
              <w:t xml:space="preserve">Justify </w:t>
            </w:r>
            <w:r w:rsidR="0018723F" w:rsidRPr="005D6336">
              <w:rPr>
                <w:i/>
                <w:color w:val="404040"/>
                <w:sz w:val="19"/>
                <w:szCs w:val="19"/>
              </w:rPr>
              <w:t xml:space="preserve">how each instance in the batch </w:t>
            </w:r>
            <w:r w:rsidR="00261D8C" w:rsidRPr="005D6336">
              <w:rPr>
                <w:i/>
                <w:color w:val="404040"/>
                <w:sz w:val="19"/>
                <w:szCs w:val="19"/>
              </w:rPr>
              <w:t>meets</w:t>
            </w:r>
            <w:r w:rsidR="0018723F" w:rsidRPr="005D6336">
              <w:rPr>
                <w:i/>
                <w:color w:val="404040"/>
                <w:sz w:val="19"/>
                <w:szCs w:val="19"/>
              </w:rPr>
              <w:t xml:space="preserve"> the </w:t>
            </w:r>
            <w:r w:rsidR="00366D6F" w:rsidRPr="005D6336">
              <w:rPr>
                <w:i/>
                <w:color w:val="404040"/>
                <w:sz w:val="19"/>
                <w:szCs w:val="19"/>
              </w:rPr>
              <w:t xml:space="preserve">respective </w:t>
            </w:r>
            <w:r w:rsidR="0018723F" w:rsidRPr="005D6336">
              <w:rPr>
                <w:i/>
                <w:color w:val="404040"/>
                <w:sz w:val="19"/>
                <w:szCs w:val="19"/>
              </w:rPr>
              <w:t xml:space="preserve">eligibility criteria. </w:t>
            </w:r>
          </w:p>
          <w:p w14:paraId="3258D25E" w14:textId="42F2F3C3" w:rsidR="00261D8C" w:rsidRPr="005D6336" w:rsidRDefault="009733BD" w:rsidP="001938C2">
            <w:pPr>
              <w:pStyle w:val="Templatetabletext"/>
              <w:cnfStyle w:val="000000000000" w:firstRow="0" w:lastRow="0" w:firstColumn="0" w:lastColumn="0" w:oddVBand="0" w:evenVBand="0" w:oddHBand="0" w:evenHBand="0" w:firstRowFirstColumn="0" w:firstRowLastColumn="0" w:lastRowFirstColumn="0" w:lastRowLastColumn="0"/>
              <w:rPr>
                <w:i/>
                <w:color w:val="404040"/>
                <w:sz w:val="19"/>
                <w:szCs w:val="19"/>
              </w:rPr>
            </w:pPr>
            <w:r w:rsidRPr="005D6336">
              <w:rPr>
                <w:i/>
                <w:color w:val="404040"/>
                <w:sz w:val="19"/>
                <w:szCs w:val="19"/>
              </w:rPr>
              <w:t>Example</w:t>
            </w:r>
            <w:r w:rsidR="00D34D07" w:rsidRPr="005D6336">
              <w:rPr>
                <w:i/>
                <w:color w:val="404040"/>
                <w:sz w:val="19"/>
                <w:szCs w:val="19"/>
              </w:rPr>
              <w:t>s</w:t>
            </w:r>
            <w:r w:rsidRPr="005D6336">
              <w:rPr>
                <w:i/>
                <w:color w:val="404040"/>
                <w:sz w:val="19"/>
                <w:szCs w:val="19"/>
              </w:rPr>
              <w:t xml:space="preserve">: </w:t>
            </w:r>
          </w:p>
          <w:p w14:paraId="56C70632" w14:textId="36D65B6B" w:rsidR="00261D8C" w:rsidRPr="005D6336" w:rsidRDefault="009733BD" w:rsidP="00261D8C">
            <w:pPr>
              <w:pStyle w:val="Templatetabletext"/>
              <w:numPr>
                <w:ilvl w:val="0"/>
                <w:numId w:val="17"/>
              </w:numPr>
              <w:cnfStyle w:val="000000000000" w:firstRow="0" w:lastRow="0" w:firstColumn="0" w:lastColumn="0" w:oddVBand="0" w:evenVBand="0" w:oddHBand="0" w:evenHBand="0" w:firstRowFirstColumn="0" w:firstRowLastColumn="0" w:lastRowFirstColumn="0" w:lastRowLastColumn="0"/>
              <w:rPr>
                <w:i/>
                <w:color w:val="404040"/>
                <w:sz w:val="19"/>
                <w:szCs w:val="19"/>
              </w:rPr>
            </w:pPr>
            <w:r w:rsidRPr="005D6336">
              <w:rPr>
                <w:i/>
                <w:color w:val="404040"/>
                <w:sz w:val="19"/>
                <w:szCs w:val="19"/>
              </w:rPr>
              <w:t xml:space="preserve">Each </w:t>
            </w:r>
            <w:proofErr w:type="gramStart"/>
            <w:r w:rsidRPr="005D6336">
              <w:rPr>
                <w:i/>
                <w:color w:val="404040"/>
                <w:sz w:val="19"/>
                <w:szCs w:val="19"/>
              </w:rPr>
              <w:t>cookstove added</w:t>
            </w:r>
            <w:proofErr w:type="gramEnd"/>
            <w:r w:rsidRPr="005D6336">
              <w:rPr>
                <w:i/>
                <w:color w:val="404040"/>
                <w:sz w:val="19"/>
                <w:szCs w:val="19"/>
              </w:rPr>
              <w:t xml:space="preserve"> has a project logo and </w:t>
            </w:r>
            <w:r w:rsidR="008E3DBD" w:rsidRPr="005D6336">
              <w:rPr>
                <w:i/>
                <w:color w:val="404040"/>
                <w:sz w:val="19"/>
                <w:szCs w:val="19"/>
              </w:rPr>
              <w:t xml:space="preserve">an </w:t>
            </w:r>
            <w:r w:rsidR="00290AFD" w:rsidRPr="005D6336">
              <w:rPr>
                <w:i/>
                <w:color w:val="404040"/>
                <w:sz w:val="19"/>
                <w:szCs w:val="19"/>
              </w:rPr>
              <w:t>alphanumeric ID</w:t>
            </w:r>
            <w:r w:rsidRPr="005D6336">
              <w:rPr>
                <w:i/>
                <w:color w:val="404040"/>
                <w:sz w:val="19"/>
                <w:szCs w:val="19"/>
              </w:rPr>
              <w:t xml:space="preserve">. </w:t>
            </w:r>
            <w:r w:rsidR="00451CB2" w:rsidRPr="005D6336">
              <w:rPr>
                <w:i/>
                <w:color w:val="404040"/>
                <w:sz w:val="19"/>
                <w:szCs w:val="19"/>
              </w:rPr>
              <w:t>The</w:t>
            </w:r>
            <w:r w:rsidR="00874782" w:rsidRPr="005D6336">
              <w:rPr>
                <w:i/>
                <w:color w:val="404040"/>
                <w:sz w:val="19"/>
                <w:szCs w:val="19"/>
              </w:rPr>
              <w:t xml:space="preserve"> list of instance IDs in Section 1.1 and the geolocation file</w:t>
            </w:r>
            <w:r w:rsidR="00451CB2" w:rsidRPr="005D6336">
              <w:rPr>
                <w:i/>
                <w:color w:val="404040"/>
                <w:sz w:val="19"/>
                <w:szCs w:val="19"/>
              </w:rPr>
              <w:t xml:space="preserve"> state the unique </w:t>
            </w:r>
            <w:r w:rsidR="000A0FF5">
              <w:rPr>
                <w:i/>
                <w:iCs/>
                <w:color w:val="404040"/>
                <w:sz w:val="19"/>
                <w:szCs w:val="19"/>
              </w:rPr>
              <w:t>ID</w:t>
            </w:r>
            <w:r w:rsidR="00874782" w:rsidRPr="005D6336">
              <w:rPr>
                <w:i/>
                <w:color w:val="404040"/>
                <w:sz w:val="19"/>
                <w:szCs w:val="19"/>
              </w:rPr>
              <w:t>.</w:t>
            </w:r>
            <w:r w:rsidR="00451CB2" w:rsidRPr="005D6336">
              <w:rPr>
                <w:i/>
                <w:color w:val="404040"/>
                <w:sz w:val="19"/>
                <w:szCs w:val="19"/>
              </w:rPr>
              <w:t xml:space="preserve"> </w:t>
            </w:r>
          </w:p>
          <w:p w14:paraId="1654D608" w14:textId="7278FFDC" w:rsidR="00BE23E2" w:rsidRPr="005D6336" w:rsidRDefault="00B01E17" w:rsidP="005D6336">
            <w:pPr>
              <w:pStyle w:val="Templatetabletext"/>
              <w:numPr>
                <w:ilvl w:val="0"/>
                <w:numId w:val="17"/>
              </w:numPr>
              <w:cnfStyle w:val="000000000000" w:firstRow="0" w:lastRow="0" w:firstColumn="0" w:lastColumn="0" w:oddVBand="0" w:evenVBand="0" w:oddHBand="0" w:evenHBand="0" w:firstRowFirstColumn="0" w:firstRowLastColumn="0" w:lastRowFirstColumn="0" w:lastRowLastColumn="0"/>
              <w:rPr>
                <w:i/>
                <w:color w:val="404040"/>
                <w:sz w:val="19"/>
                <w:szCs w:val="19"/>
              </w:rPr>
            </w:pPr>
            <w:r w:rsidRPr="005D6336">
              <w:rPr>
                <w:i/>
                <w:color w:val="404040"/>
                <w:sz w:val="19"/>
                <w:szCs w:val="19"/>
              </w:rPr>
              <w:t xml:space="preserve">Each farm added has a unique ID </w:t>
            </w:r>
            <w:r w:rsidR="00052FDA" w:rsidRPr="005D6336">
              <w:rPr>
                <w:i/>
                <w:color w:val="404040"/>
                <w:sz w:val="19"/>
                <w:szCs w:val="19"/>
              </w:rPr>
              <w:t xml:space="preserve">identifiable in the </w:t>
            </w:r>
            <w:r w:rsidR="00500229" w:rsidRPr="005D6336">
              <w:rPr>
                <w:i/>
                <w:color w:val="404040"/>
                <w:sz w:val="19"/>
                <w:szCs w:val="19"/>
              </w:rPr>
              <w:t>geolocation</w:t>
            </w:r>
            <w:r w:rsidR="00052FDA" w:rsidRPr="005D6336">
              <w:rPr>
                <w:i/>
                <w:color w:val="404040"/>
                <w:sz w:val="19"/>
                <w:szCs w:val="19"/>
              </w:rPr>
              <w:t xml:space="preserve"> file </w:t>
            </w:r>
            <w:r w:rsidRPr="005D6336">
              <w:rPr>
                <w:i/>
                <w:color w:val="404040"/>
                <w:sz w:val="19"/>
                <w:szCs w:val="19"/>
              </w:rPr>
              <w:t xml:space="preserve">and does not overlap with any existing farms. </w:t>
            </w:r>
            <w:r w:rsidR="00890641" w:rsidRPr="005D6336">
              <w:rPr>
                <w:i/>
                <w:color w:val="404040"/>
                <w:sz w:val="19"/>
                <w:szCs w:val="19"/>
              </w:rPr>
              <w:t>The</w:t>
            </w:r>
            <w:r w:rsidR="00500229" w:rsidRPr="005D6336">
              <w:rPr>
                <w:i/>
                <w:color w:val="404040"/>
                <w:sz w:val="19"/>
                <w:szCs w:val="19"/>
              </w:rPr>
              <w:t xml:space="preserve"> attached geolocation file</w:t>
            </w:r>
            <w:r w:rsidR="00890641" w:rsidRPr="005D6336">
              <w:rPr>
                <w:i/>
                <w:color w:val="404040"/>
                <w:sz w:val="19"/>
                <w:szCs w:val="19"/>
              </w:rPr>
              <w:t xml:space="preserve"> states the unique ID of each farm</w:t>
            </w:r>
            <w:r w:rsidR="00500229" w:rsidRPr="005D6336">
              <w:rPr>
                <w:i/>
                <w:color w:val="404040"/>
                <w:sz w:val="19"/>
                <w:szCs w:val="19"/>
              </w:rPr>
              <w:t>.</w:t>
            </w:r>
          </w:p>
        </w:tc>
      </w:tr>
      <w:tr w:rsidR="00BE23E2" w:rsidRPr="00A15E85" w14:paraId="69929519" w14:textId="35FBB37F" w:rsidTr="00FC0229">
        <w:trPr>
          <w:trHeight w:val="555"/>
        </w:trPr>
        <w:tc>
          <w:tcPr>
            <w:cnfStyle w:val="001000000000" w:firstRow="0" w:lastRow="0" w:firstColumn="1" w:lastColumn="0" w:oddVBand="0" w:evenVBand="0" w:oddHBand="0" w:evenHBand="0" w:firstRowFirstColumn="0" w:firstRowLastColumn="0" w:lastRowFirstColumn="0" w:lastRowLastColumn="0"/>
            <w:tcW w:w="1365" w:type="dxa"/>
            <w:tcBorders>
              <w:left w:val="single" w:sz="6" w:space="0" w:color="FFFFFF" w:themeColor="background1"/>
            </w:tcBorders>
            <w:tcMar>
              <w:left w:w="105" w:type="dxa"/>
              <w:right w:w="105" w:type="dxa"/>
            </w:tcMar>
          </w:tcPr>
          <w:p w14:paraId="572DF5AE" w14:textId="77777777" w:rsidR="00BE23E2" w:rsidRPr="005D6336" w:rsidRDefault="00BE23E2" w:rsidP="00BE23E2">
            <w:pPr>
              <w:pStyle w:val="Templatetabletext"/>
              <w:rPr>
                <w:b w:val="0"/>
                <w:color w:val="FFFFFF" w:themeColor="background1"/>
                <w:sz w:val="19"/>
                <w:szCs w:val="19"/>
              </w:rPr>
            </w:pPr>
            <w:r w:rsidRPr="005D6336">
              <w:rPr>
                <w:color w:val="FFFFFF" w:themeColor="background1"/>
                <w:sz w:val="19"/>
                <w:szCs w:val="19"/>
              </w:rPr>
              <w:t xml:space="preserve">Baseline </w:t>
            </w:r>
            <w:r w:rsidR="00305C0B" w:rsidRPr="005D6336">
              <w:rPr>
                <w:color w:val="FFFFFF" w:themeColor="background1"/>
                <w:sz w:val="19"/>
                <w:szCs w:val="19"/>
              </w:rPr>
              <w:t>scenario</w:t>
            </w:r>
          </w:p>
          <w:p w14:paraId="5283FC0E" w14:textId="4A38E548" w:rsidR="00052FDA" w:rsidRPr="005D6336" w:rsidRDefault="00052FDA" w:rsidP="00BE23E2">
            <w:pPr>
              <w:pStyle w:val="Templatetabletext"/>
              <w:rPr>
                <w:color w:val="EE0000"/>
                <w:sz w:val="19"/>
                <w:szCs w:val="19"/>
              </w:rPr>
            </w:pPr>
          </w:p>
        </w:tc>
        <w:tc>
          <w:tcPr>
            <w:tcW w:w="2294" w:type="dxa"/>
            <w:shd w:val="clear" w:color="auto" w:fill="F2F2F2" w:themeFill="background1" w:themeFillShade="F2"/>
            <w:tcMar>
              <w:left w:w="105" w:type="dxa"/>
              <w:right w:w="105" w:type="dxa"/>
            </w:tcMar>
          </w:tcPr>
          <w:p w14:paraId="7928206B" w14:textId="427C1C18" w:rsidR="00052FDA" w:rsidRPr="005D6336" w:rsidRDefault="00FC0229" w:rsidP="00BE23E2">
            <w:pPr>
              <w:pStyle w:val="Templatetabletext"/>
              <w:cnfStyle w:val="000000000000" w:firstRow="0" w:lastRow="0" w:firstColumn="0" w:lastColumn="0" w:oddVBand="0" w:evenVBand="0" w:oddHBand="0" w:evenHBand="0" w:firstRowFirstColumn="0" w:firstRowLastColumn="0" w:lastRowFirstColumn="0" w:lastRowLastColumn="0"/>
              <w:rPr>
                <w:i/>
                <w:color w:val="404040"/>
                <w:sz w:val="19"/>
                <w:szCs w:val="19"/>
              </w:rPr>
            </w:pPr>
            <w:r w:rsidRPr="005D6336">
              <w:rPr>
                <w:i/>
                <w:color w:val="404040"/>
                <w:sz w:val="19"/>
                <w:szCs w:val="19"/>
              </w:rPr>
              <w:t>Include</w:t>
            </w:r>
            <w:r w:rsidR="00052FDA" w:rsidRPr="005D6336">
              <w:rPr>
                <w:i/>
                <w:color w:val="404040"/>
                <w:sz w:val="19"/>
                <w:szCs w:val="19"/>
              </w:rPr>
              <w:t xml:space="preserve"> the eligibility criteria </w:t>
            </w:r>
            <w:r w:rsidR="00C44D3F" w:rsidRPr="005D6336">
              <w:rPr>
                <w:i/>
                <w:color w:val="404040"/>
                <w:sz w:val="19"/>
                <w:szCs w:val="19"/>
              </w:rPr>
              <w:t xml:space="preserve">specified </w:t>
            </w:r>
            <w:r w:rsidR="00052FDA" w:rsidRPr="005D6336">
              <w:rPr>
                <w:i/>
                <w:color w:val="404040"/>
                <w:sz w:val="19"/>
                <w:szCs w:val="19"/>
              </w:rPr>
              <w:t xml:space="preserve">in the project description that </w:t>
            </w:r>
            <w:r w:rsidR="0029698B" w:rsidRPr="005D6336">
              <w:rPr>
                <w:i/>
                <w:color w:val="404040"/>
                <w:sz w:val="19"/>
                <w:szCs w:val="19"/>
              </w:rPr>
              <w:t xml:space="preserve">ensure </w:t>
            </w:r>
            <w:r w:rsidR="1EB57BC0" w:rsidRPr="005D6336">
              <w:rPr>
                <w:i/>
                <w:color w:val="404040"/>
                <w:sz w:val="19"/>
                <w:szCs w:val="19"/>
              </w:rPr>
              <w:t>each</w:t>
            </w:r>
            <w:r w:rsidR="0029698B" w:rsidRPr="005D6336">
              <w:rPr>
                <w:i/>
                <w:color w:val="404040"/>
                <w:sz w:val="19"/>
                <w:szCs w:val="19"/>
              </w:rPr>
              <w:t xml:space="preserve"> instance shares the baseline scenario established for the eligibility area. </w:t>
            </w:r>
          </w:p>
          <w:p w14:paraId="2C699554" w14:textId="1E6F4D46" w:rsidR="00BE23E2" w:rsidRPr="005D6336" w:rsidRDefault="00BE23E2" w:rsidP="00BE23E2">
            <w:pPr>
              <w:pStyle w:val="Templatetabletext"/>
              <w:cnfStyle w:val="000000000000" w:firstRow="0" w:lastRow="0" w:firstColumn="0" w:lastColumn="0" w:oddVBand="0" w:evenVBand="0" w:oddHBand="0" w:evenHBand="0" w:firstRowFirstColumn="0" w:firstRowLastColumn="0" w:lastRowFirstColumn="0" w:lastRowLastColumn="0"/>
              <w:rPr>
                <w:i/>
                <w:color w:val="404040"/>
                <w:sz w:val="19"/>
                <w:szCs w:val="19"/>
              </w:rPr>
            </w:pPr>
          </w:p>
        </w:tc>
        <w:tc>
          <w:tcPr>
            <w:tcW w:w="4996" w:type="dxa"/>
            <w:shd w:val="clear" w:color="auto" w:fill="F2F2F2" w:themeFill="background1" w:themeFillShade="F2"/>
          </w:tcPr>
          <w:p w14:paraId="0246C522" w14:textId="2E4EABF9" w:rsidR="00261D8C" w:rsidRPr="005D6336" w:rsidRDefault="002D74C0" w:rsidP="00BE23E2">
            <w:pPr>
              <w:pStyle w:val="Templatetabletext"/>
              <w:cnfStyle w:val="000000000000" w:firstRow="0" w:lastRow="0" w:firstColumn="0" w:lastColumn="0" w:oddVBand="0" w:evenVBand="0" w:oddHBand="0" w:evenHBand="0" w:firstRowFirstColumn="0" w:firstRowLastColumn="0" w:lastRowFirstColumn="0" w:lastRowLastColumn="0"/>
              <w:rPr>
                <w:i/>
                <w:color w:val="404040"/>
                <w:sz w:val="19"/>
                <w:szCs w:val="19"/>
              </w:rPr>
            </w:pPr>
            <w:r w:rsidRPr="005D6336">
              <w:rPr>
                <w:i/>
                <w:color w:val="404040"/>
                <w:sz w:val="19"/>
                <w:szCs w:val="19"/>
              </w:rPr>
              <w:t xml:space="preserve">Justify </w:t>
            </w:r>
            <w:r w:rsidR="00261D8C" w:rsidRPr="005D6336">
              <w:rPr>
                <w:i/>
                <w:color w:val="404040"/>
                <w:sz w:val="19"/>
                <w:szCs w:val="19"/>
              </w:rPr>
              <w:t xml:space="preserve">how each instance in the batch meets the </w:t>
            </w:r>
            <w:r w:rsidR="00ED51F0" w:rsidRPr="005D6336">
              <w:rPr>
                <w:i/>
                <w:color w:val="404040"/>
                <w:sz w:val="19"/>
                <w:szCs w:val="19"/>
              </w:rPr>
              <w:t xml:space="preserve">respective </w:t>
            </w:r>
            <w:r w:rsidR="00261D8C" w:rsidRPr="005D6336">
              <w:rPr>
                <w:i/>
                <w:color w:val="404040"/>
                <w:sz w:val="19"/>
                <w:szCs w:val="19"/>
              </w:rPr>
              <w:t xml:space="preserve">eligibility criteria. </w:t>
            </w:r>
          </w:p>
          <w:p w14:paraId="2CC66471" w14:textId="1E6AE702" w:rsidR="008E15A9" w:rsidRPr="005D6336" w:rsidRDefault="008E15A9" w:rsidP="00BE23E2">
            <w:pPr>
              <w:pStyle w:val="Templatetabletext"/>
              <w:cnfStyle w:val="000000000000" w:firstRow="0" w:lastRow="0" w:firstColumn="0" w:lastColumn="0" w:oddVBand="0" w:evenVBand="0" w:oddHBand="0" w:evenHBand="0" w:firstRowFirstColumn="0" w:firstRowLastColumn="0" w:lastRowFirstColumn="0" w:lastRowLastColumn="0"/>
              <w:rPr>
                <w:i/>
                <w:color w:val="404040"/>
                <w:sz w:val="19"/>
                <w:szCs w:val="19"/>
              </w:rPr>
            </w:pPr>
            <w:r w:rsidRPr="005D6336">
              <w:rPr>
                <w:i/>
                <w:color w:val="404040"/>
                <w:sz w:val="19"/>
                <w:szCs w:val="19"/>
              </w:rPr>
              <w:t>Example</w:t>
            </w:r>
            <w:r w:rsidR="00ED51F0" w:rsidRPr="005D6336">
              <w:rPr>
                <w:i/>
                <w:color w:val="404040"/>
                <w:sz w:val="19"/>
                <w:szCs w:val="19"/>
              </w:rPr>
              <w:t>s</w:t>
            </w:r>
            <w:r w:rsidRPr="005D6336">
              <w:rPr>
                <w:i/>
                <w:color w:val="404040"/>
                <w:sz w:val="19"/>
                <w:szCs w:val="19"/>
              </w:rPr>
              <w:t xml:space="preserve">: </w:t>
            </w:r>
          </w:p>
          <w:p w14:paraId="3397EAA7" w14:textId="1B282E79" w:rsidR="00F17F59" w:rsidRPr="005D6336" w:rsidRDefault="00F17F59" w:rsidP="00F17F59">
            <w:pPr>
              <w:pStyle w:val="Templatetabletext"/>
              <w:numPr>
                <w:ilvl w:val="0"/>
                <w:numId w:val="18"/>
              </w:numPr>
              <w:cnfStyle w:val="000000000000" w:firstRow="0" w:lastRow="0" w:firstColumn="0" w:lastColumn="0" w:oddVBand="0" w:evenVBand="0" w:oddHBand="0" w:evenHBand="0" w:firstRowFirstColumn="0" w:firstRowLastColumn="0" w:lastRowFirstColumn="0" w:lastRowLastColumn="0"/>
              <w:rPr>
                <w:i/>
                <w:color w:val="404040"/>
                <w:sz w:val="19"/>
                <w:szCs w:val="19"/>
              </w:rPr>
            </w:pPr>
            <w:r w:rsidRPr="005D6336">
              <w:rPr>
                <w:i/>
                <w:color w:val="404040"/>
                <w:sz w:val="19"/>
                <w:szCs w:val="19"/>
              </w:rPr>
              <w:t>Agreements with homeowners confirm that the household baseline stove is a three</w:t>
            </w:r>
            <w:r w:rsidR="00877C0C" w:rsidRPr="005D6336">
              <w:rPr>
                <w:i/>
                <w:color w:val="404040"/>
                <w:sz w:val="19"/>
                <w:szCs w:val="19"/>
              </w:rPr>
              <w:t>-</w:t>
            </w:r>
            <w:r w:rsidRPr="005D6336">
              <w:rPr>
                <w:i/>
                <w:color w:val="404040"/>
                <w:sz w:val="19"/>
                <w:szCs w:val="19"/>
              </w:rPr>
              <w:t xml:space="preserve">stone fire stove. </w:t>
            </w:r>
            <w:r w:rsidR="00890641" w:rsidRPr="005D6336">
              <w:rPr>
                <w:i/>
                <w:color w:val="404040"/>
                <w:sz w:val="19"/>
                <w:szCs w:val="19"/>
              </w:rPr>
              <w:t>A</w:t>
            </w:r>
            <w:r w:rsidR="00874782" w:rsidRPr="005D6336">
              <w:rPr>
                <w:i/>
                <w:color w:val="404040"/>
                <w:sz w:val="19"/>
                <w:szCs w:val="19"/>
              </w:rPr>
              <w:t xml:space="preserve"> sample agreement</w:t>
            </w:r>
            <w:r w:rsidR="00890641" w:rsidRPr="005D6336">
              <w:rPr>
                <w:i/>
                <w:color w:val="404040"/>
                <w:sz w:val="19"/>
                <w:szCs w:val="19"/>
              </w:rPr>
              <w:t xml:space="preserve"> is attached</w:t>
            </w:r>
            <w:r w:rsidR="00874782" w:rsidRPr="005D6336">
              <w:rPr>
                <w:i/>
                <w:color w:val="404040"/>
                <w:sz w:val="19"/>
                <w:szCs w:val="19"/>
              </w:rPr>
              <w:t>.</w:t>
            </w:r>
          </w:p>
          <w:p w14:paraId="1421D86B" w14:textId="646879BF" w:rsidR="009342FD" w:rsidRPr="005D6336" w:rsidRDefault="00500229" w:rsidP="00F17F59">
            <w:pPr>
              <w:pStyle w:val="Templatetabletext"/>
              <w:numPr>
                <w:ilvl w:val="0"/>
                <w:numId w:val="18"/>
              </w:numPr>
              <w:cnfStyle w:val="000000000000" w:firstRow="0" w:lastRow="0" w:firstColumn="0" w:lastColumn="0" w:oddVBand="0" w:evenVBand="0" w:oddHBand="0" w:evenHBand="0" w:firstRowFirstColumn="0" w:firstRowLastColumn="0" w:lastRowFirstColumn="0" w:lastRowLastColumn="0"/>
              <w:rPr>
                <w:i/>
                <w:color w:val="404040"/>
                <w:sz w:val="19"/>
                <w:szCs w:val="19"/>
              </w:rPr>
            </w:pPr>
            <w:r w:rsidRPr="005D6336">
              <w:rPr>
                <w:i/>
                <w:color w:val="404040"/>
                <w:sz w:val="19"/>
                <w:szCs w:val="19"/>
              </w:rPr>
              <w:t xml:space="preserve">The new instances are located within </w:t>
            </w:r>
            <w:r w:rsidR="008F7880" w:rsidRPr="005D6336">
              <w:rPr>
                <w:i/>
                <w:color w:val="404040"/>
                <w:sz w:val="19"/>
                <w:szCs w:val="19"/>
              </w:rPr>
              <w:t xml:space="preserve">the same ecoregion and state as the initial activity </w:t>
            </w:r>
            <w:proofErr w:type="gramStart"/>
            <w:r w:rsidR="008F7880" w:rsidRPr="005D6336">
              <w:rPr>
                <w:i/>
                <w:color w:val="404040"/>
                <w:sz w:val="19"/>
                <w:szCs w:val="19"/>
              </w:rPr>
              <w:t xml:space="preserve">instances, </w:t>
            </w:r>
            <w:r w:rsidR="00E505AC">
              <w:rPr>
                <w:i/>
                <w:iCs/>
                <w:color w:val="404040"/>
                <w:sz w:val="19"/>
                <w:szCs w:val="19"/>
              </w:rPr>
              <w:t>and</w:t>
            </w:r>
            <w:proofErr w:type="gramEnd"/>
            <w:r w:rsidR="008F7880" w:rsidRPr="005D6336">
              <w:rPr>
                <w:i/>
                <w:color w:val="404040"/>
                <w:sz w:val="19"/>
                <w:szCs w:val="19"/>
              </w:rPr>
              <w:t xml:space="preserve"> share the same policy environment. The new instances a</w:t>
            </w:r>
            <w:r w:rsidR="00262C9F" w:rsidRPr="005D6336">
              <w:rPr>
                <w:i/>
                <w:color w:val="404040"/>
                <w:sz w:val="19"/>
                <w:szCs w:val="19"/>
              </w:rPr>
              <w:t xml:space="preserve">re also owned by </w:t>
            </w:r>
            <w:proofErr w:type="gramStart"/>
            <w:r w:rsidR="00262C9F" w:rsidRPr="005D6336">
              <w:rPr>
                <w:i/>
                <w:color w:val="404040"/>
                <w:sz w:val="19"/>
                <w:szCs w:val="19"/>
              </w:rPr>
              <w:t>smallholder</w:t>
            </w:r>
            <w:proofErr w:type="gramEnd"/>
            <w:r w:rsidR="00262C9F" w:rsidRPr="005D6336">
              <w:rPr>
                <w:i/>
                <w:color w:val="404040"/>
                <w:sz w:val="19"/>
                <w:szCs w:val="19"/>
              </w:rPr>
              <w:t xml:space="preserve"> farmers on privately-owned land.</w:t>
            </w:r>
          </w:p>
        </w:tc>
      </w:tr>
      <w:tr w:rsidR="00BE23E2" w:rsidRPr="00A15E85" w14:paraId="198C8C03" w14:textId="1E06DBAD" w:rsidTr="00FC0229">
        <w:trPr>
          <w:trHeight w:val="555"/>
        </w:trPr>
        <w:tc>
          <w:tcPr>
            <w:cnfStyle w:val="001000000000" w:firstRow="0" w:lastRow="0" w:firstColumn="1" w:lastColumn="0" w:oddVBand="0" w:evenVBand="0" w:oddHBand="0" w:evenHBand="0" w:firstRowFirstColumn="0" w:firstRowLastColumn="0" w:lastRowFirstColumn="0" w:lastRowLastColumn="0"/>
            <w:tcW w:w="1365" w:type="dxa"/>
            <w:tcBorders>
              <w:left w:val="single" w:sz="6" w:space="0" w:color="FFFFFF" w:themeColor="background1"/>
            </w:tcBorders>
            <w:tcMar>
              <w:left w:w="105" w:type="dxa"/>
              <w:right w:w="105" w:type="dxa"/>
            </w:tcMar>
          </w:tcPr>
          <w:p w14:paraId="520F2C50" w14:textId="7A83897F" w:rsidR="00BE23E2" w:rsidRPr="005D6336" w:rsidRDefault="00BE23E2" w:rsidP="00BE23E2">
            <w:pPr>
              <w:pStyle w:val="Templatetabletext"/>
              <w:rPr>
                <w:color w:val="EE0000"/>
                <w:sz w:val="19"/>
                <w:szCs w:val="19"/>
              </w:rPr>
            </w:pPr>
            <w:r w:rsidRPr="005D6336">
              <w:rPr>
                <w:color w:val="FFFFFF" w:themeColor="background1"/>
                <w:sz w:val="19"/>
                <w:szCs w:val="19"/>
              </w:rPr>
              <w:t>Additionality</w:t>
            </w:r>
          </w:p>
        </w:tc>
        <w:tc>
          <w:tcPr>
            <w:tcW w:w="2294" w:type="dxa"/>
            <w:shd w:val="clear" w:color="auto" w:fill="F2F2F2" w:themeFill="background1" w:themeFillShade="F2"/>
            <w:tcMar>
              <w:left w:w="105" w:type="dxa"/>
              <w:right w:w="105" w:type="dxa"/>
            </w:tcMar>
          </w:tcPr>
          <w:p w14:paraId="4A71B20F" w14:textId="17138994" w:rsidR="006B7E3C" w:rsidRPr="005D6336" w:rsidRDefault="00FC0229" w:rsidP="006B7E3C">
            <w:pPr>
              <w:pStyle w:val="Templatetabletext"/>
              <w:cnfStyle w:val="000000000000" w:firstRow="0" w:lastRow="0" w:firstColumn="0" w:lastColumn="0" w:oddVBand="0" w:evenVBand="0" w:oddHBand="0" w:evenHBand="0" w:firstRowFirstColumn="0" w:firstRowLastColumn="0" w:lastRowFirstColumn="0" w:lastRowLastColumn="0"/>
              <w:rPr>
                <w:i/>
                <w:color w:val="404040"/>
                <w:sz w:val="19"/>
                <w:szCs w:val="19"/>
              </w:rPr>
            </w:pPr>
            <w:r w:rsidRPr="005D6336">
              <w:rPr>
                <w:i/>
                <w:color w:val="404040"/>
                <w:sz w:val="19"/>
                <w:szCs w:val="19"/>
              </w:rPr>
              <w:t>Include</w:t>
            </w:r>
            <w:r w:rsidR="006B7E3C" w:rsidRPr="005D6336">
              <w:rPr>
                <w:i/>
                <w:color w:val="404040"/>
                <w:sz w:val="19"/>
                <w:szCs w:val="19"/>
              </w:rPr>
              <w:t xml:space="preserve"> the eligibility criteria </w:t>
            </w:r>
            <w:r w:rsidR="00C44D3F" w:rsidRPr="005D6336">
              <w:rPr>
                <w:i/>
                <w:color w:val="404040"/>
                <w:sz w:val="19"/>
                <w:szCs w:val="19"/>
              </w:rPr>
              <w:t>specified</w:t>
            </w:r>
            <w:r w:rsidR="006B7E3C" w:rsidRPr="005D6336">
              <w:rPr>
                <w:i/>
                <w:color w:val="404040"/>
                <w:sz w:val="19"/>
                <w:szCs w:val="19"/>
              </w:rPr>
              <w:t xml:space="preserve"> in the project description that ensure </w:t>
            </w:r>
            <w:r w:rsidR="002D1E73" w:rsidRPr="005D6336">
              <w:rPr>
                <w:i/>
                <w:color w:val="404040"/>
                <w:sz w:val="19"/>
                <w:szCs w:val="19"/>
              </w:rPr>
              <w:t>each</w:t>
            </w:r>
            <w:r w:rsidR="006B7E3C" w:rsidRPr="005D6336">
              <w:rPr>
                <w:i/>
                <w:color w:val="404040"/>
                <w:sz w:val="19"/>
                <w:szCs w:val="19"/>
              </w:rPr>
              <w:t xml:space="preserve"> instance shares the same </w:t>
            </w:r>
            <w:r w:rsidR="00A87126" w:rsidRPr="005D6336">
              <w:rPr>
                <w:i/>
                <w:color w:val="404040"/>
                <w:sz w:val="19"/>
                <w:szCs w:val="19"/>
              </w:rPr>
              <w:t xml:space="preserve">conditions relevant to </w:t>
            </w:r>
            <w:r w:rsidR="00306F4F" w:rsidRPr="005D6336">
              <w:rPr>
                <w:i/>
                <w:color w:val="404040"/>
                <w:sz w:val="19"/>
                <w:szCs w:val="19"/>
              </w:rPr>
              <w:t>additionality</w:t>
            </w:r>
            <w:r w:rsidR="00D44639" w:rsidRPr="005D6336">
              <w:rPr>
                <w:i/>
                <w:color w:val="404040"/>
                <w:sz w:val="19"/>
                <w:szCs w:val="19"/>
              </w:rPr>
              <w:t xml:space="preserve"> </w:t>
            </w:r>
            <w:r w:rsidR="00E619A5">
              <w:rPr>
                <w:i/>
                <w:iCs/>
                <w:color w:val="404040"/>
                <w:sz w:val="19"/>
                <w:szCs w:val="19"/>
              </w:rPr>
              <w:t xml:space="preserve">that were </w:t>
            </w:r>
            <w:r w:rsidR="00D44639" w:rsidRPr="005D6336">
              <w:rPr>
                <w:i/>
                <w:color w:val="404040"/>
                <w:sz w:val="19"/>
                <w:szCs w:val="19"/>
              </w:rPr>
              <w:t>demonstrat</w:t>
            </w:r>
            <w:r w:rsidR="006B7E3C" w:rsidRPr="005D6336">
              <w:rPr>
                <w:i/>
                <w:color w:val="404040"/>
                <w:sz w:val="19"/>
                <w:szCs w:val="19"/>
              </w:rPr>
              <w:t xml:space="preserve">ed for the eligibility area. </w:t>
            </w:r>
          </w:p>
          <w:p w14:paraId="766AA923" w14:textId="77777777" w:rsidR="006B7E3C" w:rsidRPr="005D6336" w:rsidRDefault="006B7E3C" w:rsidP="00BE23E2">
            <w:pPr>
              <w:pStyle w:val="Templatetabletext"/>
              <w:cnfStyle w:val="000000000000" w:firstRow="0" w:lastRow="0" w:firstColumn="0" w:lastColumn="0" w:oddVBand="0" w:evenVBand="0" w:oddHBand="0" w:evenHBand="0" w:firstRowFirstColumn="0" w:firstRowLastColumn="0" w:lastRowFirstColumn="0" w:lastRowLastColumn="0"/>
              <w:rPr>
                <w:i/>
                <w:color w:val="404040"/>
                <w:sz w:val="19"/>
                <w:szCs w:val="19"/>
              </w:rPr>
            </w:pPr>
          </w:p>
          <w:p w14:paraId="767DCD0C" w14:textId="77777777" w:rsidR="006B7E3C" w:rsidRPr="005D6336" w:rsidRDefault="006B7E3C" w:rsidP="00BE23E2">
            <w:pPr>
              <w:pStyle w:val="Templatetabletext"/>
              <w:cnfStyle w:val="000000000000" w:firstRow="0" w:lastRow="0" w:firstColumn="0" w:lastColumn="0" w:oddVBand="0" w:evenVBand="0" w:oddHBand="0" w:evenHBand="0" w:firstRowFirstColumn="0" w:firstRowLastColumn="0" w:lastRowFirstColumn="0" w:lastRowLastColumn="0"/>
              <w:rPr>
                <w:i/>
                <w:color w:val="404040"/>
                <w:sz w:val="19"/>
                <w:szCs w:val="19"/>
              </w:rPr>
            </w:pPr>
          </w:p>
          <w:p w14:paraId="2B23DAC5" w14:textId="0BFE0FE1" w:rsidR="00BE23E2" w:rsidRPr="005D6336" w:rsidRDefault="00BE23E2" w:rsidP="00BE23E2">
            <w:pPr>
              <w:pStyle w:val="Templatetabletext"/>
              <w:cnfStyle w:val="000000000000" w:firstRow="0" w:lastRow="0" w:firstColumn="0" w:lastColumn="0" w:oddVBand="0" w:evenVBand="0" w:oddHBand="0" w:evenHBand="0" w:firstRowFirstColumn="0" w:firstRowLastColumn="0" w:lastRowFirstColumn="0" w:lastRowLastColumn="0"/>
              <w:rPr>
                <w:i/>
                <w:color w:val="404040"/>
                <w:sz w:val="19"/>
                <w:szCs w:val="19"/>
              </w:rPr>
            </w:pPr>
          </w:p>
        </w:tc>
        <w:tc>
          <w:tcPr>
            <w:tcW w:w="4996" w:type="dxa"/>
            <w:shd w:val="clear" w:color="auto" w:fill="F2F2F2" w:themeFill="background1" w:themeFillShade="F2"/>
          </w:tcPr>
          <w:p w14:paraId="7C514C54" w14:textId="6391A989" w:rsidR="00491031" w:rsidRPr="005D6336" w:rsidRDefault="002D74C0" w:rsidP="00491031">
            <w:pPr>
              <w:pStyle w:val="Templatetabletext"/>
              <w:cnfStyle w:val="000000000000" w:firstRow="0" w:lastRow="0" w:firstColumn="0" w:lastColumn="0" w:oddVBand="0" w:evenVBand="0" w:oddHBand="0" w:evenHBand="0" w:firstRowFirstColumn="0" w:firstRowLastColumn="0" w:lastRowFirstColumn="0" w:lastRowLastColumn="0"/>
              <w:rPr>
                <w:i/>
                <w:color w:val="404040"/>
                <w:sz w:val="19"/>
                <w:szCs w:val="19"/>
              </w:rPr>
            </w:pPr>
            <w:r w:rsidRPr="005D6336">
              <w:rPr>
                <w:i/>
                <w:color w:val="404040"/>
                <w:sz w:val="19"/>
                <w:szCs w:val="19"/>
              </w:rPr>
              <w:t xml:space="preserve">Justify </w:t>
            </w:r>
            <w:r w:rsidR="00491031" w:rsidRPr="005D6336">
              <w:rPr>
                <w:i/>
                <w:color w:val="404040"/>
                <w:sz w:val="19"/>
                <w:szCs w:val="19"/>
              </w:rPr>
              <w:t xml:space="preserve">how each instance in the batch meets the </w:t>
            </w:r>
            <w:r w:rsidR="00ED51F0" w:rsidRPr="005D6336">
              <w:rPr>
                <w:i/>
                <w:color w:val="404040"/>
                <w:sz w:val="19"/>
                <w:szCs w:val="19"/>
              </w:rPr>
              <w:t xml:space="preserve">respective </w:t>
            </w:r>
            <w:r w:rsidR="00491031" w:rsidRPr="005D6336">
              <w:rPr>
                <w:i/>
                <w:color w:val="404040"/>
                <w:sz w:val="19"/>
                <w:szCs w:val="19"/>
              </w:rPr>
              <w:t xml:space="preserve">eligibility criteria. </w:t>
            </w:r>
          </w:p>
          <w:p w14:paraId="5AC75581" w14:textId="36426524" w:rsidR="00B94A1B" w:rsidRPr="005D6336" w:rsidRDefault="00B94A1B" w:rsidP="00BE23E2">
            <w:pPr>
              <w:pStyle w:val="Templatetabletext"/>
              <w:cnfStyle w:val="000000000000" w:firstRow="0" w:lastRow="0" w:firstColumn="0" w:lastColumn="0" w:oddVBand="0" w:evenVBand="0" w:oddHBand="0" w:evenHBand="0" w:firstRowFirstColumn="0" w:firstRowLastColumn="0" w:lastRowFirstColumn="0" w:lastRowLastColumn="0"/>
              <w:rPr>
                <w:i/>
                <w:color w:val="404040"/>
                <w:sz w:val="19"/>
                <w:szCs w:val="19"/>
              </w:rPr>
            </w:pPr>
            <w:r w:rsidRPr="005D6336">
              <w:rPr>
                <w:i/>
                <w:color w:val="404040"/>
                <w:sz w:val="19"/>
                <w:szCs w:val="19"/>
              </w:rPr>
              <w:t>Example</w:t>
            </w:r>
            <w:r w:rsidR="00ED51F0" w:rsidRPr="005D6336">
              <w:rPr>
                <w:i/>
                <w:color w:val="404040"/>
                <w:sz w:val="19"/>
                <w:szCs w:val="19"/>
              </w:rPr>
              <w:t>s</w:t>
            </w:r>
            <w:r w:rsidRPr="005D6336">
              <w:rPr>
                <w:i/>
                <w:color w:val="404040"/>
                <w:sz w:val="19"/>
                <w:szCs w:val="19"/>
              </w:rPr>
              <w:t>:</w:t>
            </w:r>
          </w:p>
          <w:p w14:paraId="6ACBAE3F" w14:textId="6621E481" w:rsidR="008C1169" w:rsidRPr="005D6336" w:rsidRDefault="008C1169" w:rsidP="00B94A1B">
            <w:pPr>
              <w:pStyle w:val="Templatetabletext"/>
              <w:numPr>
                <w:ilvl w:val="0"/>
                <w:numId w:val="19"/>
              </w:numPr>
              <w:cnfStyle w:val="000000000000" w:firstRow="0" w:lastRow="0" w:firstColumn="0" w:lastColumn="0" w:oddVBand="0" w:evenVBand="0" w:oddHBand="0" w:evenHBand="0" w:firstRowFirstColumn="0" w:firstRowLastColumn="0" w:lastRowFirstColumn="0" w:lastRowLastColumn="0"/>
              <w:rPr>
                <w:i/>
                <w:color w:val="404040"/>
                <w:sz w:val="19"/>
                <w:szCs w:val="19"/>
              </w:rPr>
            </w:pPr>
            <w:r w:rsidRPr="005D6336">
              <w:rPr>
                <w:i/>
                <w:color w:val="404040"/>
                <w:sz w:val="19"/>
                <w:szCs w:val="19"/>
              </w:rPr>
              <w:t>Signed agreements were collected from each household receiving cookstoves</w:t>
            </w:r>
            <w:r w:rsidR="00980BE4" w:rsidRPr="005D6336">
              <w:rPr>
                <w:i/>
                <w:color w:val="404040"/>
                <w:sz w:val="19"/>
                <w:szCs w:val="19"/>
              </w:rPr>
              <w:t xml:space="preserve"> in this batch</w:t>
            </w:r>
            <w:r w:rsidRPr="005D6336">
              <w:rPr>
                <w:i/>
                <w:color w:val="404040"/>
                <w:sz w:val="19"/>
                <w:szCs w:val="19"/>
              </w:rPr>
              <w:t xml:space="preserve">, </w:t>
            </w:r>
            <w:r w:rsidR="00E011B7" w:rsidRPr="005D6336">
              <w:rPr>
                <w:i/>
                <w:color w:val="404040"/>
                <w:sz w:val="19"/>
                <w:szCs w:val="19"/>
              </w:rPr>
              <w:t xml:space="preserve">confirming </w:t>
            </w:r>
            <w:r w:rsidRPr="005D6336">
              <w:rPr>
                <w:i/>
                <w:color w:val="404040"/>
                <w:sz w:val="19"/>
                <w:szCs w:val="19"/>
              </w:rPr>
              <w:t>that stoves were distributed free of cost.</w:t>
            </w:r>
            <w:r w:rsidR="00CD2AC0" w:rsidRPr="005D6336">
              <w:rPr>
                <w:i/>
                <w:color w:val="404040"/>
                <w:sz w:val="19"/>
                <w:szCs w:val="19"/>
              </w:rPr>
              <w:t xml:space="preserve"> </w:t>
            </w:r>
            <w:r w:rsidR="00890641" w:rsidRPr="005D6336">
              <w:rPr>
                <w:i/>
                <w:color w:val="404040"/>
                <w:sz w:val="19"/>
                <w:szCs w:val="19"/>
              </w:rPr>
              <w:t>A</w:t>
            </w:r>
            <w:r w:rsidR="00CD2AC0" w:rsidRPr="005D6336">
              <w:rPr>
                <w:i/>
                <w:color w:val="404040"/>
                <w:sz w:val="19"/>
                <w:szCs w:val="19"/>
              </w:rPr>
              <w:t xml:space="preserve"> sample agreement</w:t>
            </w:r>
            <w:r w:rsidR="00890641" w:rsidRPr="005D6336">
              <w:rPr>
                <w:i/>
                <w:color w:val="404040"/>
                <w:sz w:val="19"/>
                <w:szCs w:val="19"/>
              </w:rPr>
              <w:t xml:space="preserve"> is attached.</w:t>
            </w:r>
          </w:p>
          <w:p w14:paraId="08262C41" w14:textId="2EFFE44A" w:rsidR="00BE23E2" w:rsidRPr="005D6336" w:rsidRDefault="009141F8" w:rsidP="00B02D7C">
            <w:pPr>
              <w:pStyle w:val="Templatetabletext"/>
              <w:numPr>
                <w:ilvl w:val="0"/>
                <w:numId w:val="19"/>
              </w:numPr>
              <w:cnfStyle w:val="000000000000" w:firstRow="0" w:lastRow="0" w:firstColumn="0" w:lastColumn="0" w:oddVBand="0" w:evenVBand="0" w:oddHBand="0" w:evenHBand="0" w:firstRowFirstColumn="0" w:firstRowLastColumn="0" w:lastRowFirstColumn="0" w:lastRowLastColumn="0"/>
              <w:rPr>
                <w:i/>
                <w:color w:val="404040"/>
                <w:sz w:val="19"/>
                <w:szCs w:val="19"/>
              </w:rPr>
            </w:pPr>
            <w:r w:rsidRPr="005D6336">
              <w:rPr>
                <w:i/>
                <w:color w:val="404040"/>
                <w:sz w:val="19"/>
                <w:szCs w:val="19"/>
              </w:rPr>
              <w:t xml:space="preserve">All new farms added in this batch </w:t>
            </w:r>
            <w:r w:rsidR="00980BE4" w:rsidRPr="005D6336">
              <w:rPr>
                <w:i/>
                <w:color w:val="404040"/>
                <w:sz w:val="19"/>
                <w:szCs w:val="19"/>
              </w:rPr>
              <w:t xml:space="preserve">are </w:t>
            </w:r>
            <w:r w:rsidR="00F42D1E" w:rsidRPr="005D6336">
              <w:rPr>
                <w:i/>
                <w:color w:val="404040"/>
                <w:sz w:val="19"/>
                <w:szCs w:val="19"/>
              </w:rPr>
              <w:t>smallholder farms</w:t>
            </w:r>
            <w:r w:rsidR="003E3EB5" w:rsidRPr="005D6336">
              <w:rPr>
                <w:i/>
                <w:color w:val="404040"/>
                <w:sz w:val="19"/>
                <w:szCs w:val="19"/>
              </w:rPr>
              <w:t xml:space="preserve"> </w:t>
            </w:r>
            <w:r w:rsidR="00812C76" w:rsidRPr="005D6336">
              <w:rPr>
                <w:i/>
                <w:color w:val="404040"/>
                <w:sz w:val="19"/>
                <w:szCs w:val="19"/>
              </w:rPr>
              <w:t xml:space="preserve">(average size of </w:t>
            </w:r>
            <w:r w:rsidR="003E3EB5" w:rsidRPr="005D6336">
              <w:rPr>
                <w:i/>
                <w:color w:val="404040"/>
                <w:sz w:val="19"/>
                <w:szCs w:val="19"/>
              </w:rPr>
              <w:t>3</w:t>
            </w:r>
            <w:r w:rsidR="00377AFE" w:rsidRPr="005D6336">
              <w:rPr>
                <w:i/>
                <w:color w:val="404040"/>
                <w:sz w:val="19"/>
                <w:szCs w:val="19"/>
              </w:rPr>
              <w:t xml:space="preserve"> ha</w:t>
            </w:r>
            <w:r w:rsidR="00812C76" w:rsidRPr="005D6336">
              <w:rPr>
                <w:i/>
                <w:color w:val="404040"/>
                <w:sz w:val="19"/>
                <w:szCs w:val="19"/>
              </w:rPr>
              <w:t>)</w:t>
            </w:r>
            <w:r w:rsidR="00F42D1E" w:rsidRPr="005D6336">
              <w:rPr>
                <w:i/>
                <w:color w:val="404040"/>
                <w:sz w:val="19"/>
                <w:szCs w:val="19"/>
              </w:rPr>
              <w:t xml:space="preserve">, and farmers have </w:t>
            </w:r>
            <w:r w:rsidR="003E3EB5" w:rsidRPr="005D6336">
              <w:rPr>
                <w:i/>
                <w:color w:val="404040"/>
                <w:sz w:val="19"/>
                <w:szCs w:val="19"/>
              </w:rPr>
              <w:t>n</w:t>
            </w:r>
            <w:r w:rsidR="00F42D1E" w:rsidRPr="005D6336">
              <w:rPr>
                <w:i/>
                <w:color w:val="404040"/>
                <w:sz w:val="19"/>
                <w:szCs w:val="19"/>
              </w:rPr>
              <w:t>o</w:t>
            </w:r>
            <w:r w:rsidR="003E3EB5" w:rsidRPr="005D6336">
              <w:rPr>
                <w:i/>
                <w:color w:val="404040"/>
                <w:sz w:val="19"/>
                <w:szCs w:val="19"/>
              </w:rPr>
              <w:t>t</w:t>
            </w:r>
            <w:r w:rsidR="00F42D1E" w:rsidRPr="005D6336">
              <w:rPr>
                <w:i/>
                <w:color w:val="404040"/>
                <w:sz w:val="19"/>
                <w:szCs w:val="19"/>
              </w:rPr>
              <w:t xml:space="preserve"> received any training on </w:t>
            </w:r>
            <w:r w:rsidR="0056639A" w:rsidRPr="005D6336">
              <w:rPr>
                <w:i/>
                <w:color w:val="404040"/>
                <w:sz w:val="19"/>
                <w:szCs w:val="19"/>
              </w:rPr>
              <w:t>no-till, crop rotation</w:t>
            </w:r>
            <w:r w:rsidR="00D64811">
              <w:rPr>
                <w:i/>
                <w:iCs/>
                <w:color w:val="404040"/>
                <w:sz w:val="19"/>
                <w:szCs w:val="19"/>
              </w:rPr>
              <w:t>,</w:t>
            </w:r>
            <w:r w:rsidR="0056639A" w:rsidRPr="005D6336">
              <w:rPr>
                <w:i/>
                <w:color w:val="404040"/>
                <w:sz w:val="19"/>
                <w:szCs w:val="19"/>
              </w:rPr>
              <w:t xml:space="preserve"> </w:t>
            </w:r>
            <w:r w:rsidR="00D64811">
              <w:rPr>
                <w:i/>
                <w:iCs/>
                <w:color w:val="404040"/>
                <w:sz w:val="19"/>
                <w:szCs w:val="19"/>
              </w:rPr>
              <w:t xml:space="preserve">or </w:t>
            </w:r>
            <w:r w:rsidR="0056639A" w:rsidRPr="005D6336">
              <w:rPr>
                <w:i/>
                <w:color w:val="404040"/>
                <w:sz w:val="19"/>
                <w:szCs w:val="19"/>
              </w:rPr>
              <w:t>drip-irrigation systems</w:t>
            </w:r>
            <w:r w:rsidR="00310C7E" w:rsidRPr="005D6336">
              <w:rPr>
                <w:i/>
                <w:color w:val="404040"/>
                <w:sz w:val="19"/>
                <w:szCs w:val="19"/>
              </w:rPr>
              <w:t>. This is evidenced</w:t>
            </w:r>
            <w:r w:rsidR="003760F3" w:rsidRPr="005D6336">
              <w:rPr>
                <w:i/>
                <w:color w:val="404040"/>
                <w:sz w:val="19"/>
                <w:szCs w:val="19"/>
              </w:rPr>
              <w:t xml:space="preserve"> by the attached</w:t>
            </w:r>
            <w:r w:rsidR="00310C7E" w:rsidRPr="005D6336">
              <w:rPr>
                <w:i/>
                <w:color w:val="404040"/>
                <w:sz w:val="19"/>
                <w:szCs w:val="19"/>
              </w:rPr>
              <w:t xml:space="preserve"> signed attestations and training logs. </w:t>
            </w:r>
          </w:p>
        </w:tc>
      </w:tr>
      <w:tr w:rsidR="003A2252" w:rsidRPr="00A15E85" w14:paraId="09C52381" w14:textId="77777777" w:rsidTr="005D6336">
        <w:trPr>
          <w:trHeight w:val="2350"/>
        </w:trPr>
        <w:tc>
          <w:tcPr>
            <w:cnfStyle w:val="001000000000" w:firstRow="0" w:lastRow="0" w:firstColumn="1" w:lastColumn="0" w:oddVBand="0" w:evenVBand="0" w:oddHBand="0" w:evenHBand="0" w:firstRowFirstColumn="0" w:firstRowLastColumn="0" w:lastRowFirstColumn="0" w:lastRowLastColumn="0"/>
            <w:tcW w:w="1365" w:type="dxa"/>
            <w:tcBorders>
              <w:left w:val="single" w:sz="6" w:space="0" w:color="FFFFFF" w:themeColor="background1"/>
            </w:tcBorders>
            <w:tcMar>
              <w:left w:w="105" w:type="dxa"/>
              <w:right w:w="105" w:type="dxa"/>
            </w:tcMar>
          </w:tcPr>
          <w:p w14:paraId="7A812FF0" w14:textId="6E6E2085" w:rsidR="003A2252" w:rsidRPr="005D6336" w:rsidRDefault="003A2252" w:rsidP="003A2252">
            <w:pPr>
              <w:pStyle w:val="Templatetabletext"/>
              <w:rPr>
                <w:color w:val="FFFFFF" w:themeColor="background1"/>
                <w:sz w:val="19"/>
                <w:szCs w:val="19"/>
              </w:rPr>
            </w:pPr>
            <w:r w:rsidRPr="005D6336">
              <w:rPr>
                <w:color w:val="FFFFFF" w:themeColor="background1"/>
                <w:sz w:val="19"/>
                <w:szCs w:val="19"/>
              </w:rPr>
              <w:lastRenderedPageBreak/>
              <w:t>Technology</w:t>
            </w:r>
            <w:r w:rsidR="00B205C1" w:rsidRPr="005D6336">
              <w:rPr>
                <w:color w:val="FFFFFF" w:themeColor="background1"/>
                <w:sz w:val="19"/>
                <w:szCs w:val="19"/>
              </w:rPr>
              <w:t xml:space="preserve"> or measure</w:t>
            </w:r>
          </w:p>
        </w:tc>
        <w:tc>
          <w:tcPr>
            <w:tcW w:w="2294" w:type="dxa"/>
            <w:shd w:val="clear" w:color="auto" w:fill="F2F2F2" w:themeFill="background1" w:themeFillShade="F2"/>
            <w:tcMar>
              <w:left w:w="105" w:type="dxa"/>
              <w:right w:w="105" w:type="dxa"/>
            </w:tcMar>
          </w:tcPr>
          <w:p w14:paraId="40834E2D" w14:textId="37D3807C" w:rsidR="002511CF" w:rsidRPr="005D6336" w:rsidRDefault="00FC0229" w:rsidP="003A2252">
            <w:pPr>
              <w:pStyle w:val="Templatetabletext"/>
              <w:cnfStyle w:val="000000000000" w:firstRow="0" w:lastRow="0" w:firstColumn="0" w:lastColumn="0" w:oddVBand="0" w:evenVBand="0" w:oddHBand="0" w:evenHBand="0" w:firstRowFirstColumn="0" w:firstRowLastColumn="0" w:lastRowFirstColumn="0" w:lastRowLastColumn="0"/>
              <w:rPr>
                <w:i/>
                <w:color w:val="404040"/>
                <w:sz w:val="19"/>
                <w:szCs w:val="19"/>
              </w:rPr>
            </w:pPr>
            <w:r w:rsidRPr="005D6336">
              <w:rPr>
                <w:i/>
                <w:color w:val="404040"/>
                <w:sz w:val="19"/>
                <w:szCs w:val="19"/>
              </w:rPr>
              <w:t>Include</w:t>
            </w:r>
            <w:r w:rsidR="002511CF" w:rsidRPr="005D6336">
              <w:rPr>
                <w:i/>
                <w:color w:val="404040"/>
                <w:sz w:val="19"/>
                <w:szCs w:val="19"/>
              </w:rPr>
              <w:t xml:space="preserve"> the eligibility criteria </w:t>
            </w:r>
            <w:r w:rsidR="00C44D3F" w:rsidRPr="005D6336">
              <w:rPr>
                <w:i/>
                <w:color w:val="404040"/>
                <w:sz w:val="19"/>
                <w:szCs w:val="19"/>
              </w:rPr>
              <w:t>specified</w:t>
            </w:r>
            <w:r w:rsidR="002511CF" w:rsidRPr="005D6336">
              <w:rPr>
                <w:i/>
                <w:color w:val="404040"/>
                <w:sz w:val="19"/>
                <w:szCs w:val="19"/>
              </w:rPr>
              <w:t xml:space="preserve"> in the project description that ensure </w:t>
            </w:r>
            <w:r w:rsidR="00AF2F5B" w:rsidRPr="005D6336">
              <w:rPr>
                <w:i/>
                <w:color w:val="404040"/>
                <w:sz w:val="19"/>
                <w:szCs w:val="19"/>
              </w:rPr>
              <w:t>each</w:t>
            </w:r>
            <w:r w:rsidR="002511CF" w:rsidRPr="005D6336">
              <w:rPr>
                <w:i/>
                <w:color w:val="404040"/>
                <w:sz w:val="19"/>
                <w:szCs w:val="19"/>
              </w:rPr>
              <w:t xml:space="preserve"> instance </w:t>
            </w:r>
            <w:r w:rsidR="00A41F15" w:rsidRPr="005D6336">
              <w:rPr>
                <w:i/>
                <w:color w:val="404040"/>
                <w:sz w:val="19"/>
                <w:szCs w:val="19"/>
              </w:rPr>
              <w:t xml:space="preserve">implements </w:t>
            </w:r>
            <w:r w:rsidR="002511CF" w:rsidRPr="005D6336">
              <w:rPr>
                <w:i/>
                <w:color w:val="404040"/>
                <w:sz w:val="19"/>
                <w:szCs w:val="19"/>
              </w:rPr>
              <w:t>the same technologies or measures.</w:t>
            </w:r>
          </w:p>
          <w:p w14:paraId="4918F868" w14:textId="4B14ADCB" w:rsidR="003A2252" w:rsidRPr="005D6336" w:rsidRDefault="003A2252" w:rsidP="003A2252">
            <w:pPr>
              <w:pStyle w:val="Templatetabletext"/>
              <w:cnfStyle w:val="000000000000" w:firstRow="0" w:lastRow="0" w:firstColumn="0" w:lastColumn="0" w:oddVBand="0" w:evenVBand="0" w:oddHBand="0" w:evenHBand="0" w:firstRowFirstColumn="0" w:firstRowLastColumn="0" w:lastRowFirstColumn="0" w:lastRowLastColumn="0"/>
              <w:rPr>
                <w:i/>
                <w:color w:val="404040"/>
                <w:sz w:val="19"/>
                <w:szCs w:val="19"/>
              </w:rPr>
            </w:pPr>
          </w:p>
        </w:tc>
        <w:tc>
          <w:tcPr>
            <w:tcW w:w="4996" w:type="dxa"/>
            <w:shd w:val="clear" w:color="auto" w:fill="F2F2F2" w:themeFill="background1" w:themeFillShade="F2"/>
          </w:tcPr>
          <w:p w14:paraId="4B230968" w14:textId="47F4D808" w:rsidR="00B66DBC" w:rsidRPr="005D6336" w:rsidRDefault="002D74C0" w:rsidP="00B66DBC">
            <w:pPr>
              <w:pStyle w:val="Templatetabletext"/>
              <w:cnfStyle w:val="000000000000" w:firstRow="0" w:lastRow="0" w:firstColumn="0" w:lastColumn="0" w:oddVBand="0" w:evenVBand="0" w:oddHBand="0" w:evenHBand="0" w:firstRowFirstColumn="0" w:firstRowLastColumn="0" w:lastRowFirstColumn="0" w:lastRowLastColumn="0"/>
              <w:rPr>
                <w:i/>
                <w:color w:val="404040"/>
                <w:sz w:val="19"/>
                <w:szCs w:val="19"/>
              </w:rPr>
            </w:pPr>
            <w:r w:rsidRPr="005D6336">
              <w:rPr>
                <w:i/>
                <w:color w:val="404040"/>
                <w:sz w:val="19"/>
                <w:szCs w:val="19"/>
              </w:rPr>
              <w:t xml:space="preserve">Justify </w:t>
            </w:r>
            <w:r w:rsidR="00B66DBC" w:rsidRPr="005D6336">
              <w:rPr>
                <w:i/>
                <w:color w:val="404040"/>
                <w:sz w:val="19"/>
                <w:szCs w:val="19"/>
              </w:rPr>
              <w:t xml:space="preserve">how each instance in the batch meets the </w:t>
            </w:r>
            <w:r w:rsidR="00ED51F0" w:rsidRPr="005D6336">
              <w:rPr>
                <w:i/>
                <w:color w:val="404040"/>
                <w:sz w:val="19"/>
                <w:szCs w:val="19"/>
              </w:rPr>
              <w:t xml:space="preserve">respective </w:t>
            </w:r>
            <w:r w:rsidR="00B66DBC" w:rsidRPr="005D6336">
              <w:rPr>
                <w:i/>
                <w:color w:val="404040"/>
                <w:sz w:val="19"/>
                <w:szCs w:val="19"/>
              </w:rPr>
              <w:t xml:space="preserve">eligibility criteria. </w:t>
            </w:r>
          </w:p>
          <w:p w14:paraId="654D5331" w14:textId="35366E5A" w:rsidR="00B66DBC" w:rsidRPr="005D6336" w:rsidRDefault="00B66DBC" w:rsidP="003A2252">
            <w:pPr>
              <w:pStyle w:val="Templatetabletext"/>
              <w:cnfStyle w:val="000000000000" w:firstRow="0" w:lastRow="0" w:firstColumn="0" w:lastColumn="0" w:oddVBand="0" w:evenVBand="0" w:oddHBand="0" w:evenHBand="0" w:firstRowFirstColumn="0" w:firstRowLastColumn="0" w:lastRowFirstColumn="0" w:lastRowLastColumn="0"/>
              <w:rPr>
                <w:i/>
                <w:color w:val="404040"/>
                <w:sz w:val="19"/>
                <w:szCs w:val="19"/>
              </w:rPr>
            </w:pPr>
            <w:r w:rsidRPr="005D6336">
              <w:rPr>
                <w:i/>
                <w:color w:val="404040"/>
                <w:sz w:val="19"/>
                <w:szCs w:val="19"/>
              </w:rPr>
              <w:t>Example</w:t>
            </w:r>
            <w:r w:rsidR="00ED51F0" w:rsidRPr="005D6336">
              <w:rPr>
                <w:i/>
                <w:color w:val="404040"/>
                <w:sz w:val="19"/>
                <w:szCs w:val="19"/>
              </w:rPr>
              <w:t>s</w:t>
            </w:r>
            <w:r w:rsidRPr="005D6336">
              <w:rPr>
                <w:i/>
                <w:color w:val="404040"/>
                <w:sz w:val="19"/>
                <w:szCs w:val="19"/>
              </w:rPr>
              <w:t>:</w:t>
            </w:r>
          </w:p>
          <w:p w14:paraId="767080B7" w14:textId="3BAF15FD" w:rsidR="00B66DBC" w:rsidRPr="005D6336" w:rsidRDefault="00635F6F" w:rsidP="00B66DBC">
            <w:pPr>
              <w:pStyle w:val="Templatetabletext"/>
              <w:numPr>
                <w:ilvl w:val="0"/>
                <w:numId w:val="20"/>
              </w:numPr>
              <w:cnfStyle w:val="000000000000" w:firstRow="0" w:lastRow="0" w:firstColumn="0" w:lastColumn="0" w:oddVBand="0" w:evenVBand="0" w:oddHBand="0" w:evenHBand="0" w:firstRowFirstColumn="0" w:firstRowLastColumn="0" w:lastRowFirstColumn="0" w:lastRowLastColumn="0"/>
              <w:rPr>
                <w:i/>
                <w:color w:val="404040"/>
                <w:sz w:val="19"/>
                <w:szCs w:val="19"/>
              </w:rPr>
            </w:pPr>
            <w:r w:rsidRPr="005D6336">
              <w:rPr>
                <w:i/>
                <w:color w:val="404040"/>
                <w:sz w:val="19"/>
                <w:szCs w:val="19"/>
              </w:rPr>
              <w:t>Only model ABC cookstoves were distributed in this batch, which are portable stoves with an efficiency of 52%.</w:t>
            </w:r>
          </w:p>
          <w:p w14:paraId="5DFE8F1D" w14:textId="418A7439" w:rsidR="003A2252" w:rsidRPr="005D6336" w:rsidRDefault="003760F3" w:rsidP="005D6336">
            <w:pPr>
              <w:pStyle w:val="Templatetabletext"/>
              <w:numPr>
                <w:ilvl w:val="0"/>
                <w:numId w:val="20"/>
              </w:numPr>
              <w:cnfStyle w:val="000000000000" w:firstRow="0" w:lastRow="0" w:firstColumn="0" w:lastColumn="0" w:oddVBand="0" w:evenVBand="0" w:oddHBand="0" w:evenHBand="0" w:firstRowFirstColumn="0" w:firstRowLastColumn="0" w:lastRowFirstColumn="0" w:lastRowLastColumn="0"/>
              <w:rPr>
                <w:i/>
                <w:color w:val="404040"/>
                <w:sz w:val="19"/>
                <w:szCs w:val="19"/>
              </w:rPr>
            </w:pPr>
            <w:r w:rsidRPr="005D6336">
              <w:rPr>
                <w:i/>
                <w:color w:val="404040"/>
                <w:sz w:val="19"/>
                <w:szCs w:val="19"/>
              </w:rPr>
              <w:t>Farmer logs</w:t>
            </w:r>
            <w:r w:rsidR="4B59D28B" w:rsidRPr="005D6336">
              <w:rPr>
                <w:i/>
                <w:color w:val="404040"/>
                <w:sz w:val="19"/>
                <w:szCs w:val="19"/>
              </w:rPr>
              <w:t xml:space="preserve"> confirm that all farmers</w:t>
            </w:r>
            <w:r w:rsidR="000661CD" w:rsidRPr="005D6336">
              <w:rPr>
                <w:i/>
                <w:color w:val="404040"/>
                <w:sz w:val="19"/>
                <w:szCs w:val="19"/>
              </w:rPr>
              <w:t xml:space="preserve"> </w:t>
            </w:r>
            <w:r w:rsidR="4D7E7E50" w:rsidRPr="005D6336">
              <w:rPr>
                <w:i/>
                <w:color w:val="404040"/>
                <w:sz w:val="19"/>
                <w:szCs w:val="19"/>
              </w:rPr>
              <w:t>plant</w:t>
            </w:r>
            <w:r w:rsidR="7AEA35EC" w:rsidRPr="005D6336">
              <w:rPr>
                <w:i/>
                <w:color w:val="404040"/>
                <w:sz w:val="19"/>
                <w:szCs w:val="19"/>
              </w:rPr>
              <w:t>ed</w:t>
            </w:r>
            <w:r w:rsidR="000661CD" w:rsidRPr="005D6336">
              <w:rPr>
                <w:i/>
                <w:color w:val="404040"/>
                <w:sz w:val="19"/>
                <w:szCs w:val="19"/>
              </w:rPr>
              <w:t xml:space="preserve"> </w:t>
            </w:r>
            <w:r w:rsidR="0326AAAB" w:rsidRPr="005D6336">
              <w:rPr>
                <w:i/>
                <w:color w:val="404040"/>
                <w:sz w:val="19"/>
                <w:szCs w:val="19"/>
              </w:rPr>
              <w:t xml:space="preserve">900 trees per </w:t>
            </w:r>
            <w:r w:rsidR="0326AAAB" w:rsidRPr="005D6336">
              <w:rPr>
                <w:i/>
                <w:iCs/>
                <w:color w:val="404040"/>
                <w:sz w:val="19"/>
                <w:szCs w:val="19"/>
              </w:rPr>
              <w:t>h</w:t>
            </w:r>
            <w:r w:rsidR="00D64811">
              <w:rPr>
                <w:i/>
                <w:iCs/>
                <w:color w:val="404040"/>
                <w:sz w:val="19"/>
                <w:szCs w:val="19"/>
              </w:rPr>
              <w:t>ect</w:t>
            </w:r>
            <w:r w:rsidR="0326AAAB" w:rsidRPr="005D6336">
              <w:rPr>
                <w:i/>
                <w:iCs/>
                <w:color w:val="404040"/>
                <w:sz w:val="19"/>
                <w:szCs w:val="19"/>
              </w:rPr>
              <w:t>a</w:t>
            </w:r>
            <w:r w:rsidR="00D64811">
              <w:rPr>
                <w:i/>
                <w:iCs/>
                <w:color w:val="404040"/>
                <w:sz w:val="19"/>
                <w:szCs w:val="19"/>
              </w:rPr>
              <w:t>re</w:t>
            </w:r>
            <w:r w:rsidR="0326AAAB" w:rsidRPr="005D6336">
              <w:rPr>
                <w:i/>
                <w:color w:val="404040"/>
                <w:sz w:val="19"/>
                <w:szCs w:val="19"/>
              </w:rPr>
              <w:t xml:space="preserve"> of </w:t>
            </w:r>
            <w:r w:rsidR="4D7E7E50" w:rsidRPr="005D6336">
              <w:rPr>
                <w:i/>
                <w:color w:val="404040"/>
                <w:sz w:val="19"/>
                <w:szCs w:val="19"/>
              </w:rPr>
              <w:t>native</w:t>
            </w:r>
            <w:r w:rsidR="000661CD" w:rsidRPr="005D6336">
              <w:rPr>
                <w:i/>
                <w:color w:val="404040"/>
                <w:sz w:val="19"/>
                <w:szCs w:val="19"/>
              </w:rPr>
              <w:t xml:space="preserve"> species </w:t>
            </w:r>
            <w:r w:rsidR="2A3483A8" w:rsidRPr="005D6336">
              <w:rPr>
                <w:i/>
                <w:color w:val="404040"/>
                <w:sz w:val="19"/>
                <w:szCs w:val="19"/>
              </w:rPr>
              <w:t xml:space="preserve">as </w:t>
            </w:r>
            <w:r w:rsidRPr="005D6336">
              <w:rPr>
                <w:i/>
                <w:color w:val="404040"/>
                <w:sz w:val="19"/>
                <w:szCs w:val="19"/>
              </w:rPr>
              <w:t>described</w:t>
            </w:r>
            <w:r w:rsidR="000661CD" w:rsidRPr="005D6336" w:rsidDel="003760F3">
              <w:rPr>
                <w:i/>
                <w:color w:val="404040"/>
                <w:sz w:val="19"/>
                <w:szCs w:val="19"/>
              </w:rPr>
              <w:t xml:space="preserve"> </w:t>
            </w:r>
            <w:r w:rsidRPr="005D6336">
              <w:rPr>
                <w:i/>
                <w:color w:val="404040"/>
                <w:sz w:val="19"/>
                <w:szCs w:val="19"/>
              </w:rPr>
              <w:t xml:space="preserve">in </w:t>
            </w:r>
            <w:r w:rsidR="000661CD" w:rsidRPr="005D6336">
              <w:rPr>
                <w:i/>
                <w:color w:val="404040"/>
                <w:sz w:val="19"/>
                <w:szCs w:val="19"/>
              </w:rPr>
              <w:t>the project descriptio</w:t>
            </w:r>
            <w:r w:rsidR="00610B4B" w:rsidRPr="005D6336">
              <w:rPr>
                <w:i/>
                <w:color w:val="404040"/>
                <w:sz w:val="19"/>
                <w:szCs w:val="19"/>
              </w:rPr>
              <w:t>n</w:t>
            </w:r>
            <w:r w:rsidR="0A6E8C74" w:rsidRPr="005D6336">
              <w:rPr>
                <w:i/>
                <w:color w:val="404040"/>
                <w:sz w:val="19"/>
                <w:szCs w:val="19"/>
              </w:rPr>
              <w:t>.</w:t>
            </w:r>
          </w:p>
        </w:tc>
      </w:tr>
      <w:tr w:rsidR="003A2252" w:rsidRPr="00A15E85" w14:paraId="0F1DA44B" w14:textId="321527E9" w:rsidTr="00FC0229">
        <w:trPr>
          <w:trHeight w:val="555"/>
        </w:trPr>
        <w:tc>
          <w:tcPr>
            <w:cnfStyle w:val="001000000000" w:firstRow="0" w:lastRow="0" w:firstColumn="1" w:lastColumn="0" w:oddVBand="0" w:evenVBand="0" w:oddHBand="0" w:evenHBand="0" w:firstRowFirstColumn="0" w:firstRowLastColumn="0" w:lastRowFirstColumn="0" w:lastRowLastColumn="0"/>
            <w:tcW w:w="1365" w:type="dxa"/>
            <w:tcBorders>
              <w:left w:val="single" w:sz="6" w:space="0" w:color="FFFFFF" w:themeColor="background1"/>
            </w:tcBorders>
            <w:tcMar>
              <w:left w:w="105" w:type="dxa"/>
              <w:right w:w="105" w:type="dxa"/>
            </w:tcMar>
          </w:tcPr>
          <w:p w14:paraId="0D9DBEAB" w14:textId="5D95BB2C" w:rsidR="003A2252" w:rsidRPr="005D6336" w:rsidRDefault="003A2252" w:rsidP="003A2252">
            <w:pPr>
              <w:pStyle w:val="Templatetabletext"/>
              <w:rPr>
                <w:color w:val="EE0000"/>
                <w:sz w:val="19"/>
                <w:szCs w:val="19"/>
              </w:rPr>
            </w:pPr>
            <w:r w:rsidRPr="005D6336">
              <w:rPr>
                <w:color w:val="FFFFFF" w:themeColor="background1"/>
                <w:sz w:val="19"/>
                <w:szCs w:val="19"/>
              </w:rPr>
              <w:t>Methodology applicability conditions</w:t>
            </w:r>
          </w:p>
        </w:tc>
        <w:tc>
          <w:tcPr>
            <w:tcW w:w="2294" w:type="dxa"/>
            <w:shd w:val="clear" w:color="auto" w:fill="F2F2F2" w:themeFill="background1" w:themeFillShade="F2"/>
            <w:tcMar>
              <w:left w:w="105" w:type="dxa"/>
              <w:right w:w="105" w:type="dxa"/>
            </w:tcMar>
          </w:tcPr>
          <w:p w14:paraId="774BD7F7" w14:textId="77998E50" w:rsidR="001879B4" w:rsidRPr="005D6336" w:rsidRDefault="00FC0229" w:rsidP="001879B4">
            <w:pPr>
              <w:pStyle w:val="Templatetabletext"/>
              <w:cnfStyle w:val="000000000000" w:firstRow="0" w:lastRow="0" w:firstColumn="0" w:lastColumn="0" w:oddVBand="0" w:evenVBand="0" w:oddHBand="0" w:evenHBand="0" w:firstRowFirstColumn="0" w:firstRowLastColumn="0" w:lastRowFirstColumn="0" w:lastRowLastColumn="0"/>
              <w:rPr>
                <w:i/>
                <w:color w:val="404040"/>
                <w:sz w:val="19"/>
                <w:szCs w:val="19"/>
              </w:rPr>
            </w:pPr>
            <w:r w:rsidRPr="005D6336">
              <w:rPr>
                <w:i/>
                <w:color w:val="404040"/>
                <w:sz w:val="19"/>
                <w:szCs w:val="19"/>
              </w:rPr>
              <w:t>Include</w:t>
            </w:r>
            <w:r w:rsidR="001879B4" w:rsidRPr="005D6336">
              <w:rPr>
                <w:i/>
                <w:color w:val="404040"/>
                <w:sz w:val="19"/>
                <w:szCs w:val="19"/>
              </w:rPr>
              <w:t xml:space="preserve"> the eligibility criteria </w:t>
            </w:r>
            <w:r w:rsidR="00C44D3F" w:rsidRPr="005D6336">
              <w:rPr>
                <w:i/>
                <w:color w:val="404040"/>
                <w:sz w:val="19"/>
                <w:szCs w:val="19"/>
              </w:rPr>
              <w:t xml:space="preserve">specified </w:t>
            </w:r>
            <w:r w:rsidR="001879B4" w:rsidRPr="005D6336">
              <w:rPr>
                <w:i/>
                <w:color w:val="404040"/>
                <w:sz w:val="19"/>
                <w:szCs w:val="19"/>
              </w:rPr>
              <w:t xml:space="preserve">in the project description that ensure the instance meets all the applicability conditions of the applied methodology. </w:t>
            </w:r>
          </w:p>
          <w:p w14:paraId="77A8504D" w14:textId="5238EA0C" w:rsidR="003A2252" w:rsidRPr="005D6336" w:rsidRDefault="003A2252" w:rsidP="003A2252">
            <w:pPr>
              <w:pStyle w:val="Templatetabletext"/>
              <w:cnfStyle w:val="000000000000" w:firstRow="0" w:lastRow="0" w:firstColumn="0" w:lastColumn="0" w:oddVBand="0" w:evenVBand="0" w:oddHBand="0" w:evenHBand="0" w:firstRowFirstColumn="0" w:firstRowLastColumn="0" w:lastRowFirstColumn="0" w:lastRowLastColumn="0"/>
              <w:rPr>
                <w:i/>
                <w:color w:val="404040"/>
                <w:sz w:val="19"/>
                <w:szCs w:val="19"/>
              </w:rPr>
            </w:pPr>
          </w:p>
        </w:tc>
        <w:tc>
          <w:tcPr>
            <w:tcW w:w="4996" w:type="dxa"/>
            <w:shd w:val="clear" w:color="auto" w:fill="F2F2F2" w:themeFill="background1" w:themeFillShade="F2"/>
          </w:tcPr>
          <w:p w14:paraId="61409302" w14:textId="58F58A92" w:rsidR="001879B4" w:rsidRPr="005D6336" w:rsidRDefault="002D74C0" w:rsidP="001879B4">
            <w:pPr>
              <w:pStyle w:val="Templatetabletext"/>
              <w:cnfStyle w:val="000000000000" w:firstRow="0" w:lastRow="0" w:firstColumn="0" w:lastColumn="0" w:oddVBand="0" w:evenVBand="0" w:oddHBand="0" w:evenHBand="0" w:firstRowFirstColumn="0" w:firstRowLastColumn="0" w:lastRowFirstColumn="0" w:lastRowLastColumn="0"/>
              <w:rPr>
                <w:i/>
                <w:color w:val="404040"/>
                <w:sz w:val="19"/>
                <w:szCs w:val="19"/>
              </w:rPr>
            </w:pPr>
            <w:r w:rsidRPr="005D6336">
              <w:rPr>
                <w:i/>
                <w:color w:val="404040"/>
                <w:sz w:val="19"/>
                <w:szCs w:val="19"/>
              </w:rPr>
              <w:t xml:space="preserve">Justify </w:t>
            </w:r>
            <w:r w:rsidR="001879B4" w:rsidRPr="005D6336">
              <w:rPr>
                <w:i/>
                <w:color w:val="404040"/>
                <w:sz w:val="19"/>
                <w:szCs w:val="19"/>
              </w:rPr>
              <w:t xml:space="preserve">how each instance in the batch meets the </w:t>
            </w:r>
            <w:r w:rsidR="00ED51F0" w:rsidRPr="005D6336">
              <w:rPr>
                <w:i/>
                <w:color w:val="404040"/>
                <w:sz w:val="19"/>
                <w:szCs w:val="19"/>
              </w:rPr>
              <w:t xml:space="preserve">respective </w:t>
            </w:r>
            <w:r w:rsidR="001879B4" w:rsidRPr="005D6336">
              <w:rPr>
                <w:i/>
                <w:color w:val="404040"/>
                <w:sz w:val="19"/>
                <w:szCs w:val="19"/>
              </w:rPr>
              <w:t xml:space="preserve">eligibility criteria. </w:t>
            </w:r>
          </w:p>
          <w:p w14:paraId="0554ACBD" w14:textId="38310309" w:rsidR="001879B4" w:rsidRPr="005D6336" w:rsidRDefault="001879B4" w:rsidP="001879B4">
            <w:pPr>
              <w:pStyle w:val="Templatetabletext"/>
              <w:cnfStyle w:val="000000000000" w:firstRow="0" w:lastRow="0" w:firstColumn="0" w:lastColumn="0" w:oddVBand="0" w:evenVBand="0" w:oddHBand="0" w:evenHBand="0" w:firstRowFirstColumn="0" w:firstRowLastColumn="0" w:lastRowFirstColumn="0" w:lastRowLastColumn="0"/>
              <w:rPr>
                <w:i/>
                <w:color w:val="404040"/>
                <w:sz w:val="19"/>
                <w:szCs w:val="19"/>
              </w:rPr>
            </w:pPr>
            <w:r w:rsidRPr="005D6336">
              <w:rPr>
                <w:i/>
                <w:color w:val="404040"/>
                <w:sz w:val="19"/>
                <w:szCs w:val="19"/>
              </w:rPr>
              <w:t>Example</w:t>
            </w:r>
            <w:r w:rsidR="00ED51F0" w:rsidRPr="005D6336">
              <w:rPr>
                <w:i/>
                <w:color w:val="404040"/>
                <w:sz w:val="19"/>
                <w:szCs w:val="19"/>
              </w:rPr>
              <w:t>s</w:t>
            </w:r>
            <w:r w:rsidRPr="005D6336">
              <w:rPr>
                <w:i/>
                <w:color w:val="404040"/>
                <w:sz w:val="19"/>
                <w:szCs w:val="19"/>
              </w:rPr>
              <w:t>:</w:t>
            </w:r>
          </w:p>
          <w:p w14:paraId="633777CC" w14:textId="77777777" w:rsidR="000C0E8E" w:rsidRPr="005D6336" w:rsidRDefault="001879B4" w:rsidP="000C0E8E">
            <w:pPr>
              <w:pStyle w:val="Templatetabletext"/>
              <w:numPr>
                <w:ilvl w:val="0"/>
                <w:numId w:val="22"/>
              </w:numPr>
              <w:cnfStyle w:val="000000000000" w:firstRow="0" w:lastRow="0" w:firstColumn="0" w:lastColumn="0" w:oddVBand="0" w:evenVBand="0" w:oddHBand="0" w:evenHBand="0" w:firstRowFirstColumn="0" w:firstRowLastColumn="0" w:lastRowFirstColumn="0" w:lastRowLastColumn="0"/>
              <w:rPr>
                <w:i/>
                <w:color w:val="404040"/>
                <w:sz w:val="19"/>
                <w:szCs w:val="19"/>
              </w:rPr>
            </w:pPr>
            <w:r w:rsidRPr="005D6336">
              <w:rPr>
                <w:i/>
                <w:color w:val="404040"/>
                <w:sz w:val="19"/>
                <w:szCs w:val="19"/>
              </w:rPr>
              <w:t xml:space="preserve">Cookstoves in this batch were only distributed to households, </w:t>
            </w:r>
            <w:r w:rsidR="002E7B08" w:rsidRPr="005D6336">
              <w:rPr>
                <w:i/>
                <w:color w:val="404040"/>
                <w:sz w:val="19"/>
                <w:szCs w:val="19"/>
              </w:rPr>
              <w:t>demonstrated through the attached distribution list</w:t>
            </w:r>
            <w:r w:rsidRPr="005D6336">
              <w:rPr>
                <w:i/>
                <w:color w:val="404040"/>
                <w:sz w:val="19"/>
                <w:szCs w:val="19"/>
              </w:rPr>
              <w:t>.</w:t>
            </w:r>
          </w:p>
          <w:p w14:paraId="70A8D854" w14:textId="18C8DAF4" w:rsidR="003A2252" w:rsidRPr="005D6336" w:rsidRDefault="002E7B08" w:rsidP="005D6336">
            <w:pPr>
              <w:pStyle w:val="Templatetabletext"/>
              <w:numPr>
                <w:ilvl w:val="0"/>
                <w:numId w:val="22"/>
              </w:numPr>
              <w:cnfStyle w:val="000000000000" w:firstRow="0" w:lastRow="0" w:firstColumn="0" w:lastColumn="0" w:oddVBand="0" w:evenVBand="0" w:oddHBand="0" w:evenHBand="0" w:firstRowFirstColumn="0" w:firstRowLastColumn="0" w:lastRowFirstColumn="0" w:lastRowLastColumn="0"/>
              <w:rPr>
                <w:i/>
                <w:color w:val="404040"/>
                <w:sz w:val="19"/>
                <w:szCs w:val="19"/>
              </w:rPr>
            </w:pPr>
            <w:r w:rsidRPr="005D6336">
              <w:rPr>
                <w:i/>
                <w:color w:val="404040"/>
                <w:sz w:val="19"/>
                <w:szCs w:val="19"/>
              </w:rPr>
              <w:t xml:space="preserve">All farms added in this batch are categorized as cropland according to </w:t>
            </w:r>
            <w:r w:rsidR="00CA6967" w:rsidRPr="005D6336">
              <w:rPr>
                <w:i/>
                <w:color w:val="404040"/>
                <w:sz w:val="19"/>
                <w:szCs w:val="19"/>
              </w:rPr>
              <w:t xml:space="preserve">the attached remote sensing analysis. </w:t>
            </w:r>
          </w:p>
        </w:tc>
      </w:tr>
    </w:tbl>
    <w:p w14:paraId="74132D3C" w14:textId="29711B7F" w:rsidR="00591C66" w:rsidRDefault="0094599A" w:rsidP="00591C66">
      <w:pPr>
        <w:pStyle w:val="Heading2"/>
      </w:pPr>
      <w:bookmarkStart w:id="23" w:name="_Toc231475393"/>
      <w:bookmarkEnd w:id="11"/>
      <w:bookmarkEnd w:id="12"/>
      <w:r>
        <w:t>Leakage Impacts</w:t>
      </w:r>
      <w:bookmarkEnd w:id="23"/>
    </w:p>
    <w:p w14:paraId="2B90A1BA" w14:textId="610F6D7D" w:rsidR="00FE5058" w:rsidRPr="00731EB0" w:rsidRDefault="00FE5058" w:rsidP="00FE5058">
      <w:pPr>
        <w:pStyle w:val="Instruction"/>
        <w:rPr>
          <w:i w:val="0"/>
          <w:color w:val="auto"/>
          <w:lang w:val="en-US"/>
        </w:rPr>
      </w:pPr>
      <w:r w:rsidRPr="00731EB0">
        <w:rPr>
          <w:i w:val="0"/>
          <w:color w:val="auto"/>
          <w:lang w:val="en-US"/>
        </w:rPr>
        <w:t xml:space="preserve">Does the </w:t>
      </w:r>
      <w:r w:rsidR="00CA36C6">
        <w:rPr>
          <w:i w:val="0"/>
          <w:color w:val="auto"/>
          <w:lang w:val="en-US"/>
        </w:rPr>
        <w:t>addition of th</w:t>
      </w:r>
      <w:r w:rsidR="00BF1468">
        <w:rPr>
          <w:i w:val="0"/>
          <w:color w:val="auto"/>
          <w:lang w:val="en-US"/>
        </w:rPr>
        <w:t>e</w:t>
      </w:r>
      <w:r w:rsidR="00CA36C6">
        <w:rPr>
          <w:i w:val="0"/>
          <w:color w:val="auto"/>
          <w:lang w:val="en-US"/>
        </w:rPr>
        <w:t xml:space="preserve"> new batch of instances impact the leakage assessment of the existing instances?</w:t>
      </w:r>
    </w:p>
    <w:p w14:paraId="35934959" w14:textId="41F970C6" w:rsidR="0094599A" w:rsidRPr="001E194F" w:rsidRDefault="00FE5058" w:rsidP="001E194F">
      <w:pPr>
        <w:ind w:left="1440"/>
        <w:rPr>
          <w:rFonts w:eastAsia="Franklin Gothic Book" w:cs="Franklin Gothic Book"/>
          <w:szCs w:val="21"/>
        </w:rPr>
      </w:pPr>
      <w:r w:rsidRPr="00731EB0">
        <w:rPr>
          <w:rFonts w:ascii="Calibri" w:eastAsia="Calibri" w:hAnsi="Calibri" w:cs="Calibri"/>
          <w:szCs w:val="21"/>
        </w:rPr>
        <w:t xml:space="preserve">  </w:t>
      </w:r>
      <w:sdt>
        <w:sdtPr>
          <w:rPr>
            <w:rFonts w:ascii="Calibri" w:eastAsia="Calibri" w:hAnsi="Calibri" w:cs="Calibri"/>
            <w:szCs w:val="21"/>
          </w:rPr>
          <w:id w:val="-28033289"/>
          <w14:checkbox>
            <w14:checked w14:val="0"/>
            <w14:checkedState w14:val="2612" w14:font="MS Gothic"/>
            <w14:uncheckedState w14:val="2610" w14:font="MS Gothic"/>
          </w14:checkbox>
        </w:sdtPr>
        <w:sdtContent>
          <w:r w:rsidRPr="00731EB0">
            <w:rPr>
              <w:rFonts w:ascii="MS Gothic" w:eastAsia="MS Gothic" w:hAnsi="MS Gothic" w:cs="Calibri" w:hint="eastAsia"/>
              <w:szCs w:val="21"/>
            </w:rPr>
            <w:t>☐</w:t>
          </w:r>
        </w:sdtContent>
      </w:sdt>
      <w:r w:rsidRPr="00731EB0">
        <w:rPr>
          <w:rFonts w:ascii="Calibri" w:eastAsia="Calibri" w:hAnsi="Calibri" w:cs="Calibri"/>
          <w:szCs w:val="21"/>
        </w:rPr>
        <w:t xml:space="preserve"> </w:t>
      </w:r>
      <w:r w:rsidRPr="00731EB0">
        <w:rPr>
          <w:rFonts w:eastAsia="Franklin Gothic Book" w:cs="Franklin Gothic Book"/>
          <w:szCs w:val="21"/>
        </w:rPr>
        <w:t xml:space="preserve">  Yes</w:t>
      </w:r>
      <w:r w:rsidRPr="00731EB0">
        <w:tab/>
      </w:r>
      <w:r w:rsidRPr="00731EB0">
        <w:tab/>
      </w:r>
      <w:r w:rsidRPr="00731EB0">
        <w:tab/>
      </w:r>
      <w:r w:rsidRPr="00731EB0">
        <w:rPr>
          <w:rFonts w:eastAsia="Franklin Gothic Book" w:cs="Franklin Gothic Book"/>
          <w:szCs w:val="21"/>
        </w:rPr>
        <w:t xml:space="preserve"> </w:t>
      </w:r>
      <w:sdt>
        <w:sdtPr>
          <w:rPr>
            <w:rFonts w:eastAsia="Franklin Gothic Book" w:cs="Franklin Gothic Book"/>
            <w:szCs w:val="21"/>
          </w:rPr>
          <w:id w:val="-860048153"/>
          <w14:checkbox>
            <w14:checked w14:val="0"/>
            <w14:checkedState w14:val="2612" w14:font="MS Gothic"/>
            <w14:uncheckedState w14:val="2610" w14:font="MS Gothic"/>
          </w14:checkbox>
        </w:sdtPr>
        <w:sdtContent>
          <w:r w:rsidRPr="00731EB0">
            <w:rPr>
              <w:rFonts w:ascii="MS Gothic" w:eastAsia="MS Gothic" w:hAnsi="MS Gothic" w:cs="Franklin Gothic Book" w:hint="eastAsia"/>
              <w:szCs w:val="21"/>
            </w:rPr>
            <w:t>☐</w:t>
          </w:r>
        </w:sdtContent>
      </w:sdt>
      <w:r w:rsidRPr="00731EB0">
        <w:rPr>
          <w:rFonts w:ascii="Calibri" w:eastAsia="Calibri" w:hAnsi="Calibri" w:cs="Calibri"/>
          <w:szCs w:val="21"/>
        </w:rPr>
        <w:t xml:space="preserve"> </w:t>
      </w:r>
      <w:r w:rsidRPr="00731EB0">
        <w:rPr>
          <w:rFonts w:eastAsia="Franklin Gothic Book" w:cs="Franklin Gothic Book"/>
          <w:szCs w:val="21"/>
        </w:rPr>
        <w:t xml:space="preserve">  No</w:t>
      </w:r>
    </w:p>
    <w:p w14:paraId="73544088" w14:textId="742B4D87" w:rsidR="00CA36C6" w:rsidRPr="00731EB0" w:rsidRDefault="00CA36C6" w:rsidP="00CA36C6">
      <w:pPr>
        <w:pStyle w:val="Instruction"/>
        <w:rPr>
          <w:lang w:val="en-US"/>
        </w:rPr>
      </w:pPr>
      <w:r w:rsidRPr="00731EB0">
        <w:rPr>
          <w:lang w:val="en-US"/>
        </w:rPr>
        <w:t>If yes,</w:t>
      </w:r>
      <w:r w:rsidR="00D64811">
        <w:rPr>
          <w:lang w:val="en-US"/>
        </w:rPr>
        <w:t xml:space="preserve"> in the monitoring report</w:t>
      </w:r>
      <w:r w:rsidRPr="00731EB0">
        <w:rPr>
          <w:lang w:val="en-US"/>
        </w:rPr>
        <w:t xml:space="preserve"> </w:t>
      </w:r>
      <w:r>
        <w:rPr>
          <w:lang w:val="en-US"/>
        </w:rPr>
        <w:t xml:space="preserve">reassess the </w:t>
      </w:r>
      <w:r w:rsidR="00F02D8B">
        <w:rPr>
          <w:lang w:val="en-US"/>
        </w:rPr>
        <w:t xml:space="preserve">activity-shifting, market, and ecological leakage, where required by the methodology, for the entire project area. </w:t>
      </w:r>
    </w:p>
    <w:p w14:paraId="023C9DDE" w14:textId="0A5E69BF" w:rsidR="00BB26E6" w:rsidRDefault="00CA36C6" w:rsidP="00CA36C6">
      <w:pPr>
        <w:pStyle w:val="Instruction"/>
        <w:rPr>
          <w:lang w:val="en-US"/>
        </w:rPr>
      </w:pPr>
      <w:r w:rsidRPr="00731EB0">
        <w:rPr>
          <w:lang w:val="en-US"/>
        </w:rPr>
        <w:t xml:space="preserve">If  no, </w:t>
      </w:r>
      <w:r w:rsidR="001B63C3">
        <w:rPr>
          <w:lang w:val="en-US"/>
        </w:rPr>
        <w:t>explain how the addition of th</w:t>
      </w:r>
      <w:r w:rsidR="00453F8B">
        <w:rPr>
          <w:lang w:val="en-US"/>
        </w:rPr>
        <w:t>e</w:t>
      </w:r>
      <w:r w:rsidR="001B63C3">
        <w:rPr>
          <w:lang w:val="en-US"/>
        </w:rPr>
        <w:t xml:space="preserve"> new batch of instances does not </w:t>
      </w:r>
      <w:proofErr w:type="gramStart"/>
      <w:r w:rsidR="001B63C3">
        <w:rPr>
          <w:lang w:val="en-US"/>
        </w:rPr>
        <w:t>impact</w:t>
      </w:r>
      <w:proofErr w:type="gramEnd"/>
      <w:r w:rsidR="001B63C3">
        <w:rPr>
          <w:lang w:val="en-US"/>
        </w:rPr>
        <w:t xml:space="preserve"> the existing leakage assessment. </w:t>
      </w:r>
      <w:r w:rsidRPr="00731EB0">
        <w:rPr>
          <w:lang w:val="en-US"/>
        </w:rPr>
        <w:t xml:space="preserve"> </w:t>
      </w:r>
    </w:p>
    <w:p w14:paraId="1B93A2D9" w14:textId="77777777" w:rsidR="00BB26E6" w:rsidRDefault="00BB26E6">
      <w:pPr>
        <w:spacing w:line="259" w:lineRule="auto"/>
        <w:rPr>
          <w:rFonts w:eastAsia="MS Mincho" w:cs="Times New Roman"/>
          <w:i/>
          <w:iCs/>
          <w:color w:val="4F5150"/>
          <w:szCs w:val="24"/>
        </w:rPr>
      </w:pPr>
      <w:r>
        <w:br w:type="page"/>
      </w:r>
    </w:p>
    <w:p w14:paraId="52E0695B" w14:textId="77777777" w:rsidR="00BB26E6" w:rsidRPr="00264186" w:rsidRDefault="00BB26E6" w:rsidP="005D6336">
      <w:pPr>
        <w:pStyle w:val="Heading1"/>
        <w:numPr>
          <w:ilvl w:val="0"/>
          <w:numId w:val="0"/>
        </w:numPr>
      </w:pPr>
      <w:bookmarkStart w:id="24" w:name="_Toc230011160"/>
      <w:bookmarkStart w:id="25" w:name="_Toc231475394"/>
      <w:r w:rsidRPr="00264186">
        <w:lastRenderedPageBreak/>
        <w:t>APPENDIX X: &lt;Title of Appendix&gt;</w:t>
      </w:r>
      <w:bookmarkEnd w:id="24"/>
      <w:bookmarkEnd w:id="25"/>
      <w:r w:rsidRPr="00264186">
        <w:tab/>
      </w:r>
    </w:p>
    <w:p w14:paraId="0636BB9A" w14:textId="77777777" w:rsidR="00BB26E6" w:rsidRPr="00264186" w:rsidRDefault="00BB26E6" w:rsidP="00BB26E6">
      <w:pPr>
        <w:spacing w:before="240" w:line="288" w:lineRule="auto"/>
        <w:rPr>
          <w:rFonts w:cs="Arial"/>
          <w:i/>
          <w:iCs/>
          <w:color w:val="4F5150"/>
          <w:szCs w:val="21"/>
          <w:lang w:eastAsia="ja-JP"/>
        </w:rPr>
      </w:pPr>
      <w:r w:rsidRPr="00264186">
        <w:rPr>
          <w:rFonts w:cs="Arial"/>
          <w:i/>
          <w:iCs/>
          <w:color w:val="4F5150"/>
          <w:szCs w:val="21"/>
          <w:lang w:eastAsia="ja-JP"/>
        </w:rPr>
        <w:t>Use appendices for supporting information. Delete this appendix (title and instructions) where no appendix is required.</w:t>
      </w:r>
    </w:p>
    <w:p w14:paraId="7CC7B9DD" w14:textId="77777777" w:rsidR="00BB26E6" w:rsidRPr="00264186" w:rsidRDefault="00BB26E6" w:rsidP="00BB26E6">
      <w:pPr>
        <w:spacing w:before="240" w:line="288" w:lineRule="auto"/>
        <w:rPr>
          <w:rFonts w:cs="Arial"/>
          <w:i/>
          <w:iCs/>
          <w:color w:val="4F5150"/>
          <w:szCs w:val="21"/>
          <w:lang w:eastAsia="ja-JP"/>
        </w:rPr>
      </w:pPr>
    </w:p>
    <w:p w14:paraId="685D7E66" w14:textId="77777777" w:rsidR="00CA36C6" w:rsidRPr="00731EB0" w:rsidRDefault="00CA36C6" w:rsidP="00CA36C6">
      <w:pPr>
        <w:pStyle w:val="Instruction"/>
        <w:rPr>
          <w:lang w:val="en-US"/>
        </w:rPr>
      </w:pPr>
    </w:p>
    <w:p w14:paraId="4E96023D" w14:textId="6A80F5E2" w:rsidR="00AC43B5" w:rsidRPr="00AC43B5" w:rsidRDefault="00AC43B5" w:rsidP="005C70B7">
      <w:pPr>
        <w:pStyle w:val="Heading4"/>
        <w:tabs>
          <w:tab w:val="left" w:pos="1190"/>
        </w:tabs>
      </w:pPr>
    </w:p>
    <w:sectPr w:rsidR="00AC43B5" w:rsidRPr="00AC43B5" w:rsidSect="00227A68">
      <w:pgSz w:w="12240" w:h="15840"/>
      <w:pgMar w:top="1440" w:right="1440" w:bottom="1440" w:left="1440" w:header="720" w:footer="720"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080F1D" w14:textId="77777777" w:rsidR="00D80787" w:rsidRDefault="00D80787" w:rsidP="00D109C1">
      <w:pPr>
        <w:spacing w:after="0" w:line="240" w:lineRule="auto"/>
      </w:pPr>
      <w:r>
        <w:separator/>
      </w:r>
    </w:p>
  </w:endnote>
  <w:endnote w:type="continuationSeparator" w:id="0">
    <w:p w14:paraId="55F4AD31" w14:textId="77777777" w:rsidR="00D80787" w:rsidRDefault="00D80787" w:rsidP="00D109C1">
      <w:pPr>
        <w:spacing w:after="0" w:line="240" w:lineRule="auto"/>
      </w:pPr>
      <w:r>
        <w:continuationSeparator/>
      </w:r>
    </w:p>
  </w:endnote>
  <w:endnote w:type="continuationNotice" w:id="1">
    <w:p w14:paraId="2775E625" w14:textId="77777777" w:rsidR="00D80787" w:rsidRDefault="00D8078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venir LT Com 35 Light">
    <w:altName w:val="Century Gothic"/>
    <w:charset w:val="4D"/>
    <w:family w:val="swiss"/>
    <w:pitch w:val="variable"/>
    <w:sig w:usb0="800000AF" w:usb1="5000204A" w:usb2="00000000" w:usb3="00000000" w:csb0="0000009B" w:csb1="00000000"/>
  </w:font>
  <w:font w:name="Century Gothic">
    <w:panose1 w:val="020B0502020202020204"/>
    <w:charset w:val="00"/>
    <w:family w:val="swiss"/>
    <w:pitch w:val="variable"/>
    <w:sig w:usb0="00000287" w:usb1="00000000" w:usb2="00000000" w:usb3="00000000" w:csb0="0000009F" w:csb1="00000000"/>
  </w:font>
  <w:font w:name="SimHei">
    <w:panose1 w:val="02010600030101010101"/>
    <w:charset w:val="86"/>
    <w:family w:val="modern"/>
    <w:pitch w:val="fixed"/>
    <w:sig w:usb0="800002BF" w:usb1="38CF7CFA" w:usb2="00000016" w:usb3="00000000" w:csb0="00040001" w:csb1="00000000"/>
  </w:font>
  <w:font w:name="Arial Bold">
    <w:altName w:val="Arial"/>
    <w:panose1 w:val="020B0704020202020204"/>
    <w:charset w:val="00"/>
    <w:family w:val="auto"/>
    <w:pitch w:val="default"/>
  </w:font>
  <w:font w:name="Zilla Slab">
    <w:altName w:val="Cambria"/>
    <w:charset w:val="00"/>
    <w:family w:val="auto"/>
    <w:pitch w:val="variable"/>
    <w:sig w:usb0="A00000FF" w:usb1="5001E47B" w:usb2="00000000" w:usb3="00000000" w:csb0="0000009B"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EC5C0B" w14:textId="42A34D28" w:rsidR="00AF060C" w:rsidRPr="00AF060C" w:rsidRDefault="00AF060C" w:rsidP="00AF060C">
    <w:pPr>
      <w:pStyle w:val="Footer"/>
      <w:jc w:val="center"/>
      <w:rPr>
        <w:color w:val="4F5150" w:themeColor="text2"/>
      </w:rPr>
    </w:pPr>
  </w:p>
  <w:p w14:paraId="3F0B44B0" w14:textId="77777777" w:rsidR="00AF060C" w:rsidRDefault="00AF06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7B1B87" w14:textId="4C90B9C5" w:rsidR="00BE4159" w:rsidRDefault="00BE4159" w:rsidP="00030969">
    <w:pPr>
      <w:pStyle w:val="Footer"/>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sidR="00C83160">
      <w:rPr>
        <w:rFonts w:ascii="Century Gothic" w:hAnsi="Century Gothic"/>
        <w:noProof/>
        <w:color w:val="262626"/>
      </w:rPr>
      <w:t>18</w:t>
    </w:r>
    <w:r w:rsidRPr="0079438F">
      <w:rPr>
        <w:rFonts w:ascii="Century Gothic" w:hAnsi="Century Gothic"/>
        <w:noProof/>
        <w:color w:val="26262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45887478"/>
      <w:docPartObj>
        <w:docPartGallery w:val="Page Numbers (Bottom of Page)"/>
        <w:docPartUnique/>
      </w:docPartObj>
    </w:sdtPr>
    <w:sdtEndPr>
      <w:rPr>
        <w:noProof/>
        <w:color w:val="4F5150" w:themeColor="text2"/>
      </w:rPr>
    </w:sdtEndPr>
    <w:sdtContent>
      <w:p w14:paraId="57C77B1C" w14:textId="77777777" w:rsidR="00AF060C" w:rsidRPr="00AF060C" w:rsidRDefault="00AF060C">
        <w:pPr>
          <w:pStyle w:val="Footer"/>
          <w:jc w:val="right"/>
          <w:rPr>
            <w:color w:val="4F5150" w:themeColor="text2"/>
          </w:rPr>
        </w:pPr>
        <w:r w:rsidRPr="00AF060C">
          <w:rPr>
            <w:color w:val="4F5150" w:themeColor="text2"/>
          </w:rPr>
          <w:fldChar w:fldCharType="begin"/>
        </w:r>
        <w:r w:rsidRPr="00AF060C">
          <w:rPr>
            <w:color w:val="4F5150" w:themeColor="text2"/>
          </w:rPr>
          <w:instrText xml:space="preserve"> PAGE   \* MERGEFORMAT </w:instrText>
        </w:r>
        <w:r w:rsidRPr="00AF060C">
          <w:rPr>
            <w:color w:val="4F5150" w:themeColor="text2"/>
          </w:rPr>
          <w:fldChar w:fldCharType="separate"/>
        </w:r>
        <w:r w:rsidRPr="00AF060C">
          <w:rPr>
            <w:noProof/>
            <w:color w:val="4F5150" w:themeColor="text2"/>
          </w:rPr>
          <w:t>2</w:t>
        </w:r>
        <w:r w:rsidRPr="00AF060C">
          <w:rPr>
            <w:noProof/>
            <w:color w:val="4F5150" w:themeColor="text2"/>
          </w:rPr>
          <w:fldChar w:fldCharType="end"/>
        </w:r>
      </w:p>
    </w:sdtContent>
  </w:sdt>
  <w:p w14:paraId="1ACABFE2" w14:textId="77777777" w:rsidR="00AF060C" w:rsidRDefault="00AF06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BA2755" w14:textId="77777777" w:rsidR="00D80787" w:rsidRDefault="00D80787" w:rsidP="00D109C1">
      <w:pPr>
        <w:spacing w:after="0" w:line="240" w:lineRule="auto"/>
      </w:pPr>
      <w:r>
        <w:separator/>
      </w:r>
    </w:p>
  </w:footnote>
  <w:footnote w:type="continuationSeparator" w:id="0">
    <w:p w14:paraId="4B4C7A46" w14:textId="77777777" w:rsidR="00D80787" w:rsidRDefault="00D80787" w:rsidP="00D109C1">
      <w:pPr>
        <w:spacing w:after="0" w:line="240" w:lineRule="auto"/>
      </w:pPr>
      <w:r>
        <w:continuationSeparator/>
      </w:r>
    </w:p>
  </w:footnote>
  <w:footnote w:type="continuationNotice" w:id="1">
    <w:p w14:paraId="04714F8E" w14:textId="77777777" w:rsidR="00D80787" w:rsidRDefault="00D80787">
      <w:pPr>
        <w:spacing w:after="0" w:line="240" w:lineRule="auto"/>
      </w:pPr>
    </w:p>
  </w:footnote>
  <w:footnote w:id="2">
    <w:p w14:paraId="3853FDBA" w14:textId="2E41C0C0" w:rsidR="00E14DB6" w:rsidRPr="00331A14" w:rsidRDefault="00E14DB6">
      <w:pPr>
        <w:pStyle w:val="FootnoteText"/>
      </w:pPr>
      <w:r>
        <w:rPr>
          <w:rStyle w:val="FootnoteReference"/>
        </w:rPr>
        <w:footnoteRef/>
      </w:r>
      <w:r>
        <w:t xml:space="preserve"> Refer to Sections </w:t>
      </w:r>
      <w:r w:rsidR="00331A14">
        <w:t xml:space="preserve">3.5.8–3.5.11 of the </w:t>
      </w:r>
      <w:r w:rsidR="00331A14">
        <w:rPr>
          <w:i/>
          <w:iCs/>
        </w:rPr>
        <w:t>VCS Standard, v5.0</w:t>
      </w:r>
      <w:r w:rsidR="00331A14">
        <w:t xml:space="preserve"> for more information about batches. </w:t>
      </w:r>
    </w:p>
  </w:footnote>
  <w:footnote w:id="3">
    <w:p w14:paraId="46E700E7" w14:textId="068FBC64" w:rsidR="00EB1D79" w:rsidRDefault="00EB1D79">
      <w:pPr>
        <w:pStyle w:val="FootnoteText"/>
      </w:pPr>
      <w:r>
        <w:rPr>
          <w:rStyle w:val="FootnoteReference"/>
        </w:rPr>
        <w:footnoteRef/>
      </w:r>
      <w:r>
        <w:t xml:space="preserve"> </w:t>
      </w:r>
      <w:r w:rsidRPr="00EB1D79">
        <w:t xml:space="preserve">The instance implementation date is the date </w:t>
      </w:r>
      <w:r w:rsidR="00005D94">
        <w:t>on which</w:t>
      </w:r>
      <w:r w:rsidRPr="00EB1D79">
        <w:t xml:space="preserve"> the instance started generating greenhouse gas emission reductions and carbon dioxide removal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A8CF8" w14:textId="3CAB36AE" w:rsidR="00BE4159" w:rsidRPr="002A3A28" w:rsidRDefault="00BE4159" w:rsidP="002A3A28">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0" behindDoc="1" locked="0" layoutInCell="1" allowOverlap="1" wp14:anchorId="340263FF" wp14:editId="4C1D6C50">
          <wp:simplePos x="0" y="0"/>
          <wp:positionH relativeFrom="margin">
            <wp:align>left</wp:align>
          </wp:positionH>
          <wp:positionV relativeFrom="paragraph">
            <wp:posOffset>-190500</wp:posOffset>
          </wp:positionV>
          <wp:extent cx="933450" cy="36449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33450" cy="364490"/>
                  </a:xfrm>
                  <a:prstGeom prst="rect">
                    <a:avLst/>
                  </a:prstGeom>
                </pic:spPr>
              </pic:pic>
            </a:graphicData>
          </a:graphic>
          <wp14:sizeRelH relativeFrom="margin">
            <wp14:pctWidth>0</wp14:pctWidth>
          </wp14:sizeRelH>
        </wp:anchor>
      </w:drawing>
    </w:r>
    <w:r>
      <w:rPr>
        <w:rFonts w:ascii="Century Gothic" w:hAnsi="Century Gothic"/>
        <w:noProof/>
        <w:color w:val="262626"/>
        <w:szCs w:val="21"/>
      </w:rPr>
      <w:drawing>
        <wp:anchor distT="0" distB="0" distL="114300" distR="114300" simplePos="0" relativeHeight="251658241" behindDoc="1" locked="0" layoutInCell="1" allowOverlap="1" wp14:anchorId="4C084DAA" wp14:editId="211245C3">
          <wp:simplePos x="0" y="0"/>
          <wp:positionH relativeFrom="margin">
            <wp:posOffset>0</wp:posOffset>
          </wp:positionH>
          <wp:positionV relativeFrom="paragraph">
            <wp:posOffset>-190500</wp:posOffset>
          </wp:positionV>
          <wp:extent cx="912432" cy="364973"/>
          <wp:effectExtent l="0" t="0" r="254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912432" cy="364973"/>
                  </a:xfrm>
                  <a:prstGeom prst="rect">
                    <a:avLst/>
                  </a:prstGeom>
                </pic:spPr>
              </pic:pic>
            </a:graphicData>
          </a:graphic>
          <wp14:sizeRelH relativeFrom="margin">
            <wp14:pctWidth>0</wp14:pctWidth>
          </wp14:sizeRelH>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003549F2">
      <w:rPr>
        <w:rFonts w:ascii="Century Gothic" w:hAnsi="Century Gothic"/>
        <w:noProof/>
        <w:color w:val="262626"/>
        <w:szCs w:val="21"/>
        <w14:textFill>
          <w14:solidFill>
            <w14:srgbClr w14:val="262626">
              <w14:lumMod w14:val="65000"/>
              <w14:lumOff w14:val="35000"/>
              <w14:lumMod w14:val="65000"/>
              <w14:lumOff w14:val="35000"/>
            </w14:srgbClr>
          </w14:solidFill>
        </w14:textFill>
      </w:rPr>
      <w:t>VCS Project Description Template, v4.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41A877" w14:textId="75DD9B5F" w:rsidR="00BE4159" w:rsidRPr="002A3A28" w:rsidRDefault="0051049A" w:rsidP="005D6336">
    <w:pPr>
      <w:pBdr>
        <w:bottom w:val="single" w:sz="4" w:space="1" w:color="A6A6A6" w:themeColor="background1" w:themeShade="A6"/>
      </w:pBdr>
      <w:tabs>
        <w:tab w:val="left" w:pos="1014"/>
        <w:tab w:val="center" w:pos="4680"/>
        <w:tab w:val="right" w:pos="9360"/>
      </w:tabs>
      <w:spacing w:line="240" w:lineRule="auto"/>
      <w:jc w:val="right"/>
    </w:pPr>
    <w:r>
      <w:rPr>
        <w:rFonts w:ascii="Century Gothic" w:hAnsi="Century Gothic"/>
        <w:noProof/>
        <w:color w:val="262626"/>
        <w:szCs w:val="21"/>
      </w:rPr>
      <w:drawing>
        <wp:anchor distT="0" distB="0" distL="114300" distR="114300" simplePos="0" relativeHeight="251658242" behindDoc="1" locked="0" layoutInCell="1" allowOverlap="1" wp14:anchorId="4EF6C605" wp14:editId="6C1781E2">
          <wp:simplePos x="0" y="0"/>
          <wp:positionH relativeFrom="margin">
            <wp:posOffset>-191770</wp:posOffset>
          </wp:positionH>
          <wp:positionV relativeFrom="paragraph">
            <wp:posOffset>-188259</wp:posOffset>
          </wp:positionV>
          <wp:extent cx="914400" cy="365760"/>
          <wp:effectExtent l="0" t="0" r="0" b="0"/>
          <wp:wrapNone/>
          <wp:docPr id="1950782486" name="Picture 1950782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4400" cy="365760"/>
                  </a:xfrm>
                  <a:prstGeom prst="rect">
                    <a:avLst/>
                  </a:prstGeom>
                </pic:spPr>
              </pic:pic>
            </a:graphicData>
          </a:graphic>
          <wp14:sizeRelH relativeFrom="margin">
            <wp14:pctWidth>0</wp14:pctWidth>
          </wp14:sizeRelH>
          <wp14:sizeRelV relativeFrom="margin">
            <wp14:pctHeight>0</wp14:pctHeight>
          </wp14:sizeRelV>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t>Grouped Project Batch Report Template, v5.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3E01431"/>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5A4662"/>
    <w:multiLevelType w:val="hybridMultilevel"/>
    <w:tmpl w:val="EC8C6CCE"/>
    <w:lvl w:ilvl="0" w:tplc="809C45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0F5890"/>
    <w:multiLevelType w:val="hybridMultilevel"/>
    <w:tmpl w:val="994C72E4"/>
    <w:lvl w:ilvl="0" w:tplc="141A78EA">
      <w:start w:val="1"/>
      <w:numFmt w:val="decimal"/>
      <w:lvlText w:val="%1)"/>
      <w:lvlJc w:val="left"/>
      <w:pPr>
        <w:ind w:left="1020" w:hanging="360"/>
      </w:pPr>
    </w:lvl>
    <w:lvl w:ilvl="1" w:tplc="0EAE67D2">
      <w:start w:val="1"/>
      <w:numFmt w:val="decimal"/>
      <w:lvlText w:val="%2)"/>
      <w:lvlJc w:val="left"/>
      <w:pPr>
        <w:ind w:left="1020" w:hanging="360"/>
      </w:pPr>
    </w:lvl>
    <w:lvl w:ilvl="2" w:tplc="5984AE10">
      <w:start w:val="1"/>
      <w:numFmt w:val="decimal"/>
      <w:lvlText w:val="%3)"/>
      <w:lvlJc w:val="left"/>
      <w:pPr>
        <w:ind w:left="1020" w:hanging="360"/>
      </w:pPr>
    </w:lvl>
    <w:lvl w:ilvl="3" w:tplc="392CACF0">
      <w:start w:val="1"/>
      <w:numFmt w:val="decimal"/>
      <w:lvlText w:val="%4)"/>
      <w:lvlJc w:val="left"/>
      <w:pPr>
        <w:ind w:left="1020" w:hanging="360"/>
      </w:pPr>
    </w:lvl>
    <w:lvl w:ilvl="4" w:tplc="DE5043A6">
      <w:start w:val="1"/>
      <w:numFmt w:val="decimal"/>
      <w:lvlText w:val="%5)"/>
      <w:lvlJc w:val="left"/>
      <w:pPr>
        <w:ind w:left="1020" w:hanging="360"/>
      </w:pPr>
    </w:lvl>
    <w:lvl w:ilvl="5" w:tplc="C4A45A72">
      <w:start w:val="1"/>
      <w:numFmt w:val="decimal"/>
      <w:lvlText w:val="%6)"/>
      <w:lvlJc w:val="left"/>
      <w:pPr>
        <w:ind w:left="1020" w:hanging="360"/>
      </w:pPr>
    </w:lvl>
    <w:lvl w:ilvl="6" w:tplc="4F027DA6">
      <w:start w:val="1"/>
      <w:numFmt w:val="decimal"/>
      <w:lvlText w:val="%7)"/>
      <w:lvlJc w:val="left"/>
      <w:pPr>
        <w:ind w:left="1020" w:hanging="360"/>
      </w:pPr>
    </w:lvl>
    <w:lvl w:ilvl="7" w:tplc="C3AE89F2">
      <w:start w:val="1"/>
      <w:numFmt w:val="decimal"/>
      <w:lvlText w:val="%8)"/>
      <w:lvlJc w:val="left"/>
      <w:pPr>
        <w:ind w:left="1020" w:hanging="360"/>
      </w:pPr>
    </w:lvl>
    <w:lvl w:ilvl="8" w:tplc="9FF059C2">
      <w:start w:val="1"/>
      <w:numFmt w:val="decimal"/>
      <w:lvlText w:val="%9)"/>
      <w:lvlJc w:val="left"/>
      <w:pPr>
        <w:ind w:left="1020" w:hanging="360"/>
      </w:pPr>
    </w:lvl>
  </w:abstractNum>
  <w:abstractNum w:abstractNumId="3" w15:restartNumberingAfterBreak="0">
    <w:nsid w:val="089B4D2E"/>
    <w:multiLevelType w:val="hybridMultilevel"/>
    <w:tmpl w:val="4FE80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0C7A29"/>
    <w:multiLevelType w:val="hybridMultilevel"/>
    <w:tmpl w:val="9284734A"/>
    <w:lvl w:ilvl="0" w:tplc="809C45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156E4D"/>
    <w:multiLevelType w:val="hybridMultilevel"/>
    <w:tmpl w:val="B38EC310"/>
    <w:lvl w:ilvl="0" w:tplc="ED488D5C">
      <w:start w:val="1"/>
      <w:numFmt w:val="decimal"/>
      <w:lvlText w:val="%1)"/>
      <w:lvlJc w:val="left"/>
      <w:pPr>
        <w:ind w:left="1020" w:hanging="360"/>
      </w:pPr>
    </w:lvl>
    <w:lvl w:ilvl="1" w:tplc="A0F67FFA">
      <w:start w:val="1"/>
      <w:numFmt w:val="decimal"/>
      <w:lvlText w:val="%2)"/>
      <w:lvlJc w:val="left"/>
      <w:pPr>
        <w:ind w:left="1020" w:hanging="360"/>
      </w:pPr>
    </w:lvl>
    <w:lvl w:ilvl="2" w:tplc="1F6CF724">
      <w:start w:val="1"/>
      <w:numFmt w:val="decimal"/>
      <w:lvlText w:val="%3)"/>
      <w:lvlJc w:val="left"/>
      <w:pPr>
        <w:ind w:left="1020" w:hanging="360"/>
      </w:pPr>
    </w:lvl>
    <w:lvl w:ilvl="3" w:tplc="AB766060">
      <w:start w:val="1"/>
      <w:numFmt w:val="decimal"/>
      <w:lvlText w:val="%4)"/>
      <w:lvlJc w:val="left"/>
      <w:pPr>
        <w:ind w:left="1020" w:hanging="360"/>
      </w:pPr>
    </w:lvl>
    <w:lvl w:ilvl="4" w:tplc="DE32CE5A">
      <w:start w:val="1"/>
      <w:numFmt w:val="decimal"/>
      <w:lvlText w:val="%5)"/>
      <w:lvlJc w:val="left"/>
      <w:pPr>
        <w:ind w:left="1020" w:hanging="360"/>
      </w:pPr>
    </w:lvl>
    <w:lvl w:ilvl="5" w:tplc="CC6276F2">
      <w:start w:val="1"/>
      <w:numFmt w:val="decimal"/>
      <w:lvlText w:val="%6)"/>
      <w:lvlJc w:val="left"/>
      <w:pPr>
        <w:ind w:left="1020" w:hanging="360"/>
      </w:pPr>
    </w:lvl>
    <w:lvl w:ilvl="6" w:tplc="9C480796">
      <w:start w:val="1"/>
      <w:numFmt w:val="decimal"/>
      <w:lvlText w:val="%7)"/>
      <w:lvlJc w:val="left"/>
      <w:pPr>
        <w:ind w:left="1020" w:hanging="360"/>
      </w:pPr>
    </w:lvl>
    <w:lvl w:ilvl="7" w:tplc="404CFFD0">
      <w:start w:val="1"/>
      <w:numFmt w:val="decimal"/>
      <w:lvlText w:val="%8)"/>
      <w:lvlJc w:val="left"/>
      <w:pPr>
        <w:ind w:left="1020" w:hanging="360"/>
      </w:pPr>
    </w:lvl>
    <w:lvl w:ilvl="8" w:tplc="87949DF2">
      <w:start w:val="1"/>
      <w:numFmt w:val="decimal"/>
      <w:lvlText w:val="%9)"/>
      <w:lvlJc w:val="left"/>
      <w:pPr>
        <w:ind w:left="1020" w:hanging="360"/>
      </w:pPr>
    </w:lvl>
  </w:abstractNum>
  <w:abstractNum w:abstractNumId="6" w15:restartNumberingAfterBreak="0">
    <w:nsid w:val="15C42867"/>
    <w:multiLevelType w:val="hybridMultilevel"/>
    <w:tmpl w:val="4E4C14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E10CFF"/>
    <w:multiLevelType w:val="hybridMultilevel"/>
    <w:tmpl w:val="80C483BC"/>
    <w:lvl w:ilvl="0" w:tplc="68D40DEA">
      <w:start w:val="1"/>
      <w:numFmt w:val="bullet"/>
      <w:lvlText w:val=""/>
      <w:lvlJc w:val="left"/>
      <w:pPr>
        <w:ind w:left="1020" w:hanging="360"/>
      </w:pPr>
      <w:rPr>
        <w:rFonts w:ascii="Symbol" w:hAnsi="Symbol"/>
      </w:rPr>
    </w:lvl>
    <w:lvl w:ilvl="1" w:tplc="3496BB30">
      <w:start w:val="1"/>
      <w:numFmt w:val="bullet"/>
      <w:lvlText w:val=""/>
      <w:lvlJc w:val="left"/>
      <w:pPr>
        <w:ind w:left="1020" w:hanging="360"/>
      </w:pPr>
      <w:rPr>
        <w:rFonts w:ascii="Symbol" w:hAnsi="Symbol"/>
      </w:rPr>
    </w:lvl>
    <w:lvl w:ilvl="2" w:tplc="D1FAE06E">
      <w:start w:val="1"/>
      <w:numFmt w:val="bullet"/>
      <w:lvlText w:val=""/>
      <w:lvlJc w:val="left"/>
      <w:pPr>
        <w:ind w:left="1020" w:hanging="360"/>
      </w:pPr>
      <w:rPr>
        <w:rFonts w:ascii="Symbol" w:hAnsi="Symbol"/>
      </w:rPr>
    </w:lvl>
    <w:lvl w:ilvl="3" w:tplc="7F6E3864">
      <w:start w:val="1"/>
      <w:numFmt w:val="bullet"/>
      <w:lvlText w:val=""/>
      <w:lvlJc w:val="left"/>
      <w:pPr>
        <w:ind w:left="1020" w:hanging="360"/>
      </w:pPr>
      <w:rPr>
        <w:rFonts w:ascii="Symbol" w:hAnsi="Symbol"/>
      </w:rPr>
    </w:lvl>
    <w:lvl w:ilvl="4" w:tplc="DA965610">
      <w:start w:val="1"/>
      <w:numFmt w:val="bullet"/>
      <w:lvlText w:val=""/>
      <w:lvlJc w:val="left"/>
      <w:pPr>
        <w:ind w:left="1020" w:hanging="360"/>
      </w:pPr>
      <w:rPr>
        <w:rFonts w:ascii="Symbol" w:hAnsi="Symbol"/>
      </w:rPr>
    </w:lvl>
    <w:lvl w:ilvl="5" w:tplc="212275AA">
      <w:start w:val="1"/>
      <w:numFmt w:val="bullet"/>
      <w:lvlText w:val=""/>
      <w:lvlJc w:val="left"/>
      <w:pPr>
        <w:ind w:left="1020" w:hanging="360"/>
      </w:pPr>
      <w:rPr>
        <w:rFonts w:ascii="Symbol" w:hAnsi="Symbol"/>
      </w:rPr>
    </w:lvl>
    <w:lvl w:ilvl="6" w:tplc="69A087B6">
      <w:start w:val="1"/>
      <w:numFmt w:val="bullet"/>
      <w:lvlText w:val=""/>
      <w:lvlJc w:val="left"/>
      <w:pPr>
        <w:ind w:left="1020" w:hanging="360"/>
      </w:pPr>
      <w:rPr>
        <w:rFonts w:ascii="Symbol" w:hAnsi="Symbol"/>
      </w:rPr>
    </w:lvl>
    <w:lvl w:ilvl="7" w:tplc="F23ED9BE">
      <w:start w:val="1"/>
      <w:numFmt w:val="bullet"/>
      <w:lvlText w:val=""/>
      <w:lvlJc w:val="left"/>
      <w:pPr>
        <w:ind w:left="1020" w:hanging="360"/>
      </w:pPr>
      <w:rPr>
        <w:rFonts w:ascii="Symbol" w:hAnsi="Symbol"/>
      </w:rPr>
    </w:lvl>
    <w:lvl w:ilvl="8" w:tplc="F39C5C3C">
      <w:start w:val="1"/>
      <w:numFmt w:val="bullet"/>
      <w:lvlText w:val=""/>
      <w:lvlJc w:val="left"/>
      <w:pPr>
        <w:ind w:left="1020" w:hanging="360"/>
      </w:pPr>
      <w:rPr>
        <w:rFonts w:ascii="Symbol" w:hAnsi="Symbol"/>
      </w:rPr>
    </w:lvl>
  </w:abstractNum>
  <w:abstractNum w:abstractNumId="8" w15:restartNumberingAfterBreak="0">
    <w:nsid w:val="1B071339"/>
    <w:multiLevelType w:val="multilevel"/>
    <w:tmpl w:val="511618C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 w15:restartNumberingAfterBreak="0">
    <w:nsid w:val="20396249"/>
    <w:multiLevelType w:val="multilevel"/>
    <w:tmpl w:val="24C60272"/>
    <w:lvl w:ilvl="0">
      <w:start w:val="1"/>
      <w:numFmt w:val="decimal"/>
      <w:pStyle w:val="ListParagraph"/>
      <w:lvlText w:val="%1)"/>
      <w:lvlJc w:val="left"/>
      <w:pPr>
        <w:ind w:left="1080" w:hanging="360"/>
      </w:pPr>
      <w:rPr>
        <w:rFonts w:hint="default"/>
        <w:i/>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0" w15:restartNumberingAfterBreak="0">
    <w:nsid w:val="273B3633"/>
    <w:multiLevelType w:val="hybridMultilevel"/>
    <w:tmpl w:val="EFB45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2A6C5B"/>
    <w:multiLevelType w:val="hybridMultilevel"/>
    <w:tmpl w:val="469891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58869BA"/>
    <w:multiLevelType w:val="hybridMultilevel"/>
    <w:tmpl w:val="08CCD774"/>
    <w:lvl w:ilvl="0" w:tplc="13EA7BDE">
      <w:start w:val="1"/>
      <w:numFmt w:val="bullet"/>
      <w:pStyle w:val="Bullets"/>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3" w15:restartNumberingAfterBreak="0">
    <w:nsid w:val="3E2728BB"/>
    <w:multiLevelType w:val="multilevel"/>
    <w:tmpl w:val="8356FAD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 w15:restartNumberingAfterBreak="0">
    <w:nsid w:val="42265E24"/>
    <w:multiLevelType w:val="hybridMultilevel"/>
    <w:tmpl w:val="588A36B0"/>
    <w:lvl w:ilvl="0" w:tplc="062C2D3A">
      <w:start w:val="4"/>
      <w:numFmt w:val="bullet"/>
      <w:lvlText w:val="-"/>
      <w:lvlJc w:val="left"/>
      <w:pPr>
        <w:ind w:left="720" w:hanging="360"/>
      </w:pPr>
      <w:rPr>
        <w:rFonts w:ascii="Franklin Gothic Book" w:eastAsiaTheme="minorHAnsi" w:hAnsi="Franklin Gothic Book"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5C5779"/>
    <w:multiLevelType w:val="hybridMultilevel"/>
    <w:tmpl w:val="EBD04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354F13"/>
    <w:multiLevelType w:val="hybridMultilevel"/>
    <w:tmpl w:val="806C1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C96BD2"/>
    <w:multiLevelType w:val="multilevel"/>
    <w:tmpl w:val="64E87C7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8" w15:restartNumberingAfterBreak="0">
    <w:nsid w:val="4B6C3B40"/>
    <w:multiLevelType w:val="hybridMultilevel"/>
    <w:tmpl w:val="7F72AA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C4F26E8"/>
    <w:multiLevelType w:val="hybridMultilevel"/>
    <w:tmpl w:val="9E2C7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A70F74"/>
    <w:multiLevelType w:val="hybridMultilevel"/>
    <w:tmpl w:val="288836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7115DBB"/>
    <w:multiLevelType w:val="hybridMultilevel"/>
    <w:tmpl w:val="7258F5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2D2D97"/>
    <w:multiLevelType w:val="hybridMultilevel"/>
    <w:tmpl w:val="60F62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E54B4A"/>
    <w:multiLevelType w:val="multilevel"/>
    <w:tmpl w:val="B97412DA"/>
    <w:styleLink w:val="Style1"/>
    <w:lvl w:ilvl="0">
      <w:start w:val="1"/>
      <w:numFmt w:val="decimal"/>
      <w:lvlText w:val="%1"/>
      <w:lvlJc w:val="left"/>
      <w:pPr>
        <w:ind w:left="72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24" w15:restartNumberingAfterBreak="0">
    <w:nsid w:val="5CC2BAB7"/>
    <w:multiLevelType w:val="hybridMultilevel"/>
    <w:tmpl w:val="FFFFFFFF"/>
    <w:lvl w:ilvl="0" w:tplc="4CC6DD94">
      <w:start w:val="1"/>
      <w:numFmt w:val="bullet"/>
      <w:lvlText w:val=""/>
      <w:lvlJc w:val="left"/>
      <w:pPr>
        <w:ind w:left="1440" w:hanging="360"/>
      </w:pPr>
      <w:rPr>
        <w:rFonts w:ascii="Symbol" w:hAnsi="Symbol" w:hint="default"/>
      </w:rPr>
    </w:lvl>
    <w:lvl w:ilvl="1" w:tplc="00C01CB2">
      <w:start w:val="1"/>
      <w:numFmt w:val="bullet"/>
      <w:lvlText w:val=""/>
      <w:lvlJc w:val="left"/>
      <w:pPr>
        <w:ind w:left="2160" w:hanging="360"/>
      </w:pPr>
      <w:rPr>
        <w:rFonts w:ascii="Symbol" w:hAnsi="Symbol" w:hint="default"/>
      </w:rPr>
    </w:lvl>
    <w:lvl w:ilvl="2" w:tplc="3DC2A8EA">
      <w:start w:val="1"/>
      <w:numFmt w:val="bullet"/>
      <w:lvlText w:val=""/>
      <w:lvlJc w:val="left"/>
      <w:pPr>
        <w:ind w:left="2880" w:hanging="360"/>
      </w:pPr>
      <w:rPr>
        <w:rFonts w:ascii="Wingdings" w:hAnsi="Wingdings" w:hint="default"/>
      </w:rPr>
    </w:lvl>
    <w:lvl w:ilvl="3" w:tplc="BD5E5076">
      <w:start w:val="1"/>
      <w:numFmt w:val="bullet"/>
      <w:lvlText w:val=""/>
      <w:lvlJc w:val="left"/>
      <w:pPr>
        <w:ind w:left="3600" w:hanging="360"/>
      </w:pPr>
      <w:rPr>
        <w:rFonts w:ascii="Symbol" w:hAnsi="Symbol" w:hint="default"/>
      </w:rPr>
    </w:lvl>
    <w:lvl w:ilvl="4" w:tplc="48846844">
      <w:start w:val="1"/>
      <w:numFmt w:val="bullet"/>
      <w:lvlText w:val="o"/>
      <w:lvlJc w:val="left"/>
      <w:pPr>
        <w:ind w:left="4320" w:hanging="360"/>
      </w:pPr>
      <w:rPr>
        <w:rFonts w:ascii="Courier New" w:hAnsi="Courier New" w:hint="default"/>
      </w:rPr>
    </w:lvl>
    <w:lvl w:ilvl="5" w:tplc="5B425D0E">
      <w:start w:val="1"/>
      <w:numFmt w:val="bullet"/>
      <w:lvlText w:val=""/>
      <w:lvlJc w:val="left"/>
      <w:pPr>
        <w:ind w:left="5040" w:hanging="360"/>
      </w:pPr>
      <w:rPr>
        <w:rFonts w:ascii="Wingdings" w:hAnsi="Wingdings" w:hint="default"/>
      </w:rPr>
    </w:lvl>
    <w:lvl w:ilvl="6" w:tplc="40DECFE8">
      <w:start w:val="1"/>
      <w:numFmt w:val="bullet"/>
      <w:lvlText w:val=""/>
      <w:lvlJc w:val="left"/>
      <w:pPr>
        <w:ind w:left="5760" w:hanging="360"/>
      </w:pPr>
      <w:rPr>
        <w:rFonts w:ascii="Symbol" w:hAnsi="Symbol" w:hint="default"/>
      </w:rPr>
    </w:lvl>
    <w:lvl w:ilvl="7" w:tplc="AA5E68D8">
      <w:start w:val="1"/>
      <w:numFmt w:val="bullet"/>
      <w:lvlText w:val="o"/>
      <w:lvlJc w:val="left"/>
      <w:pPr>
        <w:ind w:left="6480" w:hanging="360"/>
      </w:pPr>
      <w:rPr>
        <w:rFonts w:ascii="Courier New" w:hAnsi="Courier New" w:hint="default"/>
      </w:rPr>
    </w:lvl>
    <w:lvl w:ilvl="8" w:tplc="8ABCD588">
      <w:start w:val="1"/>
      <w:numFmt w:val="bullet"/>
      <w:lvlText w:val=""/>
      <w:lvlJc w:val="left"/>
      <w:pPr>
        <w:ind w:left="7200" w:hanging="360"/>
      </w:pPr>
      <w:rPr>
        <w:rFonts w:ascii="Wingdings" w:hAnsi="Wingdings" w:hint="default"/>
      </w:rPr>
    </w:lvl>
  </w:abstractNum>
  <w:abstractNum w:abstractNumId="25" w15:restartNumberingAfterBreak="0">
    <w:nsid w:val="5DBE07A2"/>
    <w:multiLevelType w:val="hybridMultilevel"/>
    <w:tmpl w:val="0B46BE80"/>
    <w:lvl w:ilvl="0" w:tplc="04090001">
      <w:start w:val="1"/>
      <w:numFmt w:val="bullet"/>
      <w:pStyle w:val="Heading31"/>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pStyle w:val="Heading31"/>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09212F5"/>
    <w:multiLevelType w:val="hybridMultilevel"/>
    <w:tmpl w:val="F4E48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910DD4"/>
    <w:multiLevelType w:val="multilevel"/>
    <w:tmpl w:val="7F0C6DE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8" w15:restartNumberingAfterBreak="0">
    <w:nsid w:val="64D460DE"/>
    <w:multiLevelType w:val="multilevel"/>
    <w:tmpl w:val="D7AC8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B1A1E02"/>
    <w:multiLevelType w:val="multilevel"/>
    <w:tmpl w:val="D7F0B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FCE0D03"/>
    <w:multiLevelType w:val="multilevel"/>
    <w:tmpl w:val="858CB93E"/>
    <w:lvl w:ilvl="0">
      <w:start w:val="1"/>
      <w:numFmt w:val="decimal"/>
      <w:pStyle w:val="Heading1"/>
      <w:lvlText w:val="%1"/>
      <w:lvlJc w:val="left"/>
      <w:pPr>
        <w:ind w:left="720" w:hanging="720"/>
      </w:pPr>
      <w:rPr>
        <w:color w:val="2B3A57"/>
      </w:rPr>
    </w:lvl>
    <w:lvl w:ilvl="1">
      <w:start w:val="1"/>
      <w:numFmt w:val="decimal"/>
      <w:pStyle w:val="Heading2"/>
      <w:lvlText w:val="%1.%2"/>
      <w:lvlJc w:val="left"/>
      <w:pPr>
        <w:ind w:left="720" w:hanging="720"/>
      </w:pPr>
      <w:rPr>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pStyle w:val="Heading3"/>
      <w:lvlText w:val="%1.%2.%3"/>
      <w:lvlJc w:val="left"/>
      <w:pPr>
        <w:ind w:left="5310" w:hanging="720"/>
      </w:pPr>
      <w:rPr>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720" w:hanging="720"/>
      </w:pPr>
      <w:rPr>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color w:val="DAAE28" w:themeColor="accent1"/>
      </w:rPr>
    </w:lvl>
    <w:lvl w:ilvl="5">
      <w:start w:val="1"/>
      <w:numFmt w:val="decimal"/>
      <w:lvlText w:val="%1.%2.%3.%4.%5.%6"/>
      <w:lvlJc w:val="left"/>
      <w:pPr>
        <w:ind w:left="-3780" w:hanging="720"/>
      </w:pPr>
      <w:rPr>
        <w:color w:val="DAAE28" w:themeColor="accent1"/>
      </w:rPr>
    </w:lvl>
    <w:lvl w:ilvl="6">
      <w:start w:val="1"/>
      <w:numFmt w:val="decimal"/>
      <w:lvlText w:val="%1.%2.%3.%4.%5.%6.%7"/>
      <w:lvlJc w:val="left"/>
      <w:pPr>
        <w:ind w:left="-3780" w:hanging="720"/>
      </w:pPr>
      <w:rPr>
        <w:color w:val="DAAE28" w:themeColor="accent1"/>
      </w:rPr>
    </w:lvl>
    <w:lvl w:ilvl="7">
      <w:start w:val="1"/>
      <w:numFmt w:val="decimal"/>
      <w:lvlText w:val="%1.%2.%3.%4.%5.%6.%7.%8"/>
      <w:lvlJc w:val="left"/>
      <w:pPr>
        <w:ind w:left="-3780" w:hanging="720"/>
      </w:pPr>
      <w:rPr>
        <w:color w:val="DAAE28" w:themeColor="accent1"/>
      </w:rPr>
    </w:lvl>
    <w:lvl w:ilvl="8">
      <w:start w:val="1"/>
      <w:numFmt w:val="decimal"/>
      <w:lvlText w:val="%1.%2.%3.%4.%5.%6.%7.%8.%9"/>
      <w:lvlJc w:val="left"/>
      <w:pPr>
        <w:ind w:left="-3780" w:hanging="720"/>
      </w:pPr>
      <w:rPr>
        <w:color w:val="DAAE28" w:themeColor="accent1"/>
      </w:rPr>
    </w:lvl>
  </w:abstractNum>
  <w:abstractNum w:abstractNumId="31" w15:restartNumberingAfterBreak="0">
    <w:nsid w:val="7A4D3AAA"/>
    <w:multiLevelType w:val="hybridMultilevel"/>
    <w:tmpl w:val="1F94D750"/>
    <w:lvl w:ilvl="0" w:tplc="9DBEE77E">
      <w:start w:val="1"/>
      <w:numFmt w:val="decimal"/>
      <w:pStyle w:val="Heading3b"/>
      <w:lvlText w:val="%1.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2" w15:restartNumberingAfterBreak="0">
    <w:nsid w:val="7D087750"/>
    <w:multiLevelType w:val="hybridMultilevel"/>
    <w:tmpl w:val="1E807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75400815">
    <w:abstractNumId w:val="25"/>
  </w:num>
  <w:num w:numId="2" w16cid:durableId="1093748360">
    <w:abstractNumId w:val="30"/>
  </w:num>
  <w:num w:numId="3" w16cid:durableId="1776485185">
    <w:abstractNumId w:val="31"/>
  </w:num>
  <w:num w:numId="4" w16cid:durableId="1409419079">
    <w:abstractNumId w:val="9"/>
  </w:num>
  <w:num w:numId="5" w16cid:durableId="568418057">
    <w:abstractNumId w:val="23"/>
  </w:num>
  <w:num w:numId="6" w16cid:durableId="1718505989">
    <w:abstractNumId w:val="26"/>
  </w:num>
  <w:num w:numId="7" w16cid:durableId="465588684">
    <w:abstractNumId w:val="16"/>
  </w:num>
  <w:num w:numId="8" w16cid:durableId="686909955">
    <w:abstractNumId w:val="12"/>
  </w:num>
  <w:num w:numId="9" w16cid:durableId="1225483048">
    <w:abstractNumId w:val="11"/>
  </w:num>
  <w:num w:numId="10" w16cid:durableId="271209292">
    <w:abstractNumId w:val="18"/>
  </w:num>
  <w:num w:numId="11" w16cid:durableId="62988853">
    <w:abstractNumId w:val="0"/>
  </w:num>
  <w:num w:numId="12" w16cid:durableId="1749381780">
    <w:abstractNumId w:val="1"/>
  </w:num>
  <w:num w:numId="13" w16cid:durableId="358163096">
    <w:abstractNumId w:val="4"/>
  </w:num>
  <w:num w:numId="14" w16cid:durableId="145365542">
    <w:abstractNumId w:val="20"/>
  </w:num>
  <w:num w:numId="15" w16cid:durableId="1646860909">
    <w:abstractNumId w:val="24"/>
  </w:num>
  <w:num w:numId="16" w16cid:durableId="1831749162">
    <w:abstractNumId w:val="2"/>
  </w:num>
  <w:num w:numId="17" w16cid:durableId="758450317">
    <w:abstractNumId w:val="19"/>
  </w:num>
  <w:num w:numId="18" w16cid:durableId="731080054">
    <w:abstractNumId w:val="10"/>
  </w:num>
  <w:num w:numId="19" w16cid:durableId="161242413">
    <w:abstractNumId w:val="15"/>
  </w:num>
  <w:num w:numId="20" w16cid:durableId="53966158">
    <w:abstractNumId w:val="6"/>
  </w:num>
  <w:num w:numId="21" w16cid:durableId="929243674">
    <w:abstractNumId w:val="32"/>
  </w:num>
  <w:num w:numId="22" w16cid:durableId="2089620462">
    <w:abstractNumId w:val="22"/>
  </w:num>
  <w:num w:numId="23" w16cid:durableId="1614172500">
    <w:abstractNumId w:val="5"/>
  </w:num>
  <w:num w:numId="24" w16cid:durableId="40177909">
    <w:abstractNumId w:val="7"/>
  </w:num>
  <w:num w:numId="25" w16cid:durableId="1868130741">
    <w:abstractNumId w:val="14"/>
  </w:num>
  <w:num w:numId="26" w16cid:durableId="61875637">
    <w:abstractNumId w:val="21"/>
  </w:num>
  <w:num w:numId="27" w16cid:durableId="1490444522">
    <w:abstractNumId w:val="28"/>
  </w:num>
  <w:num w:numId="28" w16cid:durableId="181747649">
    <w:abstractNumId w:val="17"/>
  </w:num>
  <w:num w:numId="29" w16cid:durableId="195310130">
    <w:abstractNumId w:val="8"/>
  </w:num>
  <w:num w:numId="30" w16cid:durableId="1988851992">
    <w:abstractNumId w:val="29"/>
  </w:num>
  <w:num w:numId="31" w16cid:durableId="1459687479">
    <w:abstractNumId w:val="27"/>
  </w:num>
  <w:num w:numId="32" w16cid:durableId="1984961714">
    <w:abstractNumId w:val="13"/>
  </w:num>
  <w:num w:numId="33" w16cid:durableId="279999599">
    <w:abstractNumId w:val="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removeDateAndTim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NotTrackFormatting/>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wNjE2N7E0tbS0NDRW0lEKTi0uzszPAykwNqoFAE1Amd8tAAAA"/>
  </w:docVars>
  <w:rsids>
    <w:rsidRoot w:val="001128A6"/>
    <w:rsid w:val="00000D7D"/>
    <w:rsid w:val="00001042"/>
    <w:rsid w:val="00001227"/>
    <w:rsid w:val="000012C3"/>
    <w:rsid w:val="00001868"/>
    <w:rsid w:val="0000268D"/>
    <w:rsid w:val="00003378"/>
    <w:rsid w:val="000040EA"/>
    <w:rsid w:val="00004BA3"/>
    <w:rsid w:val="00004FC5"/>
    <w:rsid w:val="00005227"/>
    <w:rsid w:val="00005658"/>
    <w:rsid w:val="00005855"/>
    <w:rsid w:val="00005CCB"/>
    <w:rsid w:val="00005D48"/>
    <w:rsid w:val="00005D5D"/>
    <w:rsid w:val="00005D94"/>
    <w:rsid w:val="00005DAD"/>
    <w:rsid w:val="0000603B"/>
    <w:rsid w:val="00006287"/>
    <w:rsid w:val="000073F0"/>
    <w:rsid w:val="000075FB"/>
    <w:rsid w:val="00007626"/>
    <w:rsid w:val="00007BD4"/>
    <w:rsid w:val="00010113"/>
    <w:rsid w:val="00010C3D"/>
    <w:rsid w:val="000112D7"/>
    <w:rsid w:val="000116B5"/>
    <w:rsid w:val="00011BD7"/>
    <w:rsid w:val="00011C34"/>
    <w:rsid w:val="00013E78"/>
    <w:rsid w:val="000142ED"/>
    <w:rsid w:val="00014368"/>
    <w:rsid w:val="000143C0"/>
    <w:rsid w:val="00014745"/>
    <w:rsid w:val="00014A74"/>
    <w:rsid w:val="00015052"/>
    <w:rsid w:val="00015648"/>
    <w:rsid w:val="000156D9"/>
    <w:rsid w:val="00015817"/>
    <w:rsid w:val="00016881"/>
    <w:rsid w:val="00016A03"/>
    <w:rsid w:val="00016C06"/>
    <w:rsid w:val="00016E82"/>
    <w:rsid w:val="00017035"/>
    <w:rsid w:val="000171A4"/>
    <w:rsid w:val="00017919"/>
    <w:rsid w:val="00017FAA"/>
    <w:rsid w:val="00020155"/>
    <w:rsid w:val="00021402"/>
    <w:rsid w:val="000214F5"/>
    <w:rsid w:val="00021BF6"/>
    <w:rsid w:val="00021D8F"/>
    <w:rsid w:val="0002208C"/>
    <w:rsid w:val="0002251D"/>
    <w:rsid w:val="00022689"/>
    <w:rsid w:val="000229CA"/>
    <w:rsid w:val="00022A32"/>
    <w:rsid w:val="00022D6C"/>
    <w:rsid w:val="00022EAC"/>
    <w:rsid w:val="00023604"/>
    <w:rsid w:val="00023643"/>
    <w:rsid w:val="00023A2D"/>
    <w:rsid w:val="0002431F"/>
    <w:rsid w:val="0002448D"/>
    <w:rsid w:val="0002452D"/>
    <w:rsid w:val="00024607"/>
    <w:rsid w:val="00024CFD"/>
    <w:rsid w:val="00024FFB"/>
    <w:rsid w:val="000253A2"/>
    <w:rsid w:val="00025420"/>
    <w:rsid w:val="000255D9"/>
    <w:rsid w:val="00025916"/>
    <w:rsid w:val="0002702C"/>
    <w:rsid w:val="0002762C"/>
    <w:rsid w:val="000279CC"/>
    <w:rsid w:val="00027E86"/>
    <w:rsid w:val="00027FB9"/>
    <w:rsid w:val="0003023A"/>
    <w:rsid w:val="00030856"/>
    <w:rsid w:val="00030969"/>
    <w:rsid w:val="00030D99"/>
    <w:rsid w:val="0003165C"/>
    <w:rsid w:val="00031A42"/>
    <w:rsid w:val="00031F30"/>
    <w:rsid w:val="0003211D"/>
    <w:rsid w:val="00032189"/>
    <w:rsid w:val="00032635"/>
    <w:rsid w:val="00033140"/>
    <w:rsid w:val="000334E6"/>
    <w:rsid w:val="000336C9"/>
    <w:rsid w:val="000337C3"/>
    <w:rsid w:val="00034781"/>
    <w:rsid w:val="00034AC7"/>
    <w:rsid w:val="00034B0A"/>
    <w:rsid w:val="00034CBB"/>
    <w:rsid w:val="00034D07"/>
    <w:rsid w:val="0003527E"/>
    <w:rsid w:val="00035C9A"/>
    <w:rsid w:val="00037123"/>
    <w:rsid w:val="00037502"/>
    <w:rsid w:val="00037C83"/>
    <w:rsid w:val="000401C2"/>
    <w:rsid w:val="000401E1"/>
    <w:rsid w:val="000408E9"/>
    <w:rsid w:val="00040A64"/>
    <w:rsid w:val="00040C9B"/>
    <w:rsid w:val="0004153B"/>
    <w:rsid w:val="00042051"/>
    <w:rsid w:val="00042366"/>
    <w:rsid w:val="000429CC"/>
    <w:rsid w:val="000429D2"/>
    <w:rsid w:val="000432FE"/>
    <w:rsid w:val="000436BC"/>
    <w:rsid w:val="00043896"/>
    <w:rsid w:val="00043F9A"/>
    <w:rsid w:val="00044DDE"/>
    <w:rsid w:val="00044DE1"/>
    <w:rsid w:val="00045495"/>
    <w:rsid w:val="00045B9C"/>
    <w:rsid w:val="00045FE8"/>
    <w:rsid w:val="00046A34"/>
    <w:rsid w:val="00046A93"/>
    <w:rsid w:val="00050814"/>
    <w:rsid w:val="00050B4C"/>
    <w:rsid w:val="00050C1E"/>
    <w:rsid w:val="00051B06"/>
    <w:rsid w:val="00051C3B"/>
    <w:rsid w:val="00051D99"/>
    <w:rsid w:val="000521A6"/>
    <w:rsid w:val="000522A7"/>
    <w:rsid w:val="00052A0D"/>
    <w:rsid w:val="00052FDA"/>
    <w:rsid w:val="00053040"/>
    <w:rsid w:val="00053EA8"/>
    <w:rsid w:val="00054575"/>
    <w:rsid w:val="00054FA1"/>
    <w:rsid w:val="000550AF"/>
    <w:rsid w:val="000555A1"/>
    <w:rsid w:val="000556F7"/>
    <w:rsid w:val="00055C3F"/>
    <w:rsid w:val="00055E93"/>
    <w:rsid w:val="00056145"/>
    <w:rsid w:val="000561BE"/>
    <w:rsid w:val="00056469"/>
    <w:rsid w:val="000564A0"/>
    <w:rsid w:val="00056DD2"/>
    <w:rsid w:val="00056F0D"/>
    <w:rsid w:val="00056F12"/>
    <w:rsid w:val="0005769F"/>
    <w:rsid w:val="00060774"/>
    <w:rsid w:val="0006097D"/>
    <w:rsid w:val="00060FF3"/>
    <w:rsid w:val="00062886"/>
    <w:rsid w:val="00062A72"/>
    <w:rsid w:val="00063407"/>
    <w:rsid w:val="000634B8"/>
    <w:rsid w:val="00063DA1"/>
    <w:rsid w:val="0006419C"/>
    <w:rsid w:val="00064591"/>
    <w:rsid w:val="000648F6"/>
    <w:rsid w:val="0006568E"/>
    <w:rsid w:val="000661CD"/>
    <w:rsid w:val="00066654"/>
    <w:rsid w:val="00067F6B"/>
    <w:rsid w:val="00067FEA"/>
    <w:rsid w:val="00070EA5"/>
    <w:rsid w:val="000710E3"/>
    <w:rsid w:val="00072D8E"/>
    <w:rsid w:val="00074A07"/>
    <w:rsid w:val="00074D7A"/>
    <w:rsid w:val="00074D80"/>
    <w:rsid w:val="00074DAB"/>
    <w:rsid w:val="00074F73"/>
    <w:rsid w:val="00075080"/>
    <w:rsid w:val="0007534A"/>
    <w:rsid w:val="00076777"/>
    <w:rsid w:val="00076C34"/>
    <w:rsid w:val="0007715D"/>
    <w:rsid w:val="0007771F"/>
    <w:rsid w:val="000777CE"/>
    <w:rsid w:val="000779B4"/>
    <w:rsid w:val="00077E30"/>
    <w:rsid w:val="000803AF"/>
    <w:rsid w:val="000807BA"/>
    <w:rsid w:val="000808AB"/>
    <w:rsid w:val="000814B0"/>
    <w:rsid w:val="000819DF"/>
    <w:rsid w:val="00081F87"/>
    <w:rsid w:val="0008227A"/>
    <w:rsid w:val="000824B0"/>
    <w:rsid w:val="00082807"/>
    <w:rsid w:val="00082881"/>
    <w:rsid w:val="0008298D"/>
    <w:rsid w:val="00082A07"/>
    <w:rsid w:val="00082C5E"/>
    <w:rsid w:val="0008371B"/>
    <w:rsid w:val="00083857"/>
    <w:rsid w:val="00083A25"/>
    <w:rsid w:val="0008414E"/>
    <w:rsid w:val="00084389"/>
    <w:rsid w:val="000846E7"/>
    <w:rsid w:val="00084788"/>
    <w:rsid w:val="00084C55"/>
    <w:rsid w:val="00084DC5"/>
    <w:rsid w:val="000853B2"/>
    <w:rsid w:val="00085432"/>
    <w:rsid w:val="0008554D"/>
    <w:rsid w:val="000855B3"/>
    <w:rsid w:val="0008568F"/>
    <w:rsid w:val="00085732"/>
    <w:rsid w:val="0008641C"/>
    <w:rsid w:val="00086B7F"/>
    <w:rsid w:val="00086BA4"/>
    <w:rsid w:val="00087212"/>
    <w:rsid w:val="00087B3A"/>
    <w:rsid w:val="00090981"/>
    <w:rsid w:val="000909EE"/>
    <w:rsid w:val="000916C4"/>
    <w:rsid w:val="00091BFA"/>
    <w:rsid w:val="00091DBA"/>
    <w:rsid w:val="00093B86"/>
    <w:rsid w:val="00093C4B"/>
    <w:rsid w:val="000945F2"/>
    <w:rsid w:val="00094743"/>
    <w:rsid w:val="00094C2D"/>
    <w:rsid w:val="00094FDE"/>
    <w:rsid w:val="000952CE"/>
    <w:rsid w:val="0009530F"/>
    <w:rsid w:val="00096970"/>
    <w:rsid w:val="00097080"/>
    <w:rsid w:val="00097102"/>
    <w:rsid w:val="00097421"/>
    <w:rsid w:val="00097940"/>
    <w:rsid w:val="000A0012"/>
    <w:rsid w:val="000A00C2"/>
    <w:rsid w:val="000A08AB"/>
    <w:rsid w:val="000A0C14"/>
    <w:rsid w:val="000A0FBA"/>
    <w:rsid w:val="000A0FF5"/>
    <w:rsid w:val="000A1771"/>
    <w:rsid w:val="000A1B00"/>
    <w:rsid w:val="000A25F0"/>
    <w:rsid w:val="000A26A6"/>
    <w:rsid w:val="000A2CD0"/>
    <w:rsid w:val="000A2F4D"/>
    <w:rsid w:val="000A3119"/>
    <w:rsid w:val="000A3541"/>
    <w:rsid w:val="000A3779"/>
    <w:rsid w:val="000A3E8C"/>
    <w:rsid w:val="000A452F"/>
    <w:rsid w:val="000A4955"/>
    <w:rsid w:val="000A4C42"/>
    <w:rsid w:val="000A4FA8"/>
    <w:rsid w:val="000A5AEF"/>
    <w:rsid w:val="000A5C1A"/>
    <w:rsid w:val="000A5ECA"/>
    <w:rsid w:val="000A630C"/>
    <w:rsid w:val="000A63EC"/>
    <w:rsid w:val="000A6D08"/>
    <w:rsid w:val="000A75C7"/>
    <w:rsid w:val="000A7858"/>
    <w:rsid w:val="000A7941"/>
    <w:rsid w:val="000A79FA"/>
    <w:rsid w:val="000A7D45"/>
    <w:rsid w:val="000A7ECC"/>
    <w:rsid w:val="000B0203"/>
    <w:rsid w:val="000B049A"/>
    <w:rsid w:val="000B116F"/>
    <w:rsid w:val="000B12E9"/>
    <w:rsid w:val="000B14F2"/>
    <w:rsid w:val="000B1915"/>
    <w:rsid w:val="000B22AF"/>
    <w:rsid w:val="000B259B"/>
    <w:rsid w:val="000B2711"/>
    <w:rsid w:val="000B2FFA"/>
    <w:rsid w:val="000B3623"/>
    <w:rsid w:val="000B3947"/>
    <w:rsid w:val="000B4277"/>
    <w:rsid w:val="000B4864"/>
    <w:rsid w:val="000B503E"/>
    <w:rsid w:val="000B564D"/>
    <w:rsid w:val="000B5EC4"/>
    <w:rsid w:val="000B5ECF"/>
    <w:rsid w:val="000B6182"/>
    <w:rsid w:val="000B63C7"/>
    <w:rsid w:val="000B6571"/>
    <w:rsid w:val="000B7EE6"/>
    <w:rsid w:val="000C086E"/>
    <w:rsid w:val="000C0D0E"/>
    <w:rsid w:val="000C0E8E"/>
    <w:rsid w:val="000C1CB2"/>
    <w:rsid w:val="000C1D07"/>
    <w:rsid w:val="000C1D1B"/>
    <w:rsid w:val="000C3724"/>
    <w:rsid w:val="000C3A81"/>
    <w:rsid w:val="000C3B3F"/>
    <w:rsid w:val="000C3B79"/>
    <w:rsid w:val="000C452F"/>
    <w:rsid w:val="000C4987"/>
    <w:rsid w:val="000C4990"/>
    <w:rsid w:val="000C4A3A"/>
    <w:rsid w:val="000C5178"/>
    <w:rsid w:val="000C5565"/>
    <w:rsid w:val="000C6835"/>
    <w:rsid w:val="000C6E84"/>
    <w:rsid w:val="000C7424"/>
    <w:rsid w:val="000C77A0"/>
    <w:rsid w:val="000C7E54"/>
    <w:rsid w:val="000D0105"/>
    <w:rsid w:val="000D01A5"/>
    <w:rsid w:val="000D02A1"/>
    <w:rsid w:val="000D15BF"/>
    <w:rsid w:val="000D2E02"/>
    <w:rsid w:val="000D37D1"/>
    <w:rsid w:val="000D3843"/>
    <w:rsid w:val="000D3850"/>
    <w:rsid w:val="000D3D32"/>
    <w:rsid w:val="000D40BB"/>
    <w:rsid w:val="000D4401"/>
    <w:rsid w:val="000D4956"/>
    <w:rsid w:val="000D5248"/>
    <w:rsid w:val="000D5587"/>
    <w:rsid w:val="000D5729"/>
    <w:rsid w:val="000D5A87"/>
    <w:rsid w:val="000D6499"/>
    <w:rsid w:val="000D675E"/>
    <w:rsid w:val="000D6B8C"/>
    <w:rsid w:val="000E02D3"/>
    <w:rsid w:val="000E0486"/>
    <w:rsid w:val="000E0750"/>
    <w:rsid w:val="000E12DD"/>
    <w:rsid w:val="000E1924"/>
    <w:rsid w:val="000E242C"/>
    <w:rsid w:val="000E2D10"/>
    <w:rsid w:val="000E2ED9"/>
    <w:rsid w:val="000E3326"/>
    <w:rsid w:val="000E475C"/>
    <w:rsid w:val="000E4BF0"/>
    <w:rsid w:val="000E5893"/>
    <w:rsid w:val="000E6090"/>
    <w:rsid w:val="000E78EE"/>
    <w:rsid w:val="000F00FA"/>
    <w:rsid w:val="000F07E1"/>
    <w:rsid w:val="000F0B58"/>
    <w:rsid w:val="000F0F23"/>
    <w:rsid w:val="000F1579"/>
    <w:rsid w:val="000F158C"/>
    <w:rsid w:val="000F2169"/>
    <w:rsid w:val="000F2D36"/>
    <w:rsid w:val="000F4070"/>
    <w:rsid w:val="000F4105"/>
    <w:rsid w:val="000F513D"/>
    <w:rsid w:val="000F6377"/>
    <w:rsid w:val="000F65E2"/>
    <w:rsid w:val="000F764F"/>
    <w:rsid w:val="000F7698"/>
    <w:rsid w:val="000F77EF"/>
    <w:rsid w:val="00100009"/>
    <w:rsid w:val="001008C1"/>
    <w:rsid w:val="00100BCC"/>
    <w:rsid w:val="00100D46"/>
    <w:rsid w:val="0010123C"/>
    <w:rsid w:val="00101AF1"/>
    <w:rsid w:val="001025FC"/>
    <w:rsid w:val="00102AAD"/>
    <w:rsid w:val="00102BCD"/>
    <w:rsid w:val="00103779"/>
    <w:rsid w:val="001037ED"/>
    <w:rsid w:val="00104097"/>
    <w:rsid w:val="0010429A"/>
    <w:rsid w:val="00104601"/>
    <w:rsid w:val="0010480A"/>
    <w:rsid w:val="00104B0B"/>
    <w:rsid w:val="00104BF5"/>
    <w:rsid w:val="00104D35"/>
    <w:rsid w:val="00105303"/>
    <w:rsid w:val="001053A0"/>
    <w:rsid w:val="001054A6"/>
    <w:rsid w:val="0010555B"/>
    <w:rsid w:val="00105715"/>
    <w:rsid w:val="00105F01"/>
    <w:rsid w:val="001061E1"/>
    <w:rsid w:val="00106304"/>
    <w:rsid w:val="00106684"/>
    <w:rsid w:val="00106717"/>
    <w:rsid w:val="00106850"/>
    <w:rsid w:val="001071EF"/>
    <w:rsid w:val="0010745A"/>
    <w:rsid w:val="00107573"/>
    <w:rsid w:val="00107DF9"/>
    <w:rsid w:val="00107E22"/>
    <w:rsid w:val="00110BD6"/>
    <w:rsid w:val="0011118A"/>
    <w:rsid w:val="001114A7"/>
    <w:rsid w:val="0011190A"/>
    <w:rsid w:val="00111EF5"/>
    <w:rsid w:val="00111F94"/>
    <w:rsid w:val="00111FF5"/>
    <w:rsid w:val="001122F9"/>
    <w:rsid w:val="001123FA"/>
    <w:rsid w:val="001128A6"/>
    <w:rsid w:val="001139B1"/>
    <w:rsid w:val="00113BA4"/>
    <w:rsid w:val="001140E0"/>
    <w:rsid w:val="00114154"/>
    <w:rsid w:val="00114695"/>
    <w:rsid w:val="001148D0"/>
    <w:rsid w:val="0011498A"/>
    <w:rsid w:val="00114C3B"/>
    <w:rsid w:val="00114C42"/>
    <w:rsid w:val="00114FF3"/>
    <w:rsid w:val="00115E18"/>
    <w:rsid w:val="001169DF"/>
    <w:rsid w:val="00116CE2"/>
    <w:rsid w:val="00116DAD"/>
    <w:rsid w:val="00116F58"/>
    <w:rsid w:val="0011709B"/>
    <w:rsid w:val="001176C6"/>
    <w:rsid w:val="00117701"/>
    <w:rsid w:val="00117CA3"/>
    <w:rsid w:val="00117E8A"/>
    <w:rsid w:val="00117FB7"/>
    <w:rsid w:val="00120784"/>
    <w:rsid w:val="001209EC"/>
    <w:rsid w:val="00120DFA"/>
    <w:rsid w:val="0012115C"/>
    <w:rsid w:val="001212C6"/>
    <w:rsid w:val="0012160B"/>
    <w:rsid w:val="001217BE"/>
    <w:rsid w:val="00121969"/>
    <w:rsid w:val="00121B10"/>
    <w:rsid w:val="00121F48"/>
    <w:rsid w:val="00122684"/>
    <w:rsid w:val="001226D3"/>
    <w:rsid w:val="00123A05"/>
    <w:rsid w:val="00124251"/>
    <w:rsid w:val="0012532A"/>
    <w:rsid w:val="0012565F"/>
    <w:rsid w:val="001256A2"/>
    <w:rsid w:val="001257CD"/>
    <w:rsid w:val="00126BD1"/>
    <w:rsid w:val="0012703B"/>
    <w:rsid w:val="001276FD"/>
    <w:rsid w:val="00127BBD"/>
    <w:rsid w:val="00130509"/>
    <w:rsid w:val="0013098E"/>
    <w:rsid w:val="00131529"/>
    <w:rsid w:val="00132350"/>
    <w:rsid w:val="001333EB"/>
    <w:rsid w:val="001336CE"/>
    <w:rsid w:val="0013409D"/>
    <w:rsid w:val="00134228"/>
    <w:rsid w:val="0013499A"/>
    <w:rsid w:val="00134DB7"/>
    <w:rsid w:val="00135051"/>
    <w:rsid w:val="00135612"/>
    <w:rsid w:val="0013572B"/>
    <w:rsid w:val="00136088"/>
    <w:rsid w:val="0013667E"/>
    <w:rsid w:val="00136AC9"/>
    <w:rsid w:val="00136F7D"/>
    <w:rsid w:val="0013716E"/>
    <w:rsid w:val="00137267"/>
    <w:rsid w:val="001379B8"/>
    <w:rsid w:val="00137D30"/>
    <w:rsid w:val="00140098"/>
    <w:rsid w:val="00141522"/>
    <w:rsid w:val="0014158E"/>
    <w:rsid w:val="001415A2"/>
    <w:rsid w:val="0014192B"/>
    <w:rsid w:val="00141990"/>
    <w:rsid w:val="00141ABB"/>
    <w:rsid w:val="00141E23"/>
    <w:rsid w:val="001421FA"/>
    <w:rsid w:val="0014281D"/>
    <w:rsid w:val="0014295F"/>
    <w:rsid w:val="00143AC4"/>
    <w:rsid w:val="00143D0F"/>
    <w:rsid w:val="00144FCD"/>
    <w:rsid w:val="0014526D"/>
    <w:rsid w:val="00145760"/>
    <w:rsid w:val="00146584"/>
    <w:rsid w:val="0014729C"/>
    <w:rsid w:val="0014784E"/>
    <w:rsid w:val="00147ED1"/>
    <w:rsid w:val="00150D91"/>
    <w:rsid w:val="00151359"/>
    <w:rsid w:val="001513D9"/>
    <w:rsid w:val="001514CF"/>
    <w:rsid w:val="00151799"/>
    <w:rsid w:val="001518F8"/>
    <w:rsid w:val="00151E9D"/>
    <w:rsid w:val="001525E1"/>
    <w:rsid w:val="0015276A"/>
    <w:rsid w:val="0015298E"/>
    <w:rsid w:val="00152B26"/>
    <w:rsid w:val="00152C18"/>
    <w:rsid w:val="0015350F"/>
    <w:rsid w:val="00153513"/>
    <w:rsid w:val="0015352A"/>
    <w:rsid w:val="00153554"/>
    <w:rsid w:val="0015411A"/>
    <w:rsid w:val="0015429F"/>
    <w:rsid w:val="001548BB"/>
    <w:rsid w:val="001548C8"/>
    <w:rsid w:val="0015495F"/>
    <w:rsid w:val="00155A4C"/>
    <w:rsid w:val="00155B83"/>
    <w:rsid w:val="0015600B"/>
    <w:rsid w:val="00156178"/>
    <w:rsid w:val="001564DB"/>
    <w:rsid w:val="001565DF"/>
    <w:rsid w:val="00156F80"/>
    <w:rsid w:val="0015700C"/>
    <w:rsid w:val="001570CF"/>
    <w:rsid w:val="00157193"/>
    <w:rsid w:val="001573EC"/>
    <w:rsid w:val="001576F1"/>
    <w:rsid w:val="00157A46"/>
    <w:rsid w:val="00157FA4"/>
    <w:rsid w:val="00160765"/>
    <w:rsid w:val="0016118D"/>
    <w:rsid w:val="001616FC"/>
    <w:rsid w:val="0016195F"/>
    <w:rsid w:val="00161D30"/>
    <w:rsid w:val="00161DBC"/>
    <w:rsid w:val="001626B9"/>
    <w:rsid w:val="00162898"/>
    <w:rsid w:val="00162B89"/>
    <w:rsid w:val="0016312A"/>
    <w:rsid w:val="00164BA7"/>
    <w:rsid w:val="00164D99"/>
    <w:rsid w:val="001651F4"/>
    <w:rsid w:val="00165C1A"/>
    <w:rsid w:val="0016608B"/>
    <w:rsid w:val="00166CED"/>
    <w:rsid w:val="00166FD3"/>
    <w:rsid w:val="001671E8"/>
    <w:rsid w:val="00170193"/>
    <w:rsid w:val="001706E2"/>
    <w:rsid w:val="00170A5A"/>
    <w:rsid w:val="00170B45"/>
    <w:rsid w:val="001711E1"/>
    <w:rsid w:val="00171C22"/>
    <w:rsid w:val="00172262"/>
    <w:rsid w:val="001723BA"/>
    <w:rsid w:val="00172841"/>
    <w:rsid w:val="00173696"/>
    <w:rsid w:val="00173BAC"/>
    <w:rsid w:val="00173E4C"/>
    <w:rsid w:val="001742CB"/>
    <w:rsid w:val="00174A02"/>
    <w:rsid w:val="00174C05"/>
    <w:rsid w:val="00175614"/>
    <w:rsid w:val="00175F49"/>
    <w:rsid w:val="001760BA"/>
    <w:rsid w:val="00176129"/>
    <w:rsid w:val="001764E9"/>
    <w:rsid w:val="001764EF"/>
    <w:rsid w:val="00176A6A"/>
    <w:rsid w:val="00176C9C"/>
    <w:rsid w:val="00176F65"/>
    <w:rsid w:val="0017714F"/>
    <w:rsid w:val="001778D0"/>
    <w:rsid w:val="00177C9E"/>
    <w:rsid w:val="001805BD"/>
    <w:rsid w:val="001805C5"/>
    <w:rsid w:val="001815EC"/>
    <w:rsid w:val="001816F0"/>
    <w:rsid w:val="00181C13"/>
    <w:rsid w:val="00182DF2"/>
    <w:rsid w:val="00183475"/>
    <w:rsid w:val="0018360D"/>
    <w:rsid w:val="001844E0"/>
    <w:rsid w:val="00184527"/>
    <w:rsid w:val="0018452F"/>
    <w:rsid w:val="00184CC2"/>
    <w:rsid w:val="00184F60"/>
    <w:rsid w:val="00185348"/>
    <w:rsid w:val="001859F6"/>
    <w:rsid w:val="00185BCE"/>
    <w:rsid w:val="00186B04"/>
    <w:rsid w:val="0018723F"/>
    <w:rsid w:val="001879B4"/>
    <w:rsid w:val="001902DC"/>
    <w:rsid w:val="00190C5F"/>
    <w:rsid w:val="00191D33"/>
    <w:rsid w:val="001922E4"/>
    <w:rsid w:val="001925B4"/>
    <w:rsid w:val="0019305E"/>
    <w:rsid w:val="00193455"/>
    <w:rsid w:val="001938C2"/>
    <w:rsid w:val="00193D61"/>
    <w:rsid w:val="00193F0D"/>
    <w:rsid w:val="00194414"/>
    <w:rsid w:val="001949A5"/>
    <w:rsid w:val="00194A74"/>
    <w:rsid w:val="00194FC7"/>
    <w:rsid w:val="0019526A"/>
    <w:rsid w:val="00195838"/>
    <w:rsid w:val="00195970"/>
    <w:rsid w:val="001959D8"/>
    <w:rsid w:val="00195A02"/>
    <w:rsid w:val="00195E53"/>
    <w:rsid w:val="001965E5"/>
    <w:rsid w:val="00196B03"/>
    <w:rsid w:val="00196CBC"/>
    <w:rsid w:val="00196CEA"/>
    <w:rsid w:val="001972DB"/>
    <w:rsid w:val="001975C7"/>
    <w:rsid w:val="001978A2"/>
    <w:rsid w:val="00197BDD"/>
    <w:rsid w:val="001A06FB"/>
    <w:rsid w:val="001A0EEC"/>
    <w:rsid w:val="001A11A1"/>
    <w:rsid w:val="001A165F"/>
    <w:rsid w:val="001A21DD"/>
    <w:rsid w:val="001A23E4"/>
    <w:rsid w:val="001A2C65"/>
    <w:rsid w:val="001A2EE4"/>
    <w:rsid w:val="001A3733"/>
    <w:rsid w:val="001A3F26"/>
    <w:rsid w:val="001A460C"/>
    <w:rsid w:val="001A463E"/>
    <w:rsid w:val="001A4696"/>
    <w:rsid w:val="001A46E7"/>
    <w:rsid w:val="001A4703"/>
    <w:rsid w:val="001A47E2"/>
    <w:rsid w:val="001A4B60"/>
    <w:rsid w:val="001A4D38"/>
    <w:rsid w:val="001A52FC"/>
    <w:rsid w:val="001A53D3"/>
    <w:rsid w:val="001A583F"/>
    <w:rsid w:val="001A5BF4"/>
    <w:rsid w:val="001A5BFD"/>
    <w:rsid w:val="001A5DA5"/>
    <w:rsid w:val="001A5F83"/>
    <w:rsid w:val="001A60EE"/>
    <w:rsid w:val="001A6CA3"/>
    <w:rsid w:val="001A79A7"/>
    <w:rsid w:val="001A7CE7"/>
    <w:rsid w:val="001A7D14"/>
    <w:rsid w:val="001B023B"/>
    <w:rsid w:val="001B0946"/>
    <w:rsid w:val="001B0A07"/>
    <w:rsid w:val="001B0BF2"/>
    <w:rsid w:val="001B10B8"/>
    <w:rsid w:val="001B12CF"/>
    <w:rsid w:val="001B18D7"/>
    <w:rsid w:val="001B19A6"/>
    <w:rsid w:val="001B1A3F"/>
    <w:rsid w:val="001B2429"/>
    <w:rsid w:val="001B271F"/>
    <w:rsid w:val="001B2818"/>
    <w:rsid w:val="001B30AA"/>
    <w:rsid w:val="001B3D95"/>
    <w:rsid w:val="001B403A"/>
    <w:rsid w:val="001B446A"/>
    <w:rsid w:val="001B4ADE"/>
    <w:rsid w:val="001B4AEF"/>
    <w:rsid w:val="001B54BB"/>
    <w:rsid w:val="001B56E6"/>
    <w:rsid w:val="001B63C3"/>
    <w:rsid w:val="001B7018"/>
    <w:rsid w:val="001B7350"/>
    <w:rsid w:val="001B7FE0"/>
    <w:rsid w:val="001C0017"/>
    <w:rsid w:val="001C0D6B"/>
    <w:rsid w:val="001C0E7A"/>
    <w:rsid w:val="001C109E"/>
    <w:rsid w:val="001C14B9"/>
    <w:rsid w:val="001C2BBE"/>
    <w:rsid w:val="001C30B1"/>
    <w:rsid w:val="001C3106"/>
    <w:rsid w:val="001C32AE"/>
    <w:rsid w:val="001C340B"/>
    <w:rsid w:val="001C3915"/>
    <w:rsid w:val="001C3D3B"/>
    <w:rsid w:val="001C4EF6"/>
    <w:rsid w:val="001C56F7"/>
    <w:rsid w:val="001C61BC"/>
    <w:rsid w:val="001C6605"/>
    <w:rsid w:val="001C681B"/>
    <w:rsid w:val="001C68D4"/>
    <w:rsid w:val="001C6DA3"/>
    <w:rsid w:val="001C7238"/>
    <w:rsid w:val="001C7778"/>
    <w:rsid w:val="001D02D0"/>
    <w:rsid w:val="001D0352"/>
    <w:rsid w:val="001D098E"/>
    <w:rsid w:val="001D0A79"/>
    <w:rsid w:val="001D0D3F"/>
    <w:rsid w:val="001D0F1B"/>
    <w:rsid w:val="001D28CF"/>
    <w:rsid w:val="001D290F"/>
    <w:rsid w:val="001D2A27"/>
    <w:rsid w:val="001D2F0B"/>
    <w:rsid w:val="001D336E"/>
    <w:rsid w:val="001D35B2"/>
    <w:rsid w:val="001D3C74"/>
    <w:rsid w:val="001D4325"/>
    <w:rsid w:val="001D5A75"/>
    <w:rsid w:val="001D5A8C"/>
    <w:rsid w:val="001D5D90"/>
    <w:rsid w:val="001D5F9E"/>
    <w:rsid w:val="001D6041"/>
    <w:rsid w:val="001D61A8"/>
    <w:rsid w:val="001D6763"/>
    <w:rsid w:val="001D6B14"/>
    <w:rsid w:val="001D7140"/>
    <w:rsid w:val="001D761E"/>
    <w:rsid w:val="001E015A"/>
    <w:rsid w:val="001E03D0"/>
    <w:rsid w:val="001E045C"/>
    <w:rsid w:val="001E0C76"/>
    <w:rsid w:val="001E0C80"/>
    <w:rsid w:val="001E194F"/>
    <w:rsid w:val="001E19D4"/>
    <w:rsid w:val="001E1AA0"/>
    <w:rsid w:val="001E1AD1"/>
    <w:rsid w:val="001E236F"/>
    <w:rsid w:val="001E29C4"/>
    <w:rsid w:val="001E3215"/>
    <w:rsid w:val="001E3E35"/>
    <w:rsid w:val="001E3F79"/>
    <w:rsid w:val="001E413B"/>
    <w:rsid w:val="001E4251"/>
    <w:rsid w:val="001E49B2"/>
    <w:rsid w:val="001E4AC7"/>
    <w:rsid w:val="001E4E34"/>
    <w:rsid w:val="001E5827"/>
    <w:rsid w:val="001E5EDE"/>
    <w:rsid w:val="001E61F1"/>
    <w:rsid w:val="001E67BF"/>
    <w:rsid w:val="001E6B7F"/>
    <w:rsid w:val="001E6BBB"/>
    <w:rsid w:val="001E7486"/>
    <w:rsid w:val="001E7631"/>
    <w:rsid w:val="001E7C36"/>
    <w:rsid w:val="001E7C8E"/>
    <w:rsid w:val="001E7E21"/>
    <w:rsid w:val="001F05E7"/>
    <w:rsid w:val="001F07E2"/>
    <w:rsid w:val="001F1F91"/>
    <w:rsid w:val="001F228E"/>
    <w:rsid w:val="001F2507"/>
    <w:rsid w:val="001F4943"/>
    <w:rsid w:val="001F4972"/>
    <w:rsid w:val="001F50B2"/>
    <w:rsid w:val="001F6081"/>
    <w:rsid w:val="001F62DB"/>
    <w:rsid w:val="001F6AC5"/>
    <w:rsid w:val="001F70C2"/>
    <w:rsid w:val="001F76FA"/>
    <w:rsid w:val="001F7868"/>
    <w:rsid w:val="001F7AA3"/>
    <w:rsid w:val="001F7B85"/>
    <w:rsid w:val="001F7D35"/>
    <w:rsid w:val="00200239"/>
    <w:rsid w:val="0020035C"/>
    <w:rsid w:val="0020089E"/>
    <w:rsid w:val="00201284"/>
    <w:rsid w:val="00201534"/>
    <w:rsid w:val="002018A1"/>
    <w:rsid w:val="002019A0"/>
    <w:rsid w:val="00201E52"/>
    <w:rsid w:val="002022CD"/>
    <w:rsid w:val="00202B80"/>
    <w:rsid w:val="002032BA"/>
    <w:rsid w:val="002033E0"/>
    <w:rsid w:val="00203497"/>
    <w:rsid w:val="002038CC"/>
    <w:rsid w:val="00204DE4"/>
    <w:rsid w:val="00204F72"/>
    <w:rsid w:val="00205CA4"/>
    <w:rsid w:val="00206BC6"/>
    <w:rsid w:val="00207732"/>
    <w:rsid w:val="002078A1"/>
    <w:rsid w:val="0021028F"/>
    <w:rsid w:val="0021043B"/>
    <w:rsid w:val="00210A01"/>
    <w:rsid w:val="00210C48"/>
    <w:rsid w:val="0021132E"/>
    <w:rsid w:val="00212010"/>
    <w:rsid w:val="002126D3"/>
    <w:rsid w:val="0021324D"/>
    <w:rsid w:val="00213361"/>
    <w:rsid w:val="00213FB2"/>
    <w:rsid w:val="00214155"/>
    <w:rsid w:val="00214159"/>
    <w:rsid w:val="002141DB"/>
    <w:rsid w:val="002141EF"/>
    <w:rsid w:val="002143F3"/>
    <w:rsid w:val="00214B2B"/>
    <w:rsid w:val="00214EE7"/>
    <w:rsid w:val="00214F77"/>
    <w:rsid w:val="00214F81"/>
    <w:rsid w:val="002151CB"/>
    <w:rsid w:val="00215299"/>
    <w:rsid w:val="00215854"/>
    <w:rsid w:val="00215DC4"/>
    <w:rsid w:val="00216240"/>
    <w:rsid w:val="0021664E"/>
    <w:rsid w:val="00216A23"/>
    <w:rsid w:val="00216C40"/>
    <w:rsid w:val="00216F28"/>
    <w:rsid w:val="00216F3E"/>
    <w:rsid w:val="00217500"/>
    <w:rsid w:val="00217888"/>
    <w:rsid w:val="00217DF2"/>
    <w:rsid w:val="00220689"/>
    <w:rsid w:val="00220C9A"/>
    <w:rsid w:val="0022152F"/>
    <w:rsid w:val="002219AC"/>
    <w:rsid w:val="00222D5C"/>
    <w:rsid w:val="00223B8F"/>
    <w:rsid w:val="00223F2D"/>
    <w:rsid w:val="002242F8"/>
    <w:rsid w:val="002244A7"/>
    <w:rsid w:val="00224631"/>
    <w:rsid w:val="00225625"/>
    <w:rsid w:val="00226197"/>
    <w:rsid w:val="0022659D"/>
    <w:rsid w:val="00226780"/>
    <w:rsid w:val="00227087"/>
    <w:rsid w:val="00227648"/>
    <w:rsid w:val="002277E9"/>
    <w:rsid w:val="00227A68"/>
    <w:rsid w:val="00230429"/>
    <w:rsid w:val="002327DD"/>
    <w:rsid w:val="00232829"/>
    <w:rsid w:val="0023288E"/>
    <w:rsid w:val="00232A13"/>
    <w:rsid w:val="00233257"/>
    <w:rsid w:val="00233EB4"/>
    <w:rsid w:val="002340A9"/>
    <w:rsid w:val="002341A0"/>
    <w:rsid w:val="00234552"/>
    <w:rsid w:val="00234956"/>
    <w:rsid w:val="00234F1A"/>
    <w:rsid w:val="002357BE"/>
    <w:rsid w:val="00235D1A"/>
    <w:rsid w:val="00235D85"/>
    <w:rsid w:val="00235F0E"/>
    <w:rsid w:val="0023615C"/>
    <w:rsid w:val="0023637A"/>
    <w:rsid w:val="00236415"/>
    <w:rsid w:val="002367BD"/>
    <w:rsid w:val="00236869"/>
    <w:rsid w:val="00237310"/>
    <w:rsid w:val="00237671"/>
    <w:rsid w:val="002379D4"/>
    <w:rsid w:val="00240601"/>
    <w:rsid w:val="00240881"/>
    <w:rsid w:val="00240B72"/>
    <w:rsid w:val="00240CB9"/>
    <w:rsid w:val="00241641"/>
    <w:rsid w:val="00241A5A"/>
    <w:rsid w:val="00241A8C"/>
    <w:rsid w:val="00241C60"/>
    <w:rsid w:val="00241D4A"/>
    <w:rsid w:val="0024226A"/>
    <w:rsid w:val="00242DFF"/>
    <w:rsid w:val="0024317F"/>
    <w:rsid w:val="00243700"/>
    <w:rsid w:val="00243967"/>
    <w:rsid w:val="00243A06"/>
    <w:rsid w:val="00243C16"/>
    <w:rsid w:val="00244AEA"/>
    <w:rsid w:val="00244B26"/>
    <w:rsid w:val="002456E6"/>
    <w:rsid w:val="002459B7"/>
    <w:rsid w:val="00245C8A"/>
    <w:rsid w:val="002460AC"/>
    <w:rsid w:val="002468E0"/>
    <w:rsid w:val="00246902"/>
    <w:rsid w:val="002469D2"/>
    <w:rsid w:val="00246C83"/>
    <w:rsid w:val="00246FF0"/>
    <w:rsid w:val="00247181"/>
    <w:rsid w:val="002472DD"/>
    <w:rsid w:val="002476FE"/>
    <w:rsid w:val="00247B74"/>
    <w:rsid w:val="00247C75"/>
    <w:rsid w:val="00247C8F"/>
    <w:rsid w:val="00250583"/>
    <w:rsid w:val="002507A5"/>
    <w:rsid w:val="002507F9"/>
    <w:rsid w:val="00251144"/>
    <w:rsid w:val="002511CA"/>
    <w:rsid w:val="002511CF"/>
    <w:rsid w:val="0025122B"/>
    <w:rsid w:val="00251392"/>
    <w:rsid w:val="00251A4D"/>
    <w:rsid w:val="00251F03"/>
    <w:rsid w:val="0025219A"/>
    <w:rsid w:val="00252509"/>
    <w:rsid w:val="0025253B"/>
    <w:rsid w:val="00252765"/>
    <w:rsid w:val="00252F87"/>
    <w:rsid w:val="002534A8"/>
    <w:rsid w:val="002545BD"/>
    <w:rsid w:val="00254712"/>
    <w:rsid w:val="00254789"/>
    <w:rsid w:val="00254949"/>
    <w:rsid w:val="00254B90"/>
    <w:rsid w:val="00255218"/>
    <w:rsid w:val="0025587C"/>
    <w:rsid w:val="002559C1"/>
    <w:rsid w:val="00255BF7"/>
    <w:rsid w:val="00255EC1"/>
    <w:rsid w:val="00257BFB"/>
    <w:rsid w:val="00257C45"/>
    <w:rsid w:val="00257FE0"/>
    <w:rsid w:val="00260188"/>
    <w:rsid w:val="002612A7"/>
    <w:rsid w:val="002615CD"/>
    <w:rsid w:val="0026182E"/>
    <w:rsid w:val="00261D77"/>
    <w:rsid w:val="00261D8C"/>
    <w:rsid w:val="00261E4A"/>
    <w:rsid w:val="00262339"/>
    <w:rsid w:val="00262C9F"/>
    <w:rsid w:val="00262EC3"/>
    <w:rsid w:val="00263994"/>
    <w:rsid w:val="00264036"/>
    <w:rsid w:val="00264B0C"/>
    <w:rsid w:val="00264BAE"/>
    <w:rsid w:val="0026537B"/>
    <w:rsid w:val="002653ED"/>
    <w:rsid w:val="00265617"/>
    <w:rsid w:val="002662A8"/>
    <w:rsid w:val="0026637E"/>
    <w:rsid w:val="00266E21"/>
    <w:rsid w:val="002670A6"/>
    <w:rsid w:val="002674F7"/>
    <w:rsid w:val="00270492"/>
    <w:rsid w:val="0027053E"/>
    <w:rsid w:val="00270666"/>
    <w:rsid w:val="00270D08"/>
    <w:rsid w:val="00270F56"/>
    <w:rsid w:val="00271606"/>
    <w:rsid w:val="00271FBE"/>
    <w:rsid w:val="00272465"/>
    <w:rsid w:val="002738F0"/>
    <w:rsid w:val="00273950"/>
    <w:rsid w:val="00273A1A"/>
    <w:rsid w:val="00274960"/>
    <w:rsid w:val="00274CCA"/>
    <w:rsid w:val="002759A0"/>
    <w:rsid w:val="00276498"/>
    <w:rsid w:val="00276B28"/>
    <w:rsid w:val="00276B9F"/>
    <w:rsid w:val="00276D76"/>
    <w:rsid w:val="00276E1D"/>
    <w:rsid w:val="00276EBF"/>
    <w:rsid w:val="0027784A"/>
    <w:rsid w:val="0028077E"/>
    <w:rsid w:val="00280AF8"/>
    <w:rsid w:val="00280B28"/>
    <w:rsid w:val="0028164C"/>
    <w:rsid w:val="00281D9D"/>
    <w:rsid w:val="0028202C"/>
    <w:rsid w:val="00282399"/>
    <w:rsid w:val="00282DF8"/>
    <w:rsid w:val="00282E38"/>
    <w:rsid w:val="0028341D"/>
    <w:rsid w:val="00283592"/>
    <w:rsid w:val="0028383C"/>
    <w:rsid w:val="0028419E"/>
    <w:rsid w:val="00284428"/>
    <w:rsid w:val="00284526"/>
    <w:rsid w:val="00284BFA"/>
    <w:rsid w:val="00284C22"/>
    <w:rsid w:val="00284C7B"/>
    <w:rsid w:val="00284EDD"/>
    <w:rsid w:val="0028546C"/>
    <w:rsid w:val="00285658"/>
    <w:rsid w:val="00285C5B"/>
    <w:rsid w:val="002866BD"/>
    <w:rsid w:val="00286956"/>
    <w:rsid w:val="00286B95"/>
    <w:rsid w:val="00287889"/>
    <w:rsid w:val="00290578"/>
    <w:rsid w:val="0029097B"/>
    <w:rsid w:val="00290994"/>
    <w:rsid w:val="00290AFD"/>
    <w:rsid w:val="00291366"/>
    <w:rsid w:val="00291637"/>
    <w:rsid w:val="00291CEE"/>
    <w:rsid w:val="00291F3C"/>
    <w:rsid w:val="002920FB"/>
    <w:rsid w:val="00292187"/>
    <w:rsid w:val="0029256E"/>
    <w:rsid w:val="0029260D"/>
    <w:rsid w:val="00292676"/>
    <w:rsid w:val="00292E1B"/>
    <w:rsid w:val="00293845"/>
    <w:rsid w:val="0029398F"/>
    <w:rsid w:val="00293E66"/>
    <w:rsid w:val="002943E3"/>
    <w:rsid w:val="002945A6"/>
    <w:rsid w:val="00294BFF"/>
    <w:rsid w:val="00295877"/>
    <w:rsid w:val="0029698B"/>
    <w:rsid w:val="00296A06"/>
    <w:rsid w:val="00296ADC"/>
    <w:rsid w:val="00296D1A"/>
    <w:rsid w:val="00297376"/>
    <w:rsid w:val="00297595"/>
    <w:rsid w:val="00297688"/>
    <w:rsid w:val="002979BD"/>
    <w:rsid w:val="00297CA4"/>
    <w:rsid w:val="00297CF2"/>
    <w:rsid w:val="00297CF9"/>
    <w:rsid w:val="002A03B8"/>
    <w:rsid w:val="002A0489"/>
    <w:rsid w:val="002A0A67"/>
    <w:rsid w:val="002A0D5C"/>
    <w:rsid w:val="002A1E1C"/>
    <w:rsid w:val="002A21FE"/>
    <w:rsid w:val="002A2338"/>
    <w:rsid w:val="002A2572"/>
    <w:rsid w:val="002A25A2"/>
    <w:rsid w:val="002A2F6E"/>
    <w:rsid w:val="002A3009"/>
    <w:rsid w:val="002A392B"/>
    <w:rsid w:val="002A3A28"/>
    <w:rsid w:val="002A3D47"/>
    <w:rsid w:val="002A4184"/>
    <w:rsid w:val="002A49CF"/>
    <w:rsid w:val="002A4B86"/>
    <w:rsid w:val="002A5439"/>
    <w:rsid w:val="002A56C8"/>
    <w:rsid w:val="002A58BA"/>
    <w:rsid w:val="002A5DE3"/>
    <w:rsid w:val="002A657D"/>
    <w:rsid w:val="002A67BB"/>
    <w:rsid w:val="002A6DDF"/>
    <w:rsid w:val="002A6E19"/>
    <w:rsid w:val="002A7075"/>
    <w:rsid w:val="002A70F4"/>
    <w:rsid w:val="002A74E1"/>
    <w:rsid w:val="002A7939"/>
    <w:rsid w:val="002A7D24"/>
    <w:rsid w:val="002A7E1C"/>
    <w:rsid w:val="002A7E6A"/>
    <w:rsid w:val="002A7F66"/>
    <w:rsid w:val="002B007F"/>
    <w:rsid w:val="002B0A24"/>
    <w:rsid w:val="002B0A92"/>
    <w:rsid w:val="002B0D8E"/>
    <w:rsid w:val="002B141E"/>
    <w:rsid w:val="002B15EF"/>
    <w:rsid w:val="002B1642"/>
    <w:rsid w:val="002B18F4"/>
    <w:rsid w:val="002B201D"/>
    <w:rsid w:val="002B2372"/>
    <w:rsid w:val="002B2F2D"/>
    <w:rsid w:val="002B365F"/>
    <w:rsid w:val="002B3870"/>
    <w:rsid w:val="002B3A24"/>
    <w:rsid w:val="002B3F58"/>
    <w:rsid w:val="002B5CE2"/>
    <w:rsid w:val="002B60D8"/>
    <w:rsid w:val="002B6331"/>
    <w:rsid w:val="002B6A9A"/>
    <w:rsid w:val="002B6B0F"/>
    <w:rsid w:val="002B7860"/>
    <w:rsid w:val="002B7E13"/>
    <w:rsid w:val="002B7F3B"/>
    <w:rsid w:val="002C025A"/>
    <w:rsid w:val="002C0855"/>
    <w:rsid w:val="002C0B66"/>
    <w:rsid w:val="002C10C0"/>
    <w:rsid w:val="002C113A"/>
    <w:rsid w:val="002C14E8"/>
    <w:rsid w:val="002C1611"/>
    <w:rsid w:val="002C18C4"/>
    <w:rsid w:val="002C25EA"/>
    <w:rsid w:val="002C26A0"/>
    <w:rsid w:val="002C32C0"/>
    <w:rsid w:val="002C3805"/>
    <w:rsid w:val="002C51C0"/>
    <w:rsid w:val="002C6EB0"/>
    <w:rsid w:val="002C70AD"/>
    <w:rsid w:val="002C7525"/>
    <w:rsid w:val="002C7911"/>
    <w:rsid w:val="002C7962"/>
    <w:rsid w:val="002D02B1"/>
    <w:rsid w:val="002D0441"/>
    <w:rsid w:val="002D1CDD"/>
    <w:rsid w:val="002D1E73"/>
    <w:rsid w:val="002D2075"/>
    <w:rsid w:val="002D2E4B"/>
    <w:rsid w:val="002D349D"/>
    <w:rsid w:val="002D377E"/>
    <w:rsid w:val="002D3C4D"/>
    <w:rsid w:val="002D3D02"/>
    <w:rsid w:val="002D3D3D"/>
    <w:rsid w:val="002D40B8"/>
    <w:rsid w:val="002D43F0"/>
    <w:rsid w:val="002D46FC"/>
    <w:rsid w:val="002D4D7A"/>
    <w:rsid w:val="002D56E6"/>
    <w:rsid w:val="002D5E21"/>
    <w:rsid w:val="002D74C0"/>
    <w:rsid w:val="002D752C"/>
    <w:rsid w:val="002D7653"/>
    <w:rsid w:val="002E0191"/>
    <w:rsid w:val="002E0367"/>
    <w:rsid w:val="002E145B"/>
    <w:rsid w:val="002E15AC"/>
    <w:rsid w:val="002E17D0"/>
    <w:rsid w:val="002E1EDF"/>
    <w:rsid w:val="002E21BF"/>
    <w:rsid w:val="002E2BD8"/>
    <w:rsid w:val="002E311E"/>
    <w:rsid w:val="002E377D"/>
    <w:rsid w:val="002E3A59"/>
    <w:rsid w:val="002E3C08"/>
    <w:rsid w:val="002E40BD"/>
    <w:rsid w:val="002E42F6"/>
    <w:rsid w:val="002E4569"/>
    <w:rsid w:val="002E5045"/>
    <w:rsid w:val="002E5183"/>
    <w:rsid w:val="002E5575"/>
    <w:rsid w:val="002E5692"/>
    <w:rsid w:val="002E60C7"/>
    <w:rsid w:val="002E652B"/>
    <w:rsid w:val="002E6537"/>
    <w:rsid w:val="002E6878"/>
    <w:rsid w:val="002E6A1F"/>
    <w:rsid w:val="002E6A4C"/>
    <w:rsid w:val="002E70EB"/>
    <w:rsid w:val="002E7202"/>
    <w:rsid w:val="002E7AFD"/>
    <w:rsid w:val="002E7B08"/>
    <w:rsid w:val="002F0AE2"/>
    <w:rsid w:val="002F0B14"/>
    <w:rsid w:val="002F0F5B"/>
    <w:rsid w:val="002F1617"/>
    <w:rsid w:val="002F1C35"/>
    <w:rsid w:val="002F23A0"/>
    <w:rsid w:val="002F35CD"/>
    <w:rsid w:val="002F36FC"/>
    <w:rsid w:val="002F3B16"/>
    <w:rsid w:val="002F43D1"/>
    <w:rsid w:val="002F4678"/>
    <w:rsid w:val="002F46FA"/>
    <w:rsid w:val="002F4AF0"/>
    <w:rsid w:val="002F4CC0"/>
    <w:rsid w:val="002F4F33"/>
    <w:rsid w:val="002F5474"/>
    <w:rsid w:val="002F5562"/>
    <w:rsid w:val="002F5722"/>
    <w:rsid w:val="002F5F7F"/>
    <w:rsid w:val="002F6104"/>
    <w:rsid w:val="002F63B9"/>
    <w:rsid w:val="002F65BD"/>
    <w:rsid w:val="002F6940"/>
    <w:rsid w:val="002F6E3A"/>
    <w:rsid w:val="002F7386"/>
    <w:rsid w:val="002F7ABB"/>
    <w:rsid w:val="002F7AE1"/>
    <w:rsid w:val="002F7B5F"/>
    <w:rsid w:val="002F7D48"/>
    <w:rsid w:val="002F7FB7"/>
    <w:rsid w:val="00300225"/>
    <w:rsid w:val="0030096D"/>
    <w:rsid w:val="00300981"/>
    <w:rsid w:val="003009E5"/>
    <w:rsid w:val="00300B79"/>
    <w:rsid w:val="0030132C"/>
    <w:rsid w:val="003019AF"/>
    <w:rsid w:val="00302220"/>
    <w:rsid w:val="00302E4C"/>
    <w:rsid w:val="0030347D"/>
    <w:rsid w:val="00303B96"/>
    <w:rsid w:val="00303C14"/>
    <w:rsid w:val="0030405A"/>
    <w:rsid w:val="003041F0"/>
    <w:rsid w:val="0030491E"/>
    <w:rsid w:val="00304A20"/>
    <w:rsid w:val="00305699"/>
    <w:rsid w:val="00305AED"/>
    <w:rsid w:val="00305C0B"/>
    <w:rsid w:val="00305C7B"/>
    <w:rsid w:val="00305C93"/>
    <w:rsid w:val="0030621A"/>
    <w:rsid w:val="00306428"/>
    <w:rsid w:val="0030673A"/>
    <w:rsid w:val="00306906"/>
    <w:rsid w:val="00306CFC"/>
    <w:rsid w:val="00306DB2"/>
    <w:rsid w:val="00306E35"/>
    <w:rsid w:val="00306F4F"/>
    <w:rsid w:val="0030710D"/>
    <w:rsid w:val="00307AEF"/>
    <w:rsid w:val="00310032"/>
    <w:rsid w:val="00310082"/>
    <w:rsid w:val="00310455"/>
    <w:rsid w:val="00310BE8"/>
    <w:rsid w:val="00310C7E"/>
    <w:rsid w:val="00310D62"/>
    <w:rsid w:val="003110AD"/>
    <w:rsid w:val="00311BD6"/>
    <w:rsid w:val="00312085"/>
    <w:rsid w:val="00312E4F"/>
    <w:rsid w:val="003130E5"/>
    <w:rsid w:val="003136AD"/>
    <w:rsid w:val="003136FF"/>
    <w:rsid w:val="00313EA3"/>
    <w:rsid w:val="00314427"/>
    <w:rsid w:val="00314616"/>
    <w:rsid w:val="00314878"/>
    <w:rsid w:val="0031501A"/>
    <w:rsid w:val="00315028"/>
    <w:rsid w:val="00315B6A"/>
    <w:rsid w:val="0031714A"/>
    <w:rsid w:val="0031715C"/>
    <w:rsid w:val="003171A9"/>
    <w:rsid w:val="0031771B"/>
    <w:rsid w:val="00317A4B"/>
    <w:rsid w:val="00317D3B"/>
    <w:rsid w:val="00320040"/>
    <w:rsid w:val="003206E7"/>
    <w:rsid w:val="003209A6"/>
    <w:rsid w:val="00320C8B"/>
    <w:rsid w:val="00320CC1"/>
    <w:rsid w:val="00320E85"/>
    <w:rsid w:val="00320FE5"/>
    <w:rsid w:val="00321027"/>
    <w:rsid w:val="003215AF"/>
    <w:rsid w:val="0032163D"/>
    <w:rsid w:val="00321916"/>
    <w:rsid w:val="00322580"/>
    <w:rsid w:val="00322728"/>
    <w:rsid w:val="00322759"/>
    <w:rsid w:val="003228AD"/>
    <w:rsid w:val="00322E4C"/>
    <w:rsid w:val="00322EF2"/>
    <w:rsid w:val="00323430"/>
    <w:rsid w:val="003239CB"/>
    <w:rsid w:val="00324087"/>
    <w:rsid w:val="0032466E"/>
    <w:rsid w:val="003246B3"/>
    <w:rsid w:val="00324A3E"/>
    <w:rsid w:val="00324AA6"/>
    <w:rsid w:val="00324DDF"/>
    <w:rsid w:val="00325763"/>
    <w:rsid w:val="00326010"/>
    <w:rsid w:val="0032607E"/>
    <w:rsid w:val="00326C1C"/>
    <w:rsid w:val="0032727A"/>
    <w:rsid w:val="00327301"/>
    <w:rsid w:val="0032754C"/>
    <w:rsid w:val="00327800"/>
    <w:rsid w:val="0032798A"/>
    <w:rsid w:val="0033044E"/>
    <w:rsid w:val="0033045E"/>
    <w:rsid w:val="0033056C"/>
    <w:rsid w:val="003306D2"/>
    <w:rsid w:val="003306F6"/>
    <w:rsid w:val="00330800"/>
    <w:rsid w:val="00330B88"/>
    <w:rsid w:val="00330D0F"/>
    <w:rsid w:val="00330FE1"/>
    <w:rsid w:val="0033128E"/>
    <w:rsid w:val="0033187A"/>
    <w:rsid w:val="00331922"/>
    <w:rsid w:val="00331A14"/>
    <w:rsid w:val="00331FC4"/>
    <w:rsid w:val="0033220A"/>
    <w:rsid w:val="003326EE"/>
    <w:rsid w:val="0033302D"/>
    <w:rsid w:val="003330D3"/>
    <w:rsid w:val="0033394A"/>
    <w:rsid w:val="00333C9B"/>
    <w:rsid w:val="00333CDB"/>
    <w:rsid w:val="0033547A"/>
    <w:rsid w:val="00335689"/>
    <w:rsid w:val="00335B48"/>
    <w:rsid w:val="0033609B"/>
    <w:rsid w:val="0033615C"/>
    <w:rsid w:val="003366C9"/>
    <w:rsid w:val="00337F65"/>
    <w:rsid w:val="00340510"/>
    <w:rsid w:val="00340A18"/>
    <w:rsid w:val="00341B0C"/>
    <w:rsid w:val="00341B5D"/>
    <w:rsid w:val="0034237B"/>
    <w:rsid w:val="0034272D"/>
    <w:rsid w:val="003427A3"/>
    <w:rsid w:val="00342808"/>
    <w:rsid w:val="00342814"/>
    <w:rsid w:val="00342ABC"/>
    <w:rsid w:val="00343347"/>
    <w:rsid w:val="003436FA"/>
    <w:rsid w:val="00343E4F"/>
    <w:rsid w:val="00344032"/>
    <w:rsid w:val="00344123"/>
    <w:rsid w:val="00344366"/>
    <w:rsid w:val="003443BC"/>
    <w:rsid w:val="003450DE"/>
    <w:rsid w:val="0034531B"/>
    <w:rsid w:val="003455D1"/>
    <w:rsid w:val="00345FA6"/>
    <w:rsid w:val="00346062"/>
    <w:rsid w:val="003464A1"/>
    <w:rsid w:val="0034691E"/>
    <w:rsid w:val="00346B36"/>
    <w:rsid w:val="00346C4A"/>
    <w:rsid w:val="00346F29"/>
    <w:rsid w:val="00347778"/>
    <w:rsid w:val="0034777B"/>
    <w:rsid w:val="00347FC5"/>
    <w:rsid w:val="003500A6"/>
    <w:rsid w:val="00350431"/>
    <w:rsid w:val="00350534"/>
    <w:rsid w:val="00350996"/>
    <w:rsid w:val="003509F5"/>
    <w:rsid w:val="003513FC"/>
    <w:rsid w:val="0035160A"/>
    <w:rsid w:val="00351CA3"/>
    <w:rsid w:val="00351EF7"/>
    <w:rsid w:val="0035284D"/>
    <w:rsid w:val="00352945"/>
    <w:rsid w:val="003529FA"/>
    <w:rsid w:val="00352A39"/>
    <w:rsid w:val="00352DE8"/>
    <w:rsid w:val="00352F23"/>
    <w:rsid w:val="00353038"/>
    <w:rsid w:val="003547BD"/>
    <w:rsid w:val="00354838"/>
    <w:rsid w:val="003549F2"/>
    <w:rsid w:val="00354BF3"/>
    <w:rsid w:val="003551C7"/>
    <w:rsid w:val="00355618"/>
    <w:rsid w:val="003562A3"/>
    <w:rsid w:val="00356489"/>
    <w:rsid w:val="00356714"/>
    <w:rsid w:val="003568AA"/>
    <w:rsid w:val="003568AB"/>
    <w:rsid w:val="00356BEF"/>
    <w:rsid w:val="00356CDE"/>
    <w:rsid w:val="00357951"/>
    <w:rsid w:val="00357BDA"/>
    <w:rsid w:val="00357E32"/>
    <w:rsid w:val="00357ECE"/>
    <w:rsid w:val="00360027"/>
    <w:rsid w:val="00360D98"/>
    <w:rsid w:val="00361246"/>
    <w:rsid w:val="003613CE"/>
    <w:rsid w:val="00361C54"/>
    <w:rsid w:val="00362399"/>
    <w:rsid w:val="00362435"/>
    <w:rsid w:val="00362516"/>
    <w:rsid w:val="00362D89"/>
    <w:rsid w:val="00362F5E"/>
    <w:rsid w:val="00363187"/>
    <w:rsid w:val="00363AD5"/>
    <w:rsid w:val="00363C3F"/>
    <w:rsid w:val="003641E7"/>
    <w:rsid w:val="003648A3"/>
    <w:rsid w:val="00364C2B"/>
    <w:rsid w:val="00365099"/>
    <w:rsid w:val="00365A00"/>
    <w:rsid w:val="00365B06"/>
    <w:rsid w:val="00366351"/>
    <w:rsid w:val="003664B4"/>
    <w:rsid w:val="003668DC"/>
    <w:rsid w:val="00366D6F"/>
    <w:rsid w:val="003676FE"/>
    <w:rsid w:val="00367D26"/>
    <w:rsid w:val="00367E2E"/>
    <w:rsid w:val="0036F6DC"/>
    <w:rsid w:val="00370211"/>
    <w:rsid w:val="0037026F"/>
    <w:rsid w:val="00370274"/>
    <w:rsid w:val="00370C74"/>
    <w:rsid w:val="00371142"/>
    <w:rsid w:val="0037197E"/>
    <w:rsid w:val="0037230B"/>
    <w:rsid w:val="003726E5"/>
    <w:rsid w:val="00372959"/>
    <w:rsid w:val="00372DA2"/>
    <w:rsid w:val="00374BE7"/>
    <w:rsid w:val="00374CB1"/>
    <w:rsid w:val="00374D4C"/>
    <w:rsid w:val="00374DA1"/>
    <w:rsid w:val="00374F4A"/>
    <w:rsid w:val="00375015"/>
    <w:rsid w:val="003750FC"/>
    <w:rsid w:val="00375415"/>
    <w:rsid w:val="00375E12"/>
    <w:rsid w:val="00375ED3"/>
    <w:rsid w:val="00376061"/>
    <w:rsid w:val="003760F3"/>
    <w:rsid w:val="003764F3"/>
    <w:rsid w:val="00377159"/>
    <w:rsid w:val="003778FB"/>
    <w:rsid w:val="00377AFE"/>
    <w:rsid w:val="00377D48"/>
    <w:rsid w:val="00377DEE"/>
    <w:rsid w:val="00380216"/>
    <w:rsid w:val="003804BD"/>
    <w:rsid w:val="00380867"/>
    <w:rsid w:val="003812B1"/>
    <w:rsid w:val="003814A7"/>
    <w:rsid w:val="0038159E"/>
    <w:rsid w:val="00381A61"/>
    <w:rsid w:val="00381ABF"/>
    <w:rsid w:val="003821E3"/>
    <w:rsid w:val="003823EA"/>
    <w:rsid w:val="0038260A"/>
    <w:rsid w:val="00382B4F"/>
    <w:rsid w:val="00382F41"/>
    <w:rsid w:val="00383874"/>
    <w:rsid w:val="003838EA"/>
    <w:rsid w:val="00383B58"/>
    <w:rsid w:val="00383C0D"/>
    <w:rsid w:val="00383EA7"/>
    <w:rsid w:val="00383ED4"/>
    <w:rsid w:val="0038408F"/>
    <w:rsid w:val="003841EF"/>
    <w:rsid w:val="0038449E"/>
    <w:rsid w:val="00385846"/>
    <w:rsid w:val="00385CFE"/>
    <w:rsid w:val="00385FFD"/>
    <w:rsid w:val="003860B8"/>
    <w:rsid w:val="003862BF"/>
    <w:rsid w:val="003865E2"/>
    <w:rsid w:val="00386D20"/>
    <w:rsid w:val="0038702B"/>
    <w:rsid w:val="00387336"/>
    <w:rsid w:val="00387C28"/>
    <w:rsid w:val="0039009D"/>
    <w:rsid w:val="00390211"/>
    <w:rsid w:val="0039046B"/>
    <w:rsid w:val="00390C02"/>
    <w:rsid w:val="00390D6F"/>
    <w:rsid w:val="00390DF3"/>
    <w:rsid w:val="00390E90"/>
    <w:rsid w:val="00391249"/>
    <w:rsid w:val="003913E7"/>
    <w:rsid w:val="0039259E"/>
    <w:rsid w:val="003931BA"/>
    <w:rsid w:val="00393466"/>
    <w:rsid w:val="00393FD3"/>
    <w:rsid w:val="00394356"/>
    <w:rsid w:val="003946D0"/>
    <w:rsid w:val="00394B7F"/>
    <w:rsid w:val="00394E22"/>
    <w:rsid w:val="00394FE9"/>
    <w:rsid w:val="003956B2"/>
    <w:rsid w:val="003960CB"/>
    <w:rsid w:val="0039610F"/>
    <w:rsid w:val="00396350"/>
    <w:rsid w:val="00396577"/>
    <w:rsid w:val="00396726"/>
    <w:rsid w:val="00396A19"/>
    <w:rsid w:val="00396A61"/>
    <w:rsid w:val="003970B4"/>
    <w:rsid w:val="00397765"/>
    <w:rsid w:val="00397994"/>
    <w:rsid w:val="00397C58"/>
    <w:rsid w:val="003A0131"/>
    <w:rsid w:val="003A1677"/>
    <w:rsid w:val="003A171F"/>
    <w:rsid w:val="003A1CFD"/>
    <w:rsid w:val="003A21B1"/>
    <w:rsid w:val="003A2252"/>
    <w:rsid w:val="003A2AD3"/>
    <w:rsid w:val="003A2B71"/>
    <w:rsid w:val="003A2EA9"/>
    <w:rsid w:val="003A3559"/>
    <w:rsid w:val="003A3675"/>
    <w:rsid w:val="003A3924"/>
    <w:rsid w:val="003A43D8"/>
    <w:rsid w:val="003A4A4E"/>
    <w:rsid w:val="003A4B47"/>
    <w:rsid w:val="003A4FBA"/>
    <w:rsid w:val="003A5BA1"/>
    <w:rsid w:val="003A5D43"/>
    <w:rsid w:val="003A5F6F"/>
    <w:rsid w:val="003A6078"/>
    <w:rsid w:val="003A73FF"/>
    <w:rsid w:val="003A78B1"/>
    <w:rsid w:val="003A7C26"/>
    <w:rsid w:val="003ABFD2"/>
    <w:rsid w:val="003B0331"/>
    <w:rsid w:val="003B0484"/>
    <w:rsid w:val="003B0818"/>
    <w:rsid w:val="003B0C57"/>
    <w:rsid w:val="003B0C7C"/>
    <w:rsid w:val="003B0F1A"/>
    <w:rsid w:val="003B1021"/>
    <w:rsid w:val="003B10E5"/>
    <w:rsid w:val="003B122C"/>
    <w:rsid w:val="003B151A"/>
    <w:rsid w:val="003B1E81"/>
    <w:rsid w:val="003B2581"/>
    <w:rsid w:val="003B2694"/>
    <w:rsid w:val="003B285C"/>
    <w:rsid w:val="003B3724"/>
    <w:rsid w:val="003B38FE"/>
    <w:rsid w:val="003B3E6B"/>
    <w:rsid w:val="003B411D"/>
    <w:rsid w:val="003B4C5B"/>
    <w:rsid w:val="003B5E87"/>
    <w:rsid w:val="003B6EF9"/>
    <w:rsid w:val="003B7AE9"/>
    <w:rsid w:val="003B7CBC"/>
    <w:rsid w:val="003B7E7D"/>
    <w:rsid w:val="003C197F"/>
    <w:rsid w:val="003C19C7"/>
    <w:rsid w:val="003C1A50"/>
    <w:rsid w:val="003C1BB1"/>
    <w:rsid w:val="003C1D42"/>
    <w:rsid w:val="003C258D"/>
    <w:rsid w:val="003C334C"/>
    <w:rsid w:val="003C3766"/>
    <w:rsid w:val="003C4643"/>
    <w:rsid w:val="003C50A4"/>
    <w:rsid w:val="003C5242"/>
    <w:rsid w:val="003C5589"/>
    <w:rsid w:val="003C5929"/>
    <w:rsid w:val="003C5CA1"/>
    <w:rsid w:val="003C6AAA"/>
    <w:rsid w:val="003C6BAF"/>
    <w:rsid w:val="003C7893"/>
    <w:rsid w:val="003C7D9D"/>
    <w:rsid w:val="003C7DBB"/>
    <w:rsid w:val="003D0659"/>
    <w:rsid w:val="003D0D45"/>
    <w:rsid w:val="003D1075"/>
    <w:rsid w:val="003D153A"/>
    <w:rsid w:val="003D196B"/>
    <w:rsid w:val="003D19EC"/>
    <w:rsid w:val="003D2119"/>
    <w:rsid w:val="003D2351"/>
    <w:rsid w:val="003D25F1"/>
    <w:rsid w:val="003D276C"/>
    <w:rsid w:val="003D2C60"/>
    <w:rsid w:val="003D2CEB"/>
    <w:rsid w:val="003D33A6"/>
    <w:rsid w:val="003D3B9C"/>
    <w:rsid w:val="003D3D37"/>
    <w:rsid w:val="003D452C"/>
    <w:rsid w:val="003D4B19"/>
    <w:rsid w:val="003D5059"/>
    <w:rsid w:val="003D5B9B"/>
    <w:rsid w:val="003D60A3"/>
    <w:rsid w:val="003D6693"/>
    <w:rsid w:val="003D688D"/>
    <w:rsid w:val="003D6994"/>
    <w:rsid w:val="003D6EEA"/>
    <w:rsid w:val="003D6F2C"/>
    <w:rsid w:val="003D71A3"/>
    <w:rsid w:val="003D7826"/>
    <w:rsid w:val="003D792B"/>
    <w:rsid w:val="003D7FF3"/>
    <w:rsid w:val="003E0049"/>
    <w:rsid w:val="003E0747"/>
    <w:rsid w:val="003E0C18"/>
    <w:rsid w:val="003E0E28"/>
    <w:rsid w:val="003E1757"/>
    <w:rsid w:val="003E1E62"/>
    <w:rsid w:val="003E208F"/>
    <w:rsid w:val="003E2883"/>
    <w:rsid w:val="003E3C31"/>
    <w:rsid w:val="003E3EB5"/>
    <w:rsid w:val="003E4D2A"/>
    <w:rsid w:val="003E5A98"/>
    <w:rsid w:val="003E6108"/>
    <w:rsid w:val="003E6314"/>
    <w:rsid w:val="003E67BC"/>
    <w:rsid w:val="003E6F1E"/>
    <w:rsid w:val="003E770D"/>
    <w:rsid w:val="003E77D0"/>
    <w:rsid w:val="003E7847"/>
    <w:rsid w:val="003E7EBB"/>
    <w:rsid w:val="003F0334"/>
    <w:rsid w:val="003F0C4C"/>
    <w:rsid w:val="003F0CEF"/>
    <w:rsid w:val="003F0ECA"/>
    <w:rsid w:val="003F19CB"/>
    <w:rsid w:val="003F2091"/>
    <w:rsid w:val="003F2323"/>
    <w:rsid w:val="003F2A86"/>
    <w:rsid w:val="003F2D86"/>
    <w:rsid w:val="003F34DE"/>
    <w:rsid w:val="003F390A"/>
    <w:rsid w:val="003F3E4A"/>
    <w:rsid w:val="003F3ED0"/>
    <w:rsid w:val="003F4802"/>
    <w:rsid w:val="003F5CA6"/>
    <w:rsid w:val="003F6400"/>
    <w:rsid w:val="003F67A4"/>
    <w:rsid w:val="003F6AC2"/>
    <w:rsid w:val="003F6F55"/>
    <w:rsid w:val="003F712A"/>
    <w:rsid w:val="003F7535"/>
    <w:rsid w:val="003F7D64"/>
    <w:rsid w:val="00400382"/>
    <w:rsid w:val="004005FE"/>
    <w:rsid w:val="00400BD2"/>
    <w:rsid w:val="00400EE0"/>
    <w:rsid w:val="00402038"/>
    <w:rsid w:val="00402C9D"/>
    <w:rsid w:val="00402E8B"/>
    <w:rsid w:val="00402ED1"/>
    <w:rsid w:val="00403279"/>
    <w:rsid w:val="0040343E"/>
    <w:rsid w:val="00403AC2"/>
    <w:rsid w:val="00403B46"/>
    <w:rsid w:val="004041E2"/>
    <w:rsid w:val="004053B5"/>
    <w:rsid w:val="004060BB"/>
    <w:rsid w:val="00406583"/>
    <w:rsid w:val="0040709B"/>
    <w:rsid w:val="0040772C"/>
    <w:rsid w:val="00407887"/>
    <w:rsid w:val="00407D32"/>
    <w:rsid w:val="0041006B"/>
    <w:rsid w:val="00410308"/>
    <w:rsid w:val="004105D0"/>
    <w:rsid w:val="00410683"/>
    <w:rsid w:val="004108FE"/>
    <w:rsid w:val="00410DD9"/>
    <w:rsid w:val="00411320"/>
    <w:rsid w:val="0041161D"/>
    <w:rsid w:val="00411A3A"/>
    <w:rsid w:val="00411E13"/>
    <w:rsid w:val="0041200B"/>
    <w:rsid w:val="004123C7"/>
    <w:rsid w:val="00412B56"/>
    <w:rsid w:val="00412F2F"/>
    <w:rsid w:val="00413ABD"/>
    <w:rsid w:val="00413B53"/>
    <w:rsid w:val="004141FF"/>
    <w:rsid w:val="004144D5"/>
    <w:rsid w:val="00414508"/>
    <w:rsid w:val="004146BB"/>
    <w:rsid w:val="00414852"/>
    <w:rsid w:val="00414976"/>
    <w:rsid w:val="00414B50"/>
    <w:rsid w:val="004158E1"/>
    <w:rsid w:val="00415A1F"/>
    <w:rsid w:val="00415F29"/>
    <w:rsid w:val="00416842"/>
    <w:rsid w:val="00417150"/>
    <w:rsid w:val="00417AFE"/>
    <w:rsid w:val="00417BF0"/>
    <w:rsid w:val="00420FD0"/>
    <w:rsid w:val="0042192D"/>
    <w:rsid w:val="00422131"/>
    <w:rsid w:val="0042296D"/>
    <w:rsid w:val="004229EB"/>
    <w:rsid w:val="00422D91"/>
    <w:rsid w:val="00423E24"/>
    <w:rsid w:val="004248C1"/>
    <w:rsid w:val="00425081"/>
    <w:rsid w:val="004261B2"/>
    <w:rsid w:val="0042687A"/>
    <w:rsid w:val="00426E05"/>
    <w:rsid w:val="004273ED"/>
    <w:rsid w:val="004274FF"/>
    <w:rsid w:val="00427608"/>
    <w:rsid w:val="00431232"/>
    <w:rsid w:val="00431539"/>
    <w:rsid w:val="00431933"/>
    <w:rsid w:val="00432476"/>
    <w:rsid w:val="00432F3D"/>
    <w:rsid w:val="00433ADC"/>
    <w:rsid w:val="00433B8E"/>
    <w:rsid w:val="00433D05"/>
    <w:rsid w:val="00434BE4"/>
    <w:rsid w:val="00434CC9"/>
    <w:rsid w:val="00435599"/>
    <w:rsid w:val="004366FD"/>
    <w:rsid w:val="004368F9"/>
    <w:rsid w:val="00436A92"/>
    <w:rsid w:val="00436B06"/>
    <w:rsid w:val="00436EE5"/>
    <w:rsid w:val="004372A4"/>
    <w:rsid w:val="00437457"/>
    <w:rsid w:val="004376A6"/>
    <w:rsid w:val="004376FF"/>
    <w:rsid w:val="00440A45"/>
    <w:rsid w:val="00441011"/>
    <w:rsid w:val="00441207"/>
    <w:rsid w:val="0044166D"/>
    <w:rsid w:val="004416DF"/>
    <w:rsid w:val="00441845"/>
    <w:rsid w:val="00441FCF"/>
    <w:rsid w:val="00442356"/>
    <w:rsid w:val="00442403"/>
    <w:rsid w:val="0044249E"/>
    <w:rsid w:val="004436ED"/>
    <w:rsid w:val="00443B69"/>
    <w:rsid w:val="00443E2D"/>
    <w:rsid w:val="0044413A"/>
    <w:rsid w:val="00444847"/>
    <w:rsid w:val="004448FD"/>
    <w:rsid w:val="00444A94"/>
    <w:rsid w:val="00444EA5"/>
    <w:rsid w:val="00444FAB"/>
    <w:rsid w:val="00445752"/>
    <w:rsid w:val="004457AC"/>
    <w:rsid w:val="00445807"/>
    <w:rsid w:val="00445D10"/>
    <w:rsid w:val="00445D7E"/>
    <w:rsid w:val="004462E9"/>
    <w:rsid w:val="00446368"/>
    <w:rsid w:val="0044690B"/>
    <w:rsid w:val="00446D9F"/>
    <w:rsid w:val="00446DE2"/>
    <w:rsid w:val="00446F93"/>
    <w:rsid w:val="00447596"/>
    <w:rsid w:val="0044768C"/>
    <w:rsid w:val="0045008D"/>
    <w:rsid w:val="00450D16"/>
    <w:rsid w:val="00450F0A"/>
    <w:rsid w:val="004511B5"/>
    <w:rsid w:val="00451A7C"/>
    <w:rsid w:val="00451CB2"/>
    <w:rsid w:val="00452867"/>
    <w:rsid w:val="00452A88"/>
    <w:rsid w:val="00452D24"/>
    <w:rsid w:val="00453512"/>
    <w:rsid w:val="0045391D"/>
    <w:rsid w:val="00453B95"/>
    <w:rsid w:val="00453F8B"/>
    <w:rsid w:val="00454176"/>
    <w:rsid w:val="004541BC"/>
    <w:rsid w:val="0045432B"/>
    <w:rsid w:val="00454847"/>
    <w:rsid w:val="00454E6B"/>
    <w:rsid w:val="00454F6E"/>
    <w:rsid w:val="00455D09"/>
    <w:rsid w:val="00455FBD"/>
    <w:rsid w:val="004566EA"/>
    <w:rsid w:val="00456825"/>
    <w:rsid w:val="0045745A"/>
    <w:rsid w:val="0045786A"/>
    <w:rsid w:val="00457F8B"/>
    <w:rsid w:val="004604CA"/>
    <w:rsid w:val="00460BE8"/>
    <w:rsid w:val="00461075"/>
    <w:rsid w:val="0046109E"/>
    <w:rsid w:val="004610A2"/>
    <w:rsid w:val="004618E5"/>
    <w:rsid w:val="00461C12"/>
    <w:rsid w:val="00462031"/>
    <w:rsid w:val="0046281B"/>
    <w:rsid w:val="004638C1"/>
    <w:rsid w:val="004640DE"/>
    <w:rsid w:val="0046418F"/>
    <w:rsid w:val="00464E3A"/>
    <w:rsid w:val="004667C1"/>
    <w:rsid w:val="004668C6"/>
    <w:rsid w:val="00466C64"/>
    <w:rsid w:val="00466F04"/>
    <w:rsid w:val="0046725F"/>
    <w:rsid w:val="00467934"/>
    <w:rsid w:val="004700B5"/>
    <w:rsid w:val="00470551"/>
    <w:rsid w:val="00470FDC"/>
    <w:rsid w:val="004711F6"/>
    <w:rsid w:val="0047150F"/>
    <w:rsid w:val="00471784"/>
    <w:rsid w:val="00471C12"/>
    <w:rsid w:val="00471E8D"/>
    <w:rsid w:val="00471EB9"/>
    <w:rsid w:val="0047257D"/>
    <w:rsid w:val="004726A6"/>
    <w:rsid w:val="00472A6E"/>
    <w:rsid w:val="00472B70"/>
    <w:rsid w:val="00472FC9"/>
    <w:rsid w:val="004732CD"/>
    <w:rsid w:val="004736C5"/>
    <w:rsid w:val="00473CC5"/>
    <w:rsid w:val="004743F0"/>
    <w:rsid w:val="00474848"/>
    <w:rsid w:val="00474B50"/>
    <w:rsid w:val="0047625C"/>
    <w:rsid w:val="0047634F"/>
    <w:rsid w:val="00476F62"/>
    <w:rsid w:val="00477010"/>
    <w:rsid w:val="00477663"/>
    <w:rsid w:val="00477FF1"/>
    <w:rsid w:val="00481B44"/>
    <w:rsid w:val="00482580"/>
    <w:rsid w:val="00482773"/>
    <w:rsid w:val="00482C38"/>
    <w:rsid w:val="004830E3"/>
    <w:rsid w:val="0048349E"/>
    <w:rsid w:val="004837BB"/>
    <w:rsid w:val="00483976"/>
    <w:rsid w:val="004839EC"/>
    <w:rsid w:val="00483B3A"/>
    <w:rsid w:val="00485286"/>
    <w:rsid w:val="004853A6"/>
    <w:rsid w:val="00485F9E"/>
    <w:rsid w:val="00486209"/>
    <w:rsid w:val="00486A8B"/>
    <w:rsid w:val="00486DB6"/>
    <w:rsid w:val="00486EA9"/>
    <w:rsid w:val="00487236"/>
    <w:rsid w:val="004900DD"/>
    <w:rsid w:val="00490780"/>
    <w:rsid w:val="004907FD"/>
    <w:rsid w:val="00490D45"/>
    <w:rsid w:val="00491031"/>
    <w:rsid w:val="00491AEE"/>
    <w:rsid w:val="00491B01"/>
    <w:rsid w:val="00491CCD"/>
    <w:rsid w:val="0049225C"/>
    <w:rsid w:val="00492452"/>
    <w:rsid w:val="004929B5"/>
    <w:rsid w:val="00492EA9"/>
    <w:rsid w:val="004932E7"/>
    <w:rsid w:val="004939EE"/>
    <w:rsid w:val="00493BCF"/>
    <w:rsid w:val="0049402F"/>
    <w:rsid w:val="00494369"/>
    <w:rsid w:val="004945F2"/>
    <w:rsid w:val="00495036"/>
    <w:rsid w:val="004951B8"/>
    <w:rsid w:val="004958E1"/>
    <w:rsid w:val="00495BD5"/>
    <w:rsid w:val="00495F64"/>
    <w:rsid w:val="0049608D"/>
    <w:rsid w:val="00496DA7"/>
    <w:rsid w:val="00496FF5"/>
    <w:rsid w:val="00497149"/>
    <w:rsid w:val="004978A6"/>
    <w:rsid w:val="004A021C"/>
    <w:rsid w:val="004A07CC"/>
    <w:rsid w:val="004A07CE"/>
    <w:rsid w:val="004A0AAC"/>
    <w:rsid w:val="004A0EF9"/>
    <w:rsid w:val="004A1494"/>
    <w:rsid w:val="004A1704"/>
    <w:rsid w:val="004A1B33"/>
    <w:rsid w:val="004A1BFB"/>
    <w:rsid w:val="004A2453"/>
    <w:rsid w:val="004A26A8"/>
    <w:rsid w:val="004A29F3"/>
    <w:rsid w:val="004A3655"/>
    <w:rsid w:val="004A36E1"/>
    <w:rsid w:val="004A40BB"/>
    <w:rsid w:val="004A4487"/>
    <w:rsid w:val="004A503F"/>
    <w:rsid w:val="004A50D0"/>
    <w:rsid w:val="004A5306"/>
    <w:rsid w:val="004A553A"/>
    <w:rsid w:val="004A5588"/>
    <w:rsid w:val="004A5E28"/>
    <w:rsid w:val="004A6D75"/>
    <w:rsid w:val="004A737E"/>
    <w:rsid w:val="004A7A04"/>
    <w:rsid w:val="004B06EA"/>
    <w:rsid w:val="004B14E5"/>
    <w:rsid w:val="004B2ECE"/>
    <w:rsid w:val="004B33E7"/>
    <w:rsid w:val="004B365B"/>
    <w:rsid w:val="004B3D6C"/>
    <w:rsid w:val="004B48E9"/>
    <w:rsid w:val="004B4E72"/>
    <w:rsid w:val="004B4EA5"/>
    <w:rsid w:val="004B528E"/>
    <w:rsid w:val="004B57BD"/>
    <w:rsid w:val="004B5C82"/>
    <w:rsid w:val="004B62BC"/>
    <w:rsid w:val="004B6442"/>
    <w:rsid w:val="004B6534"/>
    <w:rsid w:val="004B6769"/>
    <w:rsid w:val="004B67B5"/>
    <w:rsid w:val="004B7FE7"/>
    <w:rsid w:val="004C0228"/>
    <w:rsid w:val="004C047F"/>
    <w:rsid w:val="004C0A09"/>
    <w:rsid w:val="004C1207"/>
    <w:rsid w:val="004C190D"/>
    <w:rsid w:val="004C1BCF"/>
    <w:rsid w:val="004C2C09"/>
    <w:rsid w:val="004C300F"/>
    <w:rsid w:val="004C3023"/>
    <w:rsid w:val="004C3593"/>
    <w:rsid w:val="004C35C8"/>
    <w:rsid w:val="004C46FB"/>
    <w:rsid w:val="004C4B95"/>
    <w:rsid w:val="004C4FE0"/>
    <w:rsid w:val="004C5F54"/>
    <w:rsid w:val="004C655D"/>
    <w:rsid w:val="004C67B2"/>
    <w:rsid w:val="004C756D"/>
    <w:rsid w:val="004D0202"/>
    <w:rsid w:val="004D088F"/>
    <w:rsid w:val="004D0AA4"/>
    <w:rsid w:val="004D185C"/>
    <w:rsid w:val="004D21BA"/>
    <w:rsid w:val="004D2413"/>
    <w:rsid w:val="004D2F23"/>
    <w:rsid w:val="004D36CC"/>
    <w:rsid w:val="004D3723"/>
    <w:rsid w:val="004D378A"/>
    <w:rsid w:val="004D41DF"/>
    <w:rsid w:val="004D4201"/>
    <w:rsid w:val="004D4E3F"/>
    <w:rsid w:val="004D5115"/>
    <w:rsid w:val="004D5A35"/>
    <w:rsid w:val="004D5B8B"/>
    <w:rsid w:val="004D5C22"/>
    <w:rsid w:val="004D61B6"/>
    <w:rsid w:val="004D661C"/>
    <w:rsid w:val="004D69E5"/>
    <w:rsid w:val="004D6DFD"/>
    <w:rsid w:val="004D6F47"/>
    <w:rsid w:val="004D6F6D"/>
    <w:rsid w:val="004D791A"/>
    <w:rsid w:val="004E07A5"/>
    <w:rsid w:val="004E0AA4"/>
    <w:rsid w:val="004E0E4F"/>
    <w:rsid w:val="004E1246"/>
    <w:rsid w:val="004E12F1"/>
    <w:rsid w:val="004E1842"/>
    <w:rsid w:val="004E18DA"/>
    <w:rsid w:val="004E19E7"/>
    <w:rsid w:val="004E1A55"/>
    <w:rsid w:val="004E260B"/>
    <w:rsid w:val="004E27AB"/>
    <w:rsid w:val="004E2AE3"/>
    <w:rsid w:val="004E2CCF"/>
    <w:rsid w:val="004E2E93"/>
    <w:rsid w:val="004E2ECA"/>
    <w:rsid w:val="004E30D5"/>
    <w:rsid w:val="004E348E"/>
    <w:rsid w:val="004E35E6"/>
    <w:rsid w:val="004E3A13"/>
    <w:rsid w:val="004E4326"/>
    <w:rsid w:val="004E537F"/>
    <w:rsid w:val="004E5D37"/>
    <w:rsid w:val="004E5F58"/>
    <w:rsid w:val="004E5FE9"/>
    <w:rsid w:val="004E60DF"/>
    <w:rsid w:val="004E685D"/>
    <w:rsid w:val="004E69C0"/>
    <w:rsid w:val="004E6A90"/>
    <w:rsid w:val="004E7207"/>
    <w:rsid w:val="004E72C5"/>
    <w:rsid w:val="004E796A"/>
    <w:rsid w:val="004F1C3B"/>
    <w:rsid w:val="004F1E80"/>
    <w:rsid w:val="004F1E8F"/>
    <w:rsid w:val="004F20C5"/>
    <w:rsid w:val="004F3EAD"/>
    <w:rsid w:val="004F4334"/>
    <w:rsid w:val="004F4592"/>
    <w:rsid w:val="004F47CC"/>
    <w:rsid w:val="004F4CB8"/>
    <w:rsid w:val="004F5031"/>
    <w:rsid w:val="004F5B5E"/>
    <w:rsid w:val="004F5E11"/>
    <w:rsid w:val="004F6371"/>
    <w:rsid w:val="004F77E4"/>
    <w:rsid w:val="004F7F18"/>
    <w:rsid w:val="00500229"/>
    <w:rsid w:val="005005EE"/>
    <w:rsid w:val="0050155A"/>
    <w:rsid w:val="00501C83"/>
    <w:rsid w:val="00501FB4"/>
    <w:rsid w:val="00502CED"/>
    <w:rsid w:val="00502F85"/>
    <w:rsid w:val="00503097"/>
    <w:rsid w:val="0050325A"/>
    <w:rsid w:val="005032A0"/>
    <w:rsid w:val="005032DF"/>
    <w:rsid w:val="00504A39"/>
    <w:rsid w:val="00504DDC"/>
    <w:rsid w:val="0050575B"/>
    <w:rsid w:val="00505A08"/>
    <w:rsid w:val="005069C8"/>
    <w:rsid w:val="0050710B"/>
    <w:rsid w:val="005076CD"/>
    <w:rsid w:val="00507A2E"/>
    <w:rsid w:val="00507CCD"/>
    <w:rsid w:val="00507D94"/>
    <w:rsid w:val="0051002F"/>
    <w:rsid w:val="005102A1"/>
    <w:rsid w:val="0051035C"/>
    <w:rsid w:val="00510367"/>
    <w:rsid w:val="0051049A"/>
    <w:rsid w:val="00510B47"/>
    <w:rsid w:val="00510BEF"/>
    <w:rsid w:val="005110A4"/>
    <w:rsid w:val="0051112D"/>
    <w:rsid w:val="00511410"/>
    <w:rsid w:val="00511AAB"/>
    <w:rsid w:val="005122CF"/>
    <w:rsid w:val="00512740"/>
    <w:rsid w:val="00512817"/>
    <w:rsid w:val="00512882"/>
    <w:rsid w:val="005129CF"/>
    <w:rsid w:val="00513528"/>
    <w:rsid w:val="00513563"/>
    <w:rsid w:val="005135E8"/>
    <w:rsid w:val="0051362C"/>
    <w:rsid w:val="00513D10"/>
    <w:rsid w:val="00514277"/>
    <w:rsid w:val="005147CC"/>
    <w:rsid w:val="0051535C"/>
    <w:rsid w:val="00515575"/>
    <w:rsid w:val="00516707"/>
    <w:rsid w:val="005168CF"/>
    <w:rsid w:val="00516953"/>
    <w:rsid w:val="00516A72"/>
    <w:rsid w:val="00517C99"/>
    <w:rsid w:val="005200BE"/>
    <w:rsid w:val="00520BAD"/>
    <w:rsid w:val="00520EE3"/>
    <w:rsid w:val="00521911"/>
    <w:rsid w:val="00521990"/>
    <w:rsid w:val="00521F45"/>
    <w:rsid w:val="00522627"/>
    <w:rsid w:val="00522721"/>
    <w:rsid w:val="00522728"/>
    <w:rsid w:val="00522D0E"/>
    <w:rsid w:val="00523A9A"/>
    <w:rsid w:val="00523C25"/>
    <w:rsid w:val="00523CC3"/>
    <w:rsid w:val="00523E95"/>
    <w:rsid w:val="00525251"/>
    <w:rsid w:val="005254AF"/>
    <w:rsid w:val="005256A6"/>
    <w:rsid w:val="0052588B"/>
    <w:rsid w:val="00525BBC"/>
    <w:rsid w:val="0052665C"/>
    <w:rsid w:val="00526844"/>
    <w:rsid w:val="00526CB4"/>
    <w:rsid w:val="005308ED"/>
    <w:rsid w:val="005313F4"/>
    <w:rsid w:val="0053161F"/>
    <w:rsid w:val="00531675"/>
    <w:rsid w:val="00531848"/>
    <w:rsid w:val="0053246F"/>
    <w:rsid w:val="005324C0"/>
    <w:rsid w:val="0053253B"/>
    <w:rsid w:val="0053268B"/>
    <w:rsid w:val="005327E9"/>
    <w:rsid w:val="00533689"/>
    <w:rsid w:val="00533752"/>
    <w:rsid w:val="00533BFD"/>
    <w:rsid w:val="00534807"/>
    <w:rsid w:val="00534DC2"/>
    <w:rsid w:val="00535073"/>
    <w:rsid w:val="005358DA"/>
    <w:rsid w:val="00535990"/>
    <w:rsid w:val="00535CA2"/>
    <w:rsid w:val="005360C3"/>
    <w:rsid w:val="005365A9"/>
    <w:rsid w:val="00536653"/>
    <w:rsid w:val="00536849"/>
    <w:rsid w:val="00536A2B"/>
    <w:rsid w:val="005375AD"/>
    <w:rsid w:val="005378DD"/>
    <w:rsid w:val="00537BB2"/>
    <w:rsid w:val="00537E3D"/>
    <w:rsid w:val="00540173"/>
    <w:rsid w:val="00540F1A"/>
    <w:rsid w:val="005410E0"/>
    <w:rsid w:val="00541360"/>
    <w:rsid w:val="00541369"/>
    <w:rsid w:val="00541839"/>
    <w:rsid w:val="00541C4E"/>
    <w:rsid w:val="00541FA5"/>
    <w:rsid w:val="005420C0"/>
    <w:rsid w:val="00543221"/>
    <w:rsid w:val="0054344E"/>
    <w:rsid w:val="00543674"/>
    <w:rsid w:val="0054382C"/>
    <w:rsid w:val="005438CE"/>
    <w:rsid w:val="005439D8"/>
    <w:rsid w:val="00543A7E"/>
    <w:rsid w:val="00543AAA"/>
    <w:rsid w:val="00543C97"/>
    <w:rsid w:val="0054420D"/>
    <w:rsid w:val="005444CA"/>
    <w:rsid w:val="005445AE"/>
    <w:rsid w:val="0054491F"/>
    <w:rsid w:val="00545B16"/>
    <w:rsid w:val="00545D9C"/>
    <w:rsid w:val="005471A4"/>
    <w:rsid w:val="00547E4C"/>
    <w:rsid w:val="00547EF0"/>
    <w:rsid w:val="005508CE"/>
    <w:rsid w:val="00550919"/>
    <w:rsid w:val="00551768"/>
    <w:rsid w:val="00551987"/>
    <w:rsid w:val="005521CF"/>
    <w:rsid w:val="0055283A"/>
    <w:rsid w:val="00553444"/>
    <w:rsid w:val="005535E4"/>
    <w:rsid w:val="005539FE"/>
    <w:rsid w:val="00554564"/>
    <w:rsid w:val="0055489C"/>
    <w:rsid w:val="00554F3B"/>
    <w:rsid w:val="0055511F"/>
    <w:rsid w:val="005556F3"/>
    <w:rsid w:val="0055588F"/>
    <w:rsid w:val="00555C53"/>
    <w:rsid w:val="005568B6"/>
    <w:rsid w:val="0055739D"/>
    <w:rsid w:val="00557B2A"/>
    <w:rsid w:val="00557FE9"/>
    <w:rsid w:val="005619B1"/>
    <w:rsid w:val="0056297F"/>
    <w:rsid w:val="005632CD"/>
    <w:rsid w:val="005632EF"/>
    <w:rsid w:val="00563A66"/>
    <w:rsid w:val="00563D38"/>
    <w:rsid w:val="00563DE1"/>
    <w:rsid w:val="00563E91"/>
    <w:rsid w:val="00564056"/>
    <w:rsid w:val="005643CA"/>
    <w:rsid w:val="005643DE"/>
    <w:rsid w:val="0056462F"/>
    <w:rsid w:val="00564A69"/>
    <w:rsid w:val="0056519D"/>
    <w:rsid w:val="00565902"/>
    <w:rsid w:val="00565DFA"/>
    <w:rsid w:val="0056639A"/>
    <w:rsid w:val="00566423"/>
    <w:rsid w:val="00566DFF"/>
    <w:rsid w:val="00566FEB"/>
    <w:rsid w:val="005671FE"/>
    <w:rsid w:val="00567868"/>
    <w:rsid w:val="00567D91"/>
    <w:rsid w:val="005700DD"/>
    <w:rsid w:val="005705E2"/>
    <w:rsid w:val="00570788"/>
    <w:rsid w:val="00570ADC"/>
    <w:rsid w:val="00570D88"/>
    <w:rsid w:val="00570EEF"/>
    <w:rsid w:val="0057176A"/>
    <w:rsid w:val="00571B2E"/>
    <w:rsid w:val="00571D3C"/>
    <w:rsid w:val="00571EB8"/>
    <w:rsid w:val="005724E0"/>
    <w:rsid w:val="005728D0"/>
    <w:rsid w:val="00572983"/>
    <w:rsid w:val="00572BA3"/>
    <w:rsid w:val="00572E41"/>
    <w:rsid w:val="00573006"/>
    <w:rsid w:val="005732F3"/>
    <w:rsid w:val="00573734"/>
    <w:rsid w:val="00573C06"/>
    <w:rsid w:val="00573DAC"/>
    <w:rsid w:val="0057465D"/>
    <w:rsid w:val="005756A2"/>
    <w:rsid w:val="0057583A"/>
    <w:rsid w:val="00575896"/>
    <w:rsid w:val="005762D3"/>
    <w:rsid w:val="00576A41"/>
    <w:rsid w:val="00576E8B"/>
    <w:rsid w:val="00577133"/>
    <w:rsid w:val="005776B8"/>
    <w:rsid w:val="00577969"/>
    <w:rsid w:val="00577B56"/>
    <w:rsid w:val="00577EA9"/>
    <w:rsid w:val="00577FEE"/>
    <w:rsid w:val="00580BA9"/>
    <w:rsid w:val="00581871"/>
    <w:rsid w:val="00581CE4"/>
    <w:rsid w:val="00581D7D"/>
    <w:rsid w:val="005824C2"/>
    <w:rsid w:val="00582943"/>
    <w:rsid w:val="00582B59"/>
    <w:rsid w:val="00582B5F"/>
    <w:rsid w:val="00582D2F"/>
    <w:rsid w:val="00582FCE"/>
    <w:rsid w:val="005830EC"/>
    <w:rsid w:val="00583907"/>
    <w:rsid w:val="00583C98"/>
    <w:rsid w:val="00583DCF"/>
    <w:rsid w:val="00583F98"/>
    <w:rsid w:val="00584851"/>
    <w:rsid w:val="00584E4A"/>
    <w:rsid w:val="00585334"/>
    <w:rsid w:val="00585FDF"/>
    <w:rsid w:val="00586BB8"/>
    <w:rsid w:val="00587C9C"/>
    <w:rsid w:val="00590939"/>
    <w:rsid w:val="00590B66"/>
    <w:rsid w:val="00590F70"/>
    <w:rsid w:val="005913F5"/>
    <w:rsid w:val="00591490"/>
    <w:rsid w:val="00591635"/>
    <w:rsid w:val="00591BA0"/>
    <w:rsid w:val="00591C66"/>
    <w:rsid w:val="0059318C"/>
    <w:rsid w:val="00593CB3"/>
    <w:rsid w:val="005943D3"/>
    <w:rsid w:val="005946D7"/>
    <w:rsid w:val="005948D7"/>
    <w:rsid w:val="00594ACC"/>
    <w:rsid w:val="00595793"/>
    <w:rsid w:val="0059592D"/>
    <w:rsid w:val="00595934"/>
    <w:rsid w:val="00595B70"/>
    <w:rsid w:val="00595DDC"/>
    <w:rsid w:val="00595EAA"/>
    <w:rsid w:val="00596009"/>
    <w:rsid w:val="0059602D"/>
    <w:rsid w:val="005969F0"/>
    <w:rsid w:val="00596AC3"/>
    <w:rsid w:val="00596D38"/>
    <w:rsid w:val="00597DFF"/>
    <w:rsid w:val="005A002F"/>
    <w:rsid w:val="005A042D"/>
    <w:rsid w:val="005A11EF"/>
    <w:rsid w:val="005A1230"/>
    <w:rsid w:val="005A141A"/>
    <w:rsid w:val="005A16BC"/>
    <w:rsid w:val="005A1A05"/>
    <w:rsid w:val="005A2F4D"/>
    <w:rsid w:val="005A316E"/>
    <w:rsid w:val="005A3538"/>
    <w:rsid w:val="005A397D"/>
    <w:rsid w:val="005A441C"/>
    <w:rsid w:val="005A4560"/>
    <w:rsid w:val="005A46A8"/>
    <w:rsid w:val="005A499E"/>
    <w:rsid w:val="005A4A6C"/>
    <w:rsid w:val="005A4B23"/>
    <w:rsid w:val="005A4D78"/>
    <w:rsid w:val="005A545C"/>
    <w:rsid w:val="005A5EB6"/>
    <w:rsid w:val="005A610E"/>
    <w:rsid w:val="005A6A83"/>
    <w:rsid w:val="005A74A2"/>
    <w:rsid w:val="005A7900"/>
    <w:rsid w:val="005A7B69"/>
    <w:rsid w:val="005B02E6"/>
    <w:rsid w:val="005B08D7"/>
    <w:rsid w:val="005B0BEB"/>
    <w:rsid w:val="005B0D6E"/>
    <w:rsid w:val="005B0DA3"/>
    <w:rsid w:val="005B0F69"/>
    <w:rsid w:val="005B1909"/>
    <w:rsid w:val="005B1C96"/>
    <w:rsid w:val="005B1E95"/>
    <w:rsid w:val="005B2344"/>
    <w:rsid w:val="005B2376"/>
    <w:rsid w:val="005B2999"/>
    <w:rsid w:val="005B2C43"/>
    <w:rsid w:val="005B2CDE"/>
    <w:rsid w:val="005B2E9E"/>
    <w:rsid w:val="005B3F1C"/>
    <w:rsid w:val="005B4583"/>
    <w:rsid w:val="005B48B7"/>
    <w:rsid w:val="005B5385"/>
    <w:rsid w:val="005B54EE"/>
    <w:rsid w:val="005B56E4"/>
    <w:rsid w:val="005B5807"/>
    <w:rsid w:val="005B58FF"/>
    <w:rsid w:val="005B606F"/>
    <w:rsid w:val="005B6266"/>
    <w:rsid w:val="005B6343"/>
    <w:rsid w:val="005B6E41"/>
    <w:rsid w:val="005B6EC9"/>
    <w:rsid w:val="005B6F16"/>
    <w:rsid w:val="005B6FA5"/>
    <w:rsid w:val="005B733B"/>
    <w:rsid w:val="005B7AD8"/>
    <w:rsid w:val="005B7AF0"/>
    <w:rsid w:val="005C03B1"/>
    <w:rsid w:val="005C07D0"/>
    <w:rsid w:val="005C0F1C"/>
    <w:rsid w:val="005C0FC9"/>
    <w:rsid w:val="005C18D6"/>
    <w:rsid w:val="005C24B5"/>
    <w:rsid w:val="005C2800"/>
    <w:rsid w:val="005C2CE9"/>
    <w:rsid w:val="005C33B2"/>
    <w:rsid w:val="005C33B9"/>
    <w:rsid w:val="005C3D52"/>
    <w:rsid w:val="005C4490"/>
    <w:rsid w:val="005C51F8"/>
    <w:rsid w:val="005C5590"/>
    <w:rsid w:val="005C59E5"/>
    <w:rsid w:val="005C5A23"/>
    <w:rsid w:val="005C691C"/>
    <w:rsid w:val="005C70B7"/>
    <w:rsid w:val="005C7296"/>
    <w:rsid w:val="005C7665"/>
    <w:rsid w:val="005C76FB"/>
    <w:rsid w:val="005D0103"/>
    <w:rsid w:val="005D07E2"/>
    <w:rsid w:val="005D0AFF"/>
    <w:rsid w:val="005D0CDD"/>
    <w:rsid w:val="005D11A6"/>
    <w:rsid w:val="005D1F45"/>
    <w:rsid w:val="005D2345"/>
    <w:rsid w:val="005D2881"/>
    <w:rsid w:val="005D3358"/>
    <w:rsid w:val="005D35FF"/>
    <w:rsid w:val="005D38E1"/>
    <w:rsid w:val="005D3AC0"/>
    <w:rsid w:val="005D3C1D"/>
    <w:rsid w:val="005D5C9C"/>
    <w:rsid w:val="005D6034"/>
    <w:rsid w:val="005D60C6"/>
    <w:rsid w:val="005D6336"/>
    <w:rsid w:val="005D6403"/>
    <w:rsid w:val="005D675C"/>
    <w:rsid w:val="005D6932"/>
    <w:rsid w:val="005D74F8"/>
    <w:rsid w:val="005D75C2"/>
    <w:rsid w:val="005D7656"/>
    <w:rsid w:val="005D7DD3"/>
    <w:rsid w:val="005E0811"/>
    <w:rsid w:val="005E11F7"/>
    <w:rsid w:val="005E146A"/>
    <w:rsid w:val="005E2906"/>
    <w:rsid w:val="005E2D95"/>
    <w:rsid w:val="005E3815"/>
    <w:rsid w:val="005E3AF7"/>
    <w:rsid w:val="005E47FE"/>
    <w:rsid w:val="005E497C"/>
    <w:rsid w:val="005E547B"/>
    <w:rsid w:val="005E5528"/>
    <w:rsid w:val="005E6C0C"/>
    <w:rsid w:val="005E72A0"/>
    <w:rsid w:val="005E7317"/>
    <w:rsid w:val="005E7392"/>
    <w:rsid w:val="005E7692"/>
    <w:rsid w:val="005E7C70"/>
    <w:rsid w:val="005E7FBB"/>
    <w:rsid w:val="005F060D"/>
    <w:rsid w:val="005F08D5"/>
    <w:rsid w:val="005F0EBB"/>
    <w:rsid w:val="005F0F43"/>
    <w:rsid w:val="005F157C"/>
    <w:rsid w:val="005F1FDC"/>
    <w:rsid w:val="005F24B6"/>
    <w:rsid w:val="005F2A5E"/>
    <w:rsid w:val="005F2A85"/>
    <w:rsid w:val="005F38DC"/>
    <w:rsid w:val="005F3997"/>
    <w:rsid w:val="005F3C74"/>
    <w:rsid w:val="005F442B"/>
    <w:rsid w:val="005F4550"/>
    <w:rsid w:val="005F48B0"/>
    <w:rsid w:val="005F4E7D"/>
    <w:rsid w:val="005F5B76"/>
    <w:rsid w:val="005F5FC0"/>
    <w:rsid w:val="005F692F"/>
    <w:rsid w:val="005F695F"/>
    <w:rsid w:val="005F6B2A"/>
    <w:rsid w:val="005F6BC8"/>
    <w:rsid w:val="005F79E2"/>
    <w:rsid w:val="005F7A02"/>
    <w:rsid w:val="00600128"/>
    <w:rsid w:val="00600656"/>
    <w:rsid w:val="00600A8F"/>
    <w:rsid w:val="00600D1B"/>
    <w:rsid w:val="00600DB6"/>
    <w:rsid w:val="0060123B"/>
    <w:rsid w:val="006017D1"/>
    <w:rsid w:val="0060248B"/>
    <w:rsid w:val="00602A45"/>
    <w:rsid w:val="00602AF7"/>
    <w:rsid w:val="006030A0"/>
    <w:rsid w:val="00603263"/>
    <w:rsid w:val="006033D3"/>
    <w:rsid w:val="00603643"/>
    <w:rsid w:val="00604204"/>
    <w:rsid w:val="006042B9"/>
    <w:rsid w:val="0060442D"/>
    <w:rsid w:val="00604BE1"/>
    <w:rsid w:val="006056A2"/>
    <w:rsid w:val="00605983"/>
    <w:rsid w:val="00605B36"/>
    <w:rsid w:val="00607093"/>
    <w:rsid w:val="00607799"/>
    <w:rsid w:val="00607B62"/>
    <w:rsid w:val="00610541"/>
    <w:rsid w:val="00610B4B"/>
    <w:rsid w:val="00611152"/>
    <w:rsid w:val="006113D0"/>
    <w:rsid w:val="00611446"/>
    <w:rsid w:val="006116FA"/>
    <w:rsid w:val="0061204D"/>
    <w:rsid w:val="00612949"/>
    <w:rsid w:val="00613135"/>
    <w:rsid w:val="00613168"/>
    <w:rsid w:val="00614224"/>
    <w:rsid w:val="0061526E"/>
    <w:rsid w:val="00616B4F"/>
    <w:rsid w:val="00616B85"/>
    <w:rsid w:val="00616F46"/>
    <w:rsid w:val="00617299"/>
    <w:rsid w:val="00617605"/>
    <w:rsid w:val="00617DC9"/>
    <w:rsid w:val="00620126"/>
    <w:rsid w:val="0062020A"/>
    <w:rsid w:val="00620D30"/>
    <w:rsid w:val="00620DFE"/>
    <w:rsid w:val="00620E4C"/>
    <w:rsid w:val="00621108"/>
    <w:rsid w:val="00621A5B"/>
    <w:rsid w:val="00621AC4"/>
    <w:rsid w:val="00621C17"/>
    <w:rsid w:val="00621EF6"/>
    <w:rsid w:val="00622185"/>
    <w:rsid w:val="00622B48"/>
    <w:rsid w:val="006232E0"/>
    <w:rsid w:val="00623332"/>
    <w:rsid w:val="00623399"/>
    <w:rsid w:val="00623492"/>
    <w:rsid w:val="00623AF2"/>
    <w:rsid w:val="0062421F"/>
    <w:rsid w:val="00624620"/>
    <w:rsid w:val="00624731"/>
    <w:rsid w:val="006247F9"/>
    <w:rsid w:val="0062487D"/>
    <w:rsid w:val="006248A6"/>
    <w:rsid w:val="00624B98"/>
    <w:rsid w:val="00624E75"/>
    <w:rsid w:val="006256A3"/>
    <w:rsid w:val="00626570"/>
    <w:rsid w:val="00626A45"/>
    <w:rsid w:val="00626F6A"/>
    <w:rsid w:val="0062720C"/>
    <w:rsid w:val="006275CD"/>
    <w:rsid w:val="00627884"/>
    <w:rsid w:val="00627EE0"/>
    <w:rsid w:val="00627F04"/>
    <w:rsid w:val="00627F58"/>
    <w:rsid w:val="006301B9"/>
    <w:rsid w:val="00630612"/>
    <w:rsid w:val="00630A8F"/>
    <w:rsid w:val="00630BAA"/>
    <w:rsid w:val="00630EBA"/>
    <w:rsid w:val="006312E2"/>
    <w:rsid w:val="00631F14"/>
    <w:rsid w:val="00632598"/>
    <w:rsid w:val="00632746"/>
    <w:rsid w:val="006333FE"/>
    <w:rsid w:val="00634561"/>
    <w:rsid w:val="006345C1"/>
    <w:rsid w:val="006348EF"/>
    <w:rsid w:val="00634955"/>
    <w:rsid w:val="00634B33"/>
    <w:rsid w:val="00634F9C"/>
    <w:rsid w:val="006356E0"/>
    <w:rsid w:val="0063585E"/>
    <w:rsid w:val="00635D17"/>
    <w:rsid w:val="00635F6F"/>
    <w:rsid w:val="006367B4"/>
    <w:rsid w:val="00636EBA"/>
    <w:rsid w:val="00636F9B"/>
    <w:rsid w:val="006370AE"/>
    <w:rsid w:val="00637441"/>
    <w:rsid w:val="00637F18"/>
    <w:rsid w:val="00640B2A"/>
    <w:rsid w:val="00640B79"/>
    <w:rsid w:val="006416EB"/>
    <w:rsid w:val="006425DD"/>
    <w:rsid w:val="00642776"/>
    <w:rsid w:val="006431EA"/>
    <w:rsid w:val="006435C6"/>
    <w:rsid w:val="00643B85"/>
    <w:rsid w:val="00643BDA"/>
    <w:rsid w:val="00643BF7"/>
    <w:rsid w:val="00643F9D"/>
    <w:rsid w:val="00644159"/>
    <w:rsid w:val="0064422B"/>
    <w:rsid w:val="0064496B"/>
    <w:rsid w:val="00645A82"/>
    <w:rsid w:val="00647246"/>
    <w:rsid w:val="00647F2E"/>
    <w:rsid w:val="006506BB"/>
    <w:rsid w:val="00650A25"/>
    <w:rsid w:val="0065155A"/>
    <w:rsid w:val="006516EC"/>
    <w:rsid w:val="0065225A"/>
    <w:rsid w:val="00652450"/>
    <w:rsid w:val="0065281A"/>
    <w:rsid w:val="00652B64"/>
    <w:rsid w:val="00652F75"/>
    <w:rsid w:val="00653B76"/>
    <w:rsid w:val="00653C0A"/>
    <w:rsid w:val="00654433"/>
    <w:rsid w:val="006545D0"/>
    <w:rsid w:val="00654CAF"/>
    <w:rsid w:val="00654F18"/>
    <w:rsid w:val="00655050"/>
    <w:rsid w:val="006552B0"/>
    <w:rsid w:val="006552F3"/>
    <w:rsid w:val="0065533C"/>
    <w:rsid w:val="0065591B"/>
    <w:rsid w:val="00656077"/>
    <w:rsid w:val="0065692D"/>
    <w:rsid w:val="00656AF0"/>
    <w:rsid w:val="006570C8"/>
    <w:rsid w:val="0066134B"/>
    <w:rsid w:val="006618D7"/>
    <w:rsid w:val="00661A4E"/>
    <w:rsid w:val="00661A5C"/>
    <w:rsid w:val="006621E1"/>
    <w:rsid w:val="00662514"/>
    <w:rsid w:val="00662A26"/>
    <w:rsid w:val="006638B4"/>
    <w:rsid w:val="00663948"/>
    <w:rsid w:val="006639B1"/>
    <w:rsid w:val="006642D4"/>
    <w:rsid w:val="006647C1"/>
    <w:rsid w:val="006647F9"/>
    <w:rsid w:val="00664C43"/>
    <w:rsid w:val="00665026"/>
    <w:rsid w:val="006654FC"/>
    <w:rsid w:val="00665A54"/>
    <w:rsid w:val="00665DDE"/>
    <w:rsid w:val="006661F3"/>
    <w:rsid w:val="00667262"/>
    <w:rsid w:val="006672C6"/>
    <w:rsid w:val="00667AB4"/>
    <w:rsid w:val="00667C68"/>
    <w:rsid w:val="00667FB4"/>
    <w:rsid w:val="00670257"/>
    <w:rsid w:val="0067037E"/>
    <w:rsid w:val="006704A1"/>
    <w:rsid w:val="00670599"/>
    <w:rsid w:val="00670951"/>
    <w:rsid w:val="00670C08"/>
    <w:rsid w:val="00672159"/>
    <w:rsid w:val="00672B88"/>
    <w:rsid w:val="00672FB7"/>
    <w:rsid w:val="00673C5E"/>
    <w:rsid w:val="00673D15"/>
    <w:rsid w:val="00673F80"/>
    <w:rsid w:val="00674CE9"/>
    <w:rsid w:val="00675473"/>
    <w:rsid w:val="0067557D"/>
    <w:rsid w:val="00675961"/>
    <w:rsid w:val="00675A88"/>
    <w:rsid w:val="00675AEE"/>
    <w:rsid w:val="00675EF9"/>
    <w:rsid w:val="006760CB"/>
    <w:rsid w:val="00676B5C"/>
    <w:rsid w:val="00676F0D"/>
    <w:rsid w:val="0067776F"/>
    <w:rsid w:val="00677A27"/>
    <w:rsid w:val="00677B2F"/>
    <w:rsid w:val="00677B58"/>
    <w:rsid w:val="00677C92"/>
    <w:rsid w:val="006802A1"/>
    <w:rsid w:val="0068092F"/>
    <w:rsid w:val="00680ADD"/>
    <w:rsid w:val="00680AFD"/>
    <w:rsid w:val="0068130A"/>
    <w:rsid w:val="00681719"/>
    <w:rsid w:val="00681AEB"/>
    <w:rsid w:val="00681C0E"/>
    <w:rsid w:val="00681D94"/>
    <w:rsid w:val="00682583"/>
    <w:rsid w:val="006828BF"/>
    <w:rsid w:val="00682927"/>
    <w:rsid w:val="00682E24"/>
    <w:rsid w:val="00683B2F"/>
    <w:rsid w:val="00683C6A"/>
    <w:rsid w:val="006842CC"/>
    <w:rsid w:val="006847AE"/>
    <w:rsid w:val="00684AA1"/>
    <w:rsid w:val="00685550"/>
    <w:rsid w:val="00685C16"/>
    <w:rsid w:val="00685FAB"/>
    <w:rsid w:val="0068661C"/>
    <w:rsid w:val="00686821"/>
    <w:rsid w:val="00686A84"/>
    <w:rsid w:val="00687089"/>
    <w:rsid w:val="006871EB"/>
    <w:rsid w:val="00687B07"/>
    <w:rsid w:val="00687BBF"/>
    <w:rsid w:val="00687C3E"/>
    <w:rsid w:val="00687DDA"/>
    <w:rsid w:val="006900C9"/>
    <w:rsid w:val="006900DF"/>
    <w:rsid w:val="00690AAF"/>
    <w:rsid w:val="00691684"/>
    <w:rsid w:val="00691A94"/>
    <w:rsid w:val="0069219B"/>
    <w:rsid w:val="006924D6"/>
    <w:rsid w:val="0069251B"/>
    <w:rsid w:val="00692852"/>
    <w:rsid w:val="00692EEA"/>
    <w:rsid w:val="00693317"/>
    <w:rsid w:val="006933FF"/>
    <w:rsid w:val="00693B78"/>
    <w:rsid w:val="00693CC2"/>
    <w:rsid w:val="00693F29"/>
    <w:rsid w:val="00694406"/>
    <w:rsid w:val="006945F4"/>
    <w:rsid w:val="0069462A"/>
    <w:rsid w:val="00694B9B"/>
    <w:rsid w:val="00694BE6"/>
    <w:rsid w:val="00695150"/>
    <w:rsid w:val="006956E3"/>
    <w:rsid w:val="00695ADC"/>
    <w:rsid w:val="0069650B"/>
    <w:rsid w:val="00696655"/>
    <w:rsid w:val="00696E61"/>
    <w:rsid w:val="00696ED4"/>
    <w:rsid w:val="00697D91"/>
    <w:rsid w:val="006A0913"/>
    <w:rsid w:val="006A0966"/>
    <w:rsid w:val="006A135E"/>
    <w:rsid w:val="006A1AFE"/>
    <w:rsid w:val="006A1BBF"/>
    <w:rsid w:val="006A35C0"/>
    <w:rsid w:val="006A374F"/>
    <w:rsid w:val="006A3AED"/>
    <w:rsid w:val="006A42D7"/>
    <w:rsid w:val="006A4321"/>
    <w:rsid w:val="006A43A0"/>
    <w:rsid w:val="006A4736"/>
    <w:rsid w:val="006A4E1D"/>
    <w:rsid w:val="006A4FF6"/>
    <w:rsid w:val="006A5745"/>
    <w:rsid w:val="006A5DA4"/>
    <w:rsid w:val="006A6094"/>
    <w:rsid w:val="006A6AF8"/>
    <w:rsid w:val="006A72AB"/>
    <w:rsid w:val="006A72BD"/>
    <w:rsid w:val="006A7B12"/>
    <w:rsid w:val="006A7D18"/>
    <w:rsid w:val="006A7DAE"/>
    <w:rsid w:val="006A7FCB"/>
    <w:rsid w:val="006B017C"/>
    <w:rsid w:val="006B0453"/>
    <w:rsid w:val="006B184F"/>
    <w:rsid w:val="006B1D46"/>
    <w:rsid w:val="006B20DD"/>
    <w:rsid w:val="006B2220"/>
    <w:rsid w:val="006B2887"/>
    <w:rsid w:val="006B2EB4"/>
    <w:rsid w:val="006B3028"/>
    <w:rsid w:val="006B34CA"/>
    <w:rsid w:val="006B39ED"/>
    <w:rsid w:val="006B3A65"/>
    <w:rsid w:val="006B40FC"/>
    <w:rsid w:val="006B414A"/>
    <w:rsid w:val="006B43ED"/>
    <w:rsid w:val="006B4983"/>
    <w:rsid w:val="006B4AF4"/>
    <w:rsid w:val="006B5DE8"/>
    <w:rsid w:val="006B5EF4"/>
    <w:rsid w:val="006B6568"/>
    <w:rsid w:val="006B6667"/>
    <w:rsid w:val="006B672C"/>
    <w:rsid w:val="006B6967"/>
    <w:rsid w:val="006B6D17"/>
    <w:rsid w:val="006B6E96"/>
    <w:rsid w:val="006B750B"/>
    <w:rsid w:val="006B7DEE"/>
    <w:rsid w:val="006B7E3C"/>
    <w:rsid w:val="006B7E8E"/>
    <w:rsid w:val="006C0225"/>
    <w:rsid w:val="006C0255"/>
    <w:rsid w:val="006C0459"/>
    <w:rsid w:val="006C1A7A"/>
    <w:rsid w:val="006C1C55"/>
    <w:rsid w:val="006C1CD6"/>
    <w:rsid w:val="006C1D3A"/>
    <w:rsid w:val="006C1E74"/>
    <w:rsid w:val="006C2D06"/>
    <w:rsid w:val="006C2ECF"/>
    <w:rsid w:val="006C2F24"/>
    <w:rsid w:val="006C3AF9"/>
    <w:rsid w:val="006C3C88"/>
    <w:rsid w:val="006C3F89"/>
    <w:rsid w:val="006C40C9"/>
    <w:rsid w:val="006C4C47"/>
    <w:rsid w:val="006C523F"/>
    <w:rsid w:val="006C535C"/>
    <w:rsid w:val="006C5C89"/>
    <w:rsid w:val="006C7722"/>
    <w:rsid w:val="006C7F85"/>
    <w:rsid w:val="006D08FB"/>
    <w:rsid w:val="006D1DEA"/>
    <w:rsid w:val="006D2753"/>
    <w:rsid w:val="006D27C2"/>
    <w:rsid w:val="006D2893"/>
    <w:rsid w:val="006D382A"/>
    <w:rsid w:val="006D38E6"/>
    <w:rsid w:val="006D4E97"/>
    <w:rsid w:val="006D5B96"/>
    <w:rsid w:val="006D64E3"/>
    <w:rsid w:val="006D6565"/>
    <w:rsid w:val="006D6D2B"/>
    <w:rsid w:val="006D70EC"/>
    <w:rsid w:val="006D7738"/>
    <w:rsid w:val="006D77BF"/>
    <w:rsid w:val="006D7CE8"/>
    <w:rsid w:val="006E007C"/>
    <w:rsid w:val="006E0CEB"/>
    <w:rsid w:val="006E170F"/>
    <w:rsid w:val="006E1B69"/>
    <w:rsid w:val="006E1BDB"/>
    <w:rsid w:val="006E1D50"/>
    <w:rsid w:val="006E1F8F"/>
    <w:rsid w:val="006E2622"/>
    <w:rsid w:val="006E2A55"/>
    <w:rsid w:val="006E2CAB"/>
    <w:rsid w:val="006E2D1D"/>
    <w:rsid w:val="006E3233"/>
    <w:rsid w:val="006E35CF"/>
    <w:rsid w:val="006E37DA"/>
    <w:rsid w:val="006E39CC"/>
    <w:rsid w:val="006E3B26"/>
    <w:rsid w:val="006E3C37"/>
    <w:rsid w:val="006E4192"/>
    <w:rsid w:val="006E4D2E"/>
    <w:rsid w:val="006E514B"/>
    <w:rsid w:val="006E5DA5"/>
    <w:rsid w:val="006E6235"/>
    <w:rsid w:val="006E6964"/>
    <w:rsid w:val="006E6C27"/>
    <w:rsid w:val="006E79BC"/>
    <w:rsid w:val="006E7A1C"/>
    <w:rsid w:val="006F01BB"/>
    <w:rsid w:val="006F026C"/>
    <w:rsid w:val="006F0327"/>
    <w:rsid w:val="006F091F"/>
    <w:rsid w:val="006F17C2"/>
    <w:rsid w:val="006F1B42"/>
    <w:rsid w:val="006F3685"/>
    <w:rsid w:val="006F47FE"/>
    <w:rsid w:val="006F4D14"/>
    <w:rsid w:val="006F53E5"/>
    <w:rsid w:val="006F5D72"/>
    <w:rsid w:val="006F5DA6"/>
    <w:rsid w:val="006F5E1B"/>
    <w:rsid w:val="006F5F2A"/>
    <w:rsid w:val="006F6297"/>
    <w:rsid w:val="006F6596"/>
    <w:rsid w:val="006F686D"/>
    <w:rsid w:val="006F6EF9"/>
    <w:rsid w:val="006F6F71"/>
    <w:rsid w:val="006F7DCA"/>
    <w:rsid w:val="006F7E37"/>
    <w:rsid w:val="00700140"/>
    <w:rsid w:val="00700218"/>
    <w:rsid w:val="0070048A"/>
    <w:rsid w:val="00700A8E"/>
    <w:rsid w:val="00701003"/>
    <w:rsid w:val="00701364"/>
    <w:rsid w:val="00701623"/>
    <w:rsid w:val="00702627"/>
    <w:rsid w:val="0070283E"/>
    <w:rsid w:val="00702BD3"/>
    <w:rsid w:val="007036BD"/>
    <w:rsid w:val="007037FF"/>
    <w:rsid w:val="0070402F"/>
    <w:rsid w:val="00704110"/>
    <w:rsid w:val="0070435C"/>
    <w:rsid w:val="007045DF"/>
    <w:rsid w:val="00704C35"/>
    <w:rsid w:val="0070527C"/>
    <w:rsid w:val="00705992"/>
    <w:rsid w:val="00705D56"/>
    <w:rsid w:val="007064C0"/>
    <w:rsid w:val="007065F3"/>
    <w:rsid w:val="0070686E"/>
    <w:rsid w:val="0070710A"/>
    <w:rsid w:val="0070746B"/>
    <w:rsid w:val="00707E61"/>
    <w:rsid w:val="00710376"/>
    <w:rsid w:val="00710AFD"/>
    <w:rsid w:val="00711727"/>
    <w:rsid w:val="00711AA6"/>
    <w:rsid w:val="00711EFB"/>
    <w:rsid w:val="00711F6F"/>
    <w:rsid w:val="0071303A"/>
    <w:rsid w:val="007130E3"/>
    <w:rsid w:val="00713E4E"/>
    <w:rsid w:val="00713FD6"/>
    <w:rsid w:val="007145D1"/>
    <w:rsid w:val="0071644A"/>
    <w:rsid w:val="00716B8F"/>
    <w:rsid w:val="00716DCA"/>
    <w:rsid w:val="007171CF"/>
    <w:rsid w:val="007176BF"/>
    <w:rsid w:val="007179F1"/>
    <w:rsid w:val="00717B97"/>
    <w:rsid w:val="00717E64"/>
    <w:rsid w:val="00717FF9"/>
    <w:rsid w:val="00720075"/>
    <w:rsid w:val="00720277"/>
    <w:rsid w:val="00720687"/>
    <w:rsid w:val="00720BC0"/>
    <w:rsid w:val="00721ADB"/>
    <w:rsid w:val="007225E5"/>
    <w:rsid w:val="007229E5"/>
    <w:rsid w:val="007239F5"/>
    <w:rsid w:val="00723B37"/>
    <w:rsid w:val="00723DDB"/>
    <w:rsid w:val="00723E6B"/>
    <w:rsid w:val="00723F70"/>
    <w:rsid w:val="00724162"/>
    <w:rsid w:val="007241B4"/>
    <w:rsid w:val="007243C6"/>
    <w:rsid w:val="0072464C"/>
    <w:rsid w:val="00725569"/>
    <w:rsid w:val="00725A79"/>
    <w:rsid w:val="00726235"/>
    <w:rsid w:val="0072623E"/>
    <w:rsid w:val="00726481"/>
    <w:rsid w:val="00726B83"/>
    <w:rsid w:val="00727221"/>
    <w:rsid w:val="00727DAD"/>
    <w:rsid w:val="00730484"/>
    <w:rsid w:val="0073056F"/>
    <w:rsid w:val="00730DC4"/>
    <w:rsid w:val="00730EF9"/>
    <w:rsid w:val="007311DA"/>
    <w:rsid w:val="007312A2"/>
    <w:rsid w:val="00731301"/>
    <w:rsid w:val="007313C6"/>
    <w:rsid w:val="0073155B"/>
    <w:rsid w:val="00731616"/>
    <w:rsid w:val="007317D3"/>
    <w:rsid w:val="00731A5C"/>
    <w:rsid w:val="00731D92"/>
    <w:rsid w:val="00731EB0"/>
    <w:rsid w:val="0073206A"/>
    <w:rsid w:val="00732218"/>
    <w:rsid w:val="007322C0"/>
    <w:rsid w:val="00732360"/>
    <w:rsid w:val="00732C4D"/>
    <w:rsid w:val="0073348E"/>
    <w:rsid w:val="0073384E"/>
    <w:rsid w:val="00733B6C"/>
    <w:rsid w:val="007341C2"/>
    <w:rsid w:val="0073469B"/>
    <w:rsid w:val="00734D77"/>
    <w:rsid w:val="00734DE6"/>
    <w:rsid w:val="00735110"/>
    <w:rsid w:val="00735AB0"/>
    <w:rsid w:val="00735F4C"/>
    <w:rsid w:val="00736496"/>
    <w:rsid w:val="0073701F"/>
    <w:rsid w:val="00737D5E"/>
    <w:rsid w:val="00737D61"/>
    <w:rsid w:val="00740B6C"/>
    <w:rsid w:val="007410D9"/>
    <w:rsid w:val="007417FE"/>
    <w:rsid w:val="007418FB"/>
    <w:rsid w:val="00741C9A"/>
    <w:rsid w:val="0074215D"/>
    <w:rsid w:val="00742563"/>
    <w:rsid w:val="00742677"/>
    <w:rsid w:val="007437FE"/>
    <w:rsid w:val="00743F70"/>
    <w:rsid w:val="007445FA"/>
    <w:rsid w:val="007449A0"/>
    <w:rsid w:val="00744D02"/>
    <w:rsid w:val="007455B5"/>
    <w:rsid w:val="007455DC"/>
    <w:rsid w:val="00745DA3"/>
    <w:rsid w:val="00746929"/>
    <w:rsid w:val="007479E3"/>
    <w:rsid w:val="0075025F"/>
    <w:rsid w:val="00750271"/>
    <w:rsid w:val="00751674"/>
    <w:rsid w:val="00751C3A"/>
    <w:rsid w:val="00752AC1"/>
    <w:rsid w:val="00752BA0"/>
    <w:rsid w:val="00752EBE"/>
    <w:rsid w:val="00752F59"/>
    <w:rsid w:val="0075319F"/>
    <w:rsid w:val="0075354B"/>
    <w:rsid w:val="00753679"/>
    <w:rsid w:val="00753693"/>
    <w:rsid w:val="00753809"/>
    <w:rsid w:val="0075428C"/>
    <w:rsid w:val="00754ED7"/>
    <w:rsid w:val="00755AD0"/>
    <w:rsid w:val="00755BC5"/>
    <w:rsid w:val="00755CEC"/>
    <w:rsid w:val="00755DA2"/>
    <w:rsid w:val="007571B4"/>
    <w:rsid w:val="00757BF6"/>
    <w:rsid w:val="00757C2A"/>
    <w:rsid w:val="00757FC2"/>
    <w:rsid w:val="0076042B"/>
    <w:rsid w:val="007608E8"/>
    <w:rsid w:val="00761095"/>
    <w:rsid w:val="007612C0"/>
    <w:rsid w:val="007616E1"/>
    <w:rsid w:val="0076189D"/>
    <w:rsid w:val="00761A82"/>
    <w:rsid w:val="00761B79"/>
    <w:rsid w:val="0076251B"/>
    <w:rsid w:val="0076260F"/>
    <w:rsid w:val="0076307A"/>
    <w:rsid w:val="007638DC"/>
    <w:rsid w:val="00763E9D"/>
    <w:rsid w:val="007642CE"/>
    <w:rsid w:val="0076436F"/>
    <w:rsid w:val="00764DE3"/>
    <w:rsid w:val="00765026"/>
    <w:rsid w:val="007652E1"/>
    <w:rsid w:val="0076550A"/>
    <w:rsid w:val="007655A8"/>
    <w:rsid w:val="00765CFB"/>
    <w:rsid w:val="00765F33"/>
    <w:rsid w:val="00766209"/>
    <w:rsid w:val="007663E9"/>
    <w:rsid w:val="007664EF"/>
    <w:rsid w:val="00766B0D"/>
    <w:rsid w:val="00767374"/>
    <w:rsid w:val="0076764C"/>
    <w:rsid w:val="00770B3A"/>
    <w:rsid w:val="00771352"/>
    <w:rsid w:val="007722D0"/>
    <w:rsid w:val="007724CC"/>
    <w:rsid w:val="00772E4F"/>
    <w:rsid w:val="00773DBD"/>
    <w:rsid w:val="007746D8"/>
    <w:rsid w:val="00774775"/>
    <w:rsid w:val="00775382"/>
    <w:rsid w:val="007754BE"/>
    <w:rsid w:val="0077569D"/>
    <w:rsid w:val="00775C5F"/>
    <w:rsid w:val="00776007"/>
    <w:rsid w:val="00776526"/>
    <w:rsid w:val="00776930"/>
    <w:rsid w:val="00776C65"/>
    <w:rsid w:val="007770E9"/>
    <w:rsid w:val="00777498"/>
    <w:rsid w:val="0077787D"/>
    <w:rsid w:val="00777DF0"/>
    <w:rsid w:val="007803C9"/>
    <w:rsid w:val="0078092E"/>
    <w:rsid w:val="00780C91"/>
    <w:rsid w:val="00780F58"/>
    <w:rsid w:val="00781862"/>
    <w:rsid w:val="0078229C"/>
    <w:rsid w:val="0078244F"/>
    <w:rsid w:val="00782E4F"/>
    <w:rsid w:val="007832EF"/>
    <w:rsid w:val="0078372D"/>
    <w:rsid w:val="00783994"/>
    <w:rsid w:val="00783B12"/>
    <w:rsid w:val="00783F7E"/>
    <w:rsid w:val="00784C1E"/>
    <w:rsid w:val="00785881"/>
    <w:rsid w:val="00785EB8"/>
    <w:rsid w:val="007860EB"/>
    <w:rsid w:val="007862AC"/>
    <w:rsid w:val="007866CC"/>
    <w:rsid w:val="00786817"/>
    <w:rsid w:val="00786B69"/>
    <w:rsid w:val="0078746E"/>
    <w:rsid w:val="0078749A"/>
    <w:rsid w:val="00787636"/>
    <w:rsid w:val="00787B06"/>
    <w:rsid w:val="00787DAB"/>
    <w:rsid w:val="007902CB"/>
    <w:rsid w:val="007908AF"/>
    <w:rsid w:val="00790A6A"/>
    <w:rsid w:val="00790B0C"/>
    <w:rsid w:val="00790F6D"/>
    <w:rsid w:val="007910BB"/>
    <w:rsid w:val="00791452"/>
    <w:rsid w:val="00791588"/>
    <w:rsid w:val="00791B38"/>
    <w:rsid w:val="0079210A"/>
    <w:rsid w:val="00792177"/>
    <w:rsid w:val="00792515"/>
    <w:rsid w:val="00792797"/>
    <w:rsid w:val="00792BB5"/>
    <w:rsid w:val="00793159"/>
    <w:rsid w:val="00793397"/>
    <w:rsid w:val="00793606"/>
    <w:rsid w:val="00793632"/>
    <w:rsid w:val="00793810"/>
    <w:rsid w:val="00793CDB"/>
    <w:rsid w:val="00794082"/>
    <w:rsid w:val="0079438F"/>
    <w:rsid w:val="00795DC2"/>
    <w:rsid w:val="00796621"/>
    <w:rsid w:val="00796BFC"/>
    <w:rsid w:val="00797247"/>
    <w:rsid w:val="00797E90"/>
    <w:rsid w:val="007A049E"/>
    <w:rsid w:val="007A064F"/>
    <w:rsid w:val="007A1321"/>
    <w:rsid w:val="007A145A"/>
    <w:rsid w:val="007A19D7"/>
    <w:rsid w:val="007A1BB9"/>
    <w:rsid w:val="007A20BC"/>
    <w:rsid w:val="007A2443"/>
    <w:rsid w:val="007A2E8B"/>
    <w:rsid w:val="007A3415"/>
    <w:rsid w:val="007A3883"/>
    <w:rsid w:val="007A3A5F"/>
    <w:rsid w:val="007A3C5D"/>
    <w:rsid w:val="007A404D"/>
    <w:rsid w:val="007A45E7"/>
    <w:rsid w:val="007A4B39"/>
    <w:rsid w:val="007A4E62"/>
    <w:rsid w:val="007A571F"/>
    <w:rsid w:val="007A59EC"/>
    <w:rsid w:val="007A6199"/>
    <w:rsid w:val="007A61BC"/>
    <w:rsid w:val="007A62F4"/>
    <w:rsid w:val="007A66FF"/>
    <w:rsid w:val="007A687E"/>
    <w:rsid w:val="007A6B0D"/>
    <w:rsid w:val="007A6C02"/>
    <w:rsid w:val="007A6D4D"/>
    <w:rsid w:val="007A7223"/>
    <w:rsid w:val="007A7261"/>
    <w:rsid w:val="007A7663"/>
    <w:rsid w:val="007A785A"/>
    <w:rsid w:val="007A7C69"/>
    <w:rsid w:val="007A7D6D"/>
    <w:rsid w:val="007B003A"/>
    <w:rsid w:val="007B0168"/>
    <w:rsid w:val="007B13E2"/>
    <w:rsid w:val="007B18E8"/>
    <w:rsid w:val="007B19DC"/>
    <w:rsid w:val="007B1E15"/>
    <w:rsid w:val="007B1F12"/>
    <w:rsid w:val="007B221E"/>
    <w:rsid w:val="007B278A"/>
    <w:rsid w:val="007B27DC"/>
    <w:rsid w:val="007B2CCB"/>
    <w:rsid w:val="007B2E07"/>
    <w:rsid w:val="007B3020"/>
    <w:rsid w:val="007B3170"/>
    <w:rsid w:val="007B36D3"/>
    <w:rsid w:val="007B36E2"/>
    <w:rsid w:val="007B37C3"/>
    <w:rsid w:val="007B3993"/>
    <w:rsid w:val="007B3E5B"/>
    <w:rsid w:val="007B4504"/>
    <w:rsid w:val="007B4DD0"/>
    <w:rsid w:val="007B51E5"/>
    <w:rsid w:val="007B6097"/>
    <w:rsid w:val="007B61A6"/>
    <w:rsid w:val="007B660B"/>
    <w:rsid w:val="007B6805"/>
    <w:rsid w:val="007B6A92"/>
    <w:rsid w:val="007B70B6"/>
    <w:rsid w:val="007B7111"/>
    <w:rsid w:val="007B762F"/>
    <w:rsid w:val="007B76B2"/>
    <w:rsid w:val="007C019D"/>
    <w:rsid w:val="007C01C2"/>
    <w:rsid w:val="007C0348"/>
    <w:rsid w:val="007C0446"/>
    <w:rsid w:val="007C0448"/>
    <w:rsid w:val="007C078B"/>
    <w:rsid w:val="007C16F1"/>
    <w:rsid w:val="007C1716"/>
    <w:rsid w:val="007C1EFA"/>
    <w:rsid w:val="007C1F97"/>
    <w:rsid w:val="007C379C"/>
    <w:rsid w:val="007C39AD"/>
    <w:rsid w:val="007C3B31"/>
    <w:rsid w:val="007C3BDF"/>
    <w:rsid w:val="007C3CFE"/>
    <w:rsid w:val="007C3F3A"/>
    <w:rsid w:val="007C4609"/>
    <w:rsid w:val="007C460D"/>
    <w:rsid w:val="007C4F90"/>
    <w:rsid w:val="007C5502"/>
    <w:rsid w:val="007C5B95"/>
    <w:rsid w:val="007C5D12"/>
    <w:rsid w:val="007C5FC5"/>
    <w:rsid w:val="007C613F"/>
    <w:rsid w:val="007C63C7"/>
    <w:rsid w:val="007C69A4"/>
    <w:rsid w:val="007C6D30"/>
    <w:rsid w:val="007C6EF5"/>
    <w:rsid w:val="007C7344"/>
    <w:rsid w:val="007C7539"/>
    <w:rsid w:val="007C777B"/>
    <w:rsid w:val="007C7F48"/>
    <w:rsid w:val="007D093F"/>
    <w:rsid w:val="007D0ECC"/>
    <w:rsid w:val="007D0F77"/>
    <w:rsid w:val="007D1102"/>
    <w:rsid w:val="007D11C6"/>
    <w:rsid w:val="007D159B"/>
    <w:rsid w:val="007D1DA7"/>
    <w:rsid w:val="007D2AD5"/>
    <w:rsid w:val="007D2E38"/>
    <w:rsid w:val="007D2F42"/>
    <w:rsid w:val="007D3690"/>
    <w:rsid w:val="007D3B9E"/>
    <w:rsid w:val="007D41C4"/>
    <w:rsid w:val="007D439B"/>
    <w:rsid w:val="007D4894"/>
    <w:rsid w:val="007D51A3"/>
    <w:rsid w:val="007D5457"/>
    <w:rsid w:val="007D5C1A"/>
    <w:rsid w:val="007D5EEB"/>
    <w:rsid w:val="007D64E5"/>
    <w:rsid w:val="007D69EF"/>
    <w:rsid w:val="007D7306"/>
    <w:rsid w:val="007D7356"/>
    <w:rsid w:val="007D75F8"/>
    <w:rsid w:val="007D7A71"/>
    <w:rsid w:val="007D7E68"/>
    <w:rsid w:val="007E01EA"/>
    <w:rsid w:val="007E05EB"/>
    <w:rsid w:val="007E0BCA"/>
    <w:rsid w:val="007E0FC2"/>
    <w:rsid w:val="007E2349"/>
    <w:rsid w:val="007E2385"/>
    <w:rsid w:val="007E24A6"/>
    <w:rsid w:val="007E2AA1"/>
    <w:rsid w:val="007E3F1A"/>
    <w:rsid w:val="007E4550"/>
    <w:rsid w:val="007E473E"/>
    <w:rsid w:val="007E5609"/>
    <w:rsid w:val="007E59E1"/>
    <w:rsid w:val="007E5DA1"/>
    <w:rsid w:val="007E5FD0"/>
    <w:rsid w:val="007E631B"/>
    <w:rsid w:val="007E6D17"/>
    <w:rsid w:val="007E77E8"/>
    <w:rsid w:val="007E796A"/>
    <w:rsid w:val="007F00A5"/>
    <w:rsid w:val="007F0616"/>
    <w:rsid w:val="007F0ACB"/>
    <w:rsid w:val="007F11BA"/>
    <w:rsid w:val="007F1262"/>
    <w:rsid w:val="007F1601"/>
    <w:rsid w:val="007F180D"/>
    <w:rsid w:val="007F1AC2"/>
    <w:rsid w:val="007F1F9E"/>
    <w:rsid w:val="007F2236"/>
    <w:rsid w:val="007F27BE"/>
    <w:rsid w:val="007F2FFE"/>
    <w:rsid w:val="007F3877"/>
    <w:rsid w:val="007F419F"/>
    <w:rsid w:val="007F4B35"/>
    <w:rsid w:val="007F4B88"/>
    <w:rsid w:val="007F50E2"/>
    <w:rsid w:val="007F5163"/>
    <w:rsid w:val="007F562B"/>
    <w:rsid w:val="007F57FB"/>
    <w:rsid w:val="007F5B9F"/>
    <w:rsid w:val="007F5F00"/>
    <w:rsid w:val="007F6156"/>
    <w:rsid w:val="007F61EF"/>
    <w:rsid w:val="007F66C9"/>
    <w:rsid w:val="007F6E32"/>
    <w:rsid w:val="007F7BB8"/>
    <w:rsid w:val="00800C33"/>
    <w:rsid w:val="0080193A"/>
    <w:rsid w:val="00801AD6"/>
    <w:rsid w:val="00802036"/>
    <w:rsid w:val="00802C9C"/>
    <w:rsid w:val="008043A8"/>
    <w:rsid w:val="008044D6"/>
    <w:rsid w:val="008048C6"/>
    <w:rsid w:val="0080566C"/>
    <w:rsid w:val="0080583B"/>
    <w:rsid w:val="00805A01"/>
    <w:rsid w:val="00806A94"/>
    <w:rsid w:val="00806AE3"/>
    <w:rsid w:val="00807629"/>
    <w:rsid w:val="008078B3"/>
    <w:rsid w:val="00810398"/>
    <w:rsid w:val="00810876"/>
    <w:rsid w:val="008115AA"/>
    <w:rsid w:val="00811DC0"/>
    <w:rsid w:val="00812296"/>
    <w:rsid w:val="00812576"/>
    <w:rsid w:val="008129C9"/>
    <w:rsid w:val="00812B27"/>
    <w:rsid w:val="00812C76"/>
    <w:rsid w:val="008131E9"/>
    <w:rsid w:val="008133C3"/>
    <w:rsid w:val="00814142"/>
    <w:rsid w:val="008143E6"/>
    <w:rsid w:val="00815050"/>
    <w:rsid w:val="0081515E"/>
    <w:rsid w:val="008154C2"/>
    <w:rsid w:val="00815A32"/>
    <w:rsid w:val="00816490"/>
    <w:rsid w:val="00816933"/>
    <w:rsid w:val="00817128"/>
    <w:rsid w:val="0082128C"/>
    <w:rsid w:val="00821685"/>
    <w:rsid w:val="00821A95"/>
    <w:rsid w:val="00821D92"/>
    <w:rsid w:val="00822413"/>
    <w:rsid w:val="008231DB"/>
    <w:rsid w:val="00823519"/>
    <w:rsid w:val="00823600"/>
    <w:rsid w:val="00823761"/>
    <w:rsid w:val="00823AF5"/>
    <w:rsid w:val="00823E14"/>
    <w:rsid w:val="00824568"/>
    <w:rsid w:val="0082486F"/>
    <w:rsid w:val="008249E7"/>
    <w:rsid w:val="00824E64"/>
    <w:rsid w:val="00824EF4"/>
    <w:rsid w:val="00824F66"/>
    <w:rsid w:val="00825A7F"/>
    <w:rsid w:val="00825B97"/>
    <w:rsid w:val="00826080"/>
    <w:rsid w:val="00827C30"/>
    <w:rsid w:val="00830396"/>
    <w:rsid w:val="008308CB"/>
    <w:rsid w:val="00830904"/>
    <w:rsid w:val="008309B5"/>
    <w:rsid w:val="00830FBB"/>
    <w:rsid w:val="00831D07"/>
    <w:rsid w:val="00831DD7"/>
    <w:rsid w:val="008326EC"/>
    <w:rsid w:val="00832776"/>
    <w:rsid w:val="00832F4F"/>
    <w:rsid w:val="008330FE"/>
    <w:rsid w:val="0083342C"/>
    <w:rsid w:val="0083343D"/>
    <w:rsid w:val="00833531"/>
    <w:rsid w:val="00833660"/>
    <w:rsid w:val="00833C37"/>
    <w:rsid w:val="00834578"/>
    <w:rsid w:val="00835445"/>
    <w:rsid w:val="00835A48"/>
    <w:rsid w:val="008376F8"/>
    <w:rsid w:val="00837C8D"/>
    <w:rsid w:val="00837CB8"/>
    <w:rsid w:val="0084005F"/>
    <w:rsid w:val="0084055D"/>
    <w:rsid w:val="00840814"/>
    <w:rsid w:val="008408CF"/>
    <w:rsid w:val="00840D21"/>
    <w:rsid w:val="00840E6A"/>
    <w:rsid w:val="00840F08"/>
    <w:rsid w:val="008412A2"/>
    <w:rsid w:val="00841300"/>
    <w:rsid w:val="00841785"/>
    <w:rsid w:val="00841DB8"/>
    <w:rsid w:val="0084219C"/>
    <w:rsid w:val="008423AA"/>
    <w:rsid w:val="008424CE"/>
    <w:rsid w:val="00842C43"/>
    <w:rsid w:val="0084343B"/>
    <w:rsid w:val="00843D2F"/>
    <w:rsid w:val="00843DD2"/>
    <w:rsid w:val="008443B4"/>
    <w:rsid w:val="00844414"/>
    <w:rsid w:val="00844E65"/>
    <w:rsid w:val="00845276"/>
    <w:rsid w:val="0084567A"/>
    <w:rsid w:val="0084567B"/>
    <w:rsid w:val="0084588C"/>
    <w:rsid w:val="00845909"/>
    <w:rsid w:val="00845A00"/>
    <w:rsid w:val="0084638E"/>
    <w:rsid w:val="00846558"/>
    <w:rsid w:val="00846F90"/>
    <w:rsid w:val="008470E0"/>
    <w:rsid w:val="0084794F"/>
    <w:rsid w:val="00847EF7"/>
    <w:rsid w:val="00850AFC"/>
    <w:rsid w:val="00850D6B"/>
    <w:rsid w:val="00850E98"/>
    <w:rsid w:val="00851ABC"/>
    <w:rsid w:val="00851B8D"/>
    <w:rsid w:val="008520BB"/>
    <w:rsid w:val="0085239E"/>
    <w:rsid w:val="00852CDB"/>
    <w:rsid w:val="008533DA"/>
    <w:rsid w:val="00853467"/>
    <w:rsid w:val="00853801"/>
    <w:rsid w:val="00853A41"/>
    <w:rsid w:val="00853E3C"/>
    <w:rsid w:val="008544C6"/>
    <w:rsid w:val="0085478C"/>
    <w:rsid w:val="00854A54"/>
    <w:rsid w:val="00854E80"/>
    <w:rsid w:val="00855422"/>
    <w:rsid w:val="008555B2"/>
    <w:rsid w:val="008556F8"/>
    <w:rsid w:val="00856198"/>
    <w:rsid w:val="00856488"/>
    <w:rsid w:val="00856891"/>
    <w:rsid w:val="0085713E"/>
    <w:rsid w:val="00857633"/>
    <w:rsid w:val="00857DEE"/>
    <w:rsid w:val="0086037D"/>
    <w:rsid w:val="00860474"/>
    <w:rsid w:val="00860B78"/>
    <w:rsid w:val="00860C01"/>
    <w:rsid w:val="00860EAB"/>
    <w:rsid w:val="008615DC"/>
    <w:rsid w:val="00861A12"/>
    <w:rsid w:val="00861A54"/>
    <w:rsid w:val="00861E70"/>
    <w:rsid w:val="00861F44"/>
    <w:rsid w:val="00862158"/>
    <w:rsid w:val="00862645"/>
    <w:rsid w:val="00862789"/>
    <w:rsid w:val="00862B2B"/>
    <w:rsid w:val="00862B38"/>
    <w:rsid w:val="00863224"/>
    <w:rsid w:val="00863295"/>
    <w:rsid w:val="0086357B"/>
    <w:rsid w:val="008635E9"/>
    <w:rsid w:val="008637F3"/>
    <w:rsid w:val="00863872"/>
    <w:rsid w:val="00863B61"/>
    <w:rsid w:val="00864C9A"/>
    <w:rsid w:val="00864D91"/>
    <w:rsid w:val="00864D9E"/>
    <w:rsid w:val="00865258"/>
    <w:rsid w:val="0086533F"/>
    <w:rsid w:val="008653FD"/>
    <w:rsid w:val="008655C8"/>
    <w:rsid w:val="00865637"/>
    <w:rsid w:val="00865C72"/>
    <w:rsid w:val="00865F42"/>
    <w:rsid w:val="0086613A"/>
    <w:rsid w:val="00866263"/>
    <w:rsid w:val="00866648"/>
    <w:rsid w:val="008669F5"/>
    <w:rsid w:val="00867217"/>
    <w:rsid w:val="008672D1"/>
    <w:rsid w:val="00867374"/>
    <w:rsid w:val="008674BD"/>
    <w:rsid w:val="00867760"/>
    <w:rsid w:val="00867FF2"/>
    <w:rsid w:val="008704DA"/>
    <w:rsid w:val="008723C6"/>
    <w:rsid w:val="0087267D"/>
    <w:rsid w:val="00872B1C"/>
    <w:rsid w:val="00872E35"/>
    <w:rsid w:val="00872E99"/>
    <w:rsid w:val="00873FD0"/>
    <w:rsid w:val="00874782"/>
    <w:rsid w:val="00874990"/>
    <w:rsid w:val="00874997"/>
    <w:rsid w:val="0087508E"/>
    <w:rsid w:val="008756CE"/>
    <w:rsid w:val="00875D21"/>
    <w:rsid w:val="00875FE5"/>
    <w:rsid w:val="0087606C"/>
    <w:rsid w:val="0087717F"/>
    <w:rsid w:val="00877C0C"/>
    <w:rsid w:val="0088066D"/>
    <w:rsid w:val="00880A8E"/>
    <w:rsid w:val="00881332"/>
    <w:rsid w:val="0088139B"/>
    <w:rsid w:val="0088146E"/>
    <w:rsid w:val="008819A5"/>
    <w:rsid w:val="00882979"/>
    <w:rsid w:val="00883624"/>
    <w:rsid w:val="00883E33"/>
    <w:rsid w:val="008840B1"/>
    <w:rsid w:val="008843E7"/>
    <w:rsid w:val="00884787"/>
    <w:rsid w:val="00884AF1"/>
    <w:rsid w:val="0088505B"/>
    <w:rsid w:val="0088520E"/>
    <w:rsid w:val="0088556B"/>
    <w:rsid w:val="00886A42"/>
    <w:rsid w:val="00886E57"/>
    <w:rsid w:val="00886EEB"/>
    <w:rsid w:val="0088772C"/>
    <w:rsid w:val="00890080"/>
    <w:rsid w:val="008905BE"/>
    <w:rsid w:val="00890641"/>
    <w:rsid w:val="008906ED"/>
    <w:rsid w:val="00890D36"/>
    <w:rsid w:val="00891A62"/>
    <w:rsid w:val="0089275C"/>
    <w:rsid w:val="00892779"/>
    <w:rsid w:val="0089315C"/>
    <w:rsid w:val="00893AD0"/>
    <w:rsid w:val="00894381"/>
    <w:rsid w:val="00894A4E"/>
    <w:rsid w:val="00894E3C"/>
    <w:rsid w:val="00895544"/>
    <w:rsid w:val="00895AF2"/>
    <w:rsid w:val="00896A11"/>
    <w:rsid w:val="00896D3E"/>
    <w:rsid w:val="0089733D"/>
    <w:rsid w:val="00897393"/>
    <w:rsid w:val="0089765C"/>
    <w:rsid w:val="00897EAE"/>
    <w:rsid w:val="008A076C"/>
    <w:rsid w:val="008A0780"/>
    <w:rsid w:val="008A0DAD"/>
    <w:rsid w:val="008A0F22"/>
    <w:rsid w:val="008A12E8"/>
    <w:rsid w:val="008A14D1"/>
    <w:rsid w:val="008A1B33"/>
    <w:rsid w:val="008A1DE3"/>
    <w:rsid w:val="008A207B"/>
    <w:rsid w:val="008A339D"/>
    <w:rsid w:val="008A4286"/>
    <w:rsid w:val="008A4438"/>
    <w:rsid w:val="008A4B45"/>
    <w:rsid w:val="008A4CBD"/>
    <w:rsid w:val="008A55BB"/>
    <w:rsid w:val="008A59BD"/>
    <w:rsid w:val="008A5A76"/>
    <w:rsid w:val="008A5DF2"/>
    <w:rsid w:val="008A60ED"/>
    <w:rsid w:val="008A630B"/>
    <w:rsid w:val="008A6330"/>
    <w:rsid w:val="008A681A"/>
    <w:rsid w:val="008A6985"/>
    <w:rsid w:val="008A7584"/>
    <w:rsid w:val="008B09C0"/>
    <w:rsid w:val="008B0B7F"/>
    <w:rsid w:val="008B0EDA"/>
    <w:rsid w:val="008B19E4"/>
    <w:rsid w:val="008B2159"/>
    <w:rsid w:val="008B2738"/>
    <w:rsid w:val="008B2AB8"/>
    <w:rsid w:val="008B3141"/>
    <w:rsid w:val="008B32DB"/>
    <w:rsid w:val="008B4085"/>
    <w:rsid w:val="008B4521"/>
    <w:rsid w:val="008B4DA5"/>
    <w:rsid w:val="008B4F33"/>
    <w:rsid w:val="008B5CA5"/>
    <w:rsid w:val="008B5FD6"/>
    <w:rsid w:val="008B61AA"/>
    <w:rsid w:val="008B62AA"/>
    <w:rsid w:val="008B680D"/>
    <w:rsid w:val="008B68AC"/>
    <w:rsid w:val="008B6AE2"/>
    <w:rsid w:val="008B7825"/>
    <w:rsid w:val="008B7F69"/>
    <w:rsid w:val="008C032A"/>
    <w:rsid w:val="008C061A"/>
    <w:rsid w:val="008C075D"/>
    <w:rsid w:val="008C0C6C"/>
    <w:rsid w:val="008C1169"/>
    <w:rsid w:val="008C18AA"/>
    <w:rsid w:val="008C2DDA"/>
    <w:rsid w:val="008C2E07"/>
    <w:rsid w:val="008C2F71"/>
    <w:rsid w:val="008C3049"/>
    <w:rsid w:val="008C3233"/>
    <w:rsid w:val="008C330D"/>
    <w:rsid w:val="008C3621"/>
    <w:rsid w:val="008C387D"/>
    <w:rsid w:val="008C3D17"/>
    <w:rsid w:val="008C41C5"/>
    <w:rsid w:val="008C5E31"/>
    <w:rsid w:val="008C6445"/>
    <w:rsid w:val="008C6586"/>
    <w:rsid w:val="008C6EBD"/>
    <w:rsid w:val="008C751E"/>
    <w:rsid w:val="008C7D47"/>
    <w:rsid w:val="008D15C4"/>
    <w:rsid w:val="008D1C34"/>
    <w:rsid w:val="008D1E40"/>
    <w:rsid w:val="008D2260"/>
    <w:rsid w:val="008D2489"/>
    <w:rsid w:val="008D24B7"/>
    <w:rsid w:val="008D2564"/>
    <w:rsid w:val="008D26E4"/>
    <w:rsid w:val="008D2C0C"/>
    <w:rsid w:val="008D2C6E"/>
    <w:rsid w:val="008D3016"/>
    <w:rsid w:val="008D378F"/>
    <w:rsid w:val="008D3BE2"/>
    <w:rsid w:val="008D3CFC"/>
    <w:rsid w:val="008D4605"/>
    <w:rsid w:val="008D465D"/>
    <w:rsid w:val="008D472D"/>
    <w:rsid w:val="008D4BCA"/>
    <w:rsid w:val="008D4E82"/>
    <w:rsid w:val="008D571A"/>
    <w:rsid w:val="008D5FF8"/>
    <w:rsid w:val="008D6851"/>
    <w:rsid w:val="008D6DC2"/>
    <w:rsid w:val="008D746A"/>
    <w:rsid w:val="008D7563"/>
    <w:rsid w:val="008D78F5"/>
    <w:rsid w:val="008D7BAC"/>
    <w:rsid w:val="008E02B6"/>
    <w:rsid w:val="008E09A4"/>
    <w:rsid w:val="008E15A9"/>
    <w:rsid w:val="008E191D"/>
    <w:rsid w:val="008E1C3D"/>
    <w:rsid w:val="008E2596"/>
    <w:rsid w:val="008E25E5"/>
    <w:rsid w:val="008E262C"/>
    <w:rsid w:val="008E277E"/>
    <w:rsid w:val="008E2B89"/>
    <w:rsid w:val="008E2C93"/>
    <w:rsid w:val="008E2E05"/>
    <w:rsid w:val="008E36B8"/>
    <w:rsid w:val="008E3B7F"/>
    <w:rsid w:val="008E3C78"/>
    <w:rsid w:val="008E3DBD"/>
    <w:rsid w:val="008E4C73"/>
    <w:rsid w:val="008E4C7E"/>
    <w:rsid w:val="008E4E17"/>
    <w:rsid w:val="008E503E"/>
    <w:rsid w:val="008E50DA"/>
    <w:rsid w:val="008E5358"/>
    <w:rsid w:val="008E5707"/>
    <w:rsid w:val="008E575A"/>
    <w:rsid w:val="008E5788"/>
    <w:rsid w:val="008E5BCD"/>
    <w:rsid w:val="008E68A5"/>
    <w:rsid w:val="008E69B9"/>
    <w:rsid w:val="008E6ABF"/>
    <w:rsid w:val="008E7049"/>
    <w:rsid w:val="008E7728"/>
    <w:rsid w:val="008E78D3"/>
    <w:rsid w:val="008E7D69"/>
    <w:rsid w:val="008F03F6"/>
    <w:rsid w:val="008F049B"/>
    <w:rsid w:val="008F0969"/>
    <w:rsid w:val="008F0D5C"/>
    <w:rsid w:val="008F0FF6"/>
    <w:rsid w:val="008F165E"/>
    <w:rsid w:val="008F16E2"/>
    <w:rsid w:val="008F172D"/>
    <w:rsid w:val="008F1B24"/>
    <w:rsid w:val="008F2B1E"/>
    <w:rsid w:val="008F2B7E"/>
    <w:rsid w:val="008F2C02"/>
    <w:rsid w:val="008F2C05"/>
    <w:rsid w:val="008F3236"/>
    <w:rsid w:val="008F3600"/>
    <w:rsid w:val="008F3F87"/>
    <w:rsid w:val="008F45D0"/>
    <w:rsid w:val="008F4654"/>
    <w:rsid w:val="008F4932"/>
    <w:rsid w:val="008F4CB0"/>
    <w:rsid w:val="008F5ABA"/>
    <w:rsid w:val="008F5F56"/>
    <w:rsid w:val="008F64F8"/>
    <w:rsid w:val="008F66E6"/>
    <w:rsid w:val="008F69F2"/>
    <w:rsid w:val="008F6FA2"/>
    <w:rsid w:val="008F7880"/>
    <w:rsid w:val="008F7950"/>
    <w:rsid w:val="008F7E0D"/>
    <w:rsid w:val="008F7F49"/>
    <w:rsid w:val="009001D5"/>
    <w:rsid w:val="00900DE4"/>
    <w:rsid w:val="00900FE0"/>
    <w:rsid w:val="0090121D"/>
    <w:rsid w:val="00901B4E"/>
    <w:rsid w:val="00901B57"/>
    <w:rsid w:val="00901BBD"/>
    <w:rsid w:val="00902104"/>
    <w:rsid w:val="00902CA6"/>
    <w:rsid w:val="00903D71"/>
    <w:rsid w:val="00903E73"/>
    <w:rsid w:val="00904439"/>
    <w:rsid w:val="00904866"/>
    <w:rsid w:val="00905495"/>
    <w:rsid w:val="00905529"/>
    <w:rsid w:val="0090590B"/>
    <w:rsid w:val="00905C90"/>
    <w:rsid w:val="00905D35"/>
    <w:rsid w:val="00906E16"/>
    <w:rsid w:val="009070E2"/>
    <w:rsid w:val="0090710D"/>
    <w:rsid w:val="00907367"/>
    <w:rsid w:val="0090768F"/>
    <w:rsid w:val="00910B07"/>
    <w:rsid w:val="00911047"/>
    <w:rsid w:val="00911102"/>
    <w:rsid w:val="00911478"/>
    <w:rsid w:val="00911E49"/>
    <w:rsid w:val="00911F75"/>
    <w:rsid w:val="00911FD9"/>
    <w:rsid w:val="00912226"/>
    <w:rsid w:val="0091289E"/>
    <w:rsid w:val="00912BA9"/>
    <w:rsid w:val="009131A0"/>
    <w:rsid w:val="009134F1"/>
    <w:rsid w:val="0091366C"/>
    <w:rsid w:val="009139E4"/>
    <w:rsid w:val="009141F8"/>
    <w:rsid w:val="0091520F"/>
    <w:rsid w:val="00915635"/>
    <w:rsid w:val="00916D4A"/>
    <w:rsid w:val="00916F89"/>
    <w:rsid w:val="00917163"/>
    <w:rsid w:val="00920054"/>
    <w:rsid w:val="009202FE"/>
    <w:rsid w:val="009203BD"/>
    <w:rsid w:val="0092144F"/>
    <w:rsid w:val="009219D8"/>
    <w:rsid w:val="00922476"/>
    <w:rsid w:val="009228C7"/>
    <w:rsid w:val="009228E9"/>
    <w:rsid w:val="00922B08"/>
    <w:rsid w:val="00922BD2"/>
    <w:rsid w:val="009230FC"/>
    <w:rsid w:val="00923540"/>
    <w:rsid w:val="009246D2"/>
    <w:rsid w:val="00924A9A"/>
    <w:rsid w:val="00924AC5"/>
    <w:rsid w:val="009252DB"/>
    <w:rsid w:val="009252DF"/>
    <w:rsid w:val="009256AC"/>
    <w:rsid w:val="00925AE0"/>
    <w:rsid w:val="00925AFA"/>
    <w:rsid w:val="00926919"/>
    <w:rsid w:val="00926A35"/>
    <w:rsid w:val="00927309"/>
    <w:rsid w:val="0092735B"/>
    <w:rsid w:val="00927500"/>
    <w:rsid w:val="00927733"/>
    <w:rsid w:val="00927B44"/>
    <w:rsid w:val="00927D6C"/>
    <w:rsid w:val="009302C7"/>
    <w:rsid w:val="00930682"/>
    <w:rsid w:val="00930730"/>
    <w:rsid w:val="00930D38"/>
    <w:rsid w:val="0093180F"/>
    <w:rsid w:val="00931D60"/>
    <w:rsid w:val="00931F93"/>
    <w:rsid w:val="0093204C"/>
    <w:rsid w:val="00932727"/>
    <w:rsid w:val="00932CDB"/>
    <w:rsid w:val="00932F4F"/>
    <w:rsid w:val="00934277"/>
    <w:rsid w:val="009342FD"/>
    <w:rsid w:val="00934367"/>
    <w:rsid w:val="00934585"/>
    <w:rsid w:val="00935316"/>
    <w:rsid w:val="009355B6"/>
    <w:rsid w:val="00935D67"/>
    <w:rsid w:val="00935DBB"/>
    <w:rsid w:val="00936229"/>
    <w:rsid w:val="00936825"/>
    <w:rsid w:val="00936B8C"/>
    <w:rsid w:val="00936E90"/>
    <w:rsid w:val="0094005D"/>
    <w:rsid w:val="009403D4"/>
    <w:rsid w:val="009406F4"/>
    <w:rsid w:val="0094072B"/>
    <w:rsid w:val="0094274C"/>
    <w:rsid w:val="00943096"/>
    <w:rsid w:val="0094384A"/>
    <w:rsid w:val="00943A08"/>
    <w:rsid w:val="009441FB"/>
    <w:rsid w:val="00945006"/>
    <w:rsid w:val="0094599A"/>
    <w:rsid w:val="00945BC8"/>
    <w:rsid w:val="00946156"/>
    <w:rsid w:val="0094695F"/>
    <w:rsid w:val="00946B11"/>
    <w:rsid w:val="00947403"/>
    <w:rsid w:val="00947672"/>
    <w:rsid w:val="0094781B"/>
    <w:rsid w:val="0094794E"/>
    <w:rsid w:val="00947E85"/>
    <w:rsid w:val="009506D4"/>
    <w:rsid w:val="009509FA"/>
    <w:rsid w:val="00950B6E"/>
    <w:rsid w:val="00950CBB"/>
    <w:rsid w:val="0095173B"/>
    <w:rsid w:val="00951D09"/>
    <w:rsid w:val="00952978"/>
    <w:rsid w:val="00952F24"/>
    <w:rsid w:val="00953556"/>
    <w:rsid w:val="0095362F"/>
    <w:rsid w:val="00953779"/>
    <w:rsid w:val="0095404F"/>
    <w:rsid w:val="0095459A"/>
    <w:rsid w:val="00954D57"/>
    <w:rsid w:val="00954ED6"/>
    <w:rsid w:val="00954F38"/>
    <w:rsid w:val="00954FDD"/>
    <w:rsid w:val="00955089"/>
    <w:rsid w:val="0095532B"/>
    <w:rsid w:val="009554BF"/>
    <w:rsid w:val="009555F6"/>
    <w:rsid w:val="00955EC2"/>
    <w:rsid w:val="009568BC"/>
    <w:rsid w:val="00956C0A"/>
    <w:rsid w:val="009575DF"/>
    <w:rsid w:val="00957952"/>
    <w:rsid w:val="00957BC3"/>
    <w:rsid w:val="00957CAC"/>
    <w:rsid w:val="0096133A"/>
    <w:rsid w:val="009615D7"/>
    <w:rsid w:val="009615F4"/>
    <w:rsid w:val="00961A3A"/>
    <w:rsid w:val="00961DA4"/>
    <w:rsid w:val="00961F57"/>
    <w:rsid w:val="009625C0"/>
    <w:rsid w:val="0096290F"/>
    <w:rsid w:val="00962A32"/>
    <w:rsid w:val="00964811"/>
    <w:rsid w:val="009651BA"/>
    <w:rsid w:val="0096565A"/>
    <w:rsid w:val="009656C9"/>
    <w:rsid w:val="009663E4"/>
    <w:rsid w:val="009664B8"/>
    <w:rsid w:val="009667DB"/>
    <w:rsid w:val="00966953"/>
    <w:rsid w:val="00966D9B"/>
    <w:rsid w:val="00966DCE"/>
    <w:rsid w:val="0096706E"/>
    <w:rsid w:val="0096708D"/>
    <w:rsid w:val="00967191"/>
    <w:rsid w:val="00967338"/>
    <w:rsid w:val="00967427"/>
    <w:rsid w:val="00967563"/>
    <w:rsid w:val="00967768"/>
    <w:rsid w:val="00970555"/>
    <w:rsid w:val="00970B6A"/>
    <w:rsid w:val="00970FCB"/>
    <w:rsid w:val="009716CF"/>
    <w:rsid w:val="00972281"/>
    <w:rsid w:val="009726E4"/>
    <w:rsid w:val="00972945"/>
    <w:rsid w:val="00972FCD"/>
    <w:rsid w:val="00972FEA"/>
    <w:rsid w:val="009733BD"/>
    <w:rsid w:val="0097367D"/>
    <w:rsid w:val="00973EAB"/>
    <w:rsid w:val="0097545B"/>
    <w:rsid w:val="009762D4"/>
    <w:rsid w:val="009764BA"/>
    <w:rsid w:val="009765CE"/>
    <w:rsid w:val="009766F9"/>
    <w:rsid w:val="00976EC3"/>
    <w:rsid w:val="00976EF3"/>
    <w:rsid w:val="009773F6"/>
    <w:rsid w:val="00980867"/>
    <w:rsid w:val="00980A69"/>
    <w:rsid w:val="00980BE4"/>
    <w:rsid w:val="00980CE7"/>
    <w:rsid w:val="00981024"/>
    <w:rsid w:val="00981241"/>
    <w:rsid w:val="009812D6"/>
    <w:rsid w:val="00981C75"/>
    <w:rsid w:val="00982937"/>
    <w:rsid w:val="00982AA6"/>
    <w:rsid w:val="00982BCC"/>
    <w:rsid w:val="00982DD0"/>
    <w:rsid w:val="0098314B"/>
    <w:rsid w:val="00983424"/>
    <w:rsid w:val="009835D9"/>
    <w:rsid w:val="00983876"/>
    <w:rsid w:val="009841CA"/>
    <w:rsid w:val="00984836"/>
    <w:rsid w:val="009858DC"/>
    <w:rsid w:val="00985F9C"/>
    <w:rsid w:val="009867E6"/>
    <w:rsid w:val="00986A53"/>
    <w:rsid w:val="00986AFE"/>
    <w:rsid w:val="00987031"/>
    <w:rsid w:val="00987400"/>
    <w:rsid w:val="00987A98"/>
    <w:rsid w:val="00990A26"/>
    <w:rsid w:val="00990C87"/>
    <w:rsid w:val="00990DEC"/>
    <w:rsid w:val="0099245A"/>
    <w:rsid w:val="009924EB"/>
    <w:rsid w:val="009926AC"/>
    <w:rsid w:val="009928DF"/>
    <w:rsid w:val="009928E7"/>
    <w:rsid w:val="00993642"/>
    <w:rsid w:val="009937D0"/>
    <w:rsid w:val="00993E3E"/>
    <w:rsid w:val="00994475"/>
    <w:rsid w:val="0099464D"/>
    <w:rsid w:val="009949C1"/>
    <w:rsid w:val="00995830"/>
    <w:rsid w:val="00995B22"/>
    <w:rsid w:val="00995C8D"/>
    <w:rsid w:val="00995FDF"/>
    <w:rsid w:val="00996D71"/>
    <w:rsid w:val="00996E41"/>
    <w:rsid w:val="0099701F"/>
    <w:rsid w:val="00997356"/>
    <w:rsid w:val="00997975"/>
    <w:rsid w:val="009A0A95"/>
    <w:rsid w:val="009A1448"/>
    <w:rsid w:val="009A1888"/>
    <w:rsid w:val="009A1DAE"/>
    <w:rsid w:val="009A1DB0"/>
    <w:rsid w:val="009A2E2F"/>
    <w:rsid w:val="009A3528"/>
    <w:rsid w:val="009A37AF"/>
    <w:rsid w:val="009A3C52"/>
    <w:rsid w:val="009A3EDE"/>
    <w:rsid w:val="009A3F67"/>
    <w:rsid w:val="009A41EF"/>
    <w:rsid w:val="009A4A2B"/>
    <w:rsid w:val="009A4AF4"/>
    <w:rsid w:val="009A4B69"/>
    <w:rsid w:val="009A4C8C"/>
    <w:rsid w:val="009A4E45"/>
    <w:rsid w:val="009A5304"/>
    <w:rsid w:val="009A5C26"/>
    <w:rsid w:val="009A61FF"/>
    <w:rsid w:val="009A6786"/>
    <w:rsid w:val="009A6A8E"/>
    <w:rsid w:val="009A700A"/>
    <w:rsid w:val="009A79CB"/>
    <w:rsid w:val="009A7DDB"/>
    <w:rsid w:val="009B0563"/>
    <w:rsid w:val="009B0DB4"/>
    <w:rsid w:val="009B0DD8"/>
    <w:rsid w:val="009B0EB2"/>
    <w:rsid w:val="009B1073"/>
    <w:rsid w:val="009B1256"/>
    <w:rsid w:val="009B12E7"/>
    <w:rsid w:val="009B19FF"/>
    <w:rsid w:val="009B20E4"/>
    <w:rsid w:val="009B2127"/>
    <w:rsid w:val="009B2891"/>
    <w:rsid w:val="009B2D30"/>
    <w:rsid w:val="009B2FA3"/>
    <w:rsid w:val="009B2FFA"/>
    <w:rsid w:val="009B3257"/>
    <w:rsid w:val="009B32B7"/>
    <w:rsid w:val="009B4062"/>
    <w:rsid w:val="009B461C"/>
    <w:rsid w:val="009B4824"/>
    <w:rsid w:val="009B4DD4"/>
    <w:rsid w:val="009B5631"/>
    <w:rsid w:val="009B56EB"/>
    <w:rsid w:val="009B5DAF"/>
    <w:rsid w:val="009B6AE1"/>
    <w:rsid w:val="009B6B9C"/>
    <w:rsid w:val="009B7393"/>
    <w:rsid w:val="009B7595"/>
    <w:rsid w:val="009B7BCB"/>
    <w:rsid w:val="009B7D8F"/>
    <w:rsid w:val="009C0AD6"/>
    <w:rsid w:val="009C0C53"/>
    <w:rsid w:val="009C1453"/>
    <w:rsid w:val="009C1507"/>
    <w:rsid w:val="009C2542"/>
    <w:rsid w:val="009C2F70"/>
    <w:rsid w:val="009C325D"/>
    <w:rsid w:val="009C3F25"/>
    <w:rsid w:val="009C428B"/>
    <w:rsid w:val="009C448F"/>
    <w:rsid w:val="009C4807"/>
    <w:rsid w:val="009C49BB"/>
    <w:rsid w:val="009C4B64"/>
    <w:rsid w:val="009C4C27"/>
    <w:rsid w:val="009C4FA2"/>
    <w:rsid w:val="009C5575"/>
    <w:rsid w:val="009C558B"/>
    <w:rsid w:val="009C55B4"/>
    <w:rsid w:val="009C5973"/>
    <w:rsid w:val="009C6BC9"/>
    <w:rsid w:val="009C6D7C"/>
    <w:rsid w:val="009C70DD"/>
    <w:rsid w:val="009C7EE4"/>
    <w:rsid w:val="009D0C4E"/>
    <w:rsid w:val="009D1CA3"/>
    <w:rsid w:val="009D1DA3"/>
    <w:rsid w:val="009D2398"/>
    <w:rsid w:val="009D2E16"/>
    <w:rsid w:val="009D34C8"/>
    <w:rsid w:val="009D3FA6"/>
    <w:rsid w:val="009D41D0"/>
    <w:rsid w:val="009D4E34"/>
    <w:rsid w:val="009D4EF8"/>
    <w:rsid w:val="009D50F3"/>
    <w:rsid w:val="009D53CE"/>
    <w:rsid w:val="009D5434"/>
    <w:rsid w:val="009D5645"/>
    <w:rsid w:val="009D5A86"/>
    <w:rsid w:val="009D6735"/>
    <w:rsid w:val="009D69D9"/>
    <w:rsid w:val="009D74E9"/>
    <w:rsid w:val="009D7655"/>
    <w:rsid w:val="009D7878"/>
    <w:rsid w:val="009E000E"/>
    <w:rsid w:val="009E0690"/>
    <w:rsid w:val="009E0D02"/>
    <w:rsid w:val="009E0D43"/>
    <w:rsid w:val="009E0F77"/>
    <w:rsid w:val="009E138A"/>
    <w:rsid w:val="009E1BCC"/>
    <w:rsid w:val="009E2FD0"/>
    <w:rsid w:val="009E3211"/>
    <w:rsid w:val="009E3645"/>
    <w:rsid w:val="009E3664"/>
    <w:rsid w:val="009E376F"/>
    <w:rsid w:val="009E41FE"/>
    <w:rsid w:val="009E46E9"/>
    <w:rsid w:val="009E4795"/>
    <w:rsid w:val="009E4B66"/>
    <w:rsid w:val="009E5C16"/>
    <w:rsid w:val="009E5D2A"/>
    <w:rsid w:val="009E5EBE"/>
    <w:rsid w:val="009E612E"/>
    <w:rsid w:val="009E626F"/>
    <w:rsid w:val="009E64DF"/>
    <w:rsid w:val="009E66FB"/>
    <w:rsid w:val="009E73F7"/>
    <w:rsid w:val="009F05FB"/>
    <w:rsid w:val="009F0907"/>
    <w:rsid w:val="009F10B2"/>
    <w:rsid w:val="009F1141"/>
    <w:rsid w:val="009F11B6"/>
    <w:rsid w:val="009F13FE"/>
    <w:rsid w:val="009F1635"/>
    <w:rsid w:val="009F1A47"/>
    <w:rsid w:val="009F1B26"/>
    <w:rsid w:val="009F1C0E"/>
    <w:rsid w:val="009F1F65"/>
    <w:rsid w:val="009F2256"/>
    <w:rsid w:val="009F252F"/>
    <w:rsid w:val="009F264C"/>
    <w:rsid w:val="009F2AA4"/>
    <w:rsid w:val="009F2B71"/>
    <w:rsid w:val="009F36DC"/>
    <w:rsid w:val="009F3705"/>
    <w:rsid w:val="009F3E72"/>
    <w:rsid w:val="009F47BF"/>
    <w:rsid w:val="009F4F40"/>
    <w:rsid w:val="009F5164"/>
    <w:rsid w:val="009F5635"/>
    <w:rsid w:val="009F5658"/>
    <w:rsid w:val="009F594B"/>
    <w:rsid w:val="009F62D0"/>
    <w:rsid w:val="009F6863"/>
    <w:rsid w:val="009F7242"/>
    <w:rsid w:val="009F769B"/>
    <w:rsid w:val="00A004D2"/>
    <w:rsid w:val="00A00B31"/>
    <w:rsid w:val="00A028FB"/>
    <w:rsid w:val="00A02CEC"/>
    <w:rsid w:val="00A035D3"/>
    <w:rsid w:val="00A03867"/>
    <w:rsid w:val="00A03A3F"/>
    <w:rsid w:val="00A03CA9"/>
    <w:rsid w:val="00A03D45"/>
    <w:rsid w:val="00A03F92"/>
    <w:rsid w:val="00A043F3"/>
    <w:rsid w:val="00A044AE"/>
    <w:rsid w:val="00A046A5"/>
    <w:rsid w:val="00A0482A"/>
    <w:rsid w:val="00A04909"/>
    <w:rsid w:val="00A0526C"/>
    <w:rsid w:val="00A0550D"/>
    <w:rsid w:val="00A05C07"/>
    <w:rsid w:val="00A05D89"/>
    <w:rsid w:val="00A065F3"/>
    <w:rsid w:val="00A0712C"/>
    <w:rsid w:val="00A07309"/>
    <w:rsid w:val="00A07536"/>
    <w:rsid w:val="00A07CF9"/>
    <w:rsid w:val="00A10284"/>
    <w:rsid w:val="00A109E8"/>
    <w:rsid w:val="00A11344"/>
    <w:rsid w:val="00A1162B"/>
    <w:rsid w:val="00A11E80"/>
    <w:rsid w:val="00A125E1"/>
    <w:rsid w:val="00A128B8"/>
    <w:rsid w:val="00A12A4B"/>
    <w:rsid w:val="00A12DB8"/>
    <w:rsid w:val="00A12DCD"/>
    <w:rsid w:val="00A12DE9"/>
    <w:rsid w:val="00A13EAA"/>
    <w:rsid w:val="00A13F47"/>
    <w:rsid w:val="00A1471F"/>
    <w:rsid w:val="00A14D00"/>
    <w:rsid w:val="00A14E8A"/>
    <w:rsid w:val="00A153BF"/>
    <w:rsid w:val="00A15782"/>
    <w:rsid w:val="00A16E8C"/>
    <w:rsid w:val="00A17DBC"/>
    <w:rsid w:val="00A201D5"/>
    <w:rsid w:val="00A211DE"/>
    <w:rsid w:val="00A212D9"/>
    <w:rsid w:val="00A2155E"/>
    <w:rsid w:val="00A21828"/>
    <w:rsid w:val="00A224DE"/>
    <w:rsid w:val="00A22588"/>
    <w:rsid w:val="00A226CA"/>
    <w:rsid w:val="00A228E8"/>
    <w:rsid w:val="00A22C59"/>
    <w:rsid w:val="00A26365"/>
    <w:rsid w:val="00A26834"/>
    <w:rsid w:val="00A270DF"/>
    <w:rsid w:val="00A30F27"/>
    <w:rsid w:val="00A31191"/>
    <w:rsid w:val="00A31927"/>
    <w:rsid w:val="00A31ACC"/>
    <w:rsid w:val="00A31C08"/>
    <w:rsid w:val="00A31F0A"/>
    <w:rsid w:val="00A31F84"/>
    <w:rsid w:val="00A32505"/>
    <w:rsid w:val="00A32D77"/>
    <w:rsid w:val="00A33047"/>
    <w:rsid w:val="00A33050"/>
    <w:rsid w:val="00A33550"/>
    <w:rsid w:val="00A341FA"/>
    <w:rsid w:val="00A3465E"/>
    <w:rsid w:val="00A34FF6"/>
    <w:rsid w:val="00A3501F"/>
    <w:rsid w:val="00A354B1"/>
    <w:rsid w:val="00A358ED"/>
    <w:rsid w:val="00A35982"/>
    <w:rsid w:val="00A35B3E"/>
    <w:rsid w:val="00A35EE1"/>
    <w:rsid w:val="00A365A8"/>
    <w:rsid w:val="00A370ED"/>
    <w:rsid w:val="00A37550"/>
    <w:rsid w:val="00A37561"/>
    <w:rsid w:val="00A375E3"/>
    <w:rsid w:val="00A37971"/>
    <w:rsid w:val="00A400B4"/>
    <w:rsid w:val="00A4043A"/>
    <w:rsid w:val="00A40B7F"/>
    <w:rsid w:val="00A4133F"/>
    <w:rsid w:val="00A413B8"/>
    <w:rsid w:val="00A41961"/>
    <w:rsid w:val="00A41E48"/>
    <w:rsid w:val="00A41F15"/>
    <w:rsid w:val="00A42147"/>
    <w:rsid w:val="00A42BAA"/>
    <w:rsid w:val="00A42C07"/>
    <w:rsid w:val="00A42ECC"/>
    <w:rsid w:val="00A42ED4"/>
    <w:rsid w:val="00A43942"/>
    <w:rsid w:val="00A44404"/>
    <w:rsid w:val="00A449BC"/>
    <w:rsid w:val="00A460E4"/>
    <w:rsid w:val="00A461CC"/>
    <w:rsid w:val="00A46E83"/>
    <w:rsid w:val="00A47BE6"/>
    <w:rsid w:val="00A50432"/>
    <w:rsid w:val="00A5077F"/>
    <w:rsid w:val="00A50D56"/>
    <w:rsid w:val="00A51178"/>
    <w:rsid w:val="00A517C4"/>
    <w:rsid w:val="00A522EB"/>
    <w:rsid w:val="00A52B7F"/>
    <w:rsid w:val="00A52F20"/>
    <w:rsid w:val="00A534DD"/>
    <w:rsid w:val="00A53DF4"/>
    <w:rsid w:val="00A547B7"/>
    <w:rsid w:val="00A54A03"/>
    <w:rsid w:val="00A55345"/>
    <w:rsid w:val="00A55527"/>
    <w:rsid w:val="00A55789"/>
    <w:rsid w:val="00A55BC4"/>
    <w:rsid w:val="00A5621B"/>
    <w:rsid w:val="00A56419"/>
    <w:rsid w:val="00A5680A"/>
    <w:rsid w:val="00A56B02"/>
    <w:rsid w:val="00A56F4B"/>
    <w:rsid w:val="00A56FBB"/>
    <w:rsid w:val="00A57266"/>
    <w:rsid w:val="00A5735E"/>
    <w:rsid w:val="00A573C7"/>
    <w:rsid w:val="00A573CE"/>
    <w:rsid w:val="00A57C04"/>
    <w:rsid w:val="00A59343"/>
    <w:rsid w:val="00A602BB"/>
    <w:rsid w:val="00A60300"/>
    <w:rsid w:val="00A61066"/>
    <w:rsid w:val="00A61172"/>
    <w:rsid w:val="00A61686"/>
    <w:rsid w:val="00A6241F"/>
    <w:rsid w:val="00A626BD"/>
    <w:rsid w:val="00A62DA0"/>
    <w:rsid w:val="00A631B9"/>
    <w:rsid w:val="00A6325A"/>
    <w:rsid w:val="00A6355E"/>
    <w:rsid w:val="00A63EDC"/>
    <w:rsid w:val="00A6441C"/>
    <w:rsid w:val="00A64BE6"/>
    <w:rsid w:val="00A64C24"/>
    <w:rsid w:val="00A65091"/>
    <w:rsid w:val="00A6576F"/>
    <w:rsid w:val="00A662B7"/>
    <w:rsid w:val="00A667CA"/>
    <w:rsid w:val="00A67555"/>
    <w:rsid w:val="00A677D1"/>
    <w:rsid w:val="00A6788F"/>
    <w:rsid w:val="00A67C76"/>
    <w:rsid w:val="00A7068D"/>
    <w:rsid w:val="00A70730"/>
    <w:rsid w:val="00A70B8C"/>
    <w:rsid w:val="00A70E23"/>
    <w:rsid w:val="00A70E3B"/>
    <w:rsid w:val="00A7105D"/>
    <w:rsid w:val="00A7106E"/>
    <w:rsid w:val="00A71A88"/>
    <w:rsid w:val="00A720FB"/>
    <w:rsid w:val="00A724C9"/>
    <w:rsid w:val="00A725B6"/>
    <w:rsid w:val="00A72855"/>
    <w:rsid w:val="00A72977"/>
    <w:rsid w:val="00A73861"/>
    <w:rsid w:val="00A73A42"/>
    <w:rsid w:val="00A73C55"/>
    <w:rsid w:val="00A743EB"/>
    <w:rsid w:val="00A74766"/>
    <w:rsid w:val="00A750B8"/>
    <w:rsid w:val="00A751A1"/>
    <w:rsid w:val="00A75275"/>
    <w:rsid w:val="00A75A55"/>
    <w:rsid w:val="00A75B78"/>
    <w:rsid w:val="00A75D41"/>
    <w:rsid w:val="00A763AA"/>
    <w:rsid w:val="00A76838"/>
    <w:rsid w:val="00A768AF"/>
    <w:rsid w:val="00A770AA"/>
    <w:rsid w:val="00A77510"/>
    <w:rsid w:val="00A77984"/>
    <w:rsid w:val="00A80211"/>
    <w:rsid w:val="00A80592"/>
    <w:rsid w:val="00A812B2"/>
    <w:rsid w:val="00A814FE"/>
    <w:rsid w:val="00A816ED"/>
    <w:rsid w:val="00A818D2"/>
    <w:rsid w:val="00A81B75"/>
    <w:rsid w:val="00A8234B"/>
    <w:rsid w:val="00A82643"/>
    <w:rsid w:val="00A82F80"/>
    <w:rsid w:val="00A832C6"/>
    <w:rsid w:val="00A833BE"/>
    <w:rsid w:val="00A83823"/>
    <w:rsid w:val="00A84BF5"/>
    <w:rsid w:val="00A85E80"/>
    <w:rsid w:val="00A8674C"/>
    <w:rsid w:val="00A86819"/>
    <w:rsid w:val="00A86C8C"/>
    <w:rsid w:val="00A86CAB"/>
    <w:rsid w:val="00A86EAE"/>
    <w:rsid w:val="00A87126"/>
    <w:rsid w:val="00A876FE"/>
    <w:rsid w:val="00A87AF8"/>
    <w:rsid w:val="00A90A45"/>
    <w:rsid w:val="00A90C1C"/>
    <w:rsid w:val="00A911C6"/>
    <w:rsid w:val="00A917EE"/>
    <w:rsid w:val="00A92864"/>
    <w:rsid w:val="00A92ED7"/>
    <w:rsid w:val="00A93549"/>
    <w:rsid w:val="00A93D6D"/>
    <w:rsid w:val="00A94482"/>
    <w:rsid w:val="00A94F4E"/>
    <w:rsid w:val="00A95684"/>
    <w:rsid w:val="00A95A14"/>
    <w:rsid w:val="00A95E89"/>
    <w:rsid w:val="00A962E6"/>
    <w:rsid w:val="00A96405"/>
    <w:rsid w:val="00A96A34"/>
    <w:rsid w:val="00A97422"/>
    <w:rsid w:val="00A9767A"/>
    <w:rsid w:val="00A97ECF"/>
    <w:rsid w:val="00A9E14D"/>
    <w:rsid w:val="00AA04C5"/>
    <w:rsid w:val="00AA0E1C"/>
    <w:rsid w:val="00AA240E"/>
    <w:rsid w:val="00AA2531"/>
    <w:rsid w:val="00AA26B3"/>
    <w:rsid w:val="00AA2857"/>
    <w:rsid w:val="00AA2933"/>
    <w:rsid w:val="00AA2CAF"/>
    <w:rsid w:val="00AA36B4"/>
    <w:rsid w:val="00AA3BBE"/>
    <w:rsid w:val="00AA3C0D"/>
    <w:rsid w:val="00AA3F9B"/>
    <w:rsid w:val="00AA4183"/>
    <w:rsid w:val="00AA4F1D"/>
    <w:rsid w:val="00AA5784"/>
    <w:rsid w:val="00AA5995"/>
    <w:rsid w:val="00AA6029"/>
    <w:rsid w:val="00AA6775"/>
    <w:rsid w:val="00AA6793"/>
    <w:rsid w:val="00AA6DCA"/>
    <w:rsid w:val="00AA6F0D"/>
    <w:rsid w:val="00AB01AD"/>
    <w:rsid w:val="00AB04AF"/>
    <w:rsid w:val="00AB0787"/>
    <w:rsid w:val="00AB0982"/>
    <w:rsid w:val="00AB0EFC"/>
    <w:rsid w:val="00AB17EA"/>
    <w:rsid w:val="00AB2311"/>
    <w:rsid w:val="00AB236C"/>
    <w:rsid w:val="00AB2534"/>
    <w:rsid w:val="00AB2D95"/>
    <w:rsid w:val="00AB2E08"/>
    <w:rsid w:val="00AB2FD6"/>
    <w:rsid w:val="00AB3E06"/>
    <w:rsid w:val="00AB41D9"/>
    <w:rsid w:val="00AB41F0"/>
    <w:rsid w:val="00AB4617"/>
    <w:rsid w:val="00AB47C8"/>
    <w:rsid w:val="00AB4B11"/>
    <w:rsid w:val="00AB598B"/>
    <w:rsid w:val="00AB5EB9"/>
    <w:rsid w:val="00AB5F89"/>
    <w:rsid w:val="00AB60D9"/>
    <w:rsid w:val="00AB61D3"/>
    <w:rsid w:val="00AB6808"/>
    <w:rsid w:val="00AB6E71"/>
    <w:rsid w:val="00AB73D5"/>
    <w:rsid w:val="00AB7D41"/>
    <w:rsid w:val="00AC071B"/>
    <w:rsid w:val="00AC0995"/>
    <w:rsid w:val="00AC0EF6"/>
    <w:rsid w:val="00AC12BD"/>
    <w:rsid w:val="00AC22C6"/>
    <w:rsid w:val="00AC2860"/>
    <w:rsid w:val="00AC2E3C"/>
    <w:rsid w:val="00AC43B5"/>
    <w:rsid w:val="00AC4430"/>
    <w:rsid w:val="00AC446C"/>
    <w:rsid w:val="00AC4BD1"/>
    <w:rsid w:val="00AC52E9"/>
    <w:rsid w:val="00AC5517"/>
    <w:rsid w:val="00AC5AE6"/>
    <w:rsid w:val="00AC6276"/>
    <w:rsid w:val="00AC6E6A"/>
    <w:rsid w:val="00AC6FFF"/>
    <w:rsid w:val="00AC767E"/>
    <w:rsid w:val="00AC7AB8"/>
    <w:rsid w:val="00AD0E8C"/>
    <w:rsid w:val="00AD1026"/>
    <w:rsid w:val="00AD12B2"/>
    <w:rsid w:val="00AD134F"/>
    <w:rsid w:val="00AD1E97"/>
    <w:rsid w:val="00AD1F9A"/>
    <w:rsid w:val="00AD2A4E"/>
    <w:rsid w:val="00AD2AB5"/>
    <w:rsid w:val="00AD2D5F"/>
    <w:rsid w:val="00AD3337"/>
    <w:rsid w:val="00AD403E"/>
    <w:rsid w:val="00AD43E4"/>
    <w:rsid w:val="00AD46F2"/>
    <w:rsid w:val="00AD4C9F"/>
    <w:rsid w:val="00AD53A8"/>
    <w:rsid w:val="00AD56F2"/>
    <w:rsid w:val="00AD61F5"/>
    <w:rsid w:val="00AD6A42"/>
    <w:rsid w:val="00AD7193"/>
    <w:rsid w:val="00AD75CE"/>
    <w:rsid w:val="00AD7A98"/>
    <w:rsid w:val="00AD7E1C"/>
    <w:rsid w:val="00AD7E34"/>
    <w:rsid w:val="00AD7F36"/>
    <w:rsid w:val="00AE0CF6"/>
    <w:rsid w:val="00AE130D"/>
    <w:rsid w:val="00AE15BB"/>
    <w:rsid w:val="00AE17B6"/>
    <w:rsid w:val="00AE1A20"/>
    <w:rsid w:val="00AE1D90"/>
    <w:rsid w:val="00AE1F95"/>
    <w:rsid w:val="00AE21F8"/>
    <w:rsid w:val="00AE2310"/>
    <w:rsid w:val="00AE2889"/>
    <w:rsid w:val="00AE2E3E"/>
    <w:rsid w:val="00AE30AE"/>
    <w:rsid w:val="00AE379A"/>
    <w:rsid w:val="00AE3E6B"/>
    <w:rsid w:val="00AE432A"/>
    <w:rsid w:val="00AE4338"/>
    <w:rsid w:val="00AE49B5"/>
    <w:rsid w:val="00AE50E9"/>
    <w:rsid w:val="00AE5110"/>
    <w:rsid w:val="00AE5C7E"/>
    <w:rsid w:val="00AE6811"/>
    <w:rsid w:val="00AE6C78"/>
    <w:rsid w:val="00AE721F"/>
    <w:rsid w:val="00AE7441"/>
    <w:rsid w:val="00AF0034"/>
    <w:rsid w:val="00AF00B0"/>
    <w:rsid w:val="00AF0201"/>
    <w:rsid w:val="00AF029E"/>
    <w:rsid w:val="00AF060C"/>
    <w:rsid w:val="00AF073C"/>
    <w:rsid w:val="00AF21FD"/>
    <w:rsid w:val="00AF244D"/>
    <w:rsid w:val="00AF2F5B"/>
    <w:rsid w:val="00AF2FC7"/>
    <w:rsid w:val="00AF34F1"/>
    <w:rsid w:val="00AF3C54"/>
    <w:rsid w:val="00AF4129"/>
    <w:rsid w:val="00AF4458"/>
    <w:rsid w:val="00AF4519"/>
    <w:rsid w:val="00AF4601"/>
    <w:rsid w:val="00AF4730"/>
    <w:rsid w:val="00AF4F33"/>
    <w:rsid w:val="00AF5031"/>
    <w:rsid w:val="00AF509F"/>
    <w:rsid w:val="00AF54F8"/>
    <w:rsid w:val="00AF56A7"/>
    <w:rsid w:val="00AF5852"/>
    <w:rsid w:val="00AF5943"/>
    <w:rsid w:val="00AF5BD2"/>
    <w:rsid w:val="00AF5D54"/>
    <w:rsid w:val="00AF5F3F"/>
    <w:rsid w:val="00AF6930"/>
    <w:rsid w:val="00AF6DAF"/>
    <w:rsid w:val="00AF7FED"/>
    <w:rsid w:val="00B001BB"/>
    <w:rsid w:val="00B002B0"/>
    <w:rsid w:val="00B00B6E"/>
    <w:rsid w:val="00B00EC9"/>
    <w:rsid w:val="00B019E0"/>
    <w:rsid w:val="00B01E17"/>
    <w:rsid w:val="00B0288B"/>
    <w:rsid w:val="00B02B76"/>
    <w:rsid w:val="00B02D7C"/>
    <w:rsid w:val="00B03C33"/>
    <w:rsid w:val="00B045A2"/>
    <w:rsid w:val="00B05124"/>
    <w:rsid w:val="00B0610F"/>
    <w:rsid w:val="00B0781F"/>
    <w:rsid w:val="00B07A71"/>
    <w:rsid w:val="00B10269"/>
    <w:rsid w:val="00B10573"/>
    <w:rsid w:val="00B10657"/>
    <w:rsid w:val="00B108B4"/>
    <w:rsid w:val="00B109F3"/>
    <w:rsid w:val="00B10AA1"/>
    <w:rsid w:val="00B10ABE"/>
    <w:rsid w:val="00B10EB8"/>
    <w:rsid w:val="00B111B7"/>
    <w:rsid w:val="00B1299F"/>
    <w:rsid w:val="00B13139"/>
    <w:rsid w:val="00B1376C"/>
    <w:rsid w:val="00B13AA2"/>
    <w:rsid w:val="00B13AAE"/>
    <w:rsid w:val="00B13D81"/>
    <w:rsid w:val="00B13F21"/>
    <w:rsid w:val="00B13FB6"/>
    <w:rsid w:val="00B142E1"/>
    <w:rsid w:val="00B14886"/>
    <w:rsid w:val="00B14F17"/>
    <w:rsid w:val="00B157CD"/>
    <w:rsid w:val="00B1633E"/>
    <w:rsid w:val="00B1646A"/>
    <w:rsid w:val="00B17B3E"/>
    <w:rsid w:val="00B17F35"/>
    <w:rsid w:val="00B2037A"/>
    <w:rsid w:val="00B20422"/>
    <w:rsid w:val="00B205C1"/>
    <w:rsid w:val="00B2067D"/>
    <w:rsid w:val="00B21107"/>
    <w:rsid w:val="00B2197E"/>
    <w:rsid w:val="00B21E31"/>
    <w:rsid w:val="00B223B0"/>
    <w:rsid w:val="00B223E0"/>
    <w:rsid w:val="00B225E4"/>
    <w:rsid w:val="00B22A96"/>
    <w:rsid w:val="00B22D84"/>
    <w:rsid w:val="00B23037"/>
    <w:rsid w:val="00B23495"/>
    <w:rsid w:val="00B234FA"/>
    <w:rsid w:val="00B238B1"/>
    <w:rsid w:val="00B241E6"/>
    <w:rsid w:val="00B24301"/>
    <w:rsid w:val="00B24B9C"/>
    <w:rsid w:val="00B2594A"/>
    <w:rsid w:val="00B25A37"/>
    <w:rsid w:val="00B25BDD"/>
    <w:rsid w:val="00B25E2C"/>
    <w:rsid w:val="00B26543"/>
    <w:rsid w:val="00B26711"/>
    <w:rsid w:val="00B26AB6"/>
    <w:rsid w:val="00B26C5D"/>
    <w:rsid w:val="00B27DF0"/>
    <w:rsid w:val="00B3011F"/>
    <w:rsid w:val="00B30759"/>
    <w:rsid w:val="00B30836"/>
    <w:rsid w:val="00B3098B"/>
    <w:rsid w:val="00B31F78"/>
    <w:rsid w:val="00B324BD"/>
    <w:rsid w:val="00B32819"/>
    <w:rsid w:val="00B3286B"/>
    <w:rsid w:val="00B32950"/>
    <w:rsid w:val="00B332B0"/>
    <w:rsid w:val="00B33EAF"/>
    <w:rsid w:val="00B34131"/>
    <w:rsid w:val="00B34483"/>
    <w:rsid w:val="00B344BC"/>
    <w:rsid w:val="00B34F88"/>
    <w:rsid w:val="00B35291"/>
    <w:rsid w:val="00B3593B"/>
    <w:rsid w:val="00B35A16"/>
    <w:rsid w:val="00B360E5"/>
    <w:rsid w:val="00B36909"/>
    <w:rsid w:val="00B36E15"/>
    <w:rsid w:val="00B37036"/>
    <w:rsid w:val="00B377AF"/>
    <w:rsid w:val="00B378B4"/>
    <w:rsid w:val="00B37E2A"/>
    <w:rsid w:val="00B3D705"/>
    <w:rsid w:val="00B40045"/>
    <w:rsid w:val="00B40205"/>
    <w:rsid w:val="00B40735"/>
    <w:rsid w:val="00B408B0"/>
    <w:rsid w:val="00B4186E"/>
    <w:rsid w:val="00B418A7"/>
    <w:rsid w:val="00B41CFB"/>
    <w:rsid w:val="00B41DE8"/>
    <w:rsid w:val="00B421A1"/>
    <w:rsid w:val="00B4235B"/>
    <w:rsid w:val="00B42465"/>
    <w:rsid w:val="00B42848"/>
    <w:rsid w:val="00B4295D"/>
    <w:rsid w:val="00B429D6"/>
    <w:rsid w:val="00B42D9E"/>
    <w:rsid w:val="00B42E37"/>
    <w:rsid w:val="00B42E91"/>
    <w:rsid w:val="00B4320A"/>
    <w:rsid w:val="00B43904"/>
    <w:rsid w:val="00B43C3E"/>
    <w:rsid w:val="00B43E3E"/>
    <w:rsid w:val="00B43EC5"/>
    <w:rsid w:val="00B447C5"/>
    <w:rsid w:val="00B44C7D"/>
    <w:rsid w:val="00B44DA0"/>
    <w:rsid w:val="00B45137"/>
    <w:rsid w:val="00B452CF"/>
    <w:rsid w:val="00B4537D"/>
    <w:rsid w:val="00B458E5"/>
    <w:rsid w:val="00B4609B"/>
    <w:rsid w:val="00B4610F"/>
    <w:rsid w:val="00B461F6"/>
    <w:rsid w:val="00B467BC"/>
    <w:rsid w:val="00B46869"/>
    <w:rsid w:val="00B46CDD"/>
    <w:rsid w:val="00B46E85"/>
    <w:rsid w:val="00B46F2D"/>
    <w:rsid w:val="00B47646"/>
    <w:rsid w:val="00B47BBD"/>
    <w:rsid w:val="00B47D1C"/>
    <w:rsid w:val="00B47E3D"/>
    <w:rsid w:val="00B50AD3"/>
    <w:rsid w:val="00B519EA"/>
    <w:rsid w:val="00B529A5"/>
    <w:rsid w:val="00B52A85"/>
    <w:rsid w:val="00B52D16"/>
    <w:rsid w:val="00B52F9B"/>
    <w:rsid w:val="00B53198"/>
    <w:rsid w:val="00B53A9F"/>
    <w:rsid w:val="00B54240"/>
    <w:rsid w:val="00B5432E"/>
    <w:rsid w:val="00B55083"/>
    <w:rsid w:val="00B5523D"/>
    <w:rsid w:val="00B55595"/>
    <w:rsid w:val="00B55C78"/>
    <w:rsid w:val="00B5603D"/>
    <w:rsid w:val="00B565A1"/>
    <w:rsid w:val="00B56843"/>
    <w:rsid w:val="00B571AF"/>
    <w:rsid w:val="00B576DE"/>
    <w:rsid w:val="00B614B7"/>
    <w:rsid w:val="00B6168F"/>
    <w:rsid w:val="00B618A9"/>
    <w:rsid w:val="00B61B08"/>
    <w:rsid w:val="00B62337"/>
    <w:rsid w:val="00B626C9"/>
    <w:rsid w:val="00B6389D"/>
    <w:rsid w:val="00B63966"/>
    <w:rsid w:val="00B63AE4"/>
    <w:rsid w:val="00B63BAB"/>
    <w:rsid w:val="00B64D6A"/>
    <w:rsid w:val="00B65110"/>
    <w:rsid w:val="00B652DE"/>
    <w:rsid w:val="00B65792"/>
    <w:rsid w:val="00B65E8B"/>
    <w:rsid w:val="00B6609F"/>
    <w:rsid w:val="00B66227"/>
    <w:rsid w:val="00B66762"/>
    <w:rsid w:val="00B66A95"/>
    <w:rsid w:val="00B66DBC"/>
    <w:rsid w:val="00B6750F"/>
    <w:rsid w:val="00B6796A"/>
    <w:rsid w:val="00B67B67"/>
    <w:rsid w:val="00B67D11"/>
    <w:rsid w:val="00B7117A"/>
    <w:rsid w:val="00B7165D"/>
    <w:rsid w:val="00B717AC"/>
    <w:rsid w:val="00B71A01"/>
    <w:rsid w:val="00B71B55"/>
    <w:rsid w:val="00B72A38"/>
    <w:rsid w:val="00B73223"/>
    <w:rsid w:val="00B73272"/>
    <w:rsid w:val="00B73439"/>
    <w:rsid w:val="00B74297"/>
    <w:rsid w:val="00B74343"/>
    <w:rsid w:val="00B74779"/>
    <w:rsid w:val="00B753EF"/>
    <w:rsid w:val="00B757A1"/>
    <w:rsid w:val="00B75BA5"/>
    <w:rsid w:val="00B75D26"/>
    <w:rsid w:val="00B75DC8"/>
    <w:rsid w:val="00B75EBD"/>
    <w:rsid w:val="00B76103"/>
    <w:rsid w:val="00B77345"/>
    <w:rsid w:val="00B7746A"/>
    <w:rsid w:val="00B77B9F"/>
    <w:rsid w:val="00B80DA4"/>
    <w:rsid w:val="00B80EAE"/>
    <w:rsid w:val="00B815BF"/>
    <w:rsid w:val="00B8260F"/>
    <w:rsid w:val="00B828B4"/>
    <w:rsid w:val="00B8361C"/>
    <w:rsid w:val="00B84400"/>
    <w:rsid w:val="00B84909"/>
    <w:rsid w:val="00B84A84"/>
    <w:rsid w:val="00B84EE6"/>
    <w:rsid w:val="00B85210"/>
    <w:rsid w:val="00B854E0"/>
    <w:rsid w:val="00B861E6"/>
    <w:rsid w:val="00B87B80"/>
    <w:rsid w:val="00B9005C"/>
    <w:rsid w:val="00B90296"/>
    <w:rsid w:val="00B90D08"/>
    <w:rsid w:val="00B90DA6"/>
    <w:rsid w:val="00B910FB"/>
    <w:rsid w:val="00B91198"/>
    <w:rsid w:val="00B9154C"/>
    <w:rsid w:val="00B91B47"/>
    <w:rsid w:val="00B92AD4"/>
    <w:rsid w:val="00B92D99"/>
    <w:rsid w:val="00B93076"/>
    <w:rsid w:val="00B93417"/>
    <w:rsid w:val="00B935FB"/>
    <w:rsid w:val="00B93878"/>
    <w:rsid w:val="00B938ED"/>
    <w:rsid w:val="00B9392D"/>
    <w:rsid w:val="00B9393E"/>
    <w:rsid w:val="00B93FCF"/>
    <w:rsid w:val="00B945D1"/>
    <w:rsid w:val="00B948CB"/>
    <w:rsid w:val="00B94A1B"/>
    <w:rsid w:val="00B94AD1"/>
    <w:rsid w:val="00B95094"/>
    <w:rsid w:val="00B955D4"/>
    <w:rsid w:val="00B9571B"/>
    <w:rsid w:val="00B9668C"/>
    <w:rsid w:val="00B9684A"/>
    <w:rsid w:val="00B97685"/>
    <w:rsid w:val="00B979DF"/>
    <w:rsid w:val="00B97EDE"/>
    <w:rsid w:val="00BA0344"/>
    <w:rsid w:val="00BA0A1D"/>
    <w:rsid w:val="00BA0B2C"/>
    <w:rsid w:val="00BA0D47"/>
    <w:rsid w:val="00BA0E57"/>
    <w:rsid w:val="00BA161A"/>
    <w:rsid w:val="00BA196C"/>
    <w:rsid w:val="00BA1C74"/>
    <w:rsid w:val="00BA1D76"/>
    <w:rsid w:val="00BA2431"/>
    <w:rsid w:val="00BA27F8"/>
    <w:rsid w:val="00BA2EDF"/>
    <w:rsid w:val="00BA35C3"/>
    <w:rsid w:val="00BA37F4"/>
    <w:rsid w:val="00BA3A91"/>
    <w:rsid w:val="00BA3A9E"/>
    <w:rsid w:val="00BA3B0B"/>
    <w:rsid w:val="00BA4077"/>
    <w:rsid w:val="00BA5475"/>
    <w:rsid w:val="00BA609E"/>
    <w:rsid w:val="00BA621E"/>
    <w:rsid w:val="00BA6894"/>
    <w:rsid w:val="00BA6C69"/>
    <w:rsid w:val="00BA6D11"/>
    <w:rsid w:val="00BA6E0D"/>
    <w:rsid w:val="00BA70FB"/>
    <w:rsid w:val="00BA7195"/>
    <w:rsid w:val="00BA7BF1"/>
    <w:rsid w:val="00BA7CED"/>
    <w:rsid w:val="00BA7F83"/>
    <w:rsid w:val="00BB0315"/>
    <w:rsid w:val="00BB0BDD"/>
    <w:rsid w:val="00BB109E"/>
    <w:rsid w:val="00BB17BB"/>
    <w:rsid w:val="00BB18BC"/>
    <w:rsid w:val="00BB2100"/>
    <w:rsid w:val="00BB21DD"/>
    <w:rsid w:val="00BB26E6"/>
    <w:rsid w:val="00BB2B87"/>
    <w:rsid w:val="00BB3155"/>
    <w:rsid w:val="00BB323E"/>
    <w:rsid w:val="00BB35B6"/>
    <w:rsid w:val="00BB3D3D"/>
    <w:rsid w:val="00BB3FC5"/>
    <w:rsid w:val="00BB4018"/>
    <w:rsid w:val="00BB4DA6"/>
    <w:rsid w:val="00BB55C4"/>
    <w:rsid w:val="00BB60CF"/>
    <w:rsid w:val="00BB658F"/>
    <w:rsid w:val="00BB6936"/>
    <w:rsid w:val="00BB69F2"/>
    <w:rsid w:val="00BB6E70"/>
    <w:rsid w:val="00BB74DB"/>
    <w:rsid w:val="00BB7817"/>
    <w:rsid w:val="00BB79BE"/>
    <w:rsid w:val="00BB7B3E"/>
    <w:rsid w:val="00BC0065"/>
    <w:rsid w:val="00BC0789"/>
    <w:rsid w:val="00BC0EF7"/>
    <w:rsid w:val="00BC11EE"/>
    <w:rsid w:val="00BC14E0"/>
    <w:rsid w:val="00BC1ADA"/>
    <w:rsid w:val="00BC1B66"/>
    <w:rsid w:val="00BC1D16"/>
    <w:rsid w:val="00BC1EB5"/>
    <w:rsid w:val="00BC2B4A"/>
    <w:rsid w:val="00BC329E"/>
    <w:rsid w:val="00BC3B4D"/>
    <w:rsid w:val="00BC449D"/>
    <w:rsid w:val="00BC465A"/>
    <w:rsid w:val="00BC4B1E"/>
    <w:rsid w:val="00BC4DC8"/>
    <w:rsid w:val="00BC4F3C"/>
    <w:rsid w:val="00BC57FC"/>
    <w:rsid w:val="00BC6096"/>
    <w:rsid w:val="00BC69F9"/>
    <w:rsid w:val="00BC6BD2"/>
    <w:rsid w:val="00BC72C3"/>
    <w:rsid w:val="00BC7653"/>
    <w:rsid w:val="00BC7C06"/>
    <w:rsid w:val="00BC7D5B"/>
    <w:rsid w:val="00BC7ECD"/>
    <w:rsid w:val="00BD02B9"/>
    <w:rsid w:val="00BD1B86"/>
    <w:rsid w:val="00BD1E32"/>
    <w:rsid w:val="00BD2599"/>
    <w:rsid w:val="00BD27F9"/>
    <w:rsid w:val="00BD295A"/>
    <w:rsid w:val="00BD29C2"/>
    <w:rsid w:val="00BD2A6E"/>
    <w:rsid w:val="00BD2D83"/>
    <w:rsid w:val="00BD2EA3"/>
    <w:rsid w:val="00BD3586"/>
    <w:rsid w:val="00BD3CC6"/>
    <w:rsid w:val="00BD3EC4"/>
    <w:rsid w:val="00BD408F"/>
    <w:rsid w:val="00BD4418"/>
    <w:rsid w:val="00BD4A1C"/>
    <w:rsid w:val="00BD4A29"/>
    <w:rsid w:val="00BD4A53"/>
    <w:rsid w:val="00BD4BA4"/>
    <w:rsid w:val="00BD4D19"/>
    <w:rsid w:val="00BD53F5"/>
    <w:rsid w:val="00BD57CF"/>
    <w:rsid w:val="00BD619B"/>
    <w:rsid w:val="00BD678E"/>
    <w:rsid w:val="00BD6A38"/>
    <w:rsid w:val="00BD6CA7"/>
    <w:rsid w:val="00BD714E"/>
    <w:rsid w:val="00BD723B"/>
    <w:rsid w:val="00BD7421"/>
    <w:rsid w:val="00BD779C"/>
    <w:rsid w:val="00BD799F"/>
    <w:rsid w:val="00BE01DB"/>
    <w:rsid w:val="00BE04D1"/>
    <w:rsid w:val="00BE0F3C"/>
    <w:rsid w:val="00BE10F9"/>
    <w:rsid w:val="00BE1672"/>
    <w:rsid w:val="00BE1851"/>
    <w:rsid w:val="00BE1C5D"/>
    <w:rsid w:val="00BE1CDE"/>
    <w:rsid w:val="00BE23E2"/>
    <w:rsid w:val="00BE25D0"/>
    <w:rsid w:val="00BE2794"/>
    <w:rsid w:val="00BE2813"/>
    <w:rsid w:val="00BE2B40"/>
    <w:rsid w:val="00BE3ADF"/>
    <w:rsid w:val="00BE3B4E"/>
    <w:rsid w:val="00BE40DC"/>
    <w:rsid w:val="00BE4159"/>
    <w:rsid w:val="00BE4CA9"/>
    <w:rsid w:val="00BE637B"/>
    <w:rsid w:val="00BE663B"/>
    <w:rsid w:val="00BE6E00"/>
    <w:rsid w:val="00BE70E0"/>
    <w:rsid w:val="00BE7934"/>
    <w:rsid w:val="00BE7A8C"/>
    <w:rsid w:val="00BE7B6B"/>
    <w:rsid w:val="00BF0DA4"/>
    <w:rsid w:val="00BF0F52"/>
    <w:rsid w:val="00BF1468"/>
    <w:rsid w:val="00BF1BE6"/>
    <w:rsid w:val="00BF1C26"/>
    <w:rsid w:val="00BF1E2C"/>
    <w:rsid w:val="00BF2AF7"/>
    <w:rsid w:val="00BF2D47"/>
    <w:rsid w:val="00BF3572"/>
    <w:rsid w:val="00BF35FB"/>
    <w:rsid w:val="00BF365B"/>
    <w:rsid w:val="00BF3831"/>
    <w:rsid w:val="00BF3B33"/>
    <w:rsid w:val="00BF3B4E"/>
    <w:rsid w:val="00BF4299"/>
    <w:rsid w:val="00BF48F8"/>
    <w:rsid w:val="00BF4AF6"/>
    <w:rsid w:val="00BF5173"/>
    <w:rsid w:val="00BF544E"/>
    <w:rsid w:val="00BF5AEF"/>
    <w:rsid w:val="00BF5D22"/>
    <w:rsid w:val="00BF5EB4"/>
    <w:rsid w:val="00BF6134"/>
    <w:rsid w:val="00BF6190"/>
    <w:rsid w:val="00BF62E6"/>
    <w:rsid w:val="00BF6492"/>
    <w:rsid w:val="00BF6769"/>
    <w:rsid w:val="00BF6A3C"/>
    <w:rsid w:val="00BF6B6B"/>
    <w:rsid w:val="00BF6FF8"/>
    <w:rsid w:val="00BF72DF"/>
    <w:rsid w:val="00C00212"/>
    <w:rsid w:val="00C0042D"/>
    <w:rsid w:val="00C0050F"/>
    <w:rsid w:val="00C009AF"/>
    <w:rsid w:val="00C00FC3"/>
    <w:rsid w:val="00C030D4"/>
    <w:rsid w:val="00C03333"/>
    <w:rsid w:val="00C03737"/>
    <w:rsid w:val="00C03F12"/>
    <w:rsid w:val="00C03F20"/>
    <w:rsid w:val="00C040E8"/>
    <w:rsid w:val="00C04120"/>
    <w:rsid w:val="00C04451"/>
    <w:rsid w:val="00C04912"/>
    <w:rsid w:val="00C049BF"/>
    <w:rsid w:val="00C04C8B"/>
    <w:rsid w:val="00C04D9E"/>
    <w:rsid w:val="00C04E23"/>
    <w:rsid w:val="00C05CFB"/>
    <w:rsid w:val="00C079D0"/>
    <w:rsid w:val="00C10139"/>
    <w:rsid w:val="00C10C25"/>
    <w:rsid w:val="00C10E3C"/>
    <w:rsid w:val="00C11256"/>
    <w:rsid w:val="00C1197B"/>
    <w:rsid w:val="00C11D12"/>
    <w:rsid w:val="00C126F4"/>
    <w:rsid w:val="00C12BDE"/>
    <w:rsid w:val="00C12F81"/>
    <w:rsid w:val="00C13058"/>
    <w:rsid w:val="00C136F5"/>
    <w:rsid w:val="00C13937"/>
    <w:rsid w:val="00C13B9C"/>
    <w:rsid w:val="00C14C02"/>
    <w:rsid w:val="00C15157"/>
    <w:rsid w:val="00C15382"/>
    <w:rsid w:val="00C16F90"/>
    <w:rsid w:val="00C17B61"/>
    <w:rsid w:val="00C2007D"/>
    <w:rsid w:val="00C202B4"/>
    <w:rsid w:val="00C20879"/>
    <w:rsid w:val="00C20C82"/>
    <w:rsid w:val="00C20DDA"/>
    <w:rsid w:val="00C218DC"/>
    <w:rsid w:val="00C21CD2"/>
    <w:rsid w:val="00C21DCF"/>
    <w:rsid w:val="00C21EFA"/>
    <w:rsid w:val="00C237F8"/>
    <w:rsid w:val="00C23F66"/>
    <w:rsid w:val="00C2410F"/>
    <w:rsid w:val="00C24D97"/>
    <w:rsid w:val="00C24FEC"/>
    <w:rsid w:val="00C25044"/>
    <w:rsid w:val="00C25CD5"/>
    <w:rsid w:val="00C25E01"/>
    <w:rsid w:val="00C26921"/>
    <w:rsid w:val="00C26B2A"/>
    <w:rsid w:val="00C26C11"/>
    <w:rsid w:val="00C26DA3"/>
    <w:rsid w:val="00C26FB2"/>
    <w:rsid w:val="00C272EC"/>
    <w:rsid w:val="00C27349"/>
    <w:rsid w:val="00C27792"/>
    <w:rsid w:val="00C279B3"/>
    <w:rsid w:val="00C30059"/>
    <w:rsid w:val="00C3070B"/>
    <w:rsid w:val="00C30ED9"/>
    <w:rsid w:val="00C31B2B"/>
    <w:rsid w:val="00C31BBE"/>
    <w:rsid w:val="00C32DBC"/>
    <w:rsid w:val="00C330E4"/>
    <w:rsid w:val="00C33226"/>
    <w:rsid w:val="00C334C2"/>
    <w:rsid w:val="00C337D8"/>
    <w:rsid w:val="00C33F9D"/>
    <w:rsid w:val="00C34375"/>
    <w:rsid w:val="00C34CB7"/>
    <w:rsid w:val="00C34F5F"/>
    <w:rsid w:val="00C3540C"/>
    <w:rsid w:val="00C357E4"/>
    <w:rsid w:val="00C357EA"/>
    <w:rsid w:val="00C35A3F"/>
    <w:rsid w:val="00C35F1A"/>
    <w:rsid w:val="00C3618F"/>
    <w:rsid w:val="00C36216"/>
    <w:rsid w:val="00C36B49"/>
    <w:rsid w:val="00C36DD2"/>
    <w:rsid w:val="00C37681"/>
    <w:rsid w:val="00C37826"/>
    <w:rsid w:val="00C378D1"/>
    <w:rsid w:val="00C37B9C"/>
    <w:rsid w:val="00C37CE2"/>
    <w:rsid w:val="00C40654"/>
    <w:rsid w:val="00C40806"/>
    <w:rsid w:val="00C40F47"/>
    <w:rsid w:val="00C417B6"/>
    <w:rsid w:val="00C41879"/>
    <w:rsid w:val="00C418C5"/>
    <w:rsid w:val="00C41D9F"/>
    <w:rsid w:val="00C41EA0"/>
    <w:rsid w:val="00C42654"/>
    <w:rsid w:val="00C426CF"/>
    <w:rsid w:val="00C4295F"/>
    <w:rsid w:val="00C42B0F"/>
    <w:rsid w:val="00C42F30"/>
    <w:rsid w:val="00C42F5F"/>
    <w:rsid w:val="00C42FEB"/>
    <w:rsid w:val="00C434B1"/>
    <w:rsid w:val="00C43827"/>
    <w:rsid w:val="00C43974"/>
    <w:rsid w:val="00C43BF1"/>
    <w:rsid w:val="00C43C30"/>
    <w:rsid w:val="00C43D0E"/>
    <w:rsid w:val="00C43DBA"/>
    <w:rsid w:val="00C43DEE"/>
    <w:rsid w:val="00C44A47"/>
    <w:rsid w:val="00C44D3F"/>
    <w:rsid w:val="00C45410"/>
    <w:rsid w:val="00C45F58"/>
    <w:rsid w:val="00C45FF6"/>
    <w:rsid w:val="00C46085"/>
    <w:rsid w:val="00C46165"/>
    <w:rsid w:val="00C462DC"/>
    <w:rsid w:val="00C463C2"/>
    <w:rsid w:val="00C465B4"/>
    <w:rsid w:val="00C4667E"/>
    <w:rsid w:val="00C46B18"/>
    <w:rsid w:val="00C5009B"/>
    <w:rsid w:val="00C5019F"/>
    <w:rsid w:val="00C505D1"/>
    <w:rsid w:val="00C50621"/>
    <w:rsid w:val="00C51A5E"/>
    <w:rsid w:val="00C51AC2"/>
    <w:rsid w:val="00C51F57"/>
    <w:rsid w:val="00C5208C"/>
    <w:rsid w:val="00C520E8"/>
    <w:rsid w:val="00C52193"/>
    <w:rsid w:val="00C53266"/>
    <w:rsid w:val="00C533B2"/>
    <w:rsid w:val="00C53F52"/>
    <w:rsid w:val="00C54A2C"/>
    <w:rsid w:val="00C54BCF"/>
    <w:rsid w:val="00C552B1"/>
    <w:rsid w:val="00C5536D"/>
    <w:rsid w:val="00C5586B"/>
    <w:rsid w:val="00C56648"/>
    <w:rsid w:val="00C56D28"/>
    <w:rsid w:val="00C571C2"/>
    <w:rsid w:val="00C5760B"/>
    <w:rsid w:val="00C60643"/>
    <w:rsid w:val="00C608C5"/>
    <w:rsid w:val="00C60C28"/>
    <w:rsid w:val="00C61080"/>
    <w:rsid w:val="00C61253"/>
    <w:rsid w:val="00C6153B"/>
    <w:rsid w:val="00C61760"/>
    <w:rsid w:val="00C61C6A"/>
    <w:rsid w:val="00C62606"/>
    <w:rsid w:val="00C62901"/>
    <w:rsid w:val="00C63EE0"/>
    <w:rsid w:val="00C64285"/>
    <w:rsid w:val="00C646C6"/>
    <w:rsid w:val="00C647A0"/>
    <w:rsid w:val="00C64A11"/>
    <w:rsid w:val="00C64AF2"/>
    <w:rsid w:val="00C65BFE"/>
    <w:rsid w:val="00C65C43"/>
    <w:rsid w:val="00C65C4F"/>
    <w:rsid w:val="00C65C85"/>
    <w:rsid w:val="00C65F93"/>
    <w:rsid w:val="00C666DD"/>
    <w:rsid w:val="00C674B6"/>
    <w:rsid w:val="00C67693"/>
    <w:rsid w:val="00C67DA3"/>
    <w:rsid w:val="00C70898"/>
    <w:rsid w:val="00C70AE7"/>
    <w:rsid w:val="00C70C6E"/>
    <w:rsid w:val="00C711CD"/>
    <w:rsid w:val="00C714F0"/>
    <w:rsid w:val="00C71854"/>
    <w:rsid w:val="00C71D20"/>
    <w:rsid w:val="00C7223A"/>
    <w:rsid w:val="00C74210"/>
    <w:rsid w:val="00C74351"/>
    <w:rsid w:val="00C744AC"/>
    <w:rsid w:val="00C74C0F"/>
    <w:rsid w:val="00C75009"/>
    <w:rsid w:val="00C753EE"/>
    <w:rsid w:val="00C77851"/>
    <w:rsid w:val="00C779B8"/>
    <w:rsid w:val="00C77B8E"/>
    <w:rsid w:val="00C77DC5"/>
    <w:rsid w:val="00C77EE1"/>
    <w:rsid w:val="00C8022E"/>
    <w:rsid w:val="00C8179C"/>
    <w:rsid w:val="00C81DF0"/>
    <w:rsid w:val="00C81EFE"/>
    <w:rsid w:val="00C822B4"/>
    <w:rsid w:val="00C83160"/>
    <w:rsid w:val="00C836C8"/>
    <w:rsid w:val="00C83DC5"/>
    <w:rsid w:val="00C83FEB"/>
    <w:rsid w:val="00C8423E"/>
    <w:rsid w:val="00C8425B"/>
    <w:rsid w:val="00C84425"/>
    <w:rsid w:val="00C8574A"/>
    <w:rsid w:val="00C85D2A"/>
    <w:rsid w:val="00C86B67"/>
    <w:rsid w:val="00C86ECE"/>
    <w:rsid w:val="00C871BE"/>
    <w:rsid w:val="00C87579"/>
    <w:rsid w:val="00C876E9"/>
    <w:rsid w:val="00C87AA4"/>
    <w:rsid w:val="00C907AB"/>
    <w:rsid w:val="00C908AD"/>
    <w:rsid w:val="00C90A10"/>
    <w:rsid w:val="00C90CE2"/>
    <w:rsid w:val="00C9163A"/>
    <w:rsid w:val="00C9172D"/>
    <w:rsid w:val="00C91796"/>
    <w:rsid w:val="00C919EE"/>
    <w:rsid w:val="00C91E56"/>
    <w:rsid w:val="00C92576"/>
    <w:rsid w:val="00C927AC"/>
    <w:rsid w:val="00C930B6"/>
    <w:rsid w:val="00C934BD"/>
    <w:rsid w:val="00C9373C"/>
    <w:rsid w:val="00C93EA3"/>
    <w:rsid w:val="00C94322"/>
    <w:rsid w:val="00C955F7"/>
    <w:rsid w:val="00C956AE"/>
    <w:rsid w:val="00C95C97"/>
    <w:rsid w:val="00C96EBB"/>
    <w:rsid w:val="00C96F3A"/>
    <w:rsid w:val="00C97F41"/>
    <w:rsid w:val="00CA045B"/>
    <w:rsid w:val="00CA0D5D"/>
    <w:rsid w:val="00CA1B0F"/>
    <w:rsid w:val="00CA2666"/>
    <w:rsid w:val="00CA267C"/>
    <w:rsid w:val="00CA29A8"/>
    <w:rsid w:val="00CA301B"/>
    <w:rsid w:val="00CA3275"/>
    <w:rsid w:val="00CA36C6"/>
    <w:rsid w:val="00CA3DFC"/>
    <w:rsid w:val="00CA454D"/>
    <w:rsid w:val="00CA462C"/>
    <w:rsid w:val="00CA4707"/>
    <w:rsid w:val="00CA4E67"/>
    <w:rsid w:val="00CA58B2"/>
    <w:rsid w:val="00CA5A2E"/>
    <w:rsid w:val="00CA60A2"/>
    <w:rsid w:val="00CA6967"/>
    <w:rsid w:val="00CA70A7"/>
    <w:rsid w:val="00CA77B3"/>
    <w:rsid w:val="00CB0612"/>
    <w:rsid w:val="00CB07E3"/>
    <w:rsid w:val="00CB1116"/>
    <w:rsid w:val="00CB1142"/>
    <w:rsid w:val="00CB1220"/>
    <w:rsid w:val="00CB14AB"/>
    <w:rsid w:val="00CB174F"/>
    <w:rsid w:val="00CB1C2C"/>
    <w:rsid w:val="00CB1CD0"/>
    <w:rsid w:val="00CB2B58"/>
    <w:rsid w:val="00CB3339"/>
    <w:rsid w:val="00CB3A56"/>
    <w:rsid w:val="00CB3AED"/>
    <w:rsid w:val="00CB3ECA"/>
    <w:rsid w:val="00CB4AEA"/>
    <w:rsid w:val="00CB4B56"/>
    <w:rsid w:val="00CB4DE9"/>
    <w:rsid w:val="00CB571F"/>
    <w:rsid w:val="00CB58D6"/>
    <w:rsid w:val="00CB5F13"/>
    <w:rsid w:val="00CB5F64"/>
    <w:rsid w:val="00CB6C9C"/>
    <w:rsid w:val="00CB715C"/>
    <w:rsid w:val="00CB7558"/>
    <w:rsid w:val="00CB75F0"/>
    <w:rsid w:val="00CB75F6"/>
    <w:rsid w:val="00CB7A6A"/>
    <w:rsid w:val="00CB7B54"/>
    <w:rsid w:val="00CB7F97"/>
    <w:rsid w:val="00CC052C"/>
    <w:rsid w:val="00CC0D25"/>
    <w:rsid w:val="00CC19DA"/>
    <w:rsid w:val="00CC1A73"/>
    <w:rsid w:val="00CC1AD0"/>
    <w:rsid w:val="00CC1BED"/>
    <w:rsid w:val="00CC2237"/>
    <w:rsid w:val="00CC2C66"/>
    <w:rsid w:val="00CC2E40"/>
    <w:rsid w:val="00CC3132"/>
    <w:rsid w:val="00CC33B5"/>
    <w:rsid w:val="00CC3617"/>
    <w:rsid w:val="00CC3D80"/>
    <w:rsid w:val="00CC3F6F"/>
    <w:rsid w:val="00CC4035"/>
    <w:rsid w:val="00CC4207"/>
    <w:rsid w:val="00CC548D"/>
    <w:rsid w:val="00CC5925"/>
    <w:rsid w:val="00CC6157"/>
    <w:rsid w:val="00CC6AED"/>
    <w:rsid w:val="00CC6CBB"/>
    <w:rsid w:val="00CC6E92"/>
    <w:rsid w:val="00CC7295"/>
    <w:rsid w:val="00CC7EAD"/>
    <w:rsid w:val="00CD0A64"/>
    <w:rsid w:val="00CD1354"/>
    <w:rsid w:val="00CD14E6"/>
    <w:rsid w:val="00CD1742"/>
    <w:rsid w:val="00CD1B54"/>
    <w:rsid w:val="00CD23B6"/>
    <w:rsid w:val="00CD2AC0"/>
    <w:rsid w:val="00CD2E93"/>
    <w:rsid w:val="00CD3949"/>
    <w:rsid w:val="00CD4179"/>
    <w:rsid w:val="00CD4B4F"/>
    <w:rsid w:val="00CD4CB3"/>
    <w:rsid w:val="00CD4D60"/>
    <w:rsid w:val="00CD60D9"/>
    <w:rsid w:val="00CD61CB"/>
    <w:rsid w:val="00CD6E0C"/>
    <w:rsid w:val="00CD7609"/>
    <w:rsid w:val="00CD7F27"/>
    <w:rsid w:val="00CE0208"/>
    <w:rsid w:val="00CE1119"/>
    <w:rsid w:val="00CE1326"/>
    <w:rsid w:val="00CE133B"/>
    <w:rsid w:val="00CE17A1"/>
    <w:rsid w:val="00CE26E8"/>
    <w:rsid w:val="00CE4579"/>
    <w:rsid w:val="00CE4B47"/>
    <w:rsid w:val="00CE4CA1"/>
    <w:rsid w:val="00CE4FA6"/>
    <w:rsid w:val="00CE6268"/>
    <w:rsid w:val="00CE6438"/>
    <w:rsid w:val="00CE6759"/>
    <w:rsid w:val="00CE6A73"/>
    <w:rsid w:val="00CE7354"/>
    <w:rsid w:val="00CE7802"/>
    <w:rsid w:val="00CF0DA5"/>
    <w:rsid w:val="00CF0E00"/>
    <w:rsid w:val="00CF0FB2"/>
    <w:rsid w:val="00CF18E1"/>
    <w:rsid w:val="00CF2B8C"/>
    <w:rsid w:val="00CF2F8E"/>
    <w:rsid w:val="00CF31F3"/>
    <w:rsid w:val="00CF32B6"/>
    <w:rsid w:val="00CF3B3F"/>
    <w:rsid w:val="00CF3D1F"/>
    <w:rsid w:val="00CF3D9A"/>
    <w:rsid w:val="00CF4627"/>
    <w:rsid w:val="00CF4F70"/>
    <w:rsid w:val="00CF5178"/>
    <w:rsid w:val="00CF5598"/>
    <w:rsid w:val="00CF581E"/>
    <w:rsid w:val="00CF5F1B"/>
    <w:rsid w:val="00CF5FCE"/>
    <w:rsid w:val="00CF60C3"/>
    <w:rsid w:val="00CF6C24"/>
    <w:rsid w:val="00CF735E"/>
    <w:rsid w:val="00CF79A5"/>
    <w:rsid w:val="00D00027"/>
    <w:rsid w:val="00D00C93"/>
    <w:rsid w:val="00D01041"/>
    <w:rsid w:val="00D010E4"/>
    <w:rsid w:val="00D01149"/>
    <w:rsid w:val="00D01CCF"/>
    <w:rsid w:val="00D01DDF"/>
    <w:rsid w:val="00D01E10"/>
    <w:rsid w:val="00D022CB"/>
    <w:rsid w:val="00D02705"/>
    <w:rsid w:val="00D02B5F"/>
    <w:rsid w:val="00D02BD1"/>
    <w:rsid w:val="00D034FA"/>
    <w:rsid w:val="00D03BBC"/>
    <w:rsid w:val="00D03ECC"/>
    <w:rsid w:val="00D0409E"/>
    <w:rsid w:val="00D05483"/>
    <w:rsid w:val="00D05BCB"/>
    <w:rsid w:val="00D05D69"/>
    <w:rsid w:val="00D06B65"/>
    <w:rsid w:val="00D06D7A"/>
    <w:rsid w:val="00D06E3C"/>
    <w:rsid w:val="00D06EFE"/>
    <w:rsid w:val="00D07045"/>
    <w:rsid w:val="00D076BB"/>
    <w:rsid w:val="00D1033E"/>
    <w:rsid w:val="00D10762"/>
    <w:rsid w:val="00D109C1"/>
    <w:rsid w:val="00D1100B"/>
    <w:rsid w:val="00D11115"/>
    <w:rsid w:val="00D111B2"/>
    <w:rsid w:val="00D111F8"/>
    <w:rsid w:val="00D11369"/>
    <w:rsid w:val="00D115F2"/>
    <w:rsid w:val="00D1172F"/>
    <w:rsid w:val="00D11D43"/>
    <w:rsid w:val="00D11EB6"/>
    <w:rsid w:val="00D12310"/>
    <w:rsid w:val="00D1243E"/>
    <w:rsid w:val="00D12AD0"/>
    <w:rsid w:val="00D12EC8"/>
    <w:rsid w:val="00D133C4"/>
    <w:rsid w:val="00D13506"/>
    <w:rsid w:val="00D13717"/>
    <w:rsid w:val="00D13C3C"/>
    <w:rsid w:val="00D13E0C"/>
    <w:rsid w:val="00D1430E"/>
    <w:rsid w:val="00D143DF"/>
    <w:rsid w:val="00D143F1"/>
    <w:rsid w:val="00D14F84"/>
    <w:rsid w:val="00D15BE3"/>
    <w:rsid w:val="00D15D7C"/>
    <w:rsid w:val="00D15ECD"/>
    <w:rsid w:val="00D163CF"/>
    <w:rsid w:val="00D16846"/>
    <w:rsid w:val="00D16BF6"/>
    <w:rsid w:val="00D16C00"/>
    <w:rsid w:val="00D16F46"/>
    <w:rsid w:val="00D17D63"/>
    <w:rsid w:val="00D17E4E"/>
    <w:rsid w:val="00D17ED5"/>
    <w:rsid w:val="00D21833"/>
    <w:rsid w:val="00D22493"/>
    <w:rsid w:val="00D22B34"/>
    <w:rsid w:val="00D22F3A"/>
    <w:rsid w:val="00D23893"/>
    <w:rsid w:val="00D23A85"/>
    <w:rsid w:val="00D24205"/>
    <w:rsid w:val="00D24E4F"/>
    <w:rsid w:val="00D25701"/>
    <w:rsid w:val="00D25773"/>
    <w:rsid w:val="00D25C87"/>
    <w:rsid w:val="00D25D0E"/>
    <w:rsid w:val="00D25E7A"/>
    <w:rsid w:val="00D2658D"/>
    <w:rsid w:val="00D26DF7"/>
    <w:rsid w:val="00D3098D"/>
    <w:rsid w:val="00D3137E"/>
    <w:rsid w:val="00D31656"/>
    <w:rsid w:val="00D31701"/>
    <w:rsid w:val="00D322CB"/>
    <w:rsid w:val="00D32315"/>
    <w:rsid w:val="00D32472"/>
    <w:rsid w:val="00D32649"/>
    <w:rsid w:val="00D3272A"/>
    <w:rsid w:val="00D32B56"/>
    <w:rsid w:val="00D33220"/>
    <w:rsid w:val="00D33236"/>
    <w:rsid w:val="00D34C1C"/>
    <w:rsid w:val="00D34D07"/>
    <w:rsid w:val="00D34E8C"/>
    <w:rsid w:val="00D3504D"/>
    <w:rsid w:val="00D35746"/>
    <w:rsid w:val="00D35A93"/>
    <w:rsid w:val="00D37BBC"/>
    <w:rsid w:val="00D4037F"/>
    <w:rsid w:val="00D4045E"/>
    <w:rsid w:val="00D406A6"/>
    <w:rsid w:val="00D40976"/>
    <w:rsid w:val="00D40A5D"/>
    <w:rsid w:val="00D41A80"/>
    <w:rsid w:val="00D422E1"/>
    <w:rsid w:val="00D425D3"/>
    <w:rsid w:val="00D426A9"/>
    <w:rsid w:val="00D42715"/>
    <w:rsid w:val="00D4302A"/>
    <w:rsid w:val="00D430D7"/>
    <w:rsid w:val="00D432D5"/>
    <w:rsid w:val="00D43674"/>
    <w:rsid w:val="00D436CB"/>
    <w:rsid w:val="00D43AC2"/>
    <w:rsid w:val="00D43D59"/>
    <w:rsid w:val="00D43FA9"/>
    <w:rsid w:val="00D442B6"/>
    <w:rsid w:val="00D444D3"/>
    <w:rsid w:val="00D44592"/>
    <w:rsid w:val="00D44639"/>
    <w:rsid w:val="00D447F3"/>
    <w:rsid w:val="00D44975"/>
    <w:rsid w:val="00D45439"/>
    <w:rsid w:val="00D466F5"/>
    <w:rsid w:val="00D4685C"/>
    <w:rsid w:val="00D46E42"/>
    <w:rsid w:val="00D46F1D"/>
    <w:rsid w:val="00D4754A"/>
    <w:rsid w:val="00D47832"/>
    <w:rsid w:val="00D47A1C"/>
    <w:rsid w:val="00D50799"/>
    <w:rsid w:val="00D50967"/>
    <w:rsid w:val="00D509F9"/>
    <w:rsid w:val="00D51791"/>
    <w:rsid w:val="00D5218C"/>
    <w:rsid w:val="00D5239F"/>
    <w:rsid w:val="00D528EE"/>
    <w:rsid w:val="00D53AF5"/>
    <w:rsid w:val="00D5442E"/>
    <w:rsid w:val="00D54B10"/>
    <w:rsid w:val="00D54F81"/>
    <w:rsid w:val="00D563CB"/>
    <w:rsid w:val="00D56432"/>
    <w:rsid w:val="00D568B4"/>
    <w:rsid w:val="00D56F8B"/>
    <w:rsid w:val="00D5701F"/>
    <w:rsid w:val="00D57397"/>
    <w:rsid w:val="00D57425"/>
    <w:rsid w:val="00D576A5"/>
    <w:rsid w:val="00D601F5"/>
    <w:rsid w:val="00D607A8"/>
    <w:rsid w:val="00D60A78"/>
    <w:rsid w:val="00D60ACF"/>
    <w:rsid w:val="00D60BB6"/>
    <w:rsid w:val="00D611E6"/>
    <w:rsid w:val="00D61430"/>
    <w:rsid w:val="00D617F9"/>
    <w:rsid w:val="00D61D6F"/>
    <w:rsid w:val="00D6234E"/>
    <w:rsid w:val="00D6273F"/>
    <w:rsid w:val="00D629EC"/>
    <w:rsid w:val="00D62AB2"/>
    <w:rsid w:val="00D62B9B"/>
    <w:rsid w:val="00D62F4B"/>
    <w:rsid w:val="00D62F95"/>
    <w:rsid w:val="00D63D17"/>
    <w:rsid w:val="00D63FA5"/>
    <w:rsid w:val="00D64811"/>
    <w:rsid w:val="00D64948"/>
    <w:rsid w:val="00D649D8"/>
    <w:rsid w:val="00D64C5D"/>
    <w:rsid w:val="00D6518B"/>
    <w:rsid w:val="00D6659D"/>
    <w:rsid w:val="00D6660C"/>
    <w:rsid w:val="00D667B2"/>
    <w:rsid w:val="00D66EB0"/>
    <w:rsid w:val="00D673D8"/>
    <w:rsid w:val="00D6743B"/>
    <w:rsid w:val="00D6754D"/>
    <w:rsid w:val="00D67A63"/>
    <w:rsid w:val="00D710B6"/>
    <w:rsid w:val="00D7138D"/>
    <w:rsid w:val="00D71972"/>
    <w:rsid w:val="00D720A9"/>
    <w:rsid w:val="00D72274"/>
    <w:rsid w:val="00D724CE"/>
    <w:rsid w:val="00D726D2"/>
    <w:rsid w:val="00D726F2"/>
    <w:rsid w:val="00D72C29"/>
    <w:rsid w:val="00D72FB1"/>
    <w:rsid w:val="00D732AF"/>
    <w:rsid w:val="00D73434"/>
    <w:rsid w:val="00D738CD"/>
    <w:rsid w:val="00D73A69"/>
    <w:rsid w:val="00D742AB"/>
    <w:rsid w:val="00D7440F"/>
    <w:rsid w:val="00D7481B"/>
    <w:rsid w:val="00D74AC8"/>
    <w:rsid w:val="00D751FC"/>
    <w:rsid w:val="00D754EA"/>
    <w:rsid w:val="00D75D55"/>
    <w:rsid w:val="00D76491"/>
    <w:rsid w:val="00D764AA"/>
    <w:rsid w:val="00D76860"/>
    <w:rsid w:val="00D76CAE"/>
    <w:rsid w:val="00D76DED"/>
    <w:rsid w:val="00D77548"/>
    <w:rsid w:val="00D77799"/>
    <w:rsid w:val="00D778BF"/>
    <w:rsid w:val="00D80054"/>
    <w:rsid w:val="00D801F6"/>
    <w:rsid w:val="00D80231"/>
    <w:rsid w:val="00D802AA"/>
    <w:rsid w:val="00D80578"/>
    <w:rsid w:val="00D80787"/>
    <w:rsid w:val="00D80BF7"/>
    <w:rsid w:val="00D811B9"/>
    <w:rsid w:val="00D8128E"/>
    <w:rsid w:val="00D8144B"/>
    <w:rsid w:val="00D81A74"/>
    <w:rsid w:val="00D81D35"/>
    <w:rsid w:val="00D81D6E"/>
    <w:rsid w:val="00D81F99"/>
    <w:rsid w:val="00D822B3"/>
    <w:rsid w:val="00D836E3"/>
    <w:rsid w:val="00D83B81"/>
    <w:rsid w:val="00D83D0D"/>
    <w:rsid w:val="00D83FDC"/>
    <w:rsid w:val="00D840E9"/>
    <w:rsid w:val="00D8412E"/>
    <w:rsid w:val="00D84FCF"/>
    <w:rsid w:val="00D8508B"/>
    <w:rsid w:val="00D853D1"/>
    <w:rsid w:val="00D85463"/>
    <w:rsid w:val="00D854B9"/>
    <w:rsid w:val="00D8613B"/>
    <w:rsid w:val="00D8617D"/>
    <w:rsid w:val="00D867F6"/>
    <w:rsid w:val="00D873EE"/>
    <w:rsid w:val="00D87485"/>
    <w:rsid w:val="00D877BF"/>
    <w:rsid w:val="00D87AF2"/>
    <w:rsid w:val="00D90326"/>
    <w:rsid w:val="00D9064F"/>
    <w:rsid w:val="00D90F9E"/>
    <w:rsid w:val="00D912EF"/>
    <w:rsid w:val="00D91670"/>
    <w:rsid w:val="00D916A0"/>
    <w:rsid w:val="00D91A3F"/>
    <w:rsid w:val="00D935F2"/>
    <w:rsid w:val="00D9451D"/>
    <w:rsid w:val="00D94A00"/>
    <w:rsid w:val="00D95A01"/>
    <w:rsid w:val="00D965D4"/>
    <w:rsid w:val="00D96D07"/>
    <w:rsid w:val="00D96D25"/>
    <w:rsid w:val="00D97074"/>
    <w:rsid w:val="00D970DD"/>
    <w:rsid w:val="00D972C9"/>
    <w:rsid w:val="00DA0975"/>
    <w:rsid w:val="00DA0CFA"/>
    <w:rsid w:val="00DA234E"/>
    <w:rsid w:val="00DA2625"/>
    <w:rsid w:val="00DA26E0"/>
    <w:rsid w:val="00DA2732"/>
    <w:rsid w:val="00DA3F32"/>
    <w:rsid w:val="00DA411E"/>
    <w:rsid w:val="00DA4211"/>
    <w:rsid w:val="00DA4B54"/>
    <w:rsid w:val="00DA50B8"/>
    <w:rsid w:val="00DA5EAF"/>
    <w:rsid w:val="00DA68A9"/>
    <w:rsid w:val="00DA6F9D"/>
    <w:rsid w:val="00DA759D"/>
    <w:rsid w:val="00DA773C"/>
    <w:rsid w:val="00DA79A1"/>
    <w:rsid w:val="00DA7A66"/>
    <w:rsid w:val="00DB06C8"/>
    <w:rsid w:val="00DB0BAE"/>
    <w:rsid w:val="00DB0C89"/>
    <w:rsid w:val="00DB128F"/>
    <w:rsid w:val="00DB1293"/>
    <w:rsid w:val="00DB1625"/>
    <w:rsid w:val="00DB1A60"/>
    <w:rsid w:val="00DB1A7D"/>
    <w:rsid w:val="00DB1B58"/>
    <w:rsid w:val="00DB1FB4"/>
    <w:rsid w:val="00DB2190"/>
    <w:rsid w:val="00DB227A"/>
    <w:rsid w:val="00DB240D"/>
    <w:rsid w:val="00DB2530"/>
    <w:rsid w:val="00DB34BD"/>
    <w:rsid w:val="00DB3826"/>
    <w:rsid w:val="00DB3CC8"/>
    <w:rsid w:val="00DB4003"/>
    <w:rsid w:val="00DB4171"/>
    <w:rsid w:val="00DB4DA1"/>
    <w:rsid w:val="00DB6825"/>
    <w:rsid w:val="00DB6EE5"/>
    <w:rsid w:val="00DB7ED9"/>
    <w:rsid w:val="00DC04BA"/>
    <w:rsid w:val="00DC04FD"/>
    <w:rsid w:val="00DC0FD5"/>
    <w:rsid w:val="00DC1721"/>
    <w:rsid w:val="00DC17D1"/>
    <w:rsid w:val="00DC1D7F"/>
    <w:rsid w:val="00DC21CD"/>
    <w:rsid w:val="00DC280C"/>
    <w:rsid w:val="00DC2D0C"/>
    <w:rsid w:val="00DC3B32"/>
    <w:rsid w:val="00DC3E11"/>
    <w:rsid w:val="00DC3FC4"/>
    <w:rsid w:val="00DC410B"/>
    <w:rsid w:val="00DC4AE1"/>
    <w:rsid w:val="00DC4CC7"/>
    <w:rsid w:val="00DC5AA8"/>
    <w:rsid w:val="00DC5BA2"/>
    <w:rsid w:val="00DC5BAB"/>
    <w:rsid w:val="00DC5E94"/>
    <w:rsid w:val="00DC6247"/>
    <w:rsid w:val="00DC64CE"/>
    <w:rsid w:val="00DC6839"/>
    <w:rsid w:val="00DC6FE1"/>
    <w:rsid w:val="00DC7038"/>
    <w:rsid w:val="00DC748F"/>
    <w:rsid w:val="00DC7E96"/>
    <w:rsid w:val="00DD03B7"/>
    <w:rsid w:val="00DD08A7"/>
    <w:rsid w:val="00DD11DB"/>
    <w:rsid w:val="00DD12DD"/>
    <w:rsid w:val="00DD136E"/>
    <w:rsid w:val="00DD17E9"/>
    <w:rsid w:val="00DD203B"/>
    <w:rsid w:val="00DD24D0"/>
    <w:rsid w:val="00DD28DD"/>
    <w:rsid w:val="00DD2A66"/>
    <w:rsid w:val="00DD394A"/>
    <w:rsid w:val="00DD3F27"/>
    <w:rsid w:val="00DD414A"/>
    <w:rsid w:val="00DD4332"/>
    <w:rsid w:val="00DD4379"/>
    <w:rsid w:val="00DD4A09"/>
    <w:rsid w:val="00DD521E"/>
    <w:rsid w:val="00DD5659"/>
    <w:rsid w:val="00DD5A2F"/>
    <w:rsid w:val="00DD5A4D"/>
    <w:rsid w:val="00DD5CC5"/>
    <w:rsid w:val="00DD6125"/>
    <w:rsid w:val="00DD6612"/>
    <w:rsid w:val="00DD681B"/>
    <w:rsid w:val="00DD6956"/>
    <w:rsid w:val="00DD6971"/>
    <w:rsid w:val="00DD6A69"/>
    <w:rsid w:val="00DD71BC"/>
    <w:rsid w:val="00DD7225"/>
    <w:rsid w:val="00DD78FA"/>
    <w:rsid w:val="00DD7DC3"/>
    <w:rsid w:val="00DE01BF"/>
    <w:rsid w:val="00DE02FD"/>
    <w:rsid w:val="00DE1395"/>
    <w:rsid w:val="00DE1510"/>
    <w:rsid w:val="00DE18C2"/>
    <w:rsid w:val="00DE1FD5"/>
    <w:rsid w:val="00DE20CB"/>
    <w:rsid w:val="00DE286E"/>
    <w:rsid w:val="00DE2C57"/>
    <w:rsid w:val="00DE3065"/>
    <w:rsid w:val="00DE30BE"/>
    <w:rsid w:val="00DE42EC"/>
    <w:rsid w:val="00DE4718"/>
    <w:rsid w:val="00DE4F71"/>
    <w:rsid w:val="00DE50E0"/>
    <w:rsid w:val="00DE5538"/>
    <w:rsid w:val="00DE662C"/>
    <w:rsid w:val="00DE699F"/>
    <w:rsid w:val="00DE6F00"/>
    <w:rsid w:val="00DE7589"/>
    <w:rsid w:val="00DE7E82"/>
    <w:rsid w:val="00DE7F10"/>
    <w:rsid w:val="00DF01B4"/>
    <w:rsid w:val="00DF0246"/>
    <w:rsid w:val="00DF051E"/>
    <w:rsid w:val="00DF05F3"/>
    <w:rsid w:val="00DF081A"/>
    <w:rsid w:val="00DF0A14"/>
    <w:rsid w:val="00DF1CBE"/>
    <w:rsid w:val="00DF2A0A"/>
    <w:rsid w:val="00DF39DC"/>
    <w:rsid w:val="00DF3F27"/>
    <w:rsid w:val="00DF47BC"/>
    <w:rsid w:val="00DF48E1"/>
    <w:rsid w:val="00DF6046"/>
    <w:rsid w:val="00DF6480"/>
    <w:rsid w:val="00DF6FEE"/>
    <w:rsid w:val="00DF767D"/>
    <w:rsid w:val="00E002C0"/>
    <w:rsid w:val="00E00F6E"/>
    <w:rsid w:val="00E011B7"/>
    <w:rsid w:val="00E011D0"/>
    <w:rsid w:val="00E011F4"/>
    <w:rsid w:val="00E026C9"/>
    <w:rsid w:val="00E02C69"/>
    <w:rsid w:val="00E03577"/>
    <w:rsid w:val="00E03606"/>
    <w:rsid w:val="00E039BE"/>
    <w:rsid w:val="00E04C99"/>
    <w:rsid w:val="00E0503C"/>
    <w:rsid w:val="00E054CB"/>
    <w:rsid w:val="00E05AFC"/>
    <w:rsid w:val="00E05B6A"/>
    <w:rsid w:val="00E05BD2"/>
    <w:rsid w:val="00E05CBD"/>
    <w:rsid w:val="00E06148"/>
    <w:rsid w:val="00E0625D"/>
    <w:rsid w:val="00E0628E"/>
    <w:rsid w:val="00E06AB8"/>
    <w:rsid w:val="00E07ED6"/>
    <w:rsid w:val="00E11260"/>
    <w:rsid w:val="00E1216D"/>
    <w:rsid w:val="00E1218B"/>
    <w:rsid w:val="00E12612"/>
    <w:rsid w:val="00E12687"/>
    <w:rsid w:val="00E12FB0"/>
    <w:rsid w:val="00E148A0"/>
    <w:rsid w:val="00E14930"/>
    <w:rsid w:val="00E14DB6"/>
    <w:rsid w:val="00E14FE9"/>
    <w:rsid w:val="00E151ED"/>
    <w:rsid w:val="00E15E6F"/>
    <w:rsid w:val="00E1607B"/>
    <w:rsid w:val="00E167FE"/>
    <w:rsid w:val="00E16B46"/>
    <w:rsid w:val="00E16E28"/>
    <w:rsid w:val="00E16F19"/>
    <w:rsid w:val="00E170E7"/>
    <w:rsid w:val="00E1742B"/>
    <w:rsid w:val="00E1748E"/>
    <w:rsid w:val="00E177C8"/>
    <w:rsid w:val="00E17F5B"/>
    <w:rsid w:val="00E2037C"/>
    <w:rsid w:val="00E20907"/>
    <w:rsid w:val="00E210EC"/>
    <w:rsid w:val="00E21780"/>
    <w:rsid w:val="00E218B3"/>
    <w:rsid w:val="00E21CFE"/>
    <w:rsid w:val="00E22ABD"/>
    <w:rsid w:val="00E22D8B"/>
    <w:rsid w:val="00E2302F"/>
    <w:rsid w:val="00E2344A"/>
    <w:rsid w:val="00E23D86"/>
    <w:rsid w:val="00E245F9"/>
    <w:rsid w:val="00E25681"/>
    <w:rsid w:val="00E25945"/>
    <w:rsid w:val="00E25A97"/>
    <w:rsid w:val="00E25ACB"/>
    <w:rsid w:val="00E25DFD"/>
    <w:rsid w:val="00E263E8"/>
    <w:rsid w:val="00E26423"/>
    <w:rsid w:val="00E265E3"/>
    <w:rsid w:val="00E268D4"/>
    <w:rsid w:val="00E26B15"/>
    <w:rsid w:val="00E26B41"/>
    <w:rsid w:val="00E26D17"/>
    <w:rsid w:val="00E274EF"/>
    <w:rsid w:val="00E27EBC"/>
    <w:rsid w:val="00E30050"/>
    <w:rsid w:val="00E301B0"/>
    <w:rsid w:val="00E304E1"/>
    <w:rsid w:val="00E308CE"/>
    <w:rsid w:val="00E30FF0"/>
    <w:rsid w:val="00E310C8"/>
    <w:rsid w:val="00E31739"/>
    <w:rsid w:val="00E31CBF"/>
    <w:rsid w:val="00E32C30"/>
    <w:rsid w:val="00E32FD5"/>
    <w:rsid w:val="00E33DB1"/>
    <w:rsid w:val="00E3482A"/>
    <w:rsid w:val="00E348F7"/>
    <w:rsid w:val="00E34E1E"/>
    <w:rsid w:val="00E36439"/>
    <w:rsid w:val="00E36493"/>
    <w:rsid w:val="00E3675A"/>
    <w:rsid w:val="00E3682D"/>
    <w:rsid w:val="00E36920"/>
    <w:rsid w:val="00E37110"/>
    <w:rsid w:val="00E3727E"/>
    <w:rsid w:val="00E37318"/>
    <w:rsid w:val="00E37BA2"/>
    <w:rsid w:val="00E403AB"/>
    <w:rsid w:val="00E405B5"/>
    <w:rsid w:val="00E410BF"/>
    <w:rsid w:val="00E419D0"/>
    <w:rsid w:val="00E419E8"/>
    <w:rsid w:val="00E41EAF"/>
    <w:rsid w:val="00E42263"/>
    <w:rsid w:val="00E4263A"/>
    <w:rsid w:val="00E427FB"/>
    <w:rsid w:val="00E4318C"/>
    <w:rsid w:val="00E4355B"/>
    <w:rsid w:val="00E43664"/>
    <w:rsid w:val="00E4394D"/>
    <w:rsid w:val="00E443B9"/>
    <w:rsid w:val="00E44E0E"/>
    <w:rsid w:val="00E4554E"/>
    <w:rsid w:val="00E45B56"/>
    <w:rsid w:val="00E45ED1"/>
    <w:rsid w:val="00E4607A"/>
    <w:rsid w:val="00E46805"/>
    <w:rsid w:val="00E473FB"/>
    <w:rsid w:val="00E47581"/>
    <w:rsid w:val="00E476C9"/>
    <w:rsid w:val="00E500DF"/>
    <w:rsid w:val="00E50188"/>
    <w:rsid w:val="00E50367"/>
    <w:rsid w:val="00E504E2"/>
    <w:rsid w:val="00E505AC"/>
    <w:rsid w:val="00E50A25"/>
    <w:rsid w:val="00E5190D"/>
    <w:rsid w:val="00E52031"/>
    <w:rsid w:val="00E520AC"/>
    <w:rsid w:val="00E52CCD"/>
    <w:rsid w:val="00E53525"/>
    <w:rsid w:val="00E535AA"/>
    <w:rsid w:val="00E53E38"/>
    <w:rsid w:val="00E54240"/>
    <w:rsid w:val="00E54A7C"/>
    <w:rsid w:val="00E54C8C"/>
    <w:rsid w:val="00E54EFB"/>
    <w:rsid w:val="00E55589"/>
    <w:rsid w:val="00E563B9"/>
    <w:rsid w:val="00E563C2"/>
    <w:rsid w:val="00E564E1"/>
    <w:rsid w:val="00E56700"/>
    <w:rsid w:val="00E56920"/>
    <w:rsid w:val="00E56984"/>
    <w:rsid w:val="00E56FB1"/>
    <w:rsid w:val="00E5728B"/>
    <w:rsid w:val="00E57F2F"/>
    <w:rsid w:val="00E600A0"/>
    <w:rsid w:val="00E6016B"/>
    <w:rsid w:val="00E6022D"/>
    <w:rsid w:val="00E602C9"/>
    <w:rsid w:val="00E61105"/>
    <w:rsid w:val="00E6182F"/>
    <w:rsid w:val="00E619A5"/>
    <w:rsid w:val="00E61F98"/>
    <w:rsid w:val="00E6270D"/>
    <w:rsid w:val="00E6299D"/>
    <w:rsid w:val="00E62A32"/>
    <w:rsid w:val="00E62C20"/>
    <w:rsid w:val="00E62C83"/>
    <w:rsid w:val="00E62D28"/>
    <w:rsid w:val="00E6314B"/>
    <w:rsid w:val="00E6377B"/>
    <w:rsid w:val="00E63A0B"/>
    <w:rsid w:val="00E63D35"/>
    <w:rsid w:val="00E64190"/>
    <w:rsid w:val="00E641BF"/>
    <w:rsid w:val="00E64E2F"/>
    <w:rsid w:val="00E653E6"/>
    <w:rsid w:val="00E66228"/>
    <w:rsid w:val="00E668BD"/>
    <w:rsid w:val="00E66A2E"/>
    <w:rsid w:val="00E66A51"/>
    <w:rsid w:val="00E66A58"/>
    <w:rsid w:val="00E70E8C"/>
    <w:rsid w:val="00E7143C"/>
    <w:rsid w:val="00E71449"/>
    <w:rsid w:val="00E715B7"/>
    <w:rsid w:val="00E71EEF"/>
    <w:rsid w:val="00E72070"/>
    <w:rsid w:val="00E72A85"/>
    <w:rsid w:val="00E72D3D"/>
    <w:rsid w:val="00E73990"/>
    <w:rsid w:val="00E739C1"/>
    <w:rsid w:val="00E74191"/>
    <w:rsid w:val="00E7419C"/>
    <w:rsid w:val="00E7469A"/>
    <w:rsid w:val="00E74E00"/>
    <w:rsid w:val="00E754B2"/>
    <w:rsid w:val="00E75A24"/>
    <w:rsid w:val="00E75C43"/>
    <w:rsid w:val="00E75D38"/>
    <w:rsid w:val="00E76441"/>
    <w:rsid w:val="00E7676B"/>
    <w:rsid w:val="00E767C5"/>
    <w:rsid w:val="00E76B85"/>
    <w:rsid w:val="00E76DDF"/>
    <w:rsid w:val="00E771FD"/>
    <w:rsid w:val="00E775A6"/>
    <w:rsid w:val="00E776DF"/>
    <w:rsid w:val="00E778E4"/>
    <w:rsid w:val="00E77B90"/>
    <w:rsid w:val="00E80117"/>
    <w:rsid w:val="00E80318"/>
    <w:rsid w:val="00E8041F"/>
    <w:rsid w:val="00E80D2D"/>
    <w:rsid w:val="00E81702"/>
    <w:rsid w:val="00E81A92"/>
    <w:rsid w:val="00E81EA9"/>
    <w:rsid w:val="00E824C0"/>
    <w:rsid w:val="00E826BF"/>
    <w:rsid w:val="00E8325D"/>
    <w:rsid w:val="00E832E6"/>
    <w:rsid w:val="00E836AC"/>
    <w:rsid w:val="00E83A77"/>
    <w:rsid w:val="00E83E67"/>
    <w:rsid w:val="00E84CD1"/>
    <w:rsid w:val="00E84DEF"/>
    <w:rsid w:val="00E856B7"/>
    <w:rsid w:val="00E8587B"/>
    <w:rsid w:val="00E85A26"/>
    <w:rsid w:val="00E877B7"/>
    <w:rsid w:val="00E87888"/>
    <w:rsid w:val="00E879DA"/>
    <w:rsid w:val="00E87AA7"/>
    <w:rsid w:val="00E87CD2"/>
    <w:rsid w:val="00E909B0"/>
    <w:rsid w:val="00E90F5B"/>
    <w:rsid w:val="00E9190A"/>
    <w:rsid w:val="00E91B0E"/>
    <w:rsid w:val="00E91B4B"/>
    <w:rsid w:val="00E926FE"/>
    <w:rsid w:val="00E93237"/>
    <w:rsid w:val="00E9421E"/>
    <w:rsid w:val="00E945B7"/>
    <w:rsid w:val="00E94A39"/>
    <w:rsid w:val="00E95133"/>
    <w:rsid w:val="00E957C9"/>
    <w:rsid w:val="00E95B83"/>
    <w:rsid w:val="00E95DCC"/>
    <w:rsid w:val="00E968F5"/>
    <w:rsid w:val="00E96E95"/>
    <w:rsid w:val="00E96FC0"/>
    <w:rsid w:val="00E971DB"/>
    <w:rsid w:val="00E97202"/>
    <w:rsid w:val="00E97703"/>
    <w:rsid w:val="00EA002F"/>
    <w:rsid w:val="00EA06F3"/>
    <w:rsid w:val="00EA0894"/>
    <w:rsid w:val="00EA0B21"/>
    <w:rsid w:val="00EA1008"/>
    <w:rsid w:val="00EA1EDB"/>
    <w:rsid w:val="00EA224F"/>
    <w:rsid w:val="00EA22BC"/>
    <w:rsid w:val="00EA3235"/>
    <w:rsid w:val="00EA350D"/>
    <w:rsid w:val="00EA4385"/>
    <w:rsid w:val="00EA4FA3"/>
    <w:rsid w:val="00EA4FAC"/>
    <w:rsid w:val="00EA5197"/>
    <w:rsid w:val="00EA626A"/>
    <w:rsid w:val="00EA62F0"/>
    <w:rsid w:val="00EA6508"/>
    <w:rsid w:val="00EA65DE"/>
    <w:rsid w:val="00EA6A37"/>
    <w:rsid w:val="00EA6E3D"/>
    <w:rsid w:val="00EA71B6"/>
    <w:rsid w:val="00EA74BC"/>
    <w:rsid w:val="00EA775A"/>
    <w:rsid w:val="00EA7AE3"/>
    <w:rsid w:val="00EA7AFC"/>
    <w:rsid w:val="00EA7B6B"/>
    <w:rsid w:val="00EA7C49"/>
    <w:rsid w:val="00EA7D88"/>
    <w:rsid w:val="00EA7E5D"/>
    <w:rsid w:val="00EB130A"/>
    <w:rsid w:val="00EB1673"/>
    <w:rsid w:val="00EB18B3"/>
    <w:rsid w:val="00EB19F4"/>
    <w:rsid w:val="00EB1D76"/>
    <w:rsid w:val="00EB1D79"/>
    <w:rsid w:val="00EB1F2F"/>
    <w:rsid w:val="00EB271B"/>
    <w:rsid w:val="00EB27B1"/>
    <w:rsid w:val="00EB3000"/>
    <w:rsid w:val="00EB319F"/>
    <w:rsid w:val="00EB4052"/>
    <w:rsid w:val="00EB4719"/>
    <w:rsid w:val="00EB4912"/>
    <w:rsid w:val="00EB491C"/>
    <w:rsid w:val="00EB553B"/>
    <w:rsid w:val="00EB5B89"/>
    <w:rsid w:val="00EB6457"/>
    <w:rsid w:val="00EB6EC3"/>
    <w:rsid w:val="00EB74EF"/>
    <w:rsid w:val="00EC0E72"/>
    <w:rsid w:val="00EC0E78"/>
    <w:rsid w:val="00EC1372"/>
    <w:rsid w:val="00EC16B2"/>
    <w:rsid w:val="00EC19E1"/>
    <w:rsid w:val="00EC1CAB"/>
    <w:rsid w:val="00EC220C"/>
    <w:rsid w:val="00EC3092"/>
    <w:rsid w:val="00EC3248"/>
    <w:rsid w:val="00EC37FD"/>
    <w:rsid w:val="00EC3880"/>
    <w:rsid w:val="00EC48D3"/>
    <w:rsid w:val="00EC5531"/>
    <w:rsid w:val="00EC5A1C"/>
    <w:rsid w:val="00EC5BA9"/>
    <w:rsid w:val="00EC5D29"/>
    <w:rsid w:val="00EC650C"/>
    <w:rsid w:val="00EC6BCD"/>
    <w:rsid w:val="00EC6C8C"/>
    <w:rsid w:val="00EC6E45"/>
    <w:rsid w:val="00EC6F51"/>
    <w:rsid w:val="00EC7161"/>
    <w:rsid w:val="00EC78B3"/>
    <w:rsid w:val="00EC7BF3"/>
    <w:rsid w:val="00EC7CBD"/>
    <w:rsid w:val="00EC7F84"/>
    <w:rsid w:val="00ED021D"/>
    <w:rsid w:val="00ED0347"/>
    <w:rsid w:val="00ED0DD4"/>
    <w:rsid w:val="00ED171A"/>
    <w:rsid w:val="00ED1AC4"/>
    <w:rsid w:val="00ED1B42"/>
    <w:rsid w:val="00ED264F"/>
    <w:rsid w:val="00ED2803"/>
    <w:rsid w:val="00ED2B9F"/>
    <w:rsid w:val="00ED2EA9"/>
    <w:rsid w:val="00ED30F7"/>
    <w:rsid w:val="00ED346C"/>
    <w:rsid w:val="00ED3797"/>
    <w:rsid w:val="00ED3D3E"/>
    <w:rsid w:val="00ED3F96"/>
    <w:rsid w:val="00ED42A4"/>
    <w:rsid w:val="00ED4C1F"/>
    <w:rsid w:val="00ED4C89"/>
    <w:rsid w:val="00ED51F0"/>
    <w:rsid w:val="00ED546E"/>
    <w:rsid w:val="00ED5A57"/>
    <w:rsid w:val="00ED5F3C"/>
    <w:rsid w:val="00ED615D"/>
    <w:rsid w:val="00ED61D5"/>
    <w:rsid w:val="00ED63D5"/>
    <w:rsid w:val="00ED68D7"/>
    <w:rsid w:val="00ED6DE5"/>
    <w:rsid w:val="00ED7055"/>
    <w:rsid w:val="00ED7576"/>
    <w:rsid w:val="00ED77B8"/>
    <w:rsid w:val="00EE0A5C"/>
    <w:rsid w:val="00EE0E17"/>
    <w:rsid w:val="00EE0EA2"/>
    <w:rsid w:val="00EE1583"/>
    <w:rsid w:val="00EE1718"/>
    <w:rsid w:val="00EE22C2"/>
    <w:rsid w:val="00EE262B"/>
    <w:rsid w:val="00EE275E"/>
    <w:rsid w:val="00EE2D59"/>
    <w:rsid w:val="00EE2F8D"/>
    <w:rsid w:val="00EE335C"/>
    <w:rsid w:val="00EE3F77"/>
    <w:rsid w:val="00EE4239"/>
    <w:rsid w:val="00EE4E6D"/>
    <w:rsid w:val="00EE4EF9"/>
    <w:rsid w:val="00EE514C"/>
    <w:rsid w:val="00EE5232"/>
    <w:rsid w:val="00EE5296"/>
    <w:rsid w:val="00EE5905"/>
    <w:rsid w:val="00EE5E78"/>
    <w:rsid w:val="00EE63E0"/>
    <w:rsid w:val="00EE750E"/>
    <w:rsid w:val="00EE7957"/>
    <w:rsid w:val="00EE7FAF"/>
    <w:rsid w:val="00EF00A2"/>
    <w:rsid w:val="00EF02F1"/>
    <w:rsid w:val="00EF0338"/>
    <w:rsid w:val="00EF039C"/>
    <w:rsid w:val="00EF0964"/>
    <w:rsid w:val="00EF0AE2"/>
    <w:rsid w:val="00EF1026"/>
    <w:rsid w:val="00EF114D"/>
    <w:rsid w:val="00EF1A9E"/>
    <w:rsid w:val="00EF2D7B"/>
    <w:rsid w:val="00EF452D"/>
    <w:rsid w:val="00EF458C"/>
    <w:rsid w:val="00EF4665"/>
    <w:rsid w:val="00EF4A45"/>
    <w:rsid w:val="00EF50B5"/>
    <w:rsid w:val="00EF56C8"/>
    <w:rsid w:val="00EF5898"/>
    <w:rsid w:val="00EF5C52"/>
    <w:rsid w:val="00EF5DA1"/>
    <w:rsid w:val="00EF6391"/>
    <w:rsid w:val="00EF676C"/>
    <w:rsid w:val="00EF68BE"/>
    <w:rsid w:val="00EF6A86"/>
    <w:rsid w:val="00EF76A1"/>
    <w:rsid w:val="00EF78C8"/>
    <w:rsid w:val="00EF7B06"/>
    <w:rsid w:val="00EF7FC1"/>
    <w:rsid w:val="00F0056C"/>
    <w:rsid w:val="00F00616"/>
    <w:rsid w:val="00F00DBF"/>
    <w:rsid w:val="00F01519"/>
    <w:rsid w:val="00F01BC3"/>
    <w:rsid w:val="00F021A1"/>
    <w:rsid w:val="00F02661"/>
    <w:rsid w:val="00F02B7C"/>
    <w:rsid w:val="00F02C54"/>
    <w:rsid w:val="00F02D8B"/>
    <w:rsid w:val="00F02E23"/>
    <w:rsid w:val="00F03034"/>
    <w:rsid w:val="00F030C2"/>
    <w:rsid w:val="00F0389A"/>
    <w:rsid w:val="00F039C9"/>
    <w:rsid w:val="00F03D6B"/>
    <w:rsid w:val="00F03F80"/>
    <w:rsid w:val="00F04077"/>
    <w:rsid w:val="00F04D3A"/>
    <w:rsid w:val="00F04D86"/>
    <w:rsid w:val="00F04FAB"/>
    <w:rsid w:val="00F05703"/>
    <w:rsid w:val="00F057FE"/>
    <w:rsid w:val="00F05990"/>
    <w:rsid w:val="00F0667E"/>
    <w:rsid w:val="00F06CF4"/>
    <w:rsid w:val="00F070BB"/>
    <w:rsid w:val="00F070F4"/>
    <w:rsid w:val="00F10081"/>
    <w:rsid w:val="00F1012C"/>
    <w:rsid w:val="00F10560"/>
    <w:rsid w:val="00F110AD"/>
    <w:rsid w:val="00F111F0"/>
    <w:rsid w:val="00F130C7"/>
    <w:rsid w:val="00F133B1"/>
    <w:rsid w:val="00F14599"/>
    <w:rsid w:val="00F14819"/>
    <w:rsid w:val="00F14C63"/>
    <w:rsid w:val="00F14CA6"/>
    <w:rsid w:val="00F154AD"/>
    <w:rsid w:val="00F158ED"/>
    <w:rsid w:val="00F15C13"/>
    <w:rsid w:val="00F160FD"/>
    <w:rsid w:val="00F161EB"/>
    <w:rsid w:val="00F169AB"/>
    <w:rsid w:val="00F1708C"/>
    <w:rsid w:val="00F173F2"/>
    <w:rsid w:val="00F17AFD"/>
    <w:rsid w:val="00F17F59"/>
    <w:rsid w:val="00F205F4"/>
    <w:rsid w:val="00F20F0A"/>
    <w:rsid w:val="00F21B84"/>
    <w:rsid w:val="00F2210F"/>
    <w:rsid w:val="00F22590"/>
    <w:rsid w:val="00F225A0"/>
    <w:rsid w:val="00F228A8"/>
    <w:rsid w:val="00F231B8"/>
    <w:rsid w:val="00F23B5F"/>
    <w:rsid w:val="00F23D78"/>
    <w:rsid w:val="00F2455E"/>
    <w:rsid w:val="00F2476A"/>
    <w:rsid w:val="00F25351"/>
    <w:rsid w:val="00F2535A"/>
    <w:rsid w:val="00F25659"/>
    <w:rsid w:val="00F25A34"/>
    <w:rsid w:val="00F25B1B"/>
    <w:rsid w:val="00F25BC6"/>
    <w:rsid w:val="00F2611B"/>
    <w:rsid w:val="00F26D2F"/>
    <w:rsid w:val="00F272E8"/>
    <w:rsid w:val="00F3028D"/>
    <w:rsid w:val="00F30CC2"/>
    <w:rsid w:val="00F3123F"/>
    <w:rsid w:val="00F31A21"/>
    <w:rsid w:val="00F31A41"/>
    <w:rsid w:val="00F31BE0"/>
    <w:rsid w:val="00F32180"/>
    <w:rsid w:val="00F32BB6"/>
    <w:rsid w:val="00F32CDC"/>
    <w:rsid w:val="00F32E5A"/>
    <w:rsid w:val="00F33548"/>
    <w:rsid w:val="00F33B64"/>
    <w:rsid w:val="00F33CCA"/>
    <w:rsid w:val="00F349AA"/>
    <w:rsid w:val="00F350D5"/>
    <w:rsid w:val="00F3520C"/>
    <w:rsid w:val="00F3622B"/>
    <w:rsid w:val="00F36248"/>
    <w:rsid w:val="00F36814"/>
    <w:rsid w:val="00F36A31"/>
    <w:rsid w:val="00F36BEE"/>
    <w:rsid w:val="00F36DD8"/>
    <w:rsid w:val="00F3711D"/>
    <w:rsid w:val="00F37504"/>
    <w:rsid w:val="00F37761"/>
    <w:rsid w:val="00F37CB6"/>
    <w:rsid w:val="00F37FBA"/>
    <w:rsid w:val="00F40505"/>
    <w:rsid w:val="00F4076B"/>
    <w:rsid w:val="00F40856"/>
    <w:rsid w:val="00F409F0"/>
    <w:rsid w:val="00F40BA2"/>
    <w:rsid w:val="00F40C50"/>
    <w:rsid w:val="00F40E7D"/>
    <w:rsid w:val="00F41024"/>
    <w:rsid w:val="00F419CC"/>
    <w:rsid w:val="00F41A87"/>
    <w:rsid w:val="00F41CF6"/>
    <w:rsid w:val="00F426EF"/>
    <w:rsid w:val="00F42888"/>
    <w:rsid w:val="00F428C5"/>
    <w:rsid w:val="00F429D9"/>
    <w:rsid w:val="00F42D1E"/>
    <w:rsid w:val="00F42EEC"/>
    <w:rsid w:val="00F43031"/>
    <w:rsid w:val="00F443F8"/>
    <w:rsid w:val="00F4467B"/>
    <w:rsid w:val="00F453B8"/>
    <w:rsid w:val="00F45968"/>
    <w:rsid w:val="00F462D9"/>
    <w:rsid w:val="00F46386"/>
    <w:rsid w:val="00F46987"/>
    <w:rsid w:val="00F473C6"/>
    <w:rsid w:val="00F476B2"/>
    <w:rsid w:val="00F47B2F"/>
    <w:rsid w:val="00F47C39"/>
    <w:rsid w:val="00F5093F"/>
    <w:rsid w:val="00F509F9"/>
    <w:rsid w:val="00F51D8B"/>
    <w:rsid w:val="00F521C5"/>
    <w:rsid w:val="00F523A3"/>
    <w:rsid w:val="00F52871"/>
    <w:rsid w:val="00F528DF"/>
    <w:rsid w:val="00F52DE2"/>
    <w:rsid w:val="00F52F57"/>
    <w:rsid w:val="00F534F6"/>
    <w:rsid w:val="00F53E4A"/>
    <w:rsid w:val="00F548E9"/>
    <w:rsid w:val="00F54AF0"/>
    <w:rsid w:val="00F54DF1"/>
    <w:rsid w:val="00F5531B"/>
    <w:rsid w:val="00F5556B"/>
    <w:rsid w:val="00F559A8"/>
    <w:rsid w:val="00F55BFD"/>
    <w:rsid w:val="00F56439"/>
    <w:rsid w:val="00F56805"/>
    <w:rsid w:val="00F56931"/>
    <w:rsid w:val="00F56B40"/>
    <w:rsid w:val="00F56DB9"/>
    <w:rsid w:val="00F56FE6"/>
    <w:rsid w:val="00F5700C"/>
    <w:rsid w:val="00F5753E"/>
    <w:rsid w:val="00F60383"/>
    <w:rsid w:val="00F60B67"/>
    <w:rsid w:val="00F617CF"/>
    <w:rsid w:val="00F61A5E"/>
    <w:rsid w:val="00F61CE7"/>
    <w:rsid w:val="00F61E30"/>
    <w:rsid w:val="00F61ED3"/>
    <w:rsid w:val="00F61EF2"/>
    <w:rsid w:val="00F62573"/>
    <w:rsid w:val="00F63738"/>
    <w:rsid w:val="00F63E4D"/>
    <w:rsid w:val="00F64704"/>
    <w:rsid w:val="00F64976"/>
    <w:rsid w:val="00F64C5E"/>
    <w:rsid w:val="00F65868"/>
    <w:rsid w:val="00F664AC"/>
    <w:rsid w:val="00F66696"/>
    <w:rsid w:val="00F66A17"/>
    <w:rsid w:val="00F66DB2"/>
    <w:rsid w:val="00F66DD8"/>
    <w:rsid w:val="00F67115"/>
    <w:rsid w:val="00F675A0"/>
    <w:rsid w:val="00F700CB"/>
    <w:rsid w:val="00F701FC"/>
    <w:rsid w:val="00F707D9"/>
    <w:rsid w:val="00F7155F"/>
    <w:rsid w:val="00F7197F"/>
    <w:rsid w:val="00F723D8"/>
    <w:rsid w:val="00F72528"/>
    <w:rsid w:val="00F728FD"/>
    <w:rsid w:val="00F73255"/>
    <w:rsid w:val="00F73BB1"/>
    <w:rsid w:val="00F7408C"/>
    <w:rsid w:val="00F74194"/>
    <w:rsid w:val="00F74302"/>
    <w:rsid w:val="00F7564D"/>
    <w:rsid w:val="00F759C7"/>
    <w:rsid w:val="00F75EAD"/>
    <w:rsid w:val="00F75FE0"/>
    <w:rsid w:val="00F76272"/>
    <w:rsid w:val="00F76936"/>
    <w:rsid w:val="00F77182"/>
    <w:rsid w:val="00F77293"/>
    <w:rsid w:val="00F7740E"/>
    <w:rsid w:val="00F777CC"/>
    <w:rsid w:val="00F77BCB"/>
    <w:rsid w:val="00F77E62"/>
    <w:rsid w:val="00F80A0D"/>
    <w:rsid w:val="00F80C1F"/>
    <w:rsid w:val="00F813A8"/>
    <w:rsid w:val="00F81835"/>
    <w:rsid w:val="00F82234"/>
    <w:rsid w:val="00F82305"/>
    <w:rsid w:val="00F82A33"/>
    <w:rsid w:val="00F82C47"/>
    <w:rsid w:val="00F82D4D"/>
    <w:rsid w:val="00F83483"/>
    <w:rsid w:val="00F83625"/>
    <w:rsid w:val="00F83DCA"/>
    <w:rsid w:val="00F83EEC"/>
    <w:rsid w:val="00F84254"/>
    <w:rsid w:val="00F844C4"/>
    <w:rsid w:val="00F84E62"/>
    <w:rsid w:val="00F850D1"/>
    <w:rsid w:val="00F8525C"/>
    <w:rsid w:val="00F86457"/>
    <w:rsid w:val="00F86741"/>
    <w:rsid w:val="00F867EB"/>
    <w:rsid w:val="00F8683A"/>
    <w:rsid w:val="00F8693F"/>
    <w:rsid w:val="00F86A92"/>
    <w:rsid w:val="00F86AD1"/>
    <w:rsid w:val="00F8721F"/>
    <w:rsid w:val="00F876EA"/>
    <w:rsid w:val="00F87B55"/>
    <w:rsid w:val="00F87C19"/>
    <w:rsid w:val="00F87F72"/>
    <w:rsid w:val="00F903D6"/>
    <w:rsid w:val="00F91D9B"/>
    <w:rsid w:val="00F924A2"/>
    <w:rsid w:val="00F925BE"/>
    <w:rsid w:val="00F93492"/>
    <w:rsid w:val="00F93693"/>
    <w:rsid w:val="00F93724"/>
    <w:rsid w:val="00F939D6"/>
    <w:rsid w:val="00F93B34"/>
    <w:rsid w:val="00F93F77"/>
    <w:rsid w:val="00F93FF8"/>
    <w:rsid w:val="00F94861"/>
    <w:rsid w:val="00F95535"/>
    <w:rsid w:val="00F95A1A"/>
    <w:rsid w:val="00F95B5C"/>
    <w:rsid w:val="00F972EA"/>
    <w:rsid w:val="00F972FE"/>
    <w:rsid w:val="00F97705"/>
    <w:rsid w:val="00F97C7D"/>
    <w:rsid w:val="00F97FA5"/>
    <w:rsid w:val="00F9E712"/>
    <w:rsid w:val="00FA02DB"/>
    <w:rsid w:val="00FA0D06"/>
    <w:rsid w:val="00FA15A1"/>
    <w:rsid w:val="00FA1BDD"/>
    <w:rsid w:val="00FA21DA"/>
    <w:rsid w:val="00FA292D"/>
    <w:rsid w:val="00FA29D8"/>
    <w:rsid w:val="00FA2A1C"/>
    <w:rsid w:val="00FA2B11"/>
    <w:rsid w:val="00FA2CD6"/>
    <w:rsid w:val="00FA31F5"/>
    <w:rsid w:val="00FA33DF"/>
    <w:rsid w:val="00FA3484"/>
    <w:rsid w:val="00FA358E"/>
    <w:rsid w:val="00FA3602"/>
    <w:rsid w:val="00FA417B"/>
    <w:rsid w:val="00FA464A"/>
    <w:rsid w:val="00FA4967"/>
    <w:rsid w:val="00FA4F0A"/>
    <w:rsid w:val="00FA5823"/>
    <w:rsid w:val="00FA6516"/>
    <w:rsid w:val="00FA652B"/>
    <w:rsid w:val="00FA6E3C"/>
    <w:rsid w:val="00FA7002"/>
    <w:rsid w:val="00FA7081"/>
    <w:rsid w:val="00FA71E3"/>
    <w:rsid w:val="00FA78C8"/>
    <w:rsid w:val="00FA79DD"/>
    <w:rsid w:val="00FA7B68"/>
    <w:rsid w:val="00FA7C1C"/>
    <w:rsid w:val="00FA7E84"/>
    <w:rsid w:val="00FB0147"/>
    <w:rsid w:val="00FB040F"/>
    <w:rsid w:val="00FB099E"/>
    <w:rsid w:val="00FB0DC6"/>
    <w:rsid w:val="00FB0F51"/>
    <w:rsid w:val="00FB1781"/>
    <w:rsid w:val="00FB2484"/>
    <w:rsid w:val="00FB253D"/>
    <w:rsid w:val="00FB2745"/>
    <w:rsid w:val="00FB2B4C"/>
    <w:rsid w:val="00FB3095"/>
    <w:rsid w:val="00FB3465"/>
    <w:rsid w:val="00FB36F5"/>
    <w:rsid w:val="00FB3FE9"/>
    <w:rsid w:val="00FB4753"/>
    <w:rsid w:val="00FB4962"/>
    <w:rsid w:val="00FB4C17"/>
    <w:rsid w:val="00FB584D"/>
    <w:rsid w:val="00FB5CFB"/>
    <w:rsid w:val="00FB5D1D"/>
    <w:rsid w:val="00FB6277"/>
    <w:rsid w:val="00FB6465"/>
    <w:rsid w:val="00FB654D"/>
    <w:rsid w:val="00FB6740"/>
    <w:rsid w:val="00FB6F89"/>
    <w:rsid w:val="00FB74D2"/>
    <w:rsid w:val="00FB7A55"/>
    <w:rsid w:val="00FB7FD9"/>
    <w:rsid w:val="00FC0229"/>
    <w:rsid w:val="00FC02E6"/>
    <w:rsid w:val="00FC13F8"/>
    <w:rsid w:val="00FC1A7A"/>
    <w:rsid w:val="00FC1EFC"/>
    <w:rsid w:val="00FC237E"/>
    <w:rsid w:val="00FC23E1"/>
    <w:rsid w:val="00FC2698"/>
    <w:rsid w:val="00FC276B"/>
    <w:rsid w:val="00FC2A6D"/>
    <w:rsid w:val="00FC2D6A"/>
    <w:rsid w:val="00FC353A"/>
    <w:rsid w:val="00FC35C5"/>
    <w:rsid w:val="00FC3688"/>
    <w:rsid w:val="00FC37EA"/>
    <w:rsid w:val="00FC3B93"/>
    <w:rsid w:val="00FC4841"/>
    <w:rsid w:val="00FC4AE3"/>
    <w:rsid w:val="00FC574B"/>
    <w:rsid w:val="00FC57D5"/>
    <w:rsid w:val="00FC5966"/>
    <w:rsid w:val="00FC5A5B"/>
    <w:rsid w:val="00FC6108"/>
    <w:rsid w:val="00FC6263"/>
    <w:rsid w:val="00FC6739"/>
    <w:rsid w:val="00FC79A3"/>
    <w:rsid w:val="00FC7D7A"/>
    <w:rsid w:val="00FC7EF0"/>
    <w:rsid w:val="00FD024B"/>
    <w:rsid w:val="00FD0BD2"/>
    <w:rsid w:val="00FD0DE9"/>
    <w:rsid w:val="00FD171E"/>
    <w:rsid w:val="00FD1AB7"/>
    <w:rsid w:val="00FD1B2F"/>
    <w:rsid w:val="00FD283C"/>
    <w:rsid w:val="00FD286A"/>
    <w:rsid w:val="00FD2971"/>
    <w:rsid w:val="00FD2F3C"/>
    <w:rsid w:val="00FD3489"/>
    <w:rsid w:val="00FD3636"/>
    <w:rsid w:val="00FD391E"/>
    <w:rsid w:val="00FD403D"/>
    <w:rsid w:val="00FD4070"/>
    <w:rsid w:val="00FD462E"/>
    <w:rsid w:val="00FD4B51"/>
    <w:rsid w:val="00FD4D0A"/>
    <w:rsid w:val="00FD5623"/>
    <w:rsid w:val="00FD5B9F"/>
    <w:rsid w:val="00FD60F0"/>
    <w:rsid w:val="00FD6504"/>
    <w:rsid w:val="00FD6548"/>
    <w:rsid w:val="00FD66E3"/>
    <w:rsid w:val="00FD6923"/>
    <w:rsid w:val="00FD7023"/>
    <w:rsid w:val="00FD721A"/>
    <w:rsid w:val="00FE0828"/>
    <w:rsid w:val="00FE0BF1"/>
    <w:rsid w:val="00FE121F"/>
    <w:rsid w:val="00FE1354"/>
    <w:rsid w:val="00FE199C"/>
    <w:rsid w:val="00FE2F25"/>
    <w:rsid w:val="00FE3080"/>
    <w:rsid w:val="00FE3191"/>
    <w:rsid w:val="00FE3267"/>
    <w:rsid w:val="00FE3302"/>
    <w:rsid w:val="00FE3655"/>
    <w:rsid w:val="00FE3745"/>
    <w:rsid w:val="00FE38B7"/>
    <w:rsid w:val="00FE3A98"/>
    <w:rsid w:val="00FE4344"/>
    <w:rsid w:val="00FE4378"/>
    <w:rsid w:val="00FE4382"/>
    <w:rsid w:val="00FE4490"/>
    <w:rsid w:val="00FE4F62"/>
    <w:rsid w:val="00FE5058"/>
    <w:rsid w:val="00FE5CB3"/>
    <w:rsid w:val="00FE608E"/>
    <w:rsid w:val="00FE6172"/>
    <w:rsid w:val="00FE618A"/>
    <w:rsid w:val="00FE6B5D"/>
    <w:rsid w:val="00FE6C1A"/>
    <w:rsid w:val="00FE74CD"/>
    <w:rsid w:val="00FE7821"/>
    <w:rsid w:val="00FE799E"/>
    <w:rsid w:val="00FE79BB"/>
    <w:rsid w:val="00FE7A40"/>
    <w:rsid w:val="00FF00AF"/>
    <w:rsid w:val="00FF083B"/>
    <w:rsid w:val="00FF0DF6"/>
    <w:rsid w:val="00FF0E51"/>
    <w:rsid w:val="00FF0FD4"/>
    <w:rsid w:val="00FF1C02"/>
    <w:rsid w:val="00FF1E63"/>
    <w:rsid w:val="00FF20F4"/>
    <w:rsid w:val="00FF27AE"/>
    <w:rsid w:val="00FF28EB"/>
    <w:rsid w:val="00FF2B9A"/>
    <w:rsid w:val="00FF2CD8"/>
    <w:rsid w:val="00FF31B9"/>
    <w:rsid w:val="00FF355C"/>
    <w:rsid w:val="00FF3659"/>
    <w:rsid w:val="00FF3A5F"/>
    <w:rsid w:val="00FF3EA6"/>
    <w:rsid w:val="00FF3F59"/>
    <w:rsid w:val="00FF423B"/>
    <w:rsid w:val="00FF48CA"/>
    <w:rsid w:val="00FF4C2F"/>
    <w:rsid w:val="00FF4F84"/>
    <w:rsid w:val="00FF51E9"/>
    <w:rsid w:val="00FF561C"/>
    <w:rsid w:val="00FF5D77"/>
    <w:rsid w:val="00FF5E72"/>
    <w:rsid w:val="00FF5E8D"/>
    <w:rsid w:val="00FF6212"/>
    <w:rsid w:val="00FF6387"/>
    <w:rsid w:val="00FF7758"/>
    <w:rsid w:val="00FF794A"/>
    <w:rsid w:val="0102E736"/>
    <w:rsid w:val="011276FC"/>
    <w:rsid w:val="012C54C6"/>
    <w:rsid w:val="012DE384"/>
    <w:rsid w:val="0148F59B"/>
    <w:rsid w:val="018289E1"/>
    <w:rsid w:val="019A4046"/>
    <w:rsid w:val="01A81B9E"/>
    <w:rsid w:val="01B0F593"/>
    <w:rsid w:val="01B421FB"/>
    <w:rsid w:val="01BE9CD5"/>
    <w:rsid w:val="01D51920"/>
    <w:rsid w:val="01EA02ED"/>
    <w:rsid w:val="021F4578"/>
    <w:rsid w:val="021F670C"/>
    <w:rsid w:val="022006FC"/>
    <w:rsid w:val="02263CD1"/>
    <w:rsid w:val="026F494D"/>
    <w:rsid w:val="028BB372"/>
    <w:rsid w:val="02AB85D1"/>
    <w:rsid w:val="02ADD306"/>
    <w:rsid w:val="02AFA5B1"/>
    <w:rsid w:val="02C44145"/>
    <w:rsid w:val="0326AAAB"/>
    <w:rsid w:val="033A16E4"/>
    <w:rsid w:val="03452001"/>
    <w:rsid w:val="03589C7A"/>
    <w:rsid w:val="038B7704"/>
    <w:rsid w:val="038BC285"/>
    <w:rsid w:val="03A1E044"/>
    <w:rsid w:val="03A8D3C1"/>
    <w:rsid w:val="03C4BE59"/>
    <w:rsid w:val="03EBF96D"/>
    <w:rsid w:val="0411F98F"/>
    <w:rsid w:val="0439F080"/>
    <w:rsid w:val="0457F6C3"/>
    <w:rsid w:val="045F87F0"/>
    <w:rsid w:val="0463BAB0"/>
    <w:rsid w:val="0469951C"/>
    <w:rsid w:val="04769E12"/>
    <w:rsid w:val="04783A23"/>
    <w:rsid w:val="047F0D5E"/>
    <w:rsid w:val="04A38720"/>
    <w:rsid w:val="04ACFC67"/>
    <w:rsid w:val="04AF5322"/>
    <w:rsid w:val="04BB5ED7"/>
    <w:rsid w:val="04D2C872"/>
    <w:rsid w:val="04DD3226"/>
    <w:rsid w:val="04E8C9F3"/>
    <w:rsid w:val="050A67FF"/>
    <w:rsid w:val="05131FE2"/>
    <w:rsid w:val="051E9906"/>
    <w:rsid w:val="05372D8C"/>
    <w:rsid w:val="0551AD21"/>
    <w:rsid w:val="0558C38B"/>
    <w:rsid w:val="0566D1D3"/>
    <w:rsid w:val="05885E78"/>
    <w:rsid w:val="05C6EAC9"/>
    <w:rsid w:val="05E12ED9"/>
    <w:rsid w:val="05E69D8C"/>
    <w:rsid w:val="05FDD1DC"/>
    <w:rsid w:val="0605BE25"/>
    <w:rsid w:val="060B8246"/>
    <w:rsid w:val="0653FC03"/>
    <w:rsid w:val="067404DD"/>
    <w:rsid w:val="0696FC18"/>
    <w:rsid w:val="069B1649"/>
    <w:rsid w:val="06B18780"/>
    <w:rsid w:val="06B61EFD"/>
    <w:rsid w:val="06D12ED9"/>
    <w:rsid w:val="06E07483"/>
    <w:rsid w:val="071A8871"/>
    <w:rsid w:val="071F76E2"/>
    <w:rsid w:val="07516BE0"/>
    <w:rsid w:val="07517879"/>
    <w:rsid w:val="07744416"/>
    <w:rsid w:val="07788025"/>
    <w:rsid w:val="078322A7"/>
    <w:rsid w:val="078DE975"/>
    <w:rsid w:val="079FAA34"/>
    <w:rsid w:val="07F082F5"/>
    <w:rsid w:val="084E9C23"/>
    <w:rsid w:val="086160A3"/>
    <w:rsid w:val="0873350D"/>
    <w:rsid w:val="087DE404"/>
    <w:rsid w:val="087F7594"/>
    <w:rsid w:val="089A4C29"/>
    <w:rsid w:val="089F7722"/>
    <w:rsid w:val="08A2E7C4"/>
    <w:rsid w:val="08B4BF6F"/>
    <w:rsid w:val="08BF9D61"/>
    <w:rsid w:val="08D831D4"/>
    <w:rsid w:val="08F00302"/>
    <w:rsid w:val="08F69F7B"/>
    <w:rsid w:val="08FDC9D0"/>
    <w:rsid w:val="0910B90F"/>
    <w:rsid w:val="091FDA4F"/>
    <w:rsid w:val="09226FB6"/>
    <w:rsid w:val="0933D09D"/>
    <w:rsid w:val="093BE56A"/>
    <w:rsid w:val="095004E8"/>
    <w:rsid w:val="09873D35"/>
    <w:rsid w:val="0991F643"/>
    <w:rsid w:val="09A83158"/>
    <w:rsid w:val="09B44C47"/>
    <w:rsid w:val="09E6AE34"/>
    <w:rsid w:val="09E9B6D9"/>
    <w:rsid w:val="09FB41E5"/>
    <w:rsid w:val="0A1A9A20"/>
    <w:rsid w:val="0A2254D5"/>
    <w:rsid w:val="0A3F6043"/>
    <w:rsid w:val="0A555153"/>
    <w:rsid w:val="0A6E8C74"/>
    <w:rsid w:val="0A752204"/>
    <w:rsid w:val="0AA5967F"/>
    <w:rsid w:val="0AD684C8"/>
    <w:rsid w:val="0AE3CED8"/>
    <w:rsid w:val="0AE6AA3D"/>
    <w:rsid w:val="0B44490C"/>
    <w:rsid w:val="0B7EDF19"/>
    <w:rsid w:val="0B8B9596"/>
    <w:rsid w:val="0B9FFC8D"/>
    <w:rsid w:val="0BF5DBFB"/>
    <w:rsid w:val="0C1332A4"/>
    <w:rsid w:val="0C645216"/>
    <w:rsid w:val="0C78CB8C"/>
    <w:rsid w:val="0CAA1DC4"/>
    <w:rsid w:val="0CC4F960"/>
    <w:rsid w:val="0CCDC7CC"/>
    <w:rsid w:val="0CF67F2E"/>
    <w:rsid w:val="0D169CD7"/>
    <w:rsid w:val="0D439A59"/>
    <w:rsid w:val="0D69BAE4"/>
    <w:rsid w:val="0D8D3563"/>
    <w:rsid w:val="0DB09D5B"/>
    <w:rsid w:val="0DCBD39A"/>
    <w:rsid w:val="0DDD2C66"/>
    <w:rsid w:val="0E256F20"/>
    <w:rsid w:val="0E31E239"/>
    <w:rsid w:val="0E3E6C77"/>
    <w:rsid w:val="0E9F6D8A"/>
    <w:rsid w:val="0EA88947"/>
    <w:rsid w:val="0EBE4B3A"/>
    <w:rsid w:val="0F2EEDEB"/>
    <w:rsid w:val="0F45A962"/>
    <w:rsid w:val="0F546B02"/>
    <w:rsid w:val="0F5A6C9D"/>
    <w:rsid w:val="0F5A7AA6"/>
    <w:rsid w:val="0F6BEBF5"/>
    <w:rsid w:val="0F6D21D0"/>
    <w:rsid w:val="0F82D08B"/>
    <w:rsid w:val="0FA69932"/>
    <w:rsid w:val="0FA9892F"/>
    <w:rsid w:val="0FAC4809"/>
    <w:rsid w:val="0FBB428B"/>
    <w:rsid w:val="0FC96072"/>
    <w:rsid w:val="0FCC1B1B"/>
    <w:rsid w:val="0FD8963C"/>
    <w:rsid w:val="0FDD7571"/>
    <w:rsid w:val="0FFF1875"/>
    <w:rsid w:val="10442CAA"/>
    <w:rsid w:val="10570C65"/>
    <w:rsid w:val="106241DC"/>
    <w:rsid w:val="10633BEF"/>
    <w:rsid w:val="109CB358"/>
    <w:rsid w:val="10AC69D3"/>
    <w:rsid w:val="10C4ECCF"/>
    <w:rsid w:val="10DD45EF"/>
    <w:rsid w:val="10FAB825"/>
    <w:rsid w:val="10FAE8F0"/>
    <w:rsid w:val="110C1965"/>
    <w:rsid w:val="1134518A"/>
    <w:rsid w:val="113593FB"/>
    <w:rsid w:val="115440E1"/>
    <w:rsid w:val="116982FB"/>
    <w:rsid w:val="1182EB1C"/>
    <w:rsid w:val="1183E109"/>
    <w:rsid w:val="11A993F7"/>
    <w:rsid w:val="11D322CF"/>
    <w:rsid w:val="11D389F8"/>
    <w:rsid w:val="11E6DB00"/>
    <w:rsid w:val="11ED4218"/>
    <w:rsid w:val="11FFD45D"/>
    <w:rsid w:val="1210A979"/>
    <w:rsid w:val="121EE9BF"/>
    <w:rsid w:val="124D339E"/>
    <w:rsid w:val="12509C83"/>
    <w:rsid w:val="1266F389"/>
    <w:rsid w:val="126C5689"/>
    <w:rsid w:val="1284B3E9"/>
    <w:rsid w:val="128BBFA6"/>
    <w:rsid w:val="129183F0"/>
    <w:rsid w:val="12AB6A6A"/>
    <w:rsid w:val="12C5D1F8"/>
    <w:rsid w:val="12D83CD3"/>
    <w:rsid w:val="1305535C"/>
    <w:rsid w:val="13095701"/>
    <w:rsid w:val="13186E63"/>
    <w:rsid w:val="1319DE37"/>
    <w:rsid w:val="13203BBA"/>
    <w:rsid w:val="13234993"/>
    <w:rsid w:val="13309783"/>
    <w:rsid w:val="1354D51A"/>
    <w:rsid w:val="136D9784"/>
    <w:rsid w:val="13ADF23D"/>
    <w:rsid w:val="13C03F05"/>
    <w:rsid w:val="13C36B57"/>
    <w:rsid w:val="13CE0E7A"/>
    <w:rsid w:val="13E9850B"/>
    <w:rsid w:val="13ECC39A"/>
    <w:rsid w:val="13FD4609"/>
    <w:rsid w:val="1406DE7A"/>
    <w:rsid w:val="14482D55"/>
    <w:rsid w:val="1469919E"/>
    <w:rsid w:val="14787E5B"/>
    <w:rsid w:val="148C061B"/>
    <w:rsid w:val="1497CBA8"/>
    <w:rsid w:val="1499A45C"/>
    <w:rsid w:val="14A123BD"/>
    <w:rsid w:val="14C8B652"/>
    <w:rsid w:val="14D7582A"/>
    <w:rsid w:val="14E883D2"/>
    <w:rsid w:val="14F13540"/>
    <w:rsid w:val="14FD2275"/>
    <w:rsid w:val="152B37A3"/>
    <w:rsid w:val="15406137"/>
    <w:rsid w:val="15460EAE"/>
    <w:rsid w:val="1554B3E8"/>
    <w:rsid w:val="1576973B"/>
    <w:rsid w:val="15770531"/>
    <w:rsid w:val="1590D60E"/>
    <w:rsid w:val="159DC7D3"/>
    <w:rsid w:val="159E17D3"/>
    <w:rsid w:val="15A73A92"/>
    <w:rsid w:val="15A8F29C"/>
    <w:rsid w:val="15B8DD64"/>
    <w:rsid w:val="15C0E612"/>
    <w:rsid w:val="15CF19E8"/>
    <w:rsid w:val="15D8D873"/>
    <w:rsid w:val="160D96E7"/>
    <w:rsid w:val="161BE32C"/>
    <w:rsid w:val="16464B48"/>
    <w:rsid w:val="164F4952"/>
    <w:rsid w:val="1661BDB1"/>
    <w:rsid w:val="168D92D5"/>
    <w:rsid w:val="1690F6BB"/>
    <w:rsid w:val="16978BCF"/>
    <w:rsid w:val="16A28D36"/>
    <w:rsid w:val="16A620BF"/>
    <w:rsid w:val="16DB6CD7"/>
    <w:rsid w:val="17043593"/>
    <w:rsid w:val="172030F5"/>
    <w:rsid w:val="173FF915"/>
    <w:rsid w:val="1744C2FD"/>
    <w:rsid w:val="17665006"/>
    <w:rsid w:val="176D4E07"/>
    <w:rsid w:val="1778956A"/>
    <w:rsid w:val="17861DC5"/>
    <w:rsid w:val="179453C2"/>
    <w:rsid w:val="17BA7644"/>
    <w:rsid w:val="17C42CC8"/>
    <w:rsid w:val="17D2BCEF"/>
    <w:rsid w:val="17D703A6"/>
    <w:rsid w:val="17E36257"/>
    <w:rsid w:val="17F3B8C7"/>
    <w:rsid w:val="17F3F2AF"/>
    <w:rsid w:val="1805D805"/>
    <w:rsid w:val="1830B4D3"/>
    <w:rsid w:val="1882E869"/>
    <w:rsid w:val="18851E10"/>
    <w:rsid w:val="188F0628"/>
    <w:rsid w:val="18C4C6BA"/>
    <w:rsid w:val="18D8EDFB"/>
    <w:rsid w:val="190867D7"/>
    <w:rsid w:val="195B8AC1"/>
    <w:rsid w:val="1969B6C5"/>
    <w:rsid w:val="19A68419"/>
    <w:rsid w:val="19A71DEE"/>
    <w:rsid w:val="19D3252D"/>
    <w:rsid w:val="19F4E3D2"/>
    <w:rsid w:val="19F8BAE2"/>
    <w:rsid w:val="1A27A520"/>
    <w:rsid w:val="1A37F7C0"/>
    <w:rsid w:val="1A3E5F90"/>
    <w:rsid w:val="1A618D37"/>
    <w:rsid w:val="1A7693DC"/>
    <w:rsid w:val="1A9A8C91"/>
    <w:rsid w:val="1AAC59AA"/>
    <w:rsid w:val="1AADC8D8"/>
    <w:rsid w:val="1AB6E948"/>
    <w:rsid w:val="1AD8E7F1"/>
    <w:rsid w:val="1AD98D68"/>
    <w:rsid w:val="1ADB831E"/>
    <w:rsid w:val="1AEB76E8"/>
    <w:rsid w:val="1AFDFF70"/>
    <w:rsid w:val="1B082E84"/>
    <w:rsid w:val="1B14318C"/>
    <w:rsid w:val="1B2027F1"/>
    <w:rsid w:val="1B3F7875"/>
    <w:rsid w:val="1B57323C"/>
    <w:rsid w:val="1B595610"/>
    <w:rsid w:val="1B6F41C5"/>
    <w:rsid w:val="1B7A5894"/>
    <w:rsid w:val="1BC636DC"/>
    <w:rsid w:val="1BC8861C"/>
    <w:rsid w:val="1C336E08"/>
    <w:rsid w:val="1C3FB44A"/>
    <w:rsid w:val="1C6D0909"/>
    <w:rsid w:val="1C9597DB"/>
    <w:rsid w:val="1C9B4ADF"/>
    <w:rsid w:val="1CB8F118"/>
    <w:rsid w:val="1CBE185F"/>
    <w:rsid w:val="1CE007F5"/>
    <w:rsid w:val="1CE332BF"/>
    <w:rsid w:val="1D397C52"/>
    <w:rsid w:val="1D3EB611"/>
    <w:rsid w:val="1D58CC3F"/>
    <w:rsid w:val="1D5CA7E8"/>
    <w:rsid w:val="1DA63CF6"/>
    <w:rsid w:val="1DB91A1E"/>
    <w:rsid w:val="1DE07A3B"/>
    <w:rsid w:val="1DFA40DF"/>
    <w:rsid w:val="1E0D44EC"/>
    <w:rsid w:val="1E261879"/>
    <w:rsid w:val="1E3F37CE"/>
    <w:rsid w:val="1E57B05E"/>
    <w:rsid w:val="1EAC882F"/>
    <w:rsid w:val="1EB57BC0"/>
    <w:rsid w:val="1ED39606"/>
    <w:rsid w:val="1ED52841"/>
    <w:rsid w:val="1EDE2C8F"/>
    <w:rsid w:val="1EFB0332"/>
    <w:rsid w:val="1F05DAFB"/>
    <w:rsid w:val="1F2ADE33"/>
    <w:rsid w:val="1F2C40A0"/>
    <w:rsid w:val="1F4F355A"/>
    <w:rsid w:val="1F5C63DA"/>
    <w:rsid w:val="1F618635"/>
    <w:rsid w:val="1F9A141F"/>
    <w:rsid w:val="1FD8792C"/>
    <w:rsid w:val="1FFA7067"/>
    <w:rsid w:val="2028FF10"/>
    <w:rsid w:val="203100BE"/>
    <w:rsid w:val="203E871E"/>
    <w:rsid w:val="20451427"/>
    <w:rsid w:val="20BA0F7B"/>
    <w:rsid w:val="20BBBBAD"/>
    <w:rsid w:val="20CD43BB"/>
    <w:rsid w:val="20CD52E2"/>
    <w:rsid w:val="21044CA7"/>
    <w:rsid w:val="2111BFA8"/>
    <w:rsid w:val="21166C0F"/>
    <w:rsid w:val="21215189"/>
    <w:rsid w:val="213A623A"/>
    <w:rsid w:val="2141BE80"/>
    <w:rsid w:val="2141F151"/>
    <w:rsid w:val="214683DD"/>
    <w:rsid w:val="2164FA14"/>
    <w:rsid w:val="218ED1E8"/>
    <w:rsid w:val="21B0C8E2"/>
    <w:rsid w:val="21B5ABDD"/>
    <w:rsid w:val="21BDF159"/>
    <w:rsid w:val="22417063"/>
    <w:rsid w:val="22499DE2"/>
    <w:rsid w:val="22543CDB"/>
    <w:rsid w:val="2268E18C"/>
    <w:rsid w:val="2270D8E6"/>
    <w:rsid w:val="2288A847"/>
    <w:rsid w:val="2297E33C"/>
    <w:rsid w:val="22A007BB"/>
    <w:rsid w:val="22A4F5F9"/>
    <w:rsid w:val="22E96AD3"/>
    <w:rsid w:val="2305EDD4"/>
    <w:rsid w:val="2317CE69"/>
    <w:rsid w:val="231A5342"/>
    <w:rsid w:val="23205AC1"/>
    <w:rsid w:val="232CF0FA"/>
    <w:rsid w:val="23309979"/>
    <w:rsid w:val="23454473"/>
    <w:rsid w:val="23724EF2"/>
    <w:rsid w:val="237957A5"/>
    <w:rsid w:val="237AB79E"/>
    <w:rsid w:val="23AA48A7"/>
    <w:rsid w:val="23B2652D"/>
    <w:rsid w:val="23BF51BE"/>
    <w:rsid w:val="23C42F6E"/>
    <w:rsid w:val="240FB5B7"/>
    <w:rsid w:val="243B55F1"/>
    <w:rsid w:val="244C13AE"/>
    <w:rsid w:val="246EED97"/>
    <w:rsid w:val="2471B0EE"/>
    <w:rsid w:val="2481AAE2"/>
    <w:rsid w:val="248DCF4B"/>
    <w:rsid w:val="248EEC71"/>
    <w:rsid w:val="24FBBDBE"/>
    <w:rsid w:val="24FC5121"/>
    <w:rsid w:val="250320CA"/>
    <w:rsid w:val="2548C043"/>
    <w:rsid w:val="256AAF22"/>
    <w:rsid w:val="2592E416"/>
    <w:rsid w:val="25991A85"/>
    <w:rsid w:val="25AABF21"/>
    <w:rsid w:val="25B34719"/>
    <w:rsid w:val="25C39A17"/>
    <w:rsid w:val="25CDB5D9"/>
    <w:rsid w:val="25DE8BAA"/>
    <w:rsid w:val="25E4484A"/>
    <w:rsid w:val="260C9F9E"/>
    <w:rsid w:val="261B9B12"/>
    <w:rsid w:val="262B6A72"/>
    <w:rsid w:val="266C7899"/>
    <w:rsid w:val="268756E5"/>
    <w:rsid w:val="26A9F9C4"/>
    <w:rsid w:val="26B0B47B"/>
    <w:rsid w:val="26BBA6AC"/>
    <w:rsid w:val="26CDB89D"/>
    <w:rsid w:val="26E8D9CD"/>
    <w:rsid w:val="273F7166"/>
    <w:rsid w:val="274D3483"/>
    <w:rsid w:val="274D9740"/>
    <w:rsid w:val="2777692A"/>
    <w:rsid w:val="278CB409"/>
    <w:rsid w:val="27B50810"/>
    <w:rsid w:val="27C36D30"/>
    <w:rsid w:val="27C5B0C6"/>
    <w:rsid w:val="27DB817D"/>
    <w:rsid w:val="27FF40DC"/>
    <w:rsid w:val="285086A1"/>
    <w:rsid w:val="286D4E6F"/>
    <w:rsid w:val="287E54D1"/>
    <w:rsid w:val="28957D90"/>
    <w:rsid w:val="289A511F"/>
    <w:rsid w:val="28A0DADF"/>
    <w:rsid w:val="28C5D68D"/>
    <w:rsid w:val="28C982DF"/>
    <w:rsid w:val="28C9F15D"/>
    <w:rsid w:val="28CD1EAF"/>
    <w:rsid w:val="28D2F74F"/>
    <w:rsid w:val="29238341"/>
    <w:rsid w:val="2926C9CA"/>
    <w:rsid w:val="293517E7"/>
    <w:rsid w:val="29630B34"/>
    <w:rsid w:val="299C388D"/>
    <w:rsid w:val="299EAC0D"/>
    <w:rsid w:val="29B09C67"/>
    <w:rsid w:val="29B61DD9"/>
    <w:rsid w:val="2A3483A8"/>
    <w:rsid w:val="2A35B4C8"/>
    <w:rsid w:val="2A4A4D39"/>
    <w:rsid w:val="2A7771C6"/>
    <w:rsid w:val="2A79B303"/>
    <w:rsid w:val="2A814CB2"/>
    <w:rsid w:val="2AA40795"/>
    <w:rsid w:val="2AE72C5D"/>
    <w:rsid w:val="2B0F49B4"/>
    <w:rsid w:val="2B13D0F3"/>
    <w:rsid w:val="2B20707B"/>
    <w:rsid w:val="2B307D5D"/>
    <w:rsid w:val="2B338C02"/>
    <w:rsid w:val="2B4298FC"/>
    <w:rsid w:val="2B4BB490"/>
    <w:rsid w:val="2B75417B"/>
    <w:rsid w:val="2B980442"/>
    <w:rsid w:val="2B9B1357"/>
    <w:rsid w:val="2B9B2DAC"/>
    <w:rsid w:val="2BA44EB5"/>
    <w:rsid w:val="2BA64117"/>
    <w:rsid w:val="2BAE80A6"/>
    <w:rsid w:val="2BC76EFA"/>
    <w:rsid w:val="2BD95CB3"/>
    <w:rsid w:val="2C1DF4A0"/>
    <w:rsid w:val="2C27955E"/>
    <w:rsid w:val="2C29CC3E"/>
    <w:rsid w:val="2C37BF29"/>
    <w:rsid w:val="2C410DCF"/>
    <w:rsid w:val="2C4215C9"/>
    <w:rsid w:val="2C4E2166"/>
    <w:rsid w:val="2C5263B7"/>
    <w:rsid w:val="2C72CDE0"/>
    <w:rsid w:val="2C7AEEAF"/>
    <w:rsid w:val="2C905C3E"/>
    <w:rsid w:val="2CA32D8A"/>
    <w:rsid w:val="2CAC4B20"/>
    <w:rsid w:val="2CC86BF7"/>
    <w:rsid w:val="2CCAEF4B"/>
    <w:rsid w:val="2CE54434"/>
    <w:rsid w:val="2CF987B7"/>
    <w:rsid w:val="2D0B0114"/>
    <w:rsid w:val="2D42D8AA"/>
    <w:rsid w:val="2D52327E"/>
    <w:rsid w:val="2D6CB027"/>
    <w:rsid w:val="2DA36A5B"/>
    <w:rsid w:val="2DBC4307"/>
    <w:rsid w:val="2DC749A8"/>
    <w:rsid w:val="2DDA45E4"/>
    <w:rsid w:val="2DE0E74B"/>
    <w:rsid w:val="2DE791CE"/>
    <w:rsid w:val="2DFCB573"/>
    <w:rsid w:val="2E0A964B"/>
    <w:rsid w:val="2E1C3EB9"/>
    <w:rsid w:val="2E2868AE"/>
    <w:rsid w:val="2E6A9364"/>
    <w:rsid w:val="2E7BFE5E"/>
    <w:rsid w:val="2E9F1AB2"/>
    <w:rsid w:val="2EBEDA85"/>
    <w:rsid w:val="2EC22C85"/>
    <w:rsid w:val="2EC3F60A"/>
    <w:rsid w:val="2EE01592"/>
    <w:rsid w:val="2F25D4E5"/>
    <w:rsid w:val="2F3E2029"/>
    <w:rsid w:val="2F42DEFA"/>
    <w:rsid w:val="2F9BFAFF"/>
    <w:rsid w:val="2FCA7C6D"/>
    <w:rsid w:val="2FD0E428"/>
    <w:rsid w:val="30098CDB"/>
    <w:rsid w:val="30221DC0"/>
    <w:rsid w:val="30599E4D"/>
    <w:rsid w:val="3068B2DE"/>
    <w:rsid w:val="306E301B"/>
    <w:rsid w:val="309C4F82"/>
    <w:rsid w:val="30B356C1"/>
    <w:rsid w:val="30B8477C"/>
    <w:rsid w:val="30D4379F"/>
    <w:rsid w:val="310797BD"/>
    <w:rsid w:val="311F01C7"/>
    <w:rsid w:val="312EB9CD"/>
    <w:rsid w:val="313C4CEF"/>
    <w:rsid w:val="31562623"/>
    <w:rsid w:val="317D8223"/>
    <w:rsid w:val="3184167E"/>
    <w:rsid w:val="3188E304"/>
    <w:rsid w:val="3194566A"/>
    <w:rsid w:val="319E7CEF"/>
    <w:rsid w:val="31A723A4"/>
    <w:rsid w:val="31B11400"/>
    <w:rsid w:val="31B48CE9"/>
    <w:rsid w:val="31DC1DA4"/>
    <w:rsid w:val="31DC63A3"/>
    <w:rsid w:val="31E9CB4F"/>
    <w:rsid w:val="31F60AEF"/>
    <w:rsid w:val="32025E9E"/>
    <w:rsid w:val="3210D956"/>
    <w:rsid w:val="32285AAE"/>
    <w:rsid w:val="3239B4B0"/>
    <w:rsid w:val="323F2330"/>
    <w:rsid w:val="3271D340"/>
    <w:rsid w:val="32883BB7"/>
    <w:rsid w:val="32A69076"/>
    <w:rsid w:val="32A9D845"/>
    <w:rsid w:val="32A9DC69"/>
    <w:rsid w:val="32B4586E"/>
    <w:rsid w:val="32BE861D"/>
    <w:rsid w:val="32C205E4"/>
    <w:rsid w:val="32C428F0"/>
    <w:rsid w:val="32D0C71C"/>
    <w:rsid w:val="32FB9F36"/>
    <w:rsid w:val="333CD8C3"/>
    <w:rsid w:val="33470693"/>
    <w:rsid w:val="335632AD"/>
    <w:rsid w:val="3365161F"/>
    <w:rsid w:val="336D93A7"/>
    <w:rsid w:val="33798AA8"/>
    <w:rsid w:val="33AB1A42"/>
    <w:rsid w:val="33D7D7A4"/>
    <w:rsid w:val="33E5C4E0"/>
    <w:rsid w:val="33F862E7"/>
    <w:rsid w:val="3433AD36"/>
    <w:rsid w:val="34515A8A"/>
    <w:rsid w:val="345E2F6C"/>
    <w:rsid w:val="34866791"/>
    <w:rsid w:val="348C34AF"/>
    <w:rsid w:val="348E2246"/>
    <w:rsid w:val="349B3607"/>
    <w:rsid w:val="34A17467"/>
    <w:rsid w:val="34E35B45"/>
    <w:rsid w:val="34E4445C"/>
    <w:rsid w:val="34FA2ACB"/>
    <w:rsid w:val="351F631C"/>
    <w:rsid w:val="35464E72"/>
    <w:rsid w:val="355DE4F4"/>
    <w:rsid w:val="35684ECD"/>
    <w:rsid w:val="3576FD7A"/>
    <w:rsid w:val="35A1AA42"/>
    <w:rsid w:val="35BC1DEA"/>
    <w:rsid w:val="35C72208"/>
    <w:rsid w:val="35E47D55"/>
    <w:rsid w:val="35F0D9BA"/>
    <w:rsid w:val="361C0528"/>
    <w:rsid w:val="364FFFBD"/>
    <w:rsid w:val="3664EC21"/>
    <w:rsid w:val="36917A55"/>
    <w:rsid w:val="3696AC69"/>
    <w:rsid w:val="369EFE96"/>
    <w:rsid w:val="36A1A910"/>
    <w:rsid w:val="36BF4DA2"/>
    <w:rsid w:val="36C9FEF2"/>
    <w:rsid w:val="36D2BFB0"/>
    <w:rsid w:val="370E7301"/>
    <w:rsid w:val="37270199"/>
    <w:rsid w:val="37307D57"/>
    <w:rsid w:val="373B4451"/>
    <w:rsid w:val="374049F0"/>
    <w:rsid w:val="374BC3CE"/>
    <w:rsid w:val="375EDA63"/>
    <w:rsid w:val="376BEA2A"/>
    <w:rsid w:val="3779EE94"/>
    <w:rsid w:val="377CEE79"/>
    <w:rsid w:val="378034A1"/>
    <w:rsid w:val="37A488C1"/>
    <w:rsid w:val="37B4C1D1"/>
    <w:rsid w:val="37BBE676"/>
    <w:rsid w:val="37C09CCC"/>
    <w:rsid w:val="37DE0282"/>
    <w:rsid w:val="37FD7AE7"/>
    <w:rsid w:val="3818D37C"/>
    <w:rsid w:val="381ACC59"/>
    <w:rsid w:val="38311492"/>
    <w:rsid w:val="383E772F"/>
    <w:rsid w:val="38478B7B"/>
    <w:rsid w:val="38577DFD"/>
    <w:rsid w:val="387C2A55"/>
    <w:rsid w:val="387FFF35"/>
    <w:rsid w:val="388AE1FA"/>
    <w:rsid w:val="389AB47E"/>
    <w:rsid w:val="38C1AD21"/>
    <w:rsid w:val="38C4E0E2"/>
    <w:rsid w:val="38D95535"/>
    <w:rsid w:val="38DB3160"/>
    <w:rsid w:val="38E0F955"/>
    <w:rsid w:val="38E2EC15"/>
    <w:rsid w:val="38E5055B"/>
    <w:rsid w:val="39162FFE"/>
    <w:rsid w:val="39277E18"/>
    <w:rsid w:val="392786C7"/>
    <w:rsid w:val="394C0108"/>
    <w:rsid w:val="397176C0"/>
    <w:rsid w:val="397EF5A8"/>
    <w:rsid w:val="3983210A"/>
    <w:rsid w:val="39881001"/>
    <w:rsid w:val="399110F1"/>
    <w:rsid w:val="39B09016"/>
    <w:rsid w:val="39B9E50F"/>
    <w:rsid w:val="39CB3ED0"/>
    <w:rsid w:val="39DA2601"/>
    <w:rsid w:val="3A097481"/>
    <w:rsid w:val="3A0C9C80"/>
    <w:rsid w:val="3A20ADFC"/>
    <w:rsid w:val="3A2D9B67"/>
    <w:rsid w:val="3A584301"/>
    <w:rsid w:val="3A5C4B28"/>
    <w:rsid w:val="3A64C7FD"/>
    <w:rsid w:val="3A66F763"/>
    <w:rsid w:val="3A7D6010"/>
    <w:rsid w:val="3AD601C0"/>
    <w:rsid w:val="3AEB1B74"/>
    <w:rsid w:val="3B51D5A3"/>
    <w:rsid w:val="3B680C6E"/>
    <w:rsid w:val="3B72D87C"/>
    <w:rsid w:val="3BD9F3D0"/>
    <w:rsid w:val="3BE11CA7"/>
    <w:rsid w:val="3C193071"/>
    <w:rsid w:val="3C3ABC10"/>
    <w:rsid w:val="3C54A321"/>
    <w:rsid w:val="3C7C4F5A"/>
    <w:rsid w:val="3C7E3D09"/>
    <w:rsid w:val="3C89914B"/>
    <w:rsid w:val="3C9BEF69"/>
    <w:rsid w:val="3CAA8CC2"/>
    <w:rsid w:val="3CE0C017"/>
    <w:rsid w:val="3CE3ABFD"/>
    <w:rsid w:val="3CF9DE43"/>
    <w:rsid w:val="3D25C87A"/>
    <w:rsid w:val="3D8AC433"/>
    <w:rsid w:val="3DB9E092"/>
    <w:rsid w:val="3DF601EA"/>
    <w:rsid w:val="3E0640A2"/>
    <w:rsid w:val="3E0774F6"/>
    <w:rsid w:val="3E0ABA0D"/>
    <w:rsid w:val="3E23B2B9"/>
    <w:rsid w:val="3E2556B6"/>
    <w:rsid w:val="3E263A5A"/>
    <w:rsid w:val="3E3067E4"/>
    <w:rsid w:val="3E32C107"/>
    <w:rsid w:val="3E3E2467"/>
    <w:rsid w:val="3E4D74DF"/>
    <w:rsid w:val="3E58B033"/>
    <w:rsid w:val="3E6703F0"/>
    <w:rsid w:val="3EEC1814"/>
    <w:rsid w:val="3EFA79F9"/>
    <w:rsid w:val="3EFD769F"/>
    <w:rsid w:val="3F0247A3"/>
    <w:rsid w:val="3F101CF9"/>
    <w:rsid w:val="3F3399B2"/>
    <w:rsid w:val="3F6AE19F"/>
    <w:rsid w:val="3F80B06A"/>
    <w:rsid w:val="3F85840F"/>
    <w:rsid w:val="3F9F55E4"/>
    <w:rsid w:val="3FC5CD45"/>
    <w:rsid w:val="3FD5B7CE"/>
    <w:rsid w:val="3FD8C7F3"/>
    <w:rsid w:val="3FE01786"/>
    <w:rsid w:val="3FFCA37F"/>
    <w:rsid w:val="400CAF66"/>
    <w:rsid w:val="4039DFB9"/>
    <w:rsid w:val="4058D69E"/>
    <w:rsid w:val="4067005C"/>
    <w:rsid w:val="4088EE42"/>
    <w:rsid w:val="40CB8CAC"/>
    <w:rsid w:val="410D625F"/>
    <w:rsid w:val="412A2E65"/>
    <w:rsid w:val="415DCCCC"/>
    <w:rsid w:val="4177C33D"/>
    <w:rsid w:val="41A94742"/>
    <w:rsid w:val="41AF10CB"/>
    <w:rsid w:val="41B29ED7"/>
    <w:rsid w:val="41D85CA5"/>
    <w:rsid w:val="41EE2BAD"/>
    <w:rsid w:val="4211FFF2"/>
    <w:rsid w:val="4225AC0D"/>
    <w:rsid w:val="422D81DB"/>
    <w:rsid w:val="423310F9"/>
    <w:rsid w:val="424ACBB9"/>
    <w:rsid w:val="42675D0D"/>
    <w:rsid w:val="427C4FAD"/>
    <w:rsid w:val="432DBC8C"/>
    <w:rsid w:val="433BC6C5"/>
    <w:rsid w:val="4357F726"/>
    <w:rsid w:val="435BFA6C"/>
    <w:rsid w:val="43605C3A"/>
    <w:rsid w:val="43893862"/>
    <w:rsid w:val="439857DA"/>
    <w:rsid w:val="43A2BF58"/>
    <w:rsid w:val="43C8A25D"/>
    <w:rsid w:val="43D4AC88"/>
    <w:rsid w:val="43D7F0F9"/>
    <w:rsid w:val="43F901B6"/>
    <w:rsid w:val="44050D0B"/>
    <w:rsid w:val="4437FA78"/>
    <w:rsid w:val="443BFC21"/>
    <w:rsid w:val="4445D8F3"/>
    <w:rsid w:val="4449F932"/>
    <w:rsid w:val="445427C8"/>
    <w:rsid w:val="44814121"/>
    <w:rsid w:val="44A7D5D5"/>
    <w:rsid w:val="44C19FE9"/>
    <w:rsid w:val="44DD3BE9"/>
    <w:rsid w:val="4510CBB7"/>
    <w:rsid w:val="451CD8A8"/>
    <w:rsid w:val="4540DB05"/>
    <w:rsid w:val="45625844"/>
    <w:rsid w:val="457D5D88"/>
    <w:rsid w:val="45844978"/>
    <w:rsid w:val="458A1B2D"/>
    <w:rsid w:val="45ACEEDA"/>
    <w:rsid w:val="45E20C3C"/>
    <w:rsid w:val="45EE2B19"/>
    <w:rsid w:val="45FB70F8"/>
    <w:rsid w:val="45FBC9CD"/>
    <w:rsid w:val="46046912"/>
    <w:rsid w:val="4609F312"/>
    <w:rsid w:val="460F4FB1"/>
    <w:rsid w:val="46279956"/>
    <w:rsid w:val="465FECB9"/>
    <w:rsid w:val="46767B84"/>
    <w:rsid w:val="4682AF80"/>
    <w:rsid w:val="4693649E"/>
    <w:rsid w:val="46A6E28C"/>
    <w:rsid w:val="46B80915"/>
    <w:rsid w:val="46BA39F8"/>
    <w:rsid w:val="47095BE8"/>
    <w:rsid w:val="47115F9A"/>
    <w:rsid w:val="474512E9"/>
    <w:rsid w:val="475313B1"/>
    <w:rsid w:val="477B6D29"/>
    <w:rsid w:val="4787355D"/>
    <w:rsid w:val="478943DC"/>
    <w:rsid w:val="479EB768"/>
    <w:rsid w:val="47A48666"/>
    <w:rsid w:val="47BAD1EA"/>
    <w:rsid w:val="47C34266"/>
    <w:rsid w:val="47D124E1"/>
    <w:rsid w:val="47DCFA6B"/>
    <w:rsid w:val="47EB5450"/>
    <w:rsid w:val="48064FB4"/>
    <w:rsid w:val="481A1F2B"/>
    <w:rsid w:val="483929FC"/>
    <w:rsid w:val="484A8E50"/>
    <w:rsid w:val="488357D5"/>
    <w:rsid w:val="488E2EFB"/>
    <w:rsid w:val="48B64E97"/>
    <w:rsid w:val="48C16814"/>
    <w:rsid w:val="48EB2BD0"/>
    <w:rsid w:val="49245E24"/>
    <w:rsid w:val="49516D47"/>
    <w:rsid w:val="4968B038"/>
    <w:rsid w:val="4974C1DB"/>
    <w:rsid w:val="4984CB8C"/>
    <w:rsid w:val="498BF20C"/>
    <w:rsid w:val="4997C931"/>
    <w:rsid w:val="49BE96B0"/>
    <w:rsid w:val="49C56B71"/>
    <w:rsid w:val="49D96CEC"/>
    <w:rsid w:val="4A0F429D"/>
    <w:rsid w:val="4A413023"/>
    <w:rsid w:val="4A67ED56"/>
    <w:rsid w:val="4A7CB3AB"/>
    <w:rsid w:val="4A7F7E53"/>
    <w:rsid w:val="4A8432B2"/>
    <w:rsid w:val="4A90257B"/>
    <w:rsid w:val="4AB6D44B"/>
    <w:rsid w:val="4AC65D39"/>
    <w:rsid w:val="4ACC92A3"/>
    <w:rsid w:val="4AE0216E"/>
    <w:rsid w:val="4B1A998A"/>
    <w:rsid w:val="4B47D2EF"/>
    <w:rsid w:val="4B484278"/>
    <w:rsid w:val="4B4B2478"/>
    <w:rsid w:val="4B4C651A"/>
    <w:rsid w:val="4B59D28B"/>
    <w:rsid w:val="4B6E6A09"/>
    <w:rsid w:val="4BA50B15"/>
    <w:rsid w:val="4BBD7E8B"/>
    <w:rsid w:val="4BCDB9CE"/>
    <w:rsid w:val="4BD54527"/>
    <w:rsid w:val="4BDC29DB"/>
    <w:rsid w:val="4BEF883B"/>
    <w:rsid w:val="4BF303DE"/>
    <w:rsid w:val="4BF8A95F"/>
    <w:rsid w:val="4BFD2CDD"/>
    <w:rsid w:val="4C20953E"/>
    <w:rsid w:val="4C2F402B"/>
    <w:rsid w:val="4C98B0E5"/>
    <w:rsid w:val="4C9C5AAA"/>
    <w:rsid w:val="4CA4259D"/>
    <w:rsid w:val="4CA58B21"/>
    <w:rsid w:val="4CB84E8D"/>
    <w:rsid w:val="4CBA9489"/>
    <w:rsid w:val="4CBE10C7"/>
    <w:rsid w:val="4CCB8267"/>
    <w:rsid w:val="4CEEDD33"/>
    <w:rsid w:val="4D12D31B"/>
    <w:rsid w:val="4D23FF3D"/>
    <w:rsid w:val="4D2D022F"/>
    <w:rsid w:val="4D2F9655"/>
    <w:rsid w:val="4D3D40E7"/>
    <w:rsid w:val="4D54D431"/>
    <w:rsid w:val="4D7E7E50"/>
    <w:rsid w:val="4D942D46"/>
    <w:rsid w:val="4D947D86"/>
    <w:rsid w:val="4D9A8948"/>
    <w:rsid w:val="4DD4DA6D"/>
    <w:rsid w:val="4DE93FCC"/>
    <w:rsid w:val="4E002854"/>
    <w:rsid w:val="4E028766"/>
    <w:rsid w:val="4E0FD4AA"/>
    <w:rsid w:val="4E163D4E"/>
    <w:rsid w:val="4E33C740"/>
    <w:rsid w:val="4E3ABD48"/>
    <w:rsid w:val="4E3F391B"/>
    <w:rsid w:val="4E428DD9"/>
    <w:rsid w:val="4E46BC9C"/>
    <w:rsid w:val="4E4D2FB3"/>
    <w:rsid w:val="4E5F6503"/>
    <w:rsid w:val="4E7D08CC"/>
    <w:rsid w:val="4E94AF03"/>
    <w:rsid w:val="4EE3EE8D"/>
    <w:rsid w:val="4EF76BC4"/>
    <w:rsid w:val="4F22724C"/>
    <w:rsid w:val="4F2B2BBE"/>
    <w:rsid w:val="4F6EFF50"/>
    <w:rsid w:val="4F7AF58B"/>
    <w:rsid w:val="4F81FC6D"/>
    <w:rsid w:val="4F9323D6"/>
    <w:rsid w:val="4F93E402"/>
    <w:rsid w:val="4FAB1D43"/>
    <w:rsid w:val="4FC5043F"/>
    <w:rsid w:val="4FEBAD90"/>
    <w:rsid w:val="4FFCF7D8"/>
    <w:rsid w:val="4FFF3D67"/>
    <w:rsid w:val="50036959"/>
    <w:rsid w:val="5007614B"/>
    <w:rsid w:val="501FBDAF"/>
    <w:rsid w:val="50207AAB"/>
    <w:rsid w:val="50317EB7"/>
    <w:rsid w:val="5035B438"/>
    <w:rsid w:val="504F75DE"/>
    <w:rsid w:val="50625D9A"/>
    <w:rsid w:val="508C1CFA"/>
    <w:rsid w:val="50C334A3"/>
    <w:rsid w:val="50CBA3F7"/>
    <w:rsid w:val="50CD83B1"/>
    <w:rsid w:val="50CFF59F"/>
    <w:rsid w:val="50D176A4"/>
    <w:rsid w:val="50D30770"/>
    <w:rsid w:val="5116133E"/>
    <w:rsid w:val="5117B563"/>
    <w:rsid w:val="512C7B16"/>
    <w:rsid w:val="51388CDE"/>
    <w:rsid w:val="513C8931"/>
    <w:rsid w:val="514FA0BE"/>
    <w:rsid w:val="51549F97"/>
    <w:rsid w:val="51D321A2"/>
    <w:rsid w:val="51E5A33B"/>
    <w:rsid w:val="52034936"/>
    <w:rsid w:val="52068C6B"/>
    <w:rsid w:val="5229C22D"/>
    <w:rsid w:val="523426FB"/>
    <w:rsid w:val="5235670D"/>
    <w:rsid w:val="526E7CBD"/>
    <w:rsid w:val="52753A27"/>
    <w:rsid w:val="527766AD"/>
    <w:rsid w:val="5277DD21"/>
    <w:rsid w:val="528309C1"/>
    <w:rsid w:val="52A5ED6F"/>
    <w:rsid w:val="52A736B3"/>
    <w:rsid w:val="52D9A484"/>
    <w:rsid w:val="532870BB"/>
    <w:rsid w:val="532B8A11"/>
    <w:rsid w:val="53364F2C"/>
    <w:rsid w:val="536E1741"/>
    <w:rsid w:val="53A207A6"/>
    <w:rsid w:val="53AEC910"/>
    <w:rsid w:val="53BC6251"/>
    <w:rsid w:val="53CFA11F"/>
    <w:rsid w:val="5405BD80"/>
    <w:rsid w:val="540704F6"/>
    <w:rsid w:val="540FFE8C"/>
    <w:rsid w:val="541278C2"/>
    <w:rsid w:val="5431449A"/>
    <w:rsid w:val="543DC657"/>
    <w:rsid w:val="544F5625"/>
    <w:rsid w:val="5471C6A7"/>
    <w:rsid w:val="5483B059"/>
    <w:rsid w:val="548703B4"/>
    <w:rsid w:val="548CCE4E"/>
    <w:rsid w:val="548D5729"/>
    <w:rsid w:val="54A4B26C"/>
    <w:rsid w:val="55032A07"/>
    <w:rsid w:val="5504F34F"/>
    <w:rsid w:val="55111C6B"/>
    <w:rsid w:val="55943759"/>
    <w:rsid w:val="55B72846"/>
    <w:rsid w:val="55EDF70B"/>
    <w:rsid w:val="56109C24"/>
    <w:rsid w:val="56435BD7"/>
    <w:rsid w:val="56443F2D"/>
    <w:rsid w:val="565D7A72"/>
    <w:rsid w:val="568585ED"/>
    <w:rsid w:val="5696BCCE"/>
    <w:rsid w:val="56CAE183"/>
    <w:rsid w:val="56D6BA59"/>
    <w:rsid w:val="56D6BE76"/>
    <w:rsid w:val="56F09CBE"/>
    <w:rsid w:val="56F597BD"/>
    <w:rsid w:val="5700AC95"/>
    <w:rsid w:val="57068CB5"/>
    <w:rsid w:val="573E2B29"/>
    <w:rsid w:val="576918DD"/>
    <w:rsid w:val="576E0E3D"/>
    <w:rsid w:val="5792328D"/>
    <w:rsid w:val="57BC5CC1"/>
    <w:rsid w:val="57D87D98"/>
    <w:rsid w:val="57E659A3"/>
    <w:rsid w:val="57EB1935"/>
    <w:rsid w:val="5806F35A"/>
    <w:rsid w:val="58602EA2"/>
    <w:rsid w:val="58635DAD"/>
    <w:rsid w:val="5868557D"/>
    <w:rsid w:val="58805636"/>
    <w:rsid w:val="5884476F"/>
    <w:rsid w:val="588AC488"/>
    <w:rsid w:val="58956D0E"/>
    <w:rsid w:val="58BBB347"/>
    <w:rsid w:val="58BFC6F4"/>
    <w:rsid w:val="58DE85FB"/>
    <w:rsid w:val="58DF8EB1"/>
    <w:rsid w:val="58EC8413"/>
    <w:rsid w:val="590584E8"/>
    <w:rsid w:val="59087991"/>
    <w:rsid w:val="59365E2D"/>
    <w:rsid w:val="593A06C4"/>
    <w:rsid w:val="5942EFC1"/>
    <w:rsid w:val="594F606B"/>
    <w:rsid w:val="597BCFF3"/>
    <w:rsid w:val="59902B00"/>
    <w:rsid w:val="599A5B0F"/>
    <w:rsid w:val="59A215C4"/>
    <w:rsid w:val="59CB96EF"/>
    <w:rsid w:val="59D8026B"/>
    <w:rsid w:val="59F90128"/>
    <w:rsid w:val="5A220B81"/>
    <w:rsid w:val="5A4659F4"/>
    <w:rsid w:val="5A484C74"/>
    <w:rsid w:val="5A608908"/>
    <w:rsid w:val="5A9D68F4"/>
    <w:rsid w:val="5AAB2F84"/>
    <w:rsid w:val="5ACC6F89"/>
    <w:rsid w:val="5AE79A17"/>
    <w:rsid w:val="5AEC1B09"/>
    <w:rsid w:val="5AFCDE60"/>
    <w:rsid w:val="5AFD537B"/>
    <w:rsid w:val="5B298F1C"/>
    <w:rsid w:val="5B3E6078"/>
    <w:rsid w:val="5B517E21"/>
    <w:rsid w:val="5B890337"/>
    <w:rsid w:val="5B95CA58"/>
    <w:rsid w:val="5BC4AAE9"/>
    <w:rsid w:val="5C01520E"/>
    <w:rsid w:val="5C017B00"/>
    <w:rsid w:val="5C1890A1"/>
    <w:rsid w:val="5C2C8B3D"/>
    <w:rsid w:val="5C2D1BF5"/>
    <w:rsid w:val="5C4011B8"/>
    <w:rsid w:val="5C56F045"/>
    <w:rsid w:val="5C57835D"/>
    <w:rsid w:val="5C9CDEF3"/>
    <w:rsid w:val="5CC27C95"/>
    <w:rsid w:val="5CC89C11"/>
    <w:rsid w:val="5CC95209"/>
    <w:rsid w:val="5CE326F8"/>
    <w:rsid w:val="5CF08175"/>
    <w:rsid w:val="5CF9165A"/>
    <w:rsid w:val="5D007BA5"/>
    <w:rsid w:val="5D4673F5"/>
    <w:rsid w:val="5D52E298"/>
    <w:rsid w:val="5D59B9A0"/>
    <w:rsid w:val="5DAD6CAD"/>
    <w:rsid w:val="5DE3DE00"/>
    <w:rsid w:val="5E3CB774"/>
    <w:rsid w:val="5E628BAC"/>
    <w:rsid w:val="5E72FD1C"/>
    <w:rsid w:val="5E78655B"/>
    <w:rsid w:val="5E7B1592"/>
    <w:rsid w:val="5E830318"/>
    <w:rsid w:val="5E9C4C06"/>
    <w:rsid w:val="5EA00DD1"/>
    <w:rsid w:val="5EB10D7F"/>
    <w:rsid w:val="5EEB655D"/>
    <w:rsid w:val="5F01F4CB"/>
    <w:rsid w:val="5F0EC709"/>
    <w:rsid w:val="5F2077C9"/>
    <w:rsid w:val="5F2C09D7"/>
    <w:rsid w:val="5F3B866F"/>
    <w:rsid w:val="5F8320AC"/>
    <w:rsid w:val="5F8E9107"/>
    <w:rsid w:val="5F94DD05"/>
    <w:rsid w:val="5FDF0DE1"/>
    <w:rsid w:val="5FE7FE16"/>
    <w:rsid w:val="5FEF691C"/>
    <w:rsid w:val="60187C58"/>
    <w:rsid w:val="60475207"/>
    <w:rsid w:val="60655CCE"/>
    <w:rsid w:val="60736AB6"/>
    <w:rsid w:val="60BF39FC"/>
    <w:rsid w:val="60D2B6BD"/>
    <w:rsid w:val="60DD46BD"/>
    <w:rsid w:val="610D71E8"/>
    <w:rsid w:val="61456CC8"/>
    <w:rsid w:val="6150E76C"/>
    <w:rsid w:val="615EB617"/>
    <w:rsid w:val="619A5ABC"/>
    <w:rsid w:val="61B2D6E2"/>
    <w:rsid w:val="61C31995"/>
    <w:rsid w:val="61C324F2"/>
    <w:rsid w:val="61DF8190"/>
    <w:rsid w:val="620622C5"/>
    <w:rsid w:val="6219C872"/>
    <w:rsid w:val="62449C59"/>
    <w:rsid w:val="6258FC0C"/>
    <w:rsid w:val="62607B7D"/>
    <w:rsid w:val="62688506"/>
    <w:rsid w:val="628000DA"/>
    <w:rsid w:val="6284D619"/>
    <w:rsid w:val="62BF0F33"/>
    <w:rsid w:val="62D0A80E"/>
    <w:rsid w:val="62E82EC0"/>
    <w:rsid w:val="62F391B8"/>
    <w:rsid w:val="6307A801"/>
    <w:rsid w:val="6319FE81"/>
    <w:rsid w:val="634EB986"/>
    <w:rsid w:val="6353271E"/>
    <w:rsid w:val="635B7D24"/>
    <w:rsid w:val="63AD14C4"/>
    <w:rsid w:val="63B235C5"/>
    <w:rsid w:val="63B91663"/>
    <w:rsid w:val="63BC962B"/>
    <w:rsid w:val="63DB0449"/>
    <w:rsid w:val="63F7F316"/>
    <w:rsid w:val="6400D3F6"/>
    <w:rsid w:val="643B0303"/>
    <w:rsid w:val="643F4E42"/>
    <w:rsid w:val="644DC242"/>
    <w:rsid w:val="64692461"/>
    <w:rsid w:val="64788370"/>
    <w:rsid w:val="6486CE91"/>
    <w:rsid w:val="648CFF06"/>
    <w:rsid w:val="64A5DA5C"/>
    <w:rsid w:val="64A810AB"/>
    <w:rsid w:val="64B170FA"/>
    <w:rsid w:val="64CCF666"/>
    <w:rsid w:val="64EA08C8"/>
    <w:rsid w:val="64FB5D49"/>
    <w:rsid w:val="658A031B"/>
    <w:rsid w:val="659CE1C0"/>
    <w:rsid w:val="659FBADE"/>
    <w:rsid w:val="65B00371"/>
    <w:rsid w:val="65C76D3F"/>
    <w:rsid w:val="6610D083"/>
    <w:rsid w:val="6617EDEB"/>
    <w:rsid w:val="661C19A5"/>
    <w:rsid w:val="661DF37F"/>
    <w:rsid w:val="66243FE8"/>
    <w:rsid w:val="664A1B8C"/>
    <w:rsid w:val="666318AB"/>
    <w:rsid w:val="6663398D"/>
    <w:rsid w:val="667EAA97"/>
    <w:rsid w:val="6695995F"/>
    <w:rsid w:val="66A05B42"/>
    <w:rsid w:val="66BD61CE"/>
    <w:rsid w:val="66C61154"/>
    <w:rsid w:val="66D27474"/>
    <w:rsid w:val="66DB4E69"/>
    <w:rsid w:val="67082034"/>
    <w:rsid w:val="673353FA"/>
    <w:rsid w:val="6752E8FF"/>
    <w:rsid w:val="675A74FE"/>
    <w:rsid w:val="676F5388"/>
    <w:rsid w:val="676F5C5E"/>
    <w:rsid w:val="678EB211"/>
    <w:rsid w:val="67EFE31C"/>
    <w:rsid w:val="67F8DAE4"/>
    <w:rsid w:val="681EE92D"/>
    <w:rsid w:val="6836D143"/>
    <w:rsid w:val="684FA165"/>
    <w:rsid w:val="685D1EA0"/>
    <w:rsid w:val="68887FE6"/>
    <w:rsid w:val="68B4B474"/>
    <w:rsid w:val="68C9BDE6"/>
    <w:rsid w:val="68CCB8F8"/>
    <w:rsid w:val="68D003ED"/>
    <w:rsid w:val="68D2D394"/>
    <w:rsid w:val="68D4CDD2"/>
    <w:rsid w:val="68EEB960"/>
    <w:rsid w:val="68FA316C"/>
    <w:rsid w:val="69165243"/>
    <w:rsid w:val="69217538"/>
    <w:rsid w:val="69404120"/>
    <w:rsid w:val="69447325"/>
    <w:rsid w:val="69482DAB"/>
    <w:rsid w:val="6982F7DB"/>
    <w:rsid w:val="69AC3934"/>
    <w:rsid w:val="69C101E2"/>
    <w:rsid w:val="69DC17CC"/>
    <w:rsid w:val="69E56E41"/>
    <w:rsid w:val="69F3C738"/>
    <w:rsid w:val="6A0A90D1"/>
    <w:rsid w:val="6A0EFC9C"/>
    <w:rsid w:val="6A2AA19E"/>
    <w:rsid w:val="6A43AB53"/>
    <w:rsid w:val="6A50282F"/>
    <w:rsid w:val="6A654B6F"/>
    <w:rsid w:val="6A91E164"/>
    <w:rsid w:val="6AA9A3EA"/>
    <w:rsid w:val="6AB66495"/>
    <w:rsid w:val="6AB68F57"/>
    <w:rsid w:val="6AD40850"/>
    <w:rsid w:val="6B4BE29E"/>
    <w:rsid w:val="6B57E3B8"/>
    <w:rsid w:val="6B6C3532"/>
    <w:rsid w:val="6B6EB14A"/>
    <w:rsid w:val="6B9E6CE8"/>
    <w:rsid w:val="6BA003D2"/>
    <w:rsid w:val="6BBFF8C8"/>
    <w:rsid w:val="6BC1E645"/>
    <w:rsid w:val="6BCF95FC"/>
    <w:rsid w:val="6BF8A127"/>
    <w:rsid w:val="6C265A4A"/>
    <w:rsid w:val="6C32537B"/>
    <w:rsid w:val="6C5EF54E"/>
    <w:rsid w:val="6C7455C7"/>
    <w:rsid w:val="6C7F25B0"/>
    <w:rsid w:val="6C9AE9DC"/>
    <w:rsid w:val="6CAC69F4"/>
    <w:rsid w:val="6CB812D1"/>
    <w:rsid w:val="6CC6D7E2"/>
    <w:rsid w:val="6CCD8B63"/>
    <w:rsid w:val="6CEDA92A"/>
    <w:rsid w:val="6CEEA50A"/>
    <w:rsid w:val="6D08C02C"/>
    <w:rsid w:val="6D2B82F3"/>
    <w:rsid w:val="6D3C804B"/>
    <w:rsid w:val="6D5FD2BA"/>
    <w:rsid w:val="6D6DE19D"/>
    <w:rsid w:val="6D7A3135"/>
    <w:rsid w:val="6DA2BD46"/>
    <w:rsid w:val="6DE23B82"/>
    <w:rsid w:val="6DE80B72"/>
    <w:rsid w:val="6DFEA90C"/>
    <w:rsid w:val="6E21BCF6"/>
    <w:rsid w:val="6E2798A6"/>
    <w:rsid w:val="6E4B7089"/>
    <w:rsid w:val="6E646791"/>
    <w:rsid w:val="6E855C98"/>
    <w:rsid w:val="6E9BC933"/>
    <w:rsid w:val="6EC3BC55"/>
    <w:rsid w:val="6EC6D06F"/>
    <w:rsid w:val="6EEF69F4"/>
    <w:rsid w:val="6EFEE2B0"/>
    <w:rsid w:val="6EFF050C"/>
    <w:rsid w:val="6F4134EC"/>
    <w:rsid w:val="6F7FD719"/>
    <w:rsid w:val="6F968AC9"/>
    <w:rsid w:val="6FABD3AE"/>
    <w:rsid w:val="6FBC1266"/>
    <w:rsid w:val="6FEB473A"/>
    <w:rsid w:val="700BA0A7"/>
    <w:rsid w:val="700BBE25"/>
    <w:rsid w:val="704AFE4B"/>
    <w:rsid w:val="706D7230"/>
    <w:rsid w:val="707F1836"/>
    <w:rsid w:val="7098CF75"/>
    <w:rsid w:val="70AC15B8"/>
    <w:rsid w:val="70BCFC8B"/>
    <w:rsid w:val="70DC0892"/>
    <w:rsid w:val="71047071"/>
    <w:rsid w:val="715E1746"/>
    <w:rsid w:val="71685355"/>
    <w:rsid w:val="7176A04A"/>
    <w:rsid w:val="71799EDD"/>
    <w:rsid w:val="7183B4F0"/>
    <w:rsid w:val="71A0F9B3"/>
    <w:rsid w:val="71AA6676"/>
    <w:rsid w:val="720E7B69"/>
    <w:rsid w:val="721A54FC"/>
    <w:rsid w:val="7233C2CC"/>
    <w:rsid w:val="7236D935"/>
    <w:rsid w:val="7242DC92"/>
    <w:rsid w:val="7247358E"/>
    <w:rsid w:val="7249CFA2"/>
    <w:rsid w:val="7270E360"/>
    <w:rsid w:val="72C982D7"/>
    <w:rsid w:val="72D135E0"/>
    <w:rsid w:val="730983A1"/>
    <w:rsid w:val="730FA7A9"/>
    <w:rsid w:val="7379471F"/>
    <w:rsid w:val="73877853"/>
    <w:rsid w:val="73A4DD02"/>
    <w:rsid w:val="73C06BC6"/>
    <w:rsid w:val="73D0A7EE"/>
    <w:rsid w:val="73F9A63E"/>
    <w:rsid w:val="7402DAEE"/>
    <w:rsid w:val="74365B7C"/>
    <w:rsid w:val="743ABD64"/>
    <w:rsid w:val="7450CC1B"/>
    <w:rsid w:val="7468406F"/>
    <w:rsid w:val="746A1466"/>
    <w:rsid w:val="747C2AE9"/>
    <w:rsid w:val="748C7FAD"/>
    <w:rsid w:val="749BCD38"/>
    <w:rsid w:val="74A354FE"/>
    <w:rsid w:val="74A5FDE7"/>
    <w:rsid w:val="74A923EE"/>
    <w:rsid w:val="74AB2C16"/>
    <w:rsid w:val="74ACE241"/>
    <w:rsid w:val="74B1B7B1"/>
    <w:rsid w:val="74B48376"/>
    <w:rsid w:val="74D1902F"/>
    <w:rsid w:val="74E5495F"/>
    <w:rsid w:val="7518BBB1"/>
    <w:rsid w:val="753D58EE"/>
    <w:rsid w:val="757D570C"/>
    <w:rsid w:val="75A817BD"/>
    <w:rsid w:val="75A8E9A9"/>
    <w:rsid w:val="75CBB5A6"/>
    <w:rsid w:val="75D577D7"/>
    <w:rsid w:val="75EDE937"/>
    <w:rsid w:val="7615CB2C"/>
    <w:rsid w:val="7619C223"/>
    <w:rsid w:val="761C6132"/>
    <w:rsid w:val="764280FB"/>
    <w:rsid w:val="76428989"/>
    <w:rsid w:val="76450842"/>
    <w:rsid w:val="764B9393"/>
    <w:rsid w:val="767729F2"/>
    <w:rsid w:val="76AF1566"/>
    <w:rsid w:val="76B48C12"/>
    <w:rsid w:val="76B61D89"/>
    <w:rsid w:val="76B7D6E0"/>
    <w:rsid w:val="76D23440"/>
    <w:rsid w:val="76DC5F81"/>
    <w:rsid w:val="76E60FB4"/>
    <w:rsid w:val="76F36B4B"/>
    <w:rsid w:val="770236D9"/>
    <w:rsid w:val="771B0C12"/>
    <w:rsid w:val="7728642E"/>
    <w:rsid w:val="77564D25"/>
    <w:rsid w:val="7763187C"/>
    <w:rsid w:val="77715755"/>
    <w:rsid w:val="7775FA31"/>
    <w:rsid w:val="779AD278"/>
    <w:rsid w:val="77A0D4B4"/>
    <w:rsid w:val="77AD5B21"/>
    <w:rsid w:val="77B8FD89"/>
    <w:rsid w:val="77F00080"/>
    <w:rsid w:val="77FB0F6B"/>
    <w:rsid w:val="7828428C"/>
    <w:rsid w:val="782BE4F6"/>
    <w:rsid w:val="78450D53"/>
    <w:rsid w:val="786FBBC0"/>
    <w:rsid w:val="7884D423"/>
    <w:rsid w:val="78B09342"/>
    <w:rsid w:val="78F106B6"/>
    <w:rsid w:val="790868AB"/>
    <w:rsid w:val="791BE9B4"/>
    <w:rsid w:val="792C2530"/>
    <w:rsid w:val="7938D046"/>
    <w:rsid w:val="7955A01E"/>
    <w:rsid w:val="7962B22B"/>
    <w:rsid w:val="7967DC87"/>
    <w:rsid w:val="797462AE"/>
    <w:rsid w:val="7988A49C"/>
    <w:rsid w:val="79B2BDCE"/>
    <w:rsid w:val="79D6C4D7"/>
    <w:rsid w:val="79EBC7A2"/>
    <w:rsid w:val="79EC2CD4"/>
    <w:rsid w:val="79F08DDF"/>
    <w:rsid w:val="79FB2A0B"/>
    <w:rsid w:val="7A0A91E0"/>
    <w:rsid w:val="7A12A178"/>
    <w:rsid w:val="7A461665"/>
    <w:rsid w:val="7A55B285"/>
    <w:rsid w:val="7A701B62"/>
    <w:rsid w:val="7A78BD67"/>
    <w:rsid w:val="7A860256"/>
    <w:rsid w:val="7A94177C"/>
    <w:rsid w:val="7ABB2EE4"/>
    <w:rsid w:val="7AEA35EC"/>
    <w:rsid w:val="7AEA64E0"/>
    <w:rsid w:val="7AF1D3A8"/>
    <w:rsid w:val="7B30870E"/>
    <w:rsid w:val="7B394BCC"/>
    <w:rsid w:val="7B68A269"/>
    <w:rsid w:val="7B6E4F12"/>
    <w:rsid w:val="7B8C1687"/>
    <w:rsid w:val="7BC4F7B4"/>
    <w:rsid w:val="7BCDFE02"/>
    <w:rsid w:val="7BD500EF"/>
    <w:rsid w:val="7BD8C82B"/>
    <w:rsid w:val="7BF17863"/>
    <w:rsid w:val="7C0943E0"/>
    <w:rsid w:val="7C4DD7C7"/>
    <w:rsid w:val="7C597C50"/>
    <w:rsid w:val="7C6D06EF"/>
    <w:rsid w:val="7C866324"/>
    <w:rsid w:val="7C871E76"/>
    <w:rsid w:val="7C8BDC02"/>
    <w:rsid w:val="7C8F165E"/>
    <w:rsid w:val="7C933928"/>
    <w:rsid w:val="7CA7FB41"/>
    <w:rsid w:val="7CC7647F"/>
    <w:rsid w:val="7D0325D4"/>
    <w:rsid w:val="7D0655E8"/>
    <w:rsid w:val="7D2A0342"/>
    <w:rsid w:val="7D3645EB"/>
    <w:rsid w:val="7D4570AA"/>
    <w:rsid w:val="7D713CFB"/>
    <w:rsid w:val="7D8AE731"/>
    <w:rsid w:val="7DA0D987"/>
    <w:rsid w:val="7DA80308"/>
    <w:rsid w:val="7DAAE45A"/>
    <w:rsid w:val="7DAB8032"/>
    <w:rsid w:val="7DACC7BC"/>
    <w:rsid w:val="7DB2369F"/>
    <w:rsid w:val="7DCDFF80"/>
    <w:rsid w:val="7DDA41ED"/>
    <w:rsid w:val="7DDBE9E9"/>
    <w:rsid w:val="7DDFAAC4"/>
    <w:rsid w:val="7DEA9602"/>
    <w:rsid w:val="7E02A21A"/>
    <w:rsid w:val="7E0C6742"/>
    <w:rsid w:val="7E70B0C8"/>
    <w:rsid w:val="7E7EAFE3"/>
    <w:rsid w:val="7EA959E1"/>
    <w:rsid w:val="7ED72C05"/>
    <w:rsid w:val="7EDCF439"/>
    <w:rsid w:val="7EE306C4"/>
    <w:rsid w:val="7EF18F8D"/>
    <w:rsid w:val="7F1A864F"/>
    <w:rsid w:val="7F5CDA3C"/>
    <w:rsid w:val="7F63C08D"/>
    <w:rsid w:val="7F676401"/>
    <w:rsid w:val="7F908464"/>
    <w:rsid w:val="7FA0DEC7"/>
    <w:rsid w:val="7FA290D7"/>
    <w:rsid w:val="7FD0B72C"/>
    <w:rsid w:val="7FDE8371"/>
    <w:rsid w:val="7FE99DC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03DF59"/>
  <w15:chartTrackingRefBased/>
  <w15:docId w15:val="{1FB6D151-63CF-4484-910D-E267C28981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3AE4"/>
    <w:pPr>
      <w:spacing w:line="312" w:lineRule="auto"/>
    </w:pPr>
    <w:rPr>
      <w:rFonts w:ascii="Franklin Gothic Book" w:hAnsi="Franklin Gothic Book"/>
      <w:spacing w:val="2"/>
      <w:kern w:val="21"/>
      <w:sz w:val="21"/>
    </w:rPr>
  </w:style>
  <w:style w:type="paragraph" w:styleId="Heading1">
    <w:name w:val="heading 1"/>
    <w:basedOn w:val="Normal"/>
    <w:next w:val="Normal"/>
    <w:link w:val="Heading1Char"/>
    <w:qFormat/>
    <w:rsid w:val="000A7858"/>
    <w:pPr>
      <w:numPr>
        <w:numId w:val="2"/>
      </w:numPr>
      <w:spacing w:before="480" w:after="120" w:line="264" w:lineRule="auto"/>
      <w:outlineLvl w:val="0"/>
    </w:pPr>
    <w:rPr>
      <w:rFonts w:ascii="Century Gothic" w:eastAsiaTheme="majorEastAsia" w:hAnsi="Century Gothic" w:cstheme="majorBidi"/>
      <w:caps/>
      <w:color w:val="2B3A57"/>
      <w:spacing w:val="0"/>
      <w:sz w:val="48"/>
      <w:szCs w:val="72"/>
    </w:rPr>
  </w:style>
  <w:style w:type="paragraph" w:styleId="Heading2">
    <w:name w:val="heading 2"/>
    <w:basedOn w:val="Heading1"/>
    <w:next w:val="Normal"/>
    <w:link w:val="Heading2Char"/>
    <w:unhideWhenUsed/>
    <w:qFormat/>
    <w:rsid w:val="000A7858"/>
    <w:pPr>
      <w:numPr>
        <w:ilvl w:val="1"/>
      </w:numPr>
      <w:spacing w:before="360" w:after="80"/>
      <w:outlineLvl w:val="1"/>
    </w:pPr>
    <w:rPr>
      <w:rFonts w:cs="Arial"/>
      <w:caps w:val="0"/>
      <w:color w:val="057299"/>
      <w:sz w:val="26"/>
      <w:szCs w:val="22"/>
    </w:rPr>
  </w:style>
  <w:style w:type="paragraph" w:styleId="Heading3">
    <w:name w:val="heading 3"/>
    <w:basedOn w:val="Normal"/>
    <w:next w:val="Normal"/>
    <w:link w:val="Heading3Char"/>
    <w:unhideWhenUsed/>
    <w:qFormat/>
    <w:rsid w:val="000A7858"/>
    <w:pPr>
      <w:numPr>
        <w:ilvl w:val="2"/>
        <w:numId w:val="2"/>
      </w:numPr>
      <w:spacing w:before="240" w:after="60"/>
      <w:ind w:left="720"/>
      <w:outlineLvl w:val="2"/>
    </w:pPr>
    <w:rPr>
      <w:rFonts w:ascii="Century Gothic" w:eastAsiaTheme="majorEastAsia" w:hAnsi="Century Gothic" w:cs="Arial"/>
      <w:color w:val="0685B2"/>
      <w:spacing w:val="0"/>
      <w:sz w:val="22"/>
    </w:rPr>
  </w:style>
  <w:style w:type="paragraph" w:styleId="Heading4">
    <w:name w:val="heading 4"/>
    <w:basedOn w:val="Heading3"/>
    <w:next w:val="Normal"/>
    <w:link w:val="Heading4Char"/>
    <w:unhideWhenUsed/>
    <w:qFormat/>
    <w:rsid w:val="000A7858"/>
    <w:pPr>
      <w:numPr>
        <w:ilvl w:val="0"/>
        <w:numId w:val="0"/>
      </w:numPr>
      <w:ind w:left="-3787" w:hanging="720"/>
      <w:outlineLvl w:val="3"/>
    </w:pPr>
    <w:rPr>
      <w:spacing w:val="-6"/>
    </w:rPr>
  </w:style>
  <w:style w:type="paragraph" w:styleId="Heading5">
    <w:name w:val="heading 5"/>
    <w:basedOn w:val="Normal"/>
    <w:next w:val="Normal"/>
    <w:link w:val="Heading5Char"/>
    <w:unhideWhenUsed/>
    <w:qFormat/>
    <w:rsid w:val="000A7858"/>
    <w:pPr>
      <w:keepNext/>
      <w:keepLines/>
      <w:spacing w:before="40" w:after="0"/>
      <w:outlineLvl w:val="4"/>
    </w:pPr>
    <w:rPr>
      <w:rFonts w:ascii="Arial Bold" w:eastAsiaTheme="majorEastAsia" w:hAnsi="Arial Bold" w:cstheme="majorBidi"/>
      <w:b/>
      <w:color w:val="DAAE28" w:themeColor="accent1"/>
      <w:spacing w:val="0"/>
      <w:kern w:val="0"/>
      <w:sz w:val="24"/>
    </w:rPr>
  </w:style>
  <w:style w:type="paragraph" w:styleId="Heading6">
    <w:name w:val="heading 6"/>
    <w:basedOn w:val="Normal"/>
    <w:next w:val="Normal"/>
    <w:link w:val="Heading6Char"/>
    <w:unhideWhenUsed/>
    <w:qFormat/>
    <w:rsid w:val="009E5EBE"/>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semiHidden/>
    <w:unhideWhenUsed/>
    <w:qFormat/>
    <w:rsid w:val="000A7858"/>
    <w:pPr>
      <w:keepNext/>
      <w:keepLines/>
      <w:spacing w:before="40" w:after="0"/>
      <w:outlineLvl w:val="6"/>
    </w:pPr>
    <w:rPr>
      <w:rFonts w:asciiTheme="majorHAnsi" w:eastAsiaTheme="majorEastAsia" w:hAnsiTheme="majorHAnsi" w:cstheme="majorBidi"/>
      <w:i/>
      <w:iCs/>
      <w:color w:val="6D5613" w:themeColor="accent1" w:themeShade="7F"/>
      <w:spacing w:val="0"/>
      <w:kern w:val="0"/>
      <w:sz w:val="20"/>
    </w:rPr>
  </w:style>
  <w:style w:type="paragraph" w:styleId="Heading8">
    <w:name w:val="heading 8"/>
    <w:basedOn w:val="Normal"/>
    <w:next w:val="Normal"/>
    <w:link w:val="Heading8Char"/>
    <w:unhideWhenUsed/>
    <w:qFormat/>
    <w:rsid w:val="000A7858"/>
    <w:pPr>
      <w:keepNext/>
      <w:keepLines/>
      <w:spacing w:before="40" w:after="0"/>
      <w:outlineLvl w:val="7"/>
    </w:pPr>
    <w:rPr>
      <w:rFonts w:asciiTheme="majorHAnsi" w:eastAsiaTheme="majorEastAsia" w:hAnsiTheme="majorHAnsi" w:cstheme="majorBidi"/>
      <w:color w:val="272727" w:themeColor="text1" w:themeTint="D8"/>
      <w:spacing w:val="0"/>
      <w:kern w:val="0"/>
      <w:szCs w:val="21"/>
    </w:rPr>
  </w:style>
  <w:style w:type="paragraph" w:styleId="Heading9">
    <w:name w:val="heading 9"/>
    <w:basedOn w:val="Normal"/>
    <w:next w:val="Normal"/>
    <w:link w:val="Heading9Char"/>
    <w:unhideWhenUsed/>
    <w:qFormat/>
    <w:rsid w:val="000A7858"/>
    <w:pPr>
      <w:keepNext/>
      <w:keepLines/>
      <w:spacing w:before="40" w:after="0"/>
      <w:outlineLvl w:val="8"/>
    </w:pPr>
    <w:rPr>
      <w:rFonts w:asciiTheme="majorHAnsi" w:eastAsiaTheme="majorEastAsia" w:hAnsiTheme="majorHAnsi" w:cstheme="majorBidi"/>
      <w:i/>
      <w:iCs/>
      <w:color w:val="272727" w:themeColor="text1" w:themeTint="D8"/>
      <w:spacing w:val="0"/>
      <w:kern w:val="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A7858"/>
    <w:rPr>
      <w:rFonts w:ascii="Century Gothic" w:eastAsiaTheme="majorEastAsia" w:hAnsi="Century Gothic" w:cstheme="majorBidi"/>
      <w:caps/>
      <w:color w:val="2B3A57"/>
      <w:kern w:val="21"/>
      <w:sz w:val="48"/>
      <w:szCs w:val="72"/>
    </w:rPr>
  </w:style>
  <w:style w:type="character" w:customStyle="1" w:styleId="Heading2Char">
    <w:name w:val="Heading 2 Char"/>
    <w:basedOn w:val="DefaultParagraphFont"/>
    <w:link w:val="Heading2"/>
    <w:rsid w:val="000A7858"/>
    <w:rPr>
      <w:rFonts w:ascii="Century Gothic" w:eastAsiaTheme="majorEastAsia" w:hAnsi="Century Gothic" w:cs="Arial"/>
      <w:color w:val="057299"/>
      <w:kern w:val="21"/>
      <w:sz w:val="26"/>
    </w:rPr>
  </w:style>
  <w:style w:type="character" w:customStyle="1" w:styleId="Heading3Char">
    <w:name w:val="Heading 3 Char"/>
    <w:basedOn w:val="DefaultParagraphFont"/>
    <w:link w:val="Heading3"/>
    <w:rsid w:val="000A7858"/>
    <w:rPr>
      <w:rFonts w:ascii="Century Gothic" w:eastAsiaTheme="majorEastAsia" w:hAnsi="Century Gothic" w:cs="Arial"/>
      <w:color w:val="0685B2"/>
      <w:kern w:val="21"/>
    </w:rPr>
  </w:style>
  <w:style w:type="character" w:customStyle="1" w:styleId="Heading4Char">
    <w:name w:val="Heading 4 Char"/>
    <w:basedOn w:val="DefaultParagraphFont"/>
    <w:link w:val="Heading4"/>
    <w:uiPriority w:val="9"/>
    <w:rsid w:val="000A7858"/>
    <w:rPr>
      <w:rFonts w:ascii="Century Gothic" w:eastAsiaTheme="majorEastAsia" w:hAnsi="Century Gothic" w:cs="Arial"/>
      <w:color w:val="0685B2"/>
      <w:spacing w:val="-6"/>
      <w:kern w:val="21"/>
    </w:rPr>
  </w:style>
  <w:style w:type="character" w:customStyle="1" w:styleId="Heading5Char">
    <w:name w:val="Heading 5 Char"/>
    <w:basedOn w:val="DefaultParagraphFont"/>
    <w:link w:val="Heading5"/>
    <w:uiPriority w:val="9"/>
    <w:rsid w:val="000A7858"/>
    <w:rPr>
      <w:rFonts w:ascii="Arial Bold" w:eastAsiaTheme="majorEastAsia" w:hAnsi="Arial Bold" w:cstheme="majorBidi"/>
      <w:b/>
      <w:color w:val="DAAE28" w:themeColor="accent1"/>
      <w:sz w:val="24"/>
    </w:rPr>
  </w:style>
  <w:style w:type="paragraph" w:styleId="Quote">
    <w:name w:val="Quote"/>
    <w:basedOn w:val="Normal"/>
    <w:next w:val="Normal"/>
    <w:link w:val="QuoteChar"/>
    <w:uiPriority w:val="29"/>
    <w:qFormat/>
    <w:rsid w:val="000A7858"/>
    <w:pPr>
      <w:spacing w:before="200"/>
      <w:ind w:left="864" w:right="864"/>
      <w:jc w:val="center"/>
    </w:pPr>
    <w:rPr>
      <w:rFonts w:ascii="Zilla Slab" w:hAnsi="Zilla Slab"/>
      <w:i/>
      <w:iCs/>
      <w:color w:val="4F5150" w:themeColor="text2"/>
      <w:spacing w:val="0"/>
      <w:kern w:val="0"/>
      <w:sz w:val="20"/>
    </w:rPr>
  </w:style>
  <w:style w:type="character" w:customStyle="1" w:styleId="QuoteChar">
    <w:name w:val="Quote Char"/>
    <w:basedOn w:val="DefaultParagraphFont"/>
    <w:link w:val="Quote"/>
    <w:uiPriority w:val="29"/>
    <w:rsid w:val="000A7858"/>
    <w:rPr>
      <w:rFonts w:ascii="Zilla Slab" w:hAnsi="Zilla Slab"/>
      <w:i/>
      <w:iCs/>
      <w:color w:val="4F5150" w:themeColor="text2"/>
      <w:sz w:val="20"/>
    </w:rPr>
  </w:style>
  <w:style w:type="paragraph" w:styleId="IntenseQuote">
    <w:name w:val="Intense Quote"/>
    <w:basedOn w:val="Normal"/>
    <w:next w:val="Normal"/>
    <w:link w:val="IntenseQuoteChar"/>
    <w:uiPriority w:val="30"/>
    <w:rsid w:val="000A7858"/>
    <w:pPr>
      <w:pBdr>
        <w:top w:val="single" w:sz="4" w:space="10" w:color="DAAE28" w:themeColor="accent1"/>
        <w:bottom w:val="single" w:sz="4" w:space="10" w:color="DAAE28" w:themeColor="accent1"/>
      </w:pBdr>
      <w:spacing w:before="360" w:after="360"/>
      <w:ind w:left="864" w:right="864"/>
      <w:jc w:val="center"/>
    </w:pPr>
    <w:rPr>
      <w:rFonts w:ascii="Zilla Slab" w:hAnsi="Zilla Slab"/>
      <w:i/>
      <w:iCs/>
      <w:color w:val="DAAE28" w:themeColor="accent1"/>
      <w:spacing w:val="0"/>
      <w:kern w:val="0"/>
      <w:sz w:val="22"/>
    </w:rPr>
  </w:style>
  <w:style w:type="character" w:customStyle="1" w:styleId="IntenseQuoteChar">
    <w:name w:val="Intense Quote Char"/>
    <w:basedOn w:val="DefaultParagraphFont"/>
    <w:link w:val="IntenseQuote"/>
    <w:uiPriority w:val="30"/>
    <w:rsid w:val="000A7858"/>
    <w:rPr>
      <w:rFonts w:ascii="Zilla Slab" w:hAnsi="Zilla Slab"/>
      <w:i/>
      <w:iCs/>
      <w:color w:val="DAAE28" w:themeColor="accent1"/>
    </w:rPr>
  </w:style>
  <w:style w:type="paragraph" w:styleId="Subtitle">
    <w:name w:val="Subtitle"/>
    <w:basedOn w:val="Normal"/>
    <w:next w:val="Normal"/>
    <w:link w:val="SubtitleChar"/>
    <w:rsid w:val="000A7858"/>
    <w:pPr>
      <w:numPr>
        <w:ilvl w:val="1"/>
      </w:numPr>
      <w:jc w:val="center"/>
    </w:pPr>
    <w:rPr>
      <w:rFonts w:ascii="Zilla Slab" w:eastAsiaTheme="minorEastAsia" w:hAnsi="Zilla Slab"/>
      <w:color w:val="4F5150" w:themeColor="text2"/>
      <w:spacing w:val="15"/>
      <w:kern w:val="0"/>
      <w:sz w:val="48"/>
    </w:rPr>
  </w:style>
  <w:style w:type="character" w:customStyle="1" w:styleId="SubtitleChar">
    <w:name w:val="Subtitle Char"/>
    <w:basedOn w:val="DefaultParagraphFont"/>
    <w:link w:val="Subtitle"/>
    <w:rsid w:val="000A7858"/>
    <w:rPr>
      <w:rFonts w:ascii="Zilla Slab" w:eastAsiaTheme="minorEastAsia" w:hAnsi="Zilla Slab"/>
      <w:color w:val="4F5150" w:themeColor="text2"/>
      <w:spacing w:val="15"/>
      <w:sz w:val="48"/>
    </w:rPr>
  </w:style>
  <w:style w:type="character" w:styleId="Emphasis">
    <w:name w:val="Emphasis"/>
    <w:uiPriority w:val="20"/>
    <w:rsid w:val="000A7858"/>
    <w:rPr>
      <w:b/>
      <w:color w:val="DAAE28" w:themeColor="accent1"/>
      <w:sz w:val="24"/>
    </w:rPr>
  </w:style>
  <w:style w:type="character" w:styleId="SubtleReference">
    <w:name w:val="Subtle Reference"/>
    <w:basedOn w:val="DefaultParagraphFont"/>
    <w:uiPriority w:val="31"/>
    <w:qFormat/>
    <w:rsid w:val="000A7858"/>
    <w:rPr>
      <w:smallCaps/>
      <w:color w:val="4F5150" w:themeColor="text2"/>
    </w:rPr>
  </w:style>
  <w:style w:type="character" w:styleId="SubtleEmphasis">
    <w:name w:val="Subtle Emphasis"/>
    <w:aliases w:val="Table Note"/>
    <w:basedOn w:val="DefaultParagraphFont"/>
    <w:uiPriority w:val="19"/>
    <w:qFormat/>
    <w:rsid w:val="000A7858"/>
    <w:rPr>
      <w:rFonts w:ascii="Arial" w:hAnsi="Arial"/>
      <w:i/>
      <w:iCs/>
      <w:color w:val="4F5150" w:themeColor="text2"/>
    </w:rPr>
  </w:style>
  <w:style w:type="paragraph" w:styleId="Title">
    <w:name w:val="Title"/>
    <w:basedOn w:val="Normal"/>
    <w:next w:val="Normal"/>
    <w:link w:val="TitleChar"/>
    <w:qFormat/>
    <w:rsid w:val="000A7858"/>
    <w:pPr>
      <w:spacing w:before="120" w:after="200" w:line="276" w:lineRule="auto"/>
      <w:jc w:val="center"/>
    </w:pPr>
    <w:rPr>
      <w:rFonts w:ascii="Arial Bold" w:eastAsia="Arial" w:hAnsi="Arial Bold" w:cs="Arial"/>
      <w:color w:val="DAAE28" w:themeColor="accent1"/>
      <w:spacing w:val="0"/>
      <w:kern w:val="0"/>
      <w:sz w:val="72"/>
      <w:szCs w:val="40"/>
      <w:lang w:val="en"/>
    </w:rPr>
  </w:style>
  <w:style w:type="character" w:customStyle="1" w:styleId="TitleChar">
    <w:name w:val="Title Char"/>
    <w:basedOn w:val="DefaultParagraphFont"/>
    <w:link w:val="Title"/>
    <w:rsid w:val="000A7858"/>
    <w:rPr>
      <w:rFonts w:ascii="Arial Bold" w:eastAsia="Arial" w:hAnsi="Arial Bold" w:cs="Arial"/>
      <w:color w:val="DAAE28" w:themeColor="accent1"/>
      <w:sz w:val="72"/>
      <w:szCs w:val="40"/>
      <w:lang w:val="en"/>
    </w:rPr>
  </w:style>
  <w:style w:type="paragraph" w:styleId="Header">
    <w:name w:val="header"/>
    <w:basedOn w:val="Normal"/>
    <w:link w:val="HeaderChar"/>
    <w:uiPriority w:val="99"/>
    <w:unhideWhenUsed/>
    <w:rsid w:val="005005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05EE"/>
    <w:rPr>
      <w:rFonts w:ascii="Arial" w:hAnsi="Arial"/>
      <w:sz w:val="20"/>
    </w:rPr>
  </w:style>
  <w:style w:type="paragraph" w:styleId="TOC1">
    <w:name w:val="toc 1"/>
    <w:basedOn w:val="Normal"/>
    <w:next w:val="Normal"/>
    <w:autoRedefine/>
    <w:uiPriority w:val="39"/>
    <w:unhideWhenUsed/>
    <w:rsid w:val="008B4F33"/>
    <w:pPr>
      <w:tabs>
        <w:tab w:val="right" w:pos="810"/>
        <w:tab w:val="right" w:leader="dot" w:pos="9350"/>
      </w:tabs>
      <w:spacing w:before="240" w:after="120" w:line="240" w:lineRule="auto"/>
      <w:ind w:left="720" w:hanging="720"/>
    </w:pPr>
    <w:rPr>
      <w:rFonts w:ascii="Century Gothic" w:hAnsi="Century Gothic"/>
      <w:b/>
      <w:caps/>
      <w:color w:val="2B3A57"/>
      <w:spacing w:val="0"/>
      <w:sz w:val="24"/>
    </w:rPr>
  </w:style>
  <w:style w:type="paragraph" w:styleId="TOC2">
    <w:name w:val="toc 2"/>
    <w:basedOn w:val="Normal"/>
    <w:next w:val="Normal"/>
    <w:autoRedefine/>
    <w:uiPriority w:val="39"/>
    <w:unhideWhenUsed/>
    <w:rsid w:val="008B4F33"/>
    <w:pPr>
      <w:tabs>
        <w:tab w:val="right" w:leader="dot" w:pos="9350"/>
      </w:tabs>
      <w:spacing w:before="120" w:after="60" w:line="240" w:lineRule="auto"/>
      <w:ind w:left="990" w:hanging="702"/>
    </w:pPr>
    <w:rPr>
      <w:rFonts w:ascii="Century Gothic" w:hAnsi="Century Gothic"/>
      <w:color w:val="2B3957" w:themeColor="accent2"/>
      <w:spacing w:val="0"/>
    </w:rPr>
  </w:style>
  <w:style w:type="paragraph" w:styleId="Footer">
    <w:name w:val="footer"/>
    <w:basedOn w:val="Normal"/>
    <w:link w:val="FooterChar"/>
    <w:uiPriority w:val="99"/>
    <w:unhideWhenUsed/>
    <w:rsid w:val="005005EE"/>
    <w:pPr>
      <w:tabs>
        <w:tab w:val="center" w:pos="4680"/>
        <w:tab w:val="right" w:pos="9360"/>
      </w:tabs>
      <w:spacing w:after="0" w:line="240" w:lineRule="auto"/>
    </w:pPr>
    <w:rPr>
      <w:color w:val="66AD47" w:themeColor="accent4"/>
    </w:rPr>
  </w:style>
  <w:style w:type="character" w:customStyle="1" w:styleId="FooterChar">
    <w:name w:val="Footer Char"/>
    <w:basedOn w:val="DefaultParagraphFont"/>
    <w:link w:val="Footer"/>
    <w:uiPriority w:val="99"/>
    <w:rsid w:val="005005EE"/>
    <w:rPr>
      <w:rFonts w:ascii="Arial" w:hAnsi="Arial"/>
      <w:color w:val="66AD47" w:themeColor="accent4"/>
      <w:sz w:val="20"/>
    </w:rPr>
  </w:style>
  <w:style w:type="paragraph" w:styleId="ListParagraph">
    <w:name w:val="List Paragraph"/>
    <w:basedOn w:val="Compact"/>
    <w:uiPriority w:val="34"/>
    <w:qFormat/>
    <w:rsid w:val="000A7858"/>
    <w:pPr>
      <w:numPr>
        <w:numId w:val="4"/>
      </w:numPr>
      <w:spacing w:after="100" w:line="288" w:lineRule="auto"/>
    </w:pPr>
  </w:style>
  <w:style w:type="character" w:styleId="Hyperlink">
    <w:name w:val="Hyperlink"/>
    <w:basedOn w:val="DefaultParagraphFont"/>
    <w:uiPriority w:val="99"/>
    <w:unhideWhenUsed/>
    <w:rsid w:val="00F8683A"/>
    <w:rPr>
      <w:color w:val="000000" w:themeColor="hyperlink"/>
      <w:u w:val="single"/>
    </w:rPr>
  </w:style>
  <w:style w:type="character" w:styleId="FollowedHyperlink">
    <w:name w:val="FollowedHyperlink"/>
    <w:basedOn w:val="DefaultParagraphFont"/>
    <w:unhideWhenUsed/>
    <w:rsid w:val="00F8683A"/>
    <w:rPr>
      <w:color w:val="000000" w:themeColor="followedHyperlink"/>
      <w:u w:val="single"/>
    </w:rPr>
  </w:style>
  <w:style w:type="table" w:styleId="GridTable5Dark-Accent1">
    <w:name w:val="Grid Table 5 Dark Accent 1"/>
    <w:basedOn w:val="TableNormal"/>
    <w:uiPriority w:val="50"/>
    <w:rsid w:val="00F8683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EE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AAE2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AAE2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AAE2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AAE28" w:themeFill="accent1"/>
      </w:tcPr>
    </w:tblStylePr>
    <w:tblStylePr w:type="band1Vert">
      <w:tblPr/>
      <w:tcPr>
        <w:shd w:val="clear" w:color="auto" w:fill="F0DEA8" w:themeFill="accent1" w:themeFillTint="66"/>
      </w:tcPr>
    </w:tblStylePr>
    <w:tblStylePr w:type="band1Horz">
      <w:tblPr/>
      <w:tcPr>
        <w:shd w:val="clear" w:color="auto" w:fill="F0DEA8" w:themeFill="accent1" w:themeFillTint="66"/>
      </w:tcPr>
    </w:tblStylePr>
  </w:style>
  <w:style w:type="table" w:styleId="ListTable3-Accent1">
    <w:name w:val="List Table 3 Accent 1"/>
    <w:basedOn w:val="TableNormal"/>
    <w:uiPriority w:val="48"/>
    <w:rsid w:val="00F8683A"/>
    <w:pPr>
      <w:spacing w:after="0" w:line="240" w:lineRule="auto"/>
    </w:pPr>
    <w:tblPr>
      <w:tblStyleRowBandSize w:val="1"/>
      <w:tblStyleColBandSize w:val="1"/>
      <w:tblBorders>
        <w:top w:val="single" w:sz="4" w:space="0" w:color="DAAE28" w:themeColor="accent1"/>
        <w:left w:val="single" w:sz="4" w:space="0" w:color="DAAE28" w:themeColor="accent1"/>
        <w:bottom w:val="single" w:sz="4" w:space="0" w:color="DAAE28" w:themeColor="accent1"/>
        <w:right w:val="single" w:sz="4" w:space="0" w:color="DAAE28" w:themeColor="accent1"/>
      </w:tblBorders>
    </w:tblPr>
    <w:tblStylePr w:type="firstRow">
      <w:rPr>
        <w:b/>
        <w:bCs/>
        <w:color w:val="FFFFFF" w:themeColor="background1"/>
      </w:rPr>
      <w:tblPr/>
      <w:tcPr>
        <w:shd w:val="clear" w:color="auto" w:fill="DAAE28" w:themeFill="accent1"/>
      </w:tcPr>
    </w:tblStylePr>
    <w:tblStylePr w:type="lastRow">
      <w:rPr>
        <w:b/>
        <w:bCs/>
      </w:rPr>
      <w:tblPr/>
      <w:tcPr>
        <w:tcBorders>
          <w:top w:val="double" w:sz="4" w:space="0" w:color="DAAE2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AAE28" w:themeColor="accent1"/>
          <w:right w:val="single" w:sz="4" w:space="0" w:color="DAAE28" w:themeColor="accent1"/>
        </w:tcBorders>
      </w:tcPr>
    </w:tblStylePr>
    <w:tblStylePr w:type="band1Horz">
      <w:tblPr/>
      <w:tcPr>
        <w:tcBorders>
          <w:top w:val="single" w:sz="4" w:space="0" w:color="DAAE28" w:themeColor="accent1"/>
          <w:bottom w:val="single" w:sz="4" w:space="0" w:color="DAAE2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AAE28" w:themeColor="accent1"/>
          <w:left w:val="nil"/>
        </w:tcBorders>
      </w:tcPr>
    </w:tblStylePr>
    <w:tblStylePr w:type="swCell">
      <w:tblPr/>
      <w:tcPr>
        <w:tcBorders>
          <w:top w:val="double" w:sz="4" w:space="0" w:color="DAAE28" w:themeColor="accent1"/>
          <w:right w:val="nil"/>
        </w:tcBorders>
      </w:tcPr>
    </w:tblStylePr>
  </w:style>
  <w:style w:type="table" w:styleId="ListTable4-Accent1">
    <w:name w:val="List Table 4 Accent 1"/>
    <w:basedOn w:val="TableNormal"/>
    <w:uiPriority w:val="49"/>
    <w:rsid w:val="00F8683A"/>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tcBorders>
        <w:shd w:val="clear" w:color="auto" w:fill="DAAE28" w:themeFill="accent1"/>
      </w:tcPr>
    </w:tblStylePr>
    <w:tblStylePr w:type="lastRow">
      <w:rPr>
        <w:b/>
        <w:bCs/>
      </w:rPr>
      <w:tblPr/>
      <w:tcPr>
        <w:tcBorders>
          <w:top w:val="double" w:sz="4" w:space="0" w:color="E8CD7D" w:themeColor="accent1" w:themeTint="99"/>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paragraph" w:styleId="TOCHeading">
    <w:name w:val="TOC Heading"/>
    <w:basedOn w:val="Heading1"/>
    <w:next w:val="Normal"/>
    <w:uiPriority w:val="39"/>
    <w:unhideWhenUsed/>
    <w:rsid w:val="000A7858"/>
    <w:pPr>
      <w:keepNext/>
      <w:keepLines/>
      <w:numPr>
        <w:numId w:val="0"/>
      </w:numPr>
      <w:spacing w:before="240" w:after="0"/>
      <w:outlineLvl w:val="9"/>
    </w:pPr>
    <w:rPr>
      <w:rFonts w:ascii="Arial" w:hAnsi="Arial"/>
      <w:color w:val="A4821C" w:themeColor="accent1" w:themeShade="BF"/>
      <w:sz w:val="32"/>
      <w:szCs w:val="32"/>
    </w:rPr>
  </w:style>
  <w:style w:type="paragraph" w:customStyle="1" w:styleId="Compact">
    <w:name w:val="Compact"/>
    <w:basedOn w:val="Normal"/>
    <w:qFormat/>
    <w:rsid w:val="000A7858"/>
    <w:pPr>
      <w:spacing w:before="36" w:after="36" w:line="240" w:lineRule="auto"/>
    </w:pPr>
    <w:rPr>
      <w:szCs w:val="24"/>
    </w:rPr>
  </w:style>
  <w:style w:type="paragraph" w:customStyle="1" w:styleId="Author">
    <w:name w:val="Author"/>
    <w:next w:val="Normal"/>
    <w:rsid w:val="000A7858"/>
    <w:pPr>
      <w:keepNext/>
      <w:keepLines/>
      <w:spacing w:after="200" w:line="240" w:lineRule="auto"/>
      <w:jc w:val="center"/>
    </w:pPr>
    <w:rPr>
      <w:rFonts w:ascii="Arial" w:hAnsi="Arial"/>
      <w:sz w:val="24"/>
      <w:szCs w:val="24"/>
    </w:rPr>
  </w:style>
  <w:style w:type="paragraph" w:styleId="Date">
    <w:name w:val="Date"/>
    <w:next w:val="Normal"/>
    <w:link w:val="DateChar"/>
    <w:rsid w:val="000A7858"/>
    <w:pPr>
      <w:keepNext/>
      <w:keepLines/>
      <w:spacing w:after="200" w:line="240" w:lineRule="auto"/>
      <w:jc w:val="center"/>
    </w:pPr>
    <w:rPr>
      <w:sz w:val="24"/>
      <w:szCs w:val="24"/>
    </w:rPr>
  </w:style>
  <w:style w:type="character" w:customStyle="1" w:styleId="DateChar">
    <w:name w:val="Date Char"/>
    <w:basedOn w:val="DefaultParagraphFont"/>
    <w:link w:val="Date"/>
    <w:rsid w:val="000A7858"/>
    <w:rPr>
      <w:sz w:val="24"/>
      <w:szCs w:val="24"/>
    </w:rPr>
  </w:style>
  <w:style w:type="paragraph" w:customStyle="1" w:styleId="Abstract">
    <w:name w:val="Abstract"/>
    <w:basedOn w:val="Normal"/>
    <w:next w:val="Normal"/>
    <w:rsid w:val="000A7858"/>
    <w:pPr>
      <w:keepNext/>
      <w:keepLines/>
      <w:spacing w:before="300" w:after="300" w:line="240" w:lineRule="auto"/>
    </w:pPr>
    <w:rPr>
      <w:szCs w:val="20"/>
    </w:rPr>
  </w:style>
  <w:style w:type="paragraph" w:styleId="Bibliography">
    <w:name w:val="Bibliography"/>
    <w:basedOn w:val="Normal"/>
    <w:rsid w:val="000A7858"/>
    <w:pPr>
      <w:spacing w:before="180" w:after="180" w:line="240" w:lineRule="auto"/>
    </w:pPr>
    <w:rPr>
      <w:szCs w:val="24"/>
    </w:rPr>
  </w:style>
  <w:style w:type="paragraph" w:customStyle="1" w:styleId="BlockQuote">
    <w:name w:val="Block Quote"/>
    <w:basedOn w:val="Normal"/>
    <w:next w:val="Normal"/>
    <w:uiPriority w:val="9"/>
    <w:unhideWhenUsed/>
    <w:qFormat/>
    <w:rsid w:val="000A7858"/>
    <w:pPr>
      <w:spacing w:before="100" w:after="100" w:line="240" w:lineRule="auto"/>
    </w:pPr>
    <w:rPr>
      <w:rFonts w:asciiTheme="majorHAnsi" w:eastAsiaTheme="majorEastAsia" w:hAnsiTheme="majorHAnsi" w:cstheme="majorBidi"/>
      <w:bCs/>
      <w:szCs w:val="20"/>
    </w:rPr>
  </w:style>
  <w:style w:type="paragraph" w:styleId="FootnoteText">
    <w:name w:val="footnote text"/>
    <w:aliases w:val="Footnote Text Char Char Char Char Char Char,Footnote Text Char Char Char Char1,Footnote Text Char Char Char Char Char1,Footnote Text Char Char Char Char Char,Footnote Text Char Char Char,Footnote Text Char Char Char Cha"/>
    <w:basedOn w:val="Normal"/>
    <w:link w:val="FootnoteTextChar"/>
    <w:uiPriority w:val="99"/>
    <w:unhideWhenUsed/>
    <w:qFormat/>
    <w:rsid w:val="00204F72"/>
    <w:pPr>
      <w:spacing w:before="180" w:after="180" w:line="240" w:lineRule="auto"/>
    </w:pPr>
    <w:rPr>
      <w:color w:val="404040" w:themeColor="text1" w:themeTint="BF"/>
      <w:sz w:val="18"/>
      <w:szCs w:val="18"/>
    </w:rPr>
  </w:style>
  <w:style w:type="character" w:customStyle="1" w:styleId="FootnoteTextChar">
    <w:name w:val="Footnote Text Char"/>
    <w:aliases w:val="Footnote Text Char Char Char Char Char Char Char,Footnote Text Char Char Char Char1 Char,Footnote Text Char Char Char Char Char1 Char,Footnote Text Char Char Char Char Char Char1,Footnote Text Char Char Char Char"/>
    <w:basedOn w:val="DefaultParagraphFont"/>
    <w:link w:val="FootnoteText"/>
    <w:uiPriority w:val="99"/>
    <w:rsid w:val="000A7858"/>
    <w:rPr>
      <w:rFonts w:ascii="Franklin Gothic Book" w:hAnsi="Franklin Gothic Book"/>
      <w:color w:val="404040" w:themeColor="text1" w:themeTint="BF"/>
      <w:spacing w:val="2"/>
      <w:kern w:val="21"/>
      <w:sz w:val="18"/>
      <w:szCs w:val="18"/>
    </w:rPr>
  </w:style>
  <w:style w:type="paragraph" w:customStyle="1" w:styleId="DefinitionTerm">
    <w:name w:val="Definition Term"/>
    <w:basedOn w:val="Normal"/>
    <w:next w:val="Definition"/>
    <w:rsid w:val="00C25CD5"/>
    <w:pPr>
      <w:keepNext/>
      <w:keepLines/>
      <w:spacing w:before="180" w:after="0" w:line="240" w:lineRule="auto"/>
    </w:pPr>
    <w:rPr>
      <w:b/>
      <w:szCs w:val="24"/>
    </w:rPr>
  </w:style>
  <w:style w:type="paragraph" w:customStyle="1" w:styleId="Definition">
    <w:name w:val="Definition"/>
    <w:basedOn w:val="Normal"/>
    <w:rsid w:val="00C25CD5"/>
    <w:pPr>
      <w:spacing w:before="180" w:after="180" w:line="240" w:lineRule="auto"/>
    </w:pPr>
    <w:rPr>
      <w:szCs w:val="24"/>
    </w:rPr>
  </w:style>
  <w:style w:type="paragraph" w:styleId="BodyText">
    <w:name w:val="Body Text"/>
    <w:basedOn w:val="Normal"/>
    <w:link w:val="BodyTextChar"/>
    <w:rsid w:val="00C25CD5"/>
    <w:pPr>
      <w:spacing w:before="180" w:after="120" w:line="240" w:lineRule="auto"/>
    </w:pPr>
    <w:rPr>
      <w:szCs w:val="24"/>
    </w:rPr>
  </w:style>
  <w:style w:type="character" w:customStyle="1" w:styleId="BodyTextChar">
    <w:name w:val="Body Text Char"/>
    <w:basedOn w:val="DefaultParagraphFont"/>
    <w:link w:val="BodyText"/>
    <w:rsid w:val="00C25CD5"/>
    <w:rPr>
      <w:sz w:val="20"/>
      <w:szCs w:val="24"/>
    </w:rPr>
  </w:style>
  <w:style w:type="paragraph" w:customStyle="1" w:styleId="TableCaption">
    <w:name w:val="Table Caption"/>
    <w:basedOn w:val="Normal"/>
    <w:rsid w:val="00C25CD5"/>
    <w:pPr>
      <w:spacing w:after="120" w:line="240" w:lineRule="auto"/>
    </w:pPr>
    <w:rPr>
      <w:i/>
      <w:szCs w:val="24"/>
    </w:rPr>
  </w:style>
  <w:style w:type="paragraph" w:customStyle="1" w:styleId="ImageCaption">
    <w:name w:val="Image Caption"/>
    <w:basedOn w:val="Normal"/>
    <w:rsid w:val="00C25CD5"/>
    <w:pPr>
      <w:spacing w:after="120" w:line="240" w:lineRule="auto"/>
    </w:pPr>
    <w:rPr>
      <w:i/>
      <w:szCs w:val="24"/>
    </w:rPr>
  </w:style>
  <w:style w:type="character" w:customStyle="1" w:styleId="VerbatimChar">
    <w:name w:val="Verbatim Char"/>
    <w:basedOn w:val="BodyTextChar"/>
    <w:link w:val="SourceCode"/>
    <w:rsid w:val="00C25CD5"/>
    <w:rPr>
      <w:rFonts w:ascii="Consolas" w:hAnsi="Consolas"/>
      <w:sz w:val="20"/>
      <w:szCs w:val="24"/>
    </w:rPr>
  </w:style>
  <w:style w:type="paragraph" w:customStyle="1" w:styleId="SourceCode">
    <w:name w:val="Source Code"/>
    <w:basedOn w:val="Normal"/>
    <w:link w:val="VerbatimChar"/>
    <w:rsid w:val="00C25CD5"/>
    <w:pPr>
      <w:wordWrap w:val="0"/>
      <w:spacing w:before="180" w:after="180" w:line="240" w:lineRule="auto"/>
    </w:pPr>
    <w:rPr>
      <w:rFonts w:ascii="Consolas" w:hAnsi="Consolas"/>
      <w:sz w:val="22"/>
      <w:szCs w:val="24"/>
    </w:rPr>
  </w:style>
  <w:style w:type="character" w:customStyle="1" w:styleId="FootnoteRef">
    <w:name w:val="Footnote Ref"/>
    <w:basedOn w:val="BodyTextChar"/>
    <w:rsid w:val="00C25CD5"/>
    <w:rPr>
      <w:sz w:val="20"/>
      <w:szCs w:val="24"/>
      <w:vertAlign w:val="superscript"/>
    </w:rPr>
  </w:style>
  <w:style w:type="character" w:customStyle="1" w:styleId="Link">
    <w:name w:val="Link"/>
    <w:basedOn w:val="BodyTextChar"/>
    <w:rsid w:val="00C25CD5"/>
    <w:rPr>
      <w:color w:val="DAAE28" w:themeColor="accent1"/>
      <w:sz w:val="20"/>
      <w:szCs w:val="24"/>
    </w:rPr>
  </w:style>
  <w:style w:type="paragraph" w:customStyle="1" w:styleId="SourceCode1">
    <w:name w:val="Source Code1"/>
    <w:basedOn w:val="Normal"/>
    <w:rsid w:val="00C25CD5"/>
    <w:pPr>
      <w:wordWrap w:val="0"/>
      <w:spacing w:before="180" w:after="180" w:line="240" w:lineRule="auto"/>
    </w:pPr>
    <w:rPr>
      <w:szCs w:val="24"/>
    </w:rPr>
  </w:style>
  <w:style w:type="character" w:customStyle="1" w:styleId="KeywordTok">
    <w:name w:val="KeywordTok"/>
    <w:basedOn w:val="VerbatimChar"/>
    <w:rsid w:val="00C25CD5"/>
    <w:rPr>
      <w:rFonts w:ascii="Consolas" w:hAnsi="Consolas"/>
      <w:b/>
      <w:color w:val="007020"/>
      <w:sz w:val="20"/>
      <w:szCs w:val="24"/>
    </w:rPr>
  </w:style>
  <w:style w:type="character" w:customStyle="1" w:styleId="DataTypeTok">
    <w:name w:val="DataTypeTok"/>
    <w:basedOn w:val="VerbatimChar"/>
    <w:rsid w:val="00C25CD5"/>
    <w:rPr>
      <w:rFonts w:ascii="Consolas" w:hAnsi="Consolas"/>
      <w:color w:val="902000"/>
      <w:sz w:val="20"/>
      <w:szCs w:val="24"/>
    </w:rPr>
  </w:style>
  <w:style w:type="character" w:customStyle="1" w:styleId="DecValTok">
    <w:name w:val="DecValTok"/>
    <w:basedOn w:val="VerbatimChar"/>
    <w:rsid w:val="00C25CD5"/>
    <w:rPr>
      <w:rFonts w:ascii="Consolas" w:hAnsi="Consolas"/>
      <w:color w:val="40A070"/>
      <w:sz w:val="20"/>
      <w:szCs w:val="24"/>
    </w:rPr>
  </w:style>
  <w:style w:type="character" w:customStyle="1" w:styleId="BaseNTok">
    <w:name w:val="BaseNTok"/>
    <w:basedOn w:val="VerbatimChar"/>
    <w:rsid w:val="00C25CD5"/>
    <w:rPr>
      <w:rFonts w:ascii="Consolas" w:hAnsi="Consolas"/>
      <w:color w:val="40A070"/>
      <w:sz w:val="20"/>
      <w:szCs w:val="24"/>
    </w:rPr>
  </w:style>
  <w:style w:type="character" w:customStyle="1" w:styleId="FloatTok">
    <w:name w:val="FloatTok"/>
    <w:basedOn w:val="VerbatimChar"/>
    <w:rsid w:val="00C25CD5"/>
    <w:rPr>
      <w:rFonts w:ascii="Consolas" w:hAnsi="Consolas"/>
      <w:color w:val="40A070"/>
      <w:sz w:val="20"/>
      <w:szCs w:val="24"/>
    </w:rPr>
  </w:style>
  <w:style w:type="character" w:customStyle="1" w:styleId="CharTok">
    <w:name w:val="CharTok"/>
    <w:basedOn w:val="VerbatimChar"/>
    <w:rsid w:val="00C25CD5"/>
    <w:rPr>
      <w:rFonts w:ascii="Consolas" w:hAnsi="Consolas"/>
      <w:color w:val="4070A0"/>
      <w:sz w:val="20"/>
      <w:szCs w:val="24"/>
    </w:rPr>
  </w:style>
  <w:style w:type="character" w:customStyle="1" w:styleId="StringTok">
    <w:name w:val="StringTok"/>
    <w:basedOn w:val="VerbatimChar"/>
    <w:rsid w:val="00C25CD5"/>
    <w:rPr>
      <w:rFonts w:ascii="Consolas" w:hAnsi="Consolas"/>
      <w:color w:val="4070A0"/>
      <w:sz w:val="20"/>
      <w:szCs w:val="24"/>
    </w:rPr>
  </w:style>
  <w:style w:type="character" w:customStyle="1" w:styleId="CommentTok">
    <w:name w:val="CommentTok"/>
    <w:basedOn w:val="VerbatimChar"/>
    <w:rsid w:val="00C25CD5"/>
    <w:rPr>
      <w:rFonts w:ascii="Consolas" w:hAnsi="Consolas"/>
      <w:i/>
      <w:color w:val="60A0B0"/>
      <w:sz w:val="20"/>
      <w:szCs w:val="24"/>
    </w:rPr>
  </w:style>
  <w:style w:type="character" w:customStyle="1" w:styleId="OtherTok">
    <w:name w:val="OtherTok"/>
    <w:basedOn w:val="VerbatimChar"/>
    <w:rsid w:val="00C25CD5"/>
    <w:rPr>
      <w:rFonts w:ascii="Consolas" w:hAnsi="Consolas"/>
      <w:color w:val="007020"/>
      <w:sz w:val="20"/>
      <w:szCs w:val="24"/>
    </w:rPr>
  </w:style>
  <w:style w:type="character" w:customStyle="1" w:styleId="AlertTok">
    <w:name w:val="AlertTok"/>
    <w:basedOn w:val="VerbatimChar"/>
    <w:rsid w:val="00C25CD5"/>
    <w:rPr>
      <w:rFonts w:ascii="Consolas" w:hAnsi="Consolas"/>
      <w:b/>
      <w:color w:val="FF0000"/>
      <w:sz w:val="20"/>
      <w:szCs w:val="24"/>
    </w:rPr>
  </w:style>
  <w:style w:type="character" w:customStyle="1" w:styleId="FunctionTok">
    <w:name w:val="FunctionTok"/>
    <w:basedOn w:val="VerbatimChar"/>
    <w:rsid w:val="00C25CD5"/>
    <w:rPr>
      <w:rFonts w:ascii="Consolas" w:hAnsi="Consolas"/>
      <w:color w:val="06287E"/>
      <w:sz w:val="20"/>
      <w:szCs w:val="24"/>
    </w:rPr>
  </w:style>
  <w:style w:type="character" w:customStyle="1" w:styleId="RegionMarkerTok">
    <w:name w:val="RegionMarkerTok"/>
    <w:basedOn w:val="VerbatimChar"/>
    <w:rsid w:val="00C25CD5"/>
    <w:rPr>
      <w:rFonts w:ascii="Consolas" w:hAnsi="Consolas"/>
      <w:sz w:val="20"/>
      <w:szCs w:val="24"/>
    </w:rPr>
  </w:style>
  <w:style w:type="character" w:customStyle="1" w:styleId="ErrorTok">
    <w:name w:val="ErrorTok"/>
    <w:basedOn w:val="VerbatimChar"/>
    <w:rsid w:val="00C25CD5"/>
    <w:rPr>
      <w:rFonts w:ascii="Consolas" w:hAnsi="Consolas"/>
      <w:b/>
      <w:color w:val="FF0000"/>
      <w:sz w:val="20"/>
      <w:szCs w:val="24"/>
    </w:rPr>
  </w:style>
  <w:style w:type="character" w:customStyle="1" w:styleId="NormalTok">
    <w:name w:val="NormalTok"/>
    <w:basedOn w:val="VerbatimChar"/>
    <w:rsid w:val="00C25CD5"/>
    <w:rPr>
      <w:rFonts w:ascii="Consolas" w:hAnsi="Consolas"/>
      <w:sz w:val="20"/>
      <w:szCs w:val="24"/>
    </w:rPr>
  </w:style>
  <w:style w:type="character" w:customStyle="1" w:styleId="KeywordTok1">
    <w:name w:val="KeywordTok1"/>
    <w:basedOn w:val="VerbatimChar"/>
    <w:rsid w:val="00C25CD5"/>
    <w:rPr>
      <w:rFonts w:ascii="Consolas" w:hAnsi="Consolas"/>
      <w:b/>
      <w:color w:val="007020"/>
      <w:sz w:val="20"/>
      <w:szCs w:val="24"/>
    </w:rPr>
  </w:style>
  <w:style w:type="character" w:customStyle="1" w:styleId="DataTypeTok1">
    <w:name w:val="DataTypeTok1"/>
    <w:basedOn w:val="VerbatimChar"/>
    <w:rsid w:val="00C25CD5"/>
    <w:rPr>
      <w:rFonts w:ascii="Consolas" w:hAnsi="Consolas"/>
      <w:color w:val="902000"/>
      <w:sz w:val="20"/>
      <w:szCs w:val="24"/>
    </w:rPr>
  </w:style>
  <w:style w:type="character" w:customStyle="1" w:styleId="DecValTok1">
    <w:name w:val="DecValTok1"/>
    <w:basedOn w:val="VerbatimChar"/>
    <w:rsid w:val="00C25CD5"/>
    <w:rPr>
      <w:rFonts w:ascii="Consolas" w:hAnsi="Consolas"/>
      <w:color w:val="40A070"/>
      <w:sz w:val="20"/>
      <w:szCs w:val="24"/>
    </w:rPr>
  </w:style>
  <w:style w:type="character" w:customStyle="1" w:styleId="BaseNTok1">
    <w:name w:val="BaseNTok1"/>
    <w:basedOn w:val="VerbatimChar"/>
    <w:rsid w:val="00C25CD5"/>
    <w:rPr>
      <w:rFonts w:ascii="Consolas" w:hAnsi="Consolas"/>
      <w:color w:val="40A070"/>
      <w:sz w:val="20"/>
      <w:szCs w:val="24"/>
    </w:rPr>
  </w:style>
  <w:style w:type="character" w:customStyle="1" w:styleId="FloatTok1">
    <w:name w:val="FloatTok1"/>
    <w:basedOn w:val="VerbatimChar"/>
    <w:rsid w:val="00C25CD5"/>
    <w:rPr>
      <w:rFonts w:ascii="Consolas" w:hAnsi="Consolas"/>
      <w:color w:val="40A070"/>
      <w:sz w:val="20"/>
      <w:szCs w:val="24"/>
    </w:rPr>
  </w:style>
  <w:style w:type="character" w:customStyle="1" w:styleId="CharTok1">
    <w:name w:val="CharTok1"/>
    <w:basedOn w:val="VerbatimChar"/>
    <w:rsid w:val="00C25CD5"/>
    <w:rPr>
      <w:rFonts w:ascii="Consolas" w:hAnsi="Consolas"/>
      <w:color w:val="4070A0"/>
      <w:sz w:val="20"/>
      <w:szCs w:val="24"/>
    </w:rPr>
  </w:style>
  <w:style w:type="character" w:customStyle="1" w:styleId="StringTok1">
    <w:name w:val="StringTok1"/>
    <w:basedOn w:val="VerbatimChar"/>
    <w:rsid w:val="00C25CD5"/>
    <w:rPr>
      <w:rFonts w:ascii="Consolas" w:hAnsi="Consolas"/>
      <w:color w:val="4070A0"/>
      <w:sz w:val="20"/>
      <w:szCs w:val="24"/>
    </w:rPr>
  </w:style>
  <w:style w:type="character" w:customStyle="1" w:styleId="CommentTok1">
    <w:name w:val="CommentTok1"/>
    <w:basedOn w:val="VerbatimChar"/>
    <w:rsid w:val="00C25CD5"/>
    <w:rPr>
      <w:rFonts w:ascii="Consolas" w:hAnsi="Consolas"/>
      <w:i/>
      <w:color w:val="60A0B0"/>
      <w:sz w:val="20"/>
      <w:szCs w:val="24"/>
    </w:rPr>
  </w:style>
  <w:style w:type="character" w:customStyle="1" w:styleId="OtherTok1">
    <w:name w:val="OtherTok1"/>
    <w:basedOn w:val="VerbatimChar"/>
    <w:rsid w:val="00C25CD5"/>
    <w:rPr>
      <w:rFonts w:ascii="Consolas" w:hAnsi="Consolas"/>
      <w:color w:val="007020"/>
      <w:sz w:val="20"/>
      <w:szCs w:val="24"/>
    </w:rPr>
  </w:style>
  <w:style w:type="character" w:customStyle="1" w:styleId="AlertTok1">
    <w:name w:val="AlertTok1"/>
    <w:basedOn w:val="VerbatimChar"/>
    <w:rsid w:val="00C25CD5"/>
    <w:rPr>
      <w:rFonts w:ascii="Consolas" w:hAnsi="Consolas"/>
      <w:b/>
      <w:color w:val="FF0000"/>
      <w:sz w:val="20"/>
      <w:szCs w:val="24"/>
    </w:rPr>
  </w:style>
  <w:style w:type="character" w:customStyle="1" w:styleId="FunctionTok1">
    <w:name w:val="FunctionTok1"/>
    <w:basedOn w:val="VerbatimChar"/>
    <w:rsid w:val="00C25CD5"/>
    <w:rPr>
      <w:rFonts w:ascii="Consolas" w:hAnsi="Consolas"/>
      <w:color w:val="06287E"/>
      <w:sz w:val="20"/>
      <w:szCs w:val="24"/>
    </w:rPr>
  </w:style>
  <w:style w:type="character" w:customStyle="1" w:styleId="RegionMarkerTok1">
    <w:name w:val="RegionMarkerTok1"/>
    <w:basedOn w:val="VerbatimChar"/>
    <w:rsid w:val="00C25CD5"/>
    <w:rPr>
      <w:rFonts w:ascii="Consolas" w:hAnsi="Consolas"/>
      <w:sz w:val="20"/>
      <w:szCs w:val="24"/>
    </w:rPr>
  </w:style>
  <w:style w:type="character" w:customStyle="1" w:styleId="ErrorTok1">
    <w:name w:val="ErrorTok1"/>
    <w:basedOn w:val="VerbatimChar"/>
    <w:rsid w:val="00C25CD5"/>
    <w:rPr>
      <w:rFonts w:ascii="Consolas" w:hAnsi="Consolas"/>
      <w:b/>
      <w:color w:val="FF0000"/>
      <w:sz w:val="20"/>
      <w:szCs w:val="24"/>
    </w:rPr>
  </w:style>
  <w:style w:type="character" w:customStyle="1" w:styleId="NormalTok1">
    <w:name w:val="NormalTok1"/>
    <w:basedOn w:val="VerbatimChar"/>
    <w:rsid w:val="00C25CD5"/>
    <w:rPr>
      <w:rFonts w:ascii="Consolas" w:hAnsi="Consolas"/>
      <w:sz w:val="20"/>
      <w:szCs w:val="24"/>
    </w:rPr>
  </w:style>
  <w:style w:type="character" w:styleId="CommentReference">
    <w:name w:val="annotation reference"/>
    <w:basedOn w:val="DefaultParagraphFont"/>
    <w:uiPriority w:val="99"/>
    <w:unhideWhenUsed/>
    <w:rsid w:val="00C25CD5"/>
    <w:rPr>
      <w:sz w:val="16"/>
      <w:szCs w:val="16"/>
    </w:rPr>
  </w:style>
  <w:style w:type="paragraph" w:styleId="CommentText">
    <w:name w:val="annotation text"/>
    <w:basedOn w:val="Normal"/>
    <w:link w:val="CommentTextChar"/>
    <w:uiPriority w:val="99"/>
    <w:unhideWhenUsed/>
    <w:rsid w:val="00C25CD5"/>
    <w:pPr>
      <w:spacing w:before="180" w:after="180" w:line="240" w:lineRule="auto"/>
    </w:pPr>
    <w:rPr>
      <w:szCs w:val="20"/>
    </w:rPr>
  </w:style>
  <w:style w:type="character" w:customStyle="1" w:styleId="CommentTextChar">
    <w:name w:val="Comment Text Char"/>
    <w:basedOn w:val="DefaultParagraphFont"/>
    <w:link w:val="CommentText"/>
    <w:uiPriority w:val="99"/>
    <w:rsid w:val="00C25CD5"/>
    <w:rPr>
      <w:sz w:val="20"/>
      <w:szCs w:val="20"/>
    </w:rPr>
  </w:style>
  <w:style w:type="paragraph" w:styleId="CommentSubject">
    <w:name w:val="annotation subject"/>
    <w:basedOn w:val="CommentText"/>
    <w:next w:val="CommentText"/>
    <w:link w:val="CommentSubjectChar"/>
    <w:semiHidden/>
    <w:unhideWhenUsed/>
    <w:rsid w:val="00C25CD5"/>
    <w:rPr>
      <w:b/>
      <w:bCs/>
    </w:rPr>
  </w:style>
  <w:style w:type="character" w:customStyle="1" w:styleId="CommentSubjectChar">
    <w:name w:val="Comment Subject Char"/>
    <w:basedOn w:val="CommentTextChar"/>
    <w:link w:val="CommentSubject"/>
    <w:semiHidden/>
    <w:rsid w:val="00C25CD5"/>
    <w:rPr>
      <w:b/>
      <w:bCs/>
      <w:sz w:val="20"/>
      <w:szCs w:val="20"/>
    </w:rPr>
  </w:style>
  <w:style w:type="paragraph" w:styleId="BalloonText">
    <w:name w:val="Balloon Text"/>
    <w:basedOn w:val="Normal"/>
    <w:link w:val="BalloonTextChar"/>
    <w:semiHidden/>
    <w:unhideWhenUsed/>
    <w:rsid w:val="00C25C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C25CD5"/>
    <w:rPr>
      <w:rFonts w:ascii="Segoe UI" w:hAnsi="Segoe UI" w:cs="Segoe UI"/>
      <w:sz w:val="18"/>
      <w:szCs w:val="18"/>
    </w:rPr>
  </w:style>
  <w:style w:type="paragraph" w:styleId="TOC3">
    <w:name w:val="toc 3"/>
    <w:basedOn w:val="Normal"/>
    <w:next w:val="Normal"/>
    <w:autoRedefine/>
    <w:uiPriority w:val="39"/>
    <w:unhideWhenUsed/>
    <w:rsid w:val="00C25CD5"/>
    <w:pPr>
      <w:tabs>
        <w:tab w:val="right" w:leader="dot" w:pos="9350"/>
      </w:tabs>
      <w:spacing w:before="180" w:after="100" w:line="240" w:lineRule="auto"/>
      <w:ind w:left="180"/>
    </w:pPr>
    <w:rPr>
      <w:szCs w:val="24"/>
    </w:rPr>
  </w:style>
  <w:style w:type="character" w:styleId="LineNumber">
    <w:name w:val="line number"/>
    <w:basedOn w:val="DefaultParagraphFont"/>
    <w:semiHidden/>
    <w:unhideWhenUsed/>
    <w:rsid w:val="00C25CD5"/>
  </w:style>
  <w:style w:type="paragraph" w:styleId="NormalWeb">
    <w:name w:val="Normal (Web)"/>
    <w:basedOn w:val="Normal"/>
    <w:uiPriority w:val="99"/>
    <w:unhideWhenUsed/>
    <w:rsid w:val="00C25CD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A7858"/>
    <w:rPr>
      <w:b/>
      <w:bCs/>
    </w:rPr>
  </w:style>
  <w:style w:type="character" w:styleId="FootnoteReference">
    <w:name w:val="footnote reference"/>
    <w:basedOn w:val="DefaultParagraphFont"/>
    <w:uiPriority w:val="99"/>
    <w:unhideWhenUsed/>
    <w:rsid w:val="00C25CD5"/>
    <w:rPr>
      <w:vertAlign w:val="superscript"/>
    </w:rPr>
  </w:style>
  <w:style w:type="paragraph" w:customStyle="1" w:styleId="Default">
    <w:name w:val="Default"/>
    <w:rsid w:val="00C25CD5"/>
    <w:pPr>
      <w:autoSpaceDE w:val="0"/>
      <w:autoSpaceDN w:val="0"/>
      <w:adjustRightInd w:val="0"/>
      <w:spacing w:after="0" w:line="240" w:lineRule="auto"/>
    </w:pPr>
    <w:rPr>
      <w:rFonts w:ascii="Arial" w:hAnsi="Arial" w:cs="Arial"/>
      <w:color w:val="000000"/>
      <w:sz w:val="24"/>
      <w:szCs w:val="24"/>
    </w:rPr>
  </w:style>
  <w:style w:type="paragraph" w:styleId="TOC4">
    <w:name w:val="toc 4"/>
    <w:basedOn w:val="Normal"/>
    <w:next w:val="Normal"/>
    <w:autoRedefine/>
    <w:uiPriority w:val="39"/>
    <w:unhideWhenUsed/>
    <w:rsid w:val="00C25CD5"/>
    <w:pPr>
      <w:spacing w:after="100" w:line="259" w:lineRule="auto"/>
      <w:ind w:left="660"/>
    </w:pPr>
    <w:rPr>
      <w:sz w:val="22"/>
    </w:rPr>
  </w:style>
  <w:style w:type="paragraph" w:styleId="TOC5">
    <w:name w:val="toc 5"/>
    <w:basedOn w:val="Normal"/>
    <w:next w:val="Normal"/>
    <w:autoRedefine/>
    <w:uiPriority w:val="39"/>
    <w:unhideWhenUsed/>
    <w:rsid w:val="00C25CD5"/>
    <w:pPr>
      <w:spacing w:after="100" w:line="259" w:lineRule="auto"/>
      <w:ind w:left="880"/>
    </w:pPr>
    <w:rPr>
      <w:sz w:val="22"/>
    </w:rPr>
  </w:style>
  <w:style w:type="paragraph" w:styleId="TOC6">
    <w:name w:val="toc 6"/>
    <w:basedOn w:val="Normal"/>
    <w:next w:val="Normal"/>
    <w:autoRedefine/>
    <w:uiPriority w:val="39"/>
    <w:unhideWhenUsed/>
    <w:rsid w:val="00C25CD5"/>
    <w:pPr>
      <w:spacing w:after="100" w:line="259" w:lineRule="auto"/>
      <w:ind w:left="1100"/>
    </w:pPr>
    <w:rPr>
      <w:sz w:val="22"/>
    </w:rPr>
  </w:style>
  <w:style w:type="paragraph" w:styleId="TOC7">
    <w:name w:val="toc 7"/>
    <w:basedOn w:val="Normal"/>
    <w:next w:val="Normal"/>
    <w:autoRedefine/>
    <w:uiPriority w:val="39"/>
    <w:unhideWhenUsed/>
    <w:rsid w:val="00C25CD5"/>
    <w:pPr>
      <w:spacing w:after="100" w:line="259" w:lineRule="auto"/>
      <w:ind w:left="1320"/>
    </w:pPr>
    <w:rPr>
      <w:sz w:val="22"/>
    </w:rPr>
  </w:style>
  <w:style w:type="paragraph" w:styleId="TOC8">
    <w:name w:val="toc 8"/>
    <w:basedOn w:val="Normal"/>
    <w:next w:val="Normal"/>
    <w:autoRedefine/>
    <w:uiPriority w:val="39"/>
    <w:unhideWhenUsed/>
    <w:rsid w:val="00C25CD5"/>
    <w:pPr>
      <w:spacing w:after="100" w:line="259" w:lineRule="auto"/>
      <w:ind w:left="1540"/>
    </w:pPr>
    <w:rPr>
      <w:sz w:val="22"/>
    </w:rPr>
  </w:style>
  <w:style w:type="paragraph" w:styleId="TOC9">
    <w:name w:val="toc 9"/>
    <w:basedOn w:val="Normal"/>
    <w:next w:val="Normal"/>
    <w:autoRedefine/>
    <w:uiPriority w:val="39"/>
    <w:unhideWhenUsed/>
    <w:rsid w:val="00C25CD5"/>
    <w:pPr>
      <w:spacing w:after="100" w:line="259" w:lineRule="auto"/>
      <w:ind w:left="1760"/>
    </w:pPr>
    <w:rPr>
      <w:sz w:val="22"/>
    </w:rPr>
  </w:style>
  <w:style w:type="character" w:customStyle="1" w:styleId="apple-tab-span">
    <w:name w:val="apple-tab-span"/>
    <w:basedOn w:val="DefaultParagraphFont"/>
    <w:rsid w:val="00C25CD5"/>
  </w:style>
  <w:style w:type="character" w:styleId="IntenseEmphasis">
    <w:name w:val="Intense Emphasis"/>
    <w:basedOn w:val="DefaultParagraphFont"/>
    <w:uiPriority w:val="21"/>
    <w:rsid w:val="000A7858"/>
    <w:rPr>
      <w:rFonts w:ascii="Arial" w:hAnsi="Arial"/>
      <w:b/>
      <w:i/>
      <w:color w:val="DAAE28" w:themeColor="accent1"/>
      <w:sz w:val="24"/>
    </w:rPr>
  </w:style>
  <w:style w:type="character" w:styleId="BookTitle">
    <w:name w:val="Book Title"/>
    <w:basedOn w:val="DefaultParagraphFont"/>
    <w:uiPriority w:val="33"/>
    <w:qFormat/>
    <w:rsid w:val="000A7858"/>
    <w:rPr>
      <w:rFonts w:ascii="Arial" w:hAnsi="Arial"/>
      <w:b/>
      <w:bCs/>
      <w:i/>
      <w:iCs/>
      <w:spacing w:val="5"/>
    </w:rPr>
  </w:style>
  <w:style w:type="character" w:customStyle="1" w:styleId="Heading6Char">
    <w:name w:val="Heading 6 Char"/>
    <w:basedOn w:val="DefaultParagraphFont"/>
    <w:link w:val="Heading6"/>
    <w:uiPriority w:val="9"/>
    <w:rsid w:val="009E5EBE"/>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A7858"/>
    <w:rPr>
      <w:rFonts w:asciiTheme="majorHAnsi" w:eastAsiaTheme="majorEastAsia" w:hAnsiTheme="majorHAnsi" w:cstheme="majorBidi"/>
      <w:i/>
      <w:iCs/>
      <w:color w:val="6D5613" w:themeColor="accent1" w:themeShade="7F"/>
      <w:sz w:val="20"/>
    </w:rPr>
  </w:style>
  <w:style w:type="character" w:customStyle="1" w:styleId="Heading8Char">
    <w:name w:val="Heading 8 Char"/>
    <w:basedOn w:val="DefaultParagraphFont"/>
    <w:link w:val="Heading8"/>
    <w:uiPriority w:val="9"/>
    <w:rsid w:val="000A785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0A7858"/>
    <w:rPr>
      <w:rFonts w:asciiTheme="majorHAnsi" w:eastAsiaTheme="majorEastAsia" w:hAnsiTheme="majorHAnsi" w:cstheme="majorBidi"/>
      <w:i/>
      <w:iCs/>
      <w:color w:val="272727" w:themeColor="text1" w:themeTint="D8"/>
      <w:sz w:val="21"/>
      <w:szCs w:val="21"/>
    </w:rPr>
  </w:style>
  <w:style w:type="paragraph" w:customStyle="1" w:styleId="Intra-sectionheader">
    <w:name w:val="Intra-section header"/>
    <w:basedOn w:val="Normal"/>
    <w:link w:val="Intra-sectionheaderChar"/>
    <w:qFormat/>
    <w:rsid w:val="00193D61"/>
    <w:pPr>
      <w:spacing w:before="120" w:after="0" w:line="360" w:lineRule="auto"/>
    </w:pPr>
    <w:rPr>
      <w:rFonts w:ascii="Century Gothic" w:hAnsi="Century Gothic"/>
      <w:color w:val="067198" w:themeColor="accent5"/>
      <w:spacing w:val="0"/>
      <w:kern w:val="0"/>
      <w:sz w:val="24"/>
    </w:rPr>
  </w:style>
  <w:style w:type="character" w:customStyle="1" w:styleId="Intra-sectionheaderChar">
    <w:name w:val="Intra-section header Char"/>
    <w:basedOn w:val="DefaultParagraphFont"/>
    <w:link w:val="Intra-sectionheader"/>
    <w:rsid w:val="00193D61"/>
    <w:rPr>
      <w:rFonts w:ascii="Century Gothic" w:hAnsi="Century Gothic"/>
      <w:color w:val="067198" w:themeColor="accent5"/>
      <w:sz w:val="24"/>
    </w:rPr>
  </w:style>
  <w:style w:type="paragraph" w:styleId="NoSpacing">
    <w:name w:val="No Spacing"/>
    <w:uiPriority w:val="1"/>
    <w:qFormat/>
    <w:rsid w:val="009E5EBE"/>
    <w:pPr>
      <w:spacing w:after="0" w:line="240" w:lineRule="auto"/>
    </w:pPr>
    <w:rPr>
      <w:rFonts w:ascii="Franklin Gothic Book" w:hAnsi="Franklin Gothic Book"/>
      <w:spacing w:val="2"/>
      <w:kern w:val="21"/>
      <w:sz w:val="21"/>
    </w:rPr>
  </w:style>
  <w:style w:type="paragraph" w:customStyle="1" w:styleId="Tableinstructions">
    <w:name w:val="Table instructions"/>
    <w:basedOn w:val="NoSpacing"/>
    <w:link w:val="TableinstructionsChar"/>
    <w:uiPriority w:val="6"/>
    <w:rsid w:val="00A40B7F"/>
    <w:pPr>
      <w:autoSpaceDE w:val="0"/>
      <w:autoSpaceDN w:val="0"/>
      <w:adjustRightInd w:val="0"/>
      <w:spacing w:line="288" w:lineRule="auto"/>
    </w:pPr>
    <w:rPr>
      <w:rFonts w:eastAsia="MS Mincho" w:cs="Times New Roman"/>
      <w:i/>
      <w:iCs/>
      <w:color w:val="575958" w:themeColor="text2" w:themeTint="F2"/>
      <w:szCs w:val="24"/>
      <w:lang w:val="en-GB"/>
    </w:rPr>
  </w:style>
  <w:style w:type="character" w:customStyle="1" w:styleId="TableinstructionsChar">
    <w:name w:val="Table instructions Char"/>
    <w:basedOn w:val="DefaultParagraphFont"/>
    <w:link w:val="Tableinstructions"/>
    <w:uiPriority w:val="6"/>
    <w:rsid w:val="00A40B7F"/>
    <w:rPr>
      <w:rFonts w:ascii="Arial" w:eastAsia="MS Mincho" w:hAnsi="Arial" w:cs="Times New Roman"/>
      <w:i/>
      <w:iCs/>
      <w:color w:val="575958" w:themeColor="text2" w:themeTint="F2"/>
      <w:sz w:val="20"/>
      <w:szCs w:val="24"/>
      <w:lang w:val="en-GB"/>
    </w:rPr>
  </w:style>
  <w:style w:type="table" w:styleId="GridTable4-Accent1">
    <w:name w:val="Grid Table 4 Accent 1"/>
    <w:basedOn w:val="TableNormal"/>
    <w:uiPriority w:val="49"/>
    <w:rsid w:val="008D15C4"/>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insideV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insideV w:val="nil"/>
        </w:tcBorders>
        <w:shd w:val="clear" w:color="auto" w:fill="DAAE28" w:themeFill="accent1"/>
      </w:tcPr>
    </w:tblStylePr>
    <w:tblStylePr w:type="lastRow">
      <w:rPr>
        <w:b/>
        <w:bCs/>
      </w:rPr>
      <w:tblPr/>
      <w:tcPr>
        <w:tcBorders>
          <w:top w:val="double" w:sz="4" w:space="0" w:color="DAAE28" w:themeColor="accent1"/>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table" w:styleId="TableGrid">
    <w:name w:val="Table Grid"/>
    <w:basedOn w:val="TableNormal"/>
    <w:uiPriority w:val="39"/>
    <w:rsid w:val="00375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foreObject">
    <w:name w:val="Before Object"/>
    <w:basedOn w:val="Normal"/>
    <w:uiPriority w:val="4"/>
    <w:rsid w:val="00375E12"/>
    <w:pPr>
      <w:autoSpaceDE w:val="0"/>
      <w:autoSpaceDN w:val="0"/>
      <w:adjustRightInd w:val="0"/>
      <w:spacing w:before="240" w:after="120" w:line="288" w:lineRule="auto"/>
      <w:ind w:left="720"/>
    </w:pPr>
    <w:rPr>
      <w:rFonts w:eastAsia="MS Mincho" w:cs="Times New Roman"/>
      <w:i/>
      <w:iCs/>
      <w:color w:val="766A62"/>
      <w:szCs w:val="24"/>
      <w:lang w:val="en-GB"/>
      <w14:textFill>
        <w14:solidFill>
          <w14:srgbClr w14:val="766A62">
            <w14:lumMod w14:val="95000"/>
            <w14:lumOff w14:val="5000"/>
          </w14:srgbClr>
        </w14:solidFill>
      </w14:textFill>
    </w:rPr>
  </w:style>
  <w:style w:type="paragraph" w:customStyle="1" w:styleId="Instruction">
    <w:name w:val="Instruction"/>
    <w:basedOn w:val="NoSpacing"/>
    <w:uiPriority w:val="3"/>
    <w:qFormat/>
    <w:rsid w:val="00DB1A60"/>
    <w:pPr>
      <w:autoSpaceDE w:val="0"/>
      <w:autoSpaceDN w:val="0"/>
      <w:adjustRightInd w:val="0"/>
      <w:spacing w:before="160" w:line="312" w:lineRule="auto"/>
      <w:ind w:left="720"/>
    </w:pPr>
    <w:rPr>
      <w:rFonts w:eastAsia="MS Mincho" w:cs="Times New Roman"/>
      <w:i/>
      <w:iCs/>
      <w:color w:val="4F5150"/>
      <w:szCs w:val="24"/>
      <w:lang w:val="en-GB"/>
    </w:rPr>
  </w:style>
  <w:style w:type="paragraph" w:customStyle="1" w:styleId="Bullets">
    <w:name w:val="Bullets"/>
    <w:basedOn w:val="BeforeObject"/>
    <w:uiPriority w:val="5"/>
    <w:rsid w:val="0015276A"/>
    <w:pPr>
      <w:numPr>
        <w:numId w:val="8"/>
      </w:numPr>
      <w:spacing w:before="0" w:after="0"/>
      <w:ind w:left="1440"/>
    </w:pPr>
    <w:rPr>
      <w:color w:val="4F5150"/>
      <w:szCs w:val="21"/>
      <w14:textFill>
        <w14:solidFill>
          <w14:srgbClr w14:val="4F5150">
            <w14:lumMod w14:val="95000"/>
            <w14:lumOff w14:val="5000"/>
            <w14:lumMod w14:val="95000"/>
            <w14:lumOff w14:val="5000"/>
          </w14:srgbClr>
        </w14:solidFill>
      </w14:textFill>
    </w:rPr>
  </w:style>
  <w:style w:type="paragraph" w:customStyle="1" w:styleId="Tableheader">
    <w:name w:val="Table header"/>
    <w:basedOn w:val="Normal"/>
    <w:link w:val="TableheaderChar"/>
    <w:uiPriority w:val="7"/>
    <w:rsid w:val="00675EF9"/>
    <w:pPr>
      <w:spacing w:after="120" w:line="288" w:lineRule="auto"/>
    </w:pPr>
    <w:rPr>
      <w:sz w:val="22"/>
    </w:rPr>
  </w:style>
  <w:style w:type="character" w:customStyle="1" w:styleId="TableheaderChar">
    <w:name w:val="Table header Char"/>
    <w:basedOn w:val="DefaultParagraphFont"/>
    <w:link w:val="Tableheader"/>
    <w:uiPriority w:val="7"/>
    <w:rsid w:val="00675EF9"/>
    <w:rPr>
      <w:rFonts w:ascii="Arial" w:hAnsi="Arial"/>
    </w:rPr>
  </w:style>
  <w:style w:type="paragraph" w:customStyle="1" w:styleId="Heading31">
    <w:name w:val="Heading 31"/>
    <w:basedOn w:val="Heading3"/>
    <w:link w:val="heading3Char0"/>
    <w:rsid w:val="00A226CA"/>
    <w:pPr>
      <w:numPr>
        <w:numId w:val="1"/>
      </w:numPr>
      <w:spacing w:before="0" w:after="240" w:line="288" w:lineRule="auto"/>
    </w:pPr>
    <w:rPr>
      <w:rFonts w:ascii="Arial Bold" w:eastAsia="Times New Roman" w:hAnsi="Arial Bold"/>
      <w:bCs/>
      <w:color w:val="005B82"/>
      <w:szCs w:val="20"/>
      <w:lang w:val="en-CA"/>
    </w:rPr>
  </w:style>
  <w:style w:type="character" w:customStyle="1" w:styleId="heading3Char0">
    <w:name w:val="heading 3 Char"/>
    <w:link w:val="Heading31"/>
    <w:rsid w:val="00A226CA"/>
    <w:rPr>
      <w:rFonts w:ascii="Arial Bold" w:eastAsia="Times New Roman" w:hAnsi="Arial Bold" w:cs="Arial"/>
      <w:bCs/>
      <w:color w:val="005B82"/>
      <w:kern w:val="21"/>
      <w:szCs w:val="20"/>
      <w:lang w:val="en-CA"/>
    </w:rPr>
  </w:style>
  <w:style w:type="paragraph" w:styleId="Revision">
    <w:name w:val="Revision"/>
    <w:hidden/>
    <w:semiHidden/>
    <w:rsid w:val="008143E6"/>
    <w:pPr>
      <w:spacing w:after="0" w:line="240" w:lineRule="auto"/>
    </w:pPr>
    <w:rPr>
      <w:rFonts w:ascii="Arial" w:hAnsi="Arial"/>
      <w:sz w:val="20"/>
    </w:rPr>
  </w:style>
  <w:style w:type="character" w:styleId="PlaceholderText">
    <w:name w:val="Placeholder Text"/>
    <w:basedOn w:val="DefaultParagraphFont"/>
    <w:uiPriority w:val="99"/>
    <w:semiHidden/>
    <w:rsid w:val="00A12A4B"/>
    <w:rPr>
      <w:color w:val="808080"/>
    </w:rPr>
  </w:style>
  <w:style w:type="paragraph" w:styleId="Caption">
    <w:name w:val="caption"/>
    <w:basedOn w:val="Normal"/>
    <w:next w:val="Normal"/>
    <w:uiPriority w:val="35"/>
    <w:unhideWhenUsed/>
    <w:qFormat/>
    <w:rsid w:val="000A7858"/>
    <w:pPr>
      <w:spacing w:after="200"/>
    </w:pPr>
    <w:rPr>
      <w:rFonts w:ascii="Century Gothic" w:hAnsi="Century Gothic"/>
      <w:b/>
      <w:iCs/>
      <w:color w:val="595959" w:themeColor="text1" w:themeTint="A6"/>
      <w:sz w:val="20"/>
      <w:szCs w:val="18"/>
    </w:rPr>
  </w:style>
  <w:style w:type="character" w:styleId="IntenseReference">
    <w:name w:val="Intense Reference"/>
    <w:basedOn w:val="DefaultParagraphFont"/>
    <w:uiPriority w:val="32"/>
    <w:qFormat/>
    <w:rsid w:val="009E5EBE"/>
    <w:rPr>
      <w:b/>
      <w:bCs/>
      <w:smallCaps/>
      <w:color w:val="DAAE28" w:themeColor="accent1"/>
      <w:spacing w:val="5"/>
    </w:rPr>
  </w:style>
  <w:style w:type="table" w:styleId="GridTable5Dark-Accent2">
    <w:name w:val="Grid Table 5 Dark Accent 2"/>
    <w:basedOn w:val="TableNormal"/>
    <w:uiPriority w:val="50"/>
    <w:rsid w:val="00F25B1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paragraph" w:customStyle="1" w:styleId="Header2">
    <w:name w:val="Header 2"/>
    <w:basedOn w:val="Header1"/>
    <w:link w:val="Header2Char"/>
    <w:rsid w:val="000A7858"/>
    <w:pPr>
      <w:jc w:val="left"/>
    </w:pPr>
    <w:rPr>
      <w:rFonts w:ascii="Avenir LT Com 35 Light" w:hAnsi="Avenir LT Com 35 Light"/>
      <w:color w:val="000000" w:themeColor="text1"/>
      <w14:textFill>
        <w14:solidFill>
          <w14:schemeClr w14:val="tx1">
            <w14:lumMod w14:val="65000"/>
            <w14:lumOff w14:val="35000"/>
            <w14:lumMod w14:val="65000"/>
            <w14:lumOff w14:val="35000"/>
          </w14:schemeClr>
        </w14:solidFill>
      </w14:textFill>
    </w:rPr>
  </w:style>
  <w:style w:type="character" w:customStyle="1" w:styleId="Header2Char">
    <w:name w:val="Header 2 Char"/>
    <w:basedOn w:val="Header1Char"/>
    <w:link w:val="Header2"/>
    <w:rsid w:val="000A7858"/>
    <w:rPr>
      <w:rFonts w:ascii="Avenir LT Com 35 Light" w:hAnsi="Avenir LT Com 35 Light"/>
      <w:color w:val="000000" w:themeColor="text1"/>
      <w:spacing w:val="2"/>
      <w:kern w:val="21"/>
      <w:sz w:val="21"/>
      <w14:textFill>
        <w14:solidFill>
          <w14:schemeClr w14:val="tx1">
            <w14:lumMod w14:val="65000"/>
            <w14:lumOff w14:val="35000"/>
            <w14:lumMod w14:val="65000"/>
            <w14:lumOff w14:val="35000"/>
          </w14:schemeClr>
        </w14:solidFill>
      </w14:textFill>
    </w:rPr>
  </w:style>
  <w:style w:type="paragraph" w:customStyle="1" w:styleId="TOC">
    <w:name w:val="TOC"/>
    <w:basedOn w:val="Heading1"/>
    <w:link w:val="TOCChar"/>
    <w:qFormat/>
    <w:rsid w:val="000A7858"/>
    <w:pPr>
      <w:numPr>
        <w:numId w:val="0"/>
      </w:numPr>
      <w:pBdr>
        <w:bottom w:val="single" w:sz="4" w:space="1" w:color="2B3A57"/>
      </w:pBdr>
      <w:spacing w:after="360"/>
      <w:ind w:left="720" w:hanging="720"/>
    </w:pPr>
  </w:style>
  <w:style w:type="character" w:customStyle="1" w:styleId="TOCChar">
    <w:name w:val="TOC Char"/>
    <w:basedOn w:val="Heading1Char"/>
    <w:link w:val="TOC"/>
    <w:rsid w:val="000A7858"/>
    <w:rPr>
      <w:rFonts w:ascii="Century Gothic" w:eastAsiaTheme="majorEastAsia" w:hAnsi="Century Gothic" w:cstheme="majorBidi"/>
      <w:caps/>
      <w:color w:val="2B3A57"/>
      <w:kern w:val="21"/>
      <w:sz w:val="48"/>
      <w:szCs w:val="72"/>
    </w:rPr>
  </w:style>
  <w:style w:type="paragraph" w:customStyle="1" w:styleId="SDVFootnote">
    <w:name w:val="SDV Footnote"/>
    <w:basedOn w:val="Normal"/>
    <w:link w:val="SDVFootnoteChar"/>
    <w:qFormat/>
    <w:rsid w:val="000A7858"/>
    <w:pPr>
      <w:spacing w:after="0" w:line="240" w:lineRule="auto"/>
    </w:pPr>
    <w:rPr>
      <w:rFonts w:ascii="Calibri Light" w:hAnsi="Calibri Light"/>
      <w:color w:val="4F5150"/>
      <w:spacing w:val="0"/>
      <w:sz w:val="18"/>
      <w:szCs w:val="18"/>
    </w:rPr>
  </w:style>
  <w:style w:type="character" w:customStyle="1" w:styleId="SDVFootnoteChar">
    <w:name w:val="SDV Footnote Char"/>
    <w:basedOn w:val="DefaultParagraphFont"/>
    <w:link w:val="SDVFootnote"/>
    <w:rsid w:val="000A7858"/>
    <w:rPr>
      <w:rFonts w:ascii="Calibri Light" w:hAnsi="Calibri Light"/>
      <w:color w:val="4F5150"/>
      <w:kern w:val="21"/>
      <w:sz w:val="18"/>
      <w:szCs w:val="18"/>
    </w:rPr>
  </w:style>
  <w:style w:type="paragraph" w:customStyle="1" w:styleId="Heading3a">
    <w:name w:val="Heading 3a"/>
    <w:basedOn w:val="Heading3"/>
    <w:link w:val="Heading3aChar"/>
    <w:autoRedefine/>
    <w:qFormat/>
    <w:rsid w:val="000A7858"/>
    <w:pPr>
      <w:numPr>
        <w:ilvl w:val="0"/>
        <w:numId w:val="0"/>
      </w:numPr>
      <w:spacing w:before="0" w:after="160"/>
      <w:ind w:left="720" w:hanging="720"/>
    </w:pPr>
    <w:rPr>
      <w:rFonts w:ascii="Franklin Gothic Book" w:hAnsi="Franklin Gothic Book"/>
      <w:sz w:val="21"/>
    </w:rPr>
  </w:style>
  <w:style w:type="character" w:customStyle="1" w:styleId="Heading3aChar">
    <w:name w:val="Heading 3a Char"/>
    <w:basedOn w:val="Heading3Char"/>
    <w:link w:val="Heading3a"/>
    <w:rsid w:val="000A7858"/>
    <w:rPr>
      <w:rFonts w:ascii="Franklin Gothic Book" w:eastAsiaTheme="majorEastAsia" w:hAnsi="Franklin Gothic Book" w:cs="Arial"/>
      <w:color w:val="0685B2"/>
      <w:kern w:val="21"/>
      <w:sz w:val="21"/>
    </w:rPr>
  </w:style>
  <w:style w:type="paragraph" w:customStyle="1" w:styleId="BoxHeader">
    <w:name w:val="Box Header"/>
    <w:basedOn w:val="Caption"/>
    <w:qFormat/>
    <w:rsid w:val="000A7858"/>
    <w:rPr>
      <w:color w:val="404040" w:themeColor="text1" w:themeTint="BF"/>
    </w:rPr>
  </w:style>
  <w:style w:type="paragraph" w:customStyle="1" w:styleId="Heading3b">
    <w:name w:val="Heading 3b"/>
    <w:basedOn w:val="Heading3"/>
    <w:qFormat/>
    <w:rsid w:val="000A7858"/>
    <w:pPr>
      <w:numPr>
        <w:ilvl w:val="0"/>
        <w:numId w:val="3"/>
      </w:numPr>
      <w:ind w:left="1080"/>
    </w:pPr>
    <w:rPr>
      <w:b/>
      <w:sz w:val="26"/>
    </w:rPr>
  </w:style>
  <w:style w:type="paragraph" w:customStyle="1" w:styleId="Note">
    <w:name w:val="Note"/>
    <w:basedOn w:val="Normal"/>
    <w:link w:val="NoteChar"/>
    <w:qFormat/>
    <w:rsid w:val="000A7858"/>
    <w:pPr>
      <w:spacing w:before="180" w:after="240" w:line="264" w:lineRule="auto"/>
    </w:pPr>
    <w:rPr>
      <w:i/>
      <w:color w:val="4F5150" w:themeColor="text2"/>
    </w:rPr>
  </w:style>
  <w:style w:type="paragraph" w:customStyle="1" w:styleId="TableHeader0">
    <w:name w:val="Table Header"/>
    <w:basedOn w:val="Normal"/>
    <w:link w:val="TableHeaderChar0"/>
    <w:qFormat/>
    <w:rsid w:val="00BA3B0B"/>
    <w:pPr>
      <w:spacing w:before="120" w:after="120" w:line="240" w:lineRule="auto"/>
    </w:pPr>
    <w:rPr>
      <w:b/>
      <w:bCs/>
      <w:color w:val="FFFFFF" w:themeColor="background1"/>
      <w:spacing w:val="4"/>
    </w:rPr>
  </w:style>
  <w:style w:type="character" w:customStyle="1" w:styleId="TableHeaderChar0">
    <w:name w:val="Table Header Char"/>
    <w:basedOn w:val="DefaultParagraphFont"/>
    <w:link w:val="TableHeader0"/>
    <w:rsid w:val="00BA3B0B"/>
    <w:rPr>
      <w:rFonts w:ascii="Franklin Gothic Book" w:hAnsi="Franklin Gothic Book"/>
      <w:b/>
      <w:bCs/>
      <w:color w:val="FFFFFF" w:themeColor="background1"/>
      <w:spacing w:val="4"/>
      <w:kern w:val="21"/>
      <w:sz w:val="21"/>
    </w:rPr>
  </w:style>
  <w:style w:type="paragraph" w:customStyle="1" w:styleId="TableText">
    <w:name w:val="Table Text"/>
    <w:basedOn w:val="Normal"/>
    <w:link w:val="TableTextChar"/>
    <w:qFormat/>
    <w:rsid w:val="00C46B18"/>
    <w:pPr>
      <w:spacing w:before="160" w:line="276" w:lineRule="auto"/>
    </w:pPr>
    <w:rPr>
      <w:rFonts w:cs="Arial"/>
      <w:color w:val="404040" w:themeColor="text1" w:themeTint="BF"/>
      <w:sz w:val="19"/>
      <w:szCs w:val="19"/>
    </w:rPr>
  </w:style>
  <w:style w:type="character" w:customStyle="1" w:styleId="TableTextChar">
    <w:name w:val="Table Text Char"/>
    <w:basedOn w:val="DefaultParagraphFont"/>
    <w:link w:val="TableText"/>
    <w:rsid w:val="00C46B18"/>
    <w:rPr>
      <w:rFonts w:ascii="Franklin Gothic Book" w:hAnsi="Franklin Gothic Book" w:cs="Arial"/>
      <w:color w:val="404040" w:themeColor="text1" w:themeTint="BF"/>
      <w:spacing w:val="2"/>
      <w:kern w:val="21"/>
      <w:sz w:val="19"/>
      <w:szCs w:val="19"/>
    </w:rPr>
  </w:style>
  <w:style w:type="paragraph" w:customStyle="1" w:styleId="Header1">
    <w:name w:val="Header 1"/>
    <w:basedOn w:val="Header"/>
    <w:link w:val="Header1Char"/>
    <w:rsid w:val="000A7858"/>
    <w:pPr>
      <w:pBdr>
        <w:bottom w:val="single" w:sz="4" w:space="1" w:color="A6A6A6" w:themeColor="background1" w:themeShade="A6"/>
      </w:pBdr>
      <w:jc w:val="right"/>
    </w:pPr>
    <w:rPr>
      <w:rFonts w:ascii="Century Gothic" w:hAnsi="Century Gothic"/>
      <w:color w:val="262626"/>
      <w14:textFill>
        <w14:solidFill>
          <w14:srgbClr w14:val="262626">
            <w14:lumMod w14:val="65000"/>
            <w14:lumOff w14:val="35000"/>
            <w14:lumMod w14:val="65000"/>
            <w14:lumOff w14:val="35000"/>
          </w14:srgbClr>
        </w14:solidFill>
      </w14:textFill>
    </w:rPr>
  </w:style>
  <w:style w:type="character" w:customStyle="1" w:styleId="Header1Char">
    <w:name w:val="Header 1 Char"/>
    <w:basedOn w:val="HeaderChar"/>
    <w:link w:val="Header1"/>
    <w:rsid w:val="000A7858"/>
    <w:rPr>
      <w:rFonts w:ascii="Century Gothic" w:hAnsi="Century Gothic"/>
      <w:color w:val="262626"/>
      <w:spacing w:val="2"/>
      <w:kern w:val="21"/>
      <w:sz w:val="21"/>
      <w14:textFill>
        <w14:solidFill>
          <w14:srgbClr w14:val="262626">
            <w14:lumMod w14:val="65000"/>
            <w14:lumOff w14:val="35000"/>
            <w14:lumMod w14:val="65000"/>
            <w14:lumOff w14:val="35000"/>
          </w14:srgbClr>
        </w14:solidFill>
      </w14:textFill>
    </w:rPr>
  </w:style>
  <w:style w:type="paragraph" w:customStyle="1" w:styleId="Notes">
    <w:name w:val="Notes"/>
    <w:basedOn w:val="Heading3a"/>
    <w:link w:val="NotesChar"/>
    <w:rsid w:val="000A7858"/>
    <w:pPr>
      <w:spacing w:before="180" w:after="300" w:line="240" w:lineRule="auto"/>
      <w:ind w:left="0" w:firstLine="0"/>
    </w:pPr>
    <w:rPr>
      <w:i/>
      <w:color w:val="4F5150"/>
      <w:spacing w:val="-4"/>
    </w:rPr>
  </w:style>
  <w:style w:type="character" w:customStyle="1" w:styleId="NotesChar">
    <w:name w:val="Notes Char"/>
    <w:basedOn w:val="Heading3aChar"/>
    <w:link w:val="Notes"/>
    <w:rsid w:val="000A7858"/>
    <w:rPr>
      <w:rFonts w:ascii="Franklin Gothic Book" w:eastAsiaTheme="majorEastAsia" w:hAnsi="Franklin Gothic Book" w:cs="Arial"/>
      <w:i/>
      <w:color w:val="4F5150"/>
      <w:spacing w:val="-4"/>
      <w:kern w:val="21"/>
      <w:sz w:val="21"/>
    </w:rPr>
  </w:style>
  <w:style w:type="table" w:customStyle="1" w:styleId="GridTable5Dark-Accent21">
    <w:name w:val="Grid Table 5 Dark - Accent 21"/>
    <w:basedOn w:val="TableNormal"/>
    <w:next w:val="GridTable5Dark-Accent2"/>
    <w:uiPriority w:val="50"/>
    <w:rsid w:val="007A726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Style1">
    <w:name w:val="Style1"/>
    <w:uiPriority w:val="99"/>
    <w:rsid w:val="006E37DA"/>
    <w:pPr>
      <w:numPr>
        <w:numId w:val="5"/>
      </w:numPr>
    </w:pPr>
  </w:style>
  <w:style w:type="paragraph" w:customStyle="1" w:styleId="TemplateTitle">
    <w:name w:val="Template Title"/>
    <w:basedOn w:val="Heading1"/>
    <w:link w:val="TemplateTitleChar"/>
    <w:qFormat/>
    <w:rsid w:val="00146584"/>
    <w:pPr>
      <w:numPr>
        <w:numId w:val="0"/>
      </w:numPr>
      <w:jc w:val="center"/>
    </w:pPr>
  </w:style>
  <w:style w:type="character" w:customStyle="1" w:styleId="TemplateTitleChar">
    <w:name w:val="Template Title Char"/>
    <w:basedOn w:val="Heading1Char"/>
    <w:link w:val="TemplateTitle"/>
    <w:rsid w:val="00146584"/>
    <w:rPr>
      <w:rFonts w:ascii="Century Gothic" w:eastAsiaTheme="majorEastAsia" w:hAnsi="Century Gothic" w:cstheme="majorBidi"/>
      <w:caps/>
      <w:color w:val="2B3A57"/>
      <w:kern w:val="21"/>
      <w:sz w:val="48"/>
      <w:szCs w:val="72"/>
    </w:rPr>
  </w:style>
  <w:style w:type="paragraph" w:customStyle="1" w:styleId="TemplateNote">
    <w:name w:val="Template Note"/>
    <w:basedOn w:val="Note"/>
    <w:link w:val="TemplateNoteChar"/>
    <w:qFormat/>
    <w:rsid w:val="005F692F"/>
    <w:pPr>
      <w:spacing w:after="300" w:line="240" w:lineRule="auto"/>
      <w:ind w:left="720"/>
    </w:pPr>
    <w:rPr>
      <w:i w:val="0"/>
      <w:color w:val="6C6E6D"/>
      <w:szCs w:val="21"/>
    </w:rPr>
  </w:style>
  <w:style w:type="character" w:customStyle="1" w:styleId="NoteChar">
    <w:name w:val="Note Char"/>
    <w:basedOn w:val="DefaultParagraphFont"/>
    <w:link w:val="Note"/>
    <w:rsid w:val="005F692F"/>
    <w:rPr>
      <w:rFonts w:ascii="Franklin Gothic Book" w:hAnsi="Franklin Gothic Book"/>
      <w:i/>
      <w:color w:val="4F5150" w:themeColor="text2"/>
      <w:spacing w:val="2"/>
      <w:kern w:val="21"/>
      <w:sz w:val="21"/>
    </w:rPr>
  </w:style>
  <w:style w:type="character" w:customStyle="1" w:styleId="TemplateNoteChar">
    <w:name w:val="Template Note Char"/>
    <w:basedOn w:val="NoteChar"/>
    <w:link w:val="TemplateNote"/>
    <w:rsid w:val="005F692F"/>
    <w:rPr>
      <w:rFonts w:ascii="Franklin Gothic Book" w:hAnsi="Franklin Gothic Book"/>
      <w:i w:val="0"/>
      <w:color w:val="6C6E6D"/>
      <w:spacing w:val="2"/>
      <w:kern w:val="21"/>
      <w:sz w:val="21"/>
      <w:szCs w:val="21"/>
    </w:rPr>
  </w:style>
  <w:style w:type="paragraph" w:styleId="BodyTextIndent">
    <w:name w:val="Body Text Indent"/>
    <w:basedOn w:val="Normal"/>
    <w:link w:val="BodyTextIndentChar"/>
    <w:uiPriority w:val="99"/>
    <w:semiHidden/>
    <w:unhideWhenUsed/>
    <w:rsid w:val="00DB1A60"/>
    <w:pPr>
      <w:spacing w:after="120"/>
      <w:ind w:left="360"/>
    </w:pPr>
  </w:style>
  <w:style w:type="character" w:customStyle="1" w:styleId="BodyTextIndentChar">
    <w:name w:val="Body Text Indent Char"/>
    <w:basedOn w:val="DefaultParagraphFont"/>
    <w:link w:val="BodyTextIndent"/>
    <w:uiPriority w:val="99"/>
    <w:semiHidden/>
    <w:rsid w:val="00DB1A60"/>
    <w:rPr>
      <w:rFonts w:ascii="Franklin Gothic Book" w:hAnsi="Franklin Gothic Book"/>
      <w:spacing w:val="2"/>
      <w:kern w:val="21"/>
      <w:sz w:val="21"/>
    </w:rPr>
  </w:style>
  <w:style w:type="paragraph" w:styleId="BodyTextIndent2">
    <w:name w:val="Body Text Indent 2"/>
    <w:basedOn w:val="Normal"/>
    <w:link w:val="BodyTextIndent2Char"/>
    <w:uiPriority w:val="99"/>
    <w:semiHidden/>
    <w:unhideWhenUsed/>
    <w:rsid w:val="00DB1A60"/>
    <w:pPr>
      <w:spacing w:after="120" w:line="480" w:lineRule="auto"/>
      <w:ind w:left="360"/>
    </w:pPr>
  </w:style>
  <w:style w:type="character" w:customStyle="1" w:styleId="BodyTextIndent2Char">
    <w:name w:val="Body Text Indent 2 Char"/>
    <w:basedOn w:val="DefaultParagraphFont"/>
    <w:link w:val="BodyTextIndent2"/>
    <w:uiPriority w:val="99"/>
    <w:semiHidden/>
    <w:rsid w:val="00DB1A60"/>
    <w:rPr>
      <w:rFonts w:ascii="Franklin Gothic Book" w:hAnsi="Franklin Gothic Book"/>
      <w:spacing w:val="2"/>
      <w:kern w:val="21"/>
      <w:sz w:val="21"/>
    </w:rPr>
  </w:style>
  <w:style w:type="paragraph" w:styleId="BodyTextIndent3">
    <w:name w:val="Body Text Indent 3"/>
    <w:basedOn w:val="Normal"/>
    <w:link w:val="BodyTextIndent3Char"/>
    <w:uiPriority w:val="99"/>
    <w:semiHidden/>
    <w:unhideWhenUsed/>
    <w:rsid w:val="00DB1A60"/>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DB1A60"/>
    <w:rPr>
      <w:rFonts w:ascii="Franklin Gothic Book" w:hAnsi="Franklin Gothic Book"/>
      <w:spacing w:val="2"/>
      <w:kern w:val="21"/>
      <w:sz w:val="16"/>
      <w:szCs w:val="16"/>
    </w:rPr>
  </w:style>
  <w:style w:type="paragraph" w:customStyle="1" w:styleId="Heading32">
    <w:name w:val="Heading 32"/>
    <w:basedOn w:val="Heading3"/>
    <w:qFormat/>
    <w:rsid w:val="00DB1A60"/>
    <w:pPr>
      <w:keepNext/>
      <w:spacing w:before="0" w:after="240" w:line="288" w:lineRule="auto"/>
    </w:pPr>
    <w:rPr>
      <w:rFonts w:ascii="Arial Bold" w:eastAsia="Times New Roman" w:hAnsi="Arial Bold"/>
      <w:b/>
      <w:bCs/>
      <w:color w:val="005B82"/>
      <w:kern w:val="0"/>
      <w:sz w:val="20"/>
      <w:szCs w:val="20"/>
      <w:lang w:val="en-CA"/>
    </w:rPr>
  </w:style>
  <w:style w:type="paragraph" w:customStyle="1" w:styleId="Templatetabletext">
    <w:name w:val="Template table text"/>
    <w:basedOn w:val="TableText"/>
    <w:link w:val="TemplatetabletextChar"/>
    <w:qFormat/>
    <w:rsid w:val="0050325A"/>
    <w:pPr>
      <w:spacing w:beforeLines="40" w:before="96" w:afterLines="40" w:after="96" w:line="240" w:lineRule="auto"/>
    </w:pPr>
    <w:rPr>
      <w:sz w:val="21"/>
      <w:szCs w:val="21"/>
    </w:rPr>
  </w:style>
  <w:style w:type="character" w:customStyle="1" w:styleId="TemplatetabletextChar">
    <w:name w:val="Template table text Char"/>
    <w:basedOn w:val="TableTextChar"/>
    <w:link w:val="Templatetabletext"/>
    <w:rsid w:val="0050325A"/>
    <w:rPr>
      <w:rFonts w:ascii="Franklin Gothic Book" w:hAnsi="Franklin Gothic Book" w:cs="Arial"/>
      <w:color w:val="404040" w:themeColor="text1" w:themeTint="BF"/>
      <w:spacing w:val="2"/>
      <w:kern w:val="21"/>
      <w:sz w:val="21"/>
      <w:szCs w:val="21"/>
    </w:rPr>
  </w:style>
  <w:style w:type="character" w:styleId="UnresolvedMention">
    <w:name w:val="Unresolved Mention"/>
    <w:basedOn w:val="DefaultParagraphFont"/>
    <w:uiPriority w:val="99"/>
    <w:unhideWhenUsed/>
    <w:rsid w:val="00E7143C"/>
    <w:rPr>
      <w:color w:val="605E5C"/>
      <w:shd w:val="clear" w:color="auto" w:fill="E1DFDD"/>
    </w:rPr>
  </w:style>
  <w:style w:type="character" w:styleId="Mention">
    <w:name w:val="Mention"/>
    <w:basedOn w:val="DefaultParagraphFont"/>
    <w:uiPriority w:val="99"/>
    <w:unhideWhenUsed/>
    <w:rsid w:val="00E7143C"/>
    <w:rPr>
      <w:color w:val="2B579A"/>
      <w:shd w:val="clear" w:color="auto" w:fill="E1DFDD"/>
    </w:rPr>
  </w:style>
  <w:style w:type="paragraph" w:customStyle="1" w:styleId="Footnotes">
    <w:name w:val="Footnotes"/>
    <w:basedOn w:val="FootnoteText"/>
    <w:link w:val="FootnotesChar"/>
    <w:qFormat/>
    <w:rsid w:val="00201284"/>
    <w:pPr>
      <w:spacing w:before="0" w:after="0"/>
    </w:pPr>
    <w:rPr>
      <w:rFonts w:asciiTheme="minorHAnsi" w:eastAsia="MS Mincho" w:hAnsiTheme="minorHAnsi" w:cstheme="minorHAnsi"/>
      <w:color w:val="4F5150"/>
      <w:kern w:val="0"/>
      <w:lang w:val="en-GB"/>
    </w:rPr>
  </w:style>
  <w:style w:type="character" w:customStyle="1" w:styleId="FootnotesChar">
    <w:name w:val="Footnotes Char"/>
    <w:basedOn w:val="DefaultParagraphFont"/>
    <w:link w:val="Footnotes"/>
    <w:rsid w:val="00201284"/>
    <w:rPr>
      <w:rFonts w:eastAsia="MS Mincho" w:cstheme="minorHAnsi"/>
      <w:color w:val="4F5150"/>
      <w:spacing w:val="2"/>
      <w:sz w:val="18"/>
      <w:szCs w:val="18"/>
      <w:lang w:val="en-GB"/>
    </w:rPr>
  </w:style>
  <w:style w:type="table" w:customStyle="1" w:styleId="VerraTable1">
    <w:name w:val="Verra Table 1"/>
    <w:basedOn w:val="TableNormal"/>
    <w:uiPriority w:val="99"/>
    <w:rsid w:val="00292E1B"/>
    <w:pPr>
      <w:spacing w:before="80" w:after="80" w:line="276" w:lineRule="auto"/>
    </w:pPr>
    <w:rPr>
      <w:sz w:val="19"/>
      <w:szCs w:val="21"/>
      <w:lang w:val="en-GB"/>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Pr>
    <w:tblStylePr w:type="firstRow">
      <w:rPr>
        <w:rFonts w:asciiTheme="minorHAnsi" w:hAnsiTheme="minorHAnsi"/>
        <w:b/>
        <w:color w:val="FFFFFF" w:themeColor="background1"/>
        <w:sz w:val="21"/>
      </w:rPr>
      <w:tblPr/>
      <w:tcPr>
        <w:shd w:val="clear" w:color="auto" w:fill="DAAE28" w:themeFill="accent1"/>
      </w:tcPr>
    </w:tblStylePr>
    <w:tblStylePr w:type="lastRow">
      <w:rPr>
        <w:b/>
        <w:color w:val="FFFFFF" w:themeColor="background1"/>
        <w:sz w:val="21"/>
      </w:rPr>
    </w:tblStylePr>
    <w:tblStylePr w:type="firstCol">
      <w:rPr>
        <w:rFonts w:asciiTheme="minorHAnsi" w:hAnsiTheme="minorHAnsi"/>
        <w:b/>
        <w:color w:val="FFFFFF" w:themeColor="background1"/>
        <w:sz w:val="21"/>
      </w:rPr>
      <w:tblPr/>
      <w:tcPr>
        <w:shd w:val="clear" w:color="auto" w:fill="DAAE28" w:themeFill="accent1"/>
      </w:tcPr>
    </w:tblStylePr>
    <w:tblStylePr w:type="band2Horz">
      <w:tblPr/>
      <w:tcPr>
        <w:shd w:val="clear" w:color="auto" w:fill="D9D9D9" w:themeFill="background1" w:themeFillShade="D9"/>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7627311">
      <w:bodyDiv w:val="1"/>
      <w:marLeft w:val="0"/>
      <w:marRight w:val="0"/>
      <w:marTop w:val="0"/>
      <w:marBottom w:val="0"/>
      <w:divBdr>
        <w:top w:val="none" w:sz="0" w:space="0" w:color="auto"/>
        <w:left w:val="none" w:sz="0" w:space="0" w:color="auto"/>
        <w:bottom w:val="none" w:sz="0" w:space="0" w:color="auto"/>
        <w:right w:val="none" w:sz="0" w:space="0" w:color="auto"/>
      </w:divBdr>
    </w:div>
    <w:div w:id="729230473">
      <w:bodyDiv w:val="1"/>
      <w:marLeft w:val="0"/>
      <w:marRight w:val="0"/>
      <w:marTop w:val="0"/>
      <w:marBottom w:val="0"/>
      <w:divBdr>
        <w:top w:val="none" w:sz="0" w:space="0" w:color="auto"/>
        <w:left w:val="none" w:sz="0" w:space="0" w:color="auto"/>
        <w:bottom w:val="none" w:sz="0" w:space="0" w:color="auto"/>
        <w:right w:val="none" w:sz="0" w:space="0" w:color="auto"/>
      </w:divBdr>
    </w:div>
    <w:div w:id="2080056264">
      <w:bodyDiv w:val="1"/>
      <w:marLeft w:val="0"/>
      <w:marRight w:val="0"/>
      <w:marTop w:val="0"/>
      <w:marBottom w:val="0"/>
      <w:divBdr>
        <w:top w:val="none" w:sz="0" w:space="0" w:color="auto"/>
        <w:left w:val="none" w:sz="0" w:space="0" w:color="auto"/>
        <w:bottom w:val="none" w:sz="0" w:space="0" w:color="auto"/>
        <w:right w:val="none" w:sz="0" w:space="0" w:color="auto"/>
      </w:divBdr>
      <w:divsChild>
        <w:div w:id="1960454817">
          <w:marLeft w:val="202"/>
          <w:marRight w:val="0"/>
          <w:marTop w:val="0"/>
          <w:marBottom w:val="84"/>
          <w:divBdr>
            <w:top w:val="none" w:sz="0" w:space="0" w:color="auto"/>
            <w:left w:val="none" w:sz="0" w:space="0" w:color="auto"/>
            <w:bottom w:val="none" w:sz="0" w:space="0" w:color="auto"/>
            <w:right w:val="none" w:sz="0" w:space="0" w:color="auto"/>
          </w:divBdr>
        </w:div>
      </w:divsChild>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20"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4.jpe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5.jpeg"/></Relationships>
</file>

<file path=word/documenttasks/documenttasks1.xml><?xml version="1.0" encoding="utf-8"?>
<t:Tasks xmlns:t="http://schemas.microsoft.com/office/tasks/2019/documenttasks" xmlns:oel="http://schemas.microsoft.com/office/2019/extlst">
  <t:Task id="{3DDC6379-44A3-464B-96A4-AE2059FFADD7}">
    <t:Anchor>
      <t:Comment id="680399067"/>
    </t:Anchor>
    <t:History>
      <t:Event id="{DD720330-1DF5-4346-854A-F2EE31E3CC9D}" time="2023-08-21T20:21:59.216Z">
        <t:Attribution userId="S::cmtan@verra.org::80889bee-2bba-408f-8139-3b7910942e40" userProvider="AD" userName="Cai May Tan"/>
        <t:Anchor>
          <t:Comment id="680399067"/>
        </t:Anchor>
        <t:Create/>
      </t:Event>
      <t:Event id="{8D8AE7E9-CDE0-4AD3-B292-E35E2134BC70}" time="2023-08-21T20:21:59.216Z">
        <t:Attribution userId="S::cmtan@verra.org::80889bee-2bba-408f-8139-3b7910942e40" userProvider="AD" userName="Cai May Tan"/>
        <t:Anchor>
          <t:Comment id="680399067"/>
        </t:Anchor>
        <t:Assign userId="S::nshermer@verra.org::e1954517-c0b7-402f-ae8c-d6b280f391f2" userProvider="AD" userName="Nicole Shermer"/>
      </t:Event>
      <t:Event id="{15949C9D-29C3-447E-83EE-26120AB7024A}" time="2023-08-21T20:21:59.216Z">
        <t:Attribution userId="S::cmtan@verra.org::80889bee-2bba-408f-8139-3b7910942e40" userProvider="AD" userName="Cai May Tan"/>
        <t:Anchor>
          <t:Comment id="680399067"/>
        </t:Anchor>
        <t:SetTitle title="@Nicole suggesting this language to align with how we refer to spreadsheets in the RIP"/>
      </t:Event>
    </t:History>
  </t:Task>
</t:Tasks>
</file>

<file path=word/theme/theme1.xml><?xml version="1.0" encoding="utf-8"?>
<a:theme xmlns:a="http://schemas.openxmlformats.org/drawingml/2006/main" name="Verra-SD VISta">
  <a:themeElements>
    <a:clrScheme name="Verra -- SD VISta">
      <a:dk1>
        <a:sysClr val="windowText" lastClr="000000"/>
      </a:dk1>
      <a:lt1>
        <a:sysClr val="window" lastClr="FFFFFF"/>
      </a:lt1>
      <a:dk2>
        <a:srgbClr val="4F5150"/>
      </a:dk2>
      <a:lt2>
        <a:srgbClr val="F4FFFB"/>
      </a:lt2>
      <a:accent1>
        <a:srgbClr val="DAAE28"/>
      </a:accent1>
      <a:accent2>
        <a:srgbClr val="2B3957"/>
      </a:accent2>
      <a:accent3>
        <a:srgbClr val="00ADC5"/>
      </a:accent3>
      <a:accent4>
        <a:srgbClr val="66AD47"/>
      </a:accent4>
      <a:accent5>
        <a:srgbClr val="067198"/>
      </a:accent5>
      <a:accent6>
        <a:srgbClr val="00ADC5"/>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3ba820af-9c36-47fb-8383-9944acc4573c">
      <UserInfo>
        <DisplayName>Breffni Lynch - Disabled User Mailbox</DisplayName>
        <AccountId>35</AccountId>
        <AccountType/>
      </UserInfo>
      <UserInfo>
        <DisplayName>Justin Wheler</DisplayName>
        <AccountId>3795</AccountId>
        <AccountType/>
      </UserInfo>
      <UserInfo>
        <DisplayName>Nicole Shermer</DisplayName>
        <AccountId>4298</AccountId>
        <AccountType/>
      </UserInfo>
      <UserInfo>
        <DisplayName>Sinclair Vincent</DisplayName>
        <AccountId>165</AccountId>
        <AccountType/>
      </UserInfo>
      <UserInfo>
        <DisplayName>Jerry Seager</DisplayName>
        <AccountId>25</AccountId>
        <AccountType/>
      </UserInfo>
      <UserInfo>
        <DisplayName>Anna Mortimer</DisplayName>
        <AccountId>145</AccountId>
        <AccountType/>
      </UserInfo>
      <UserInfo>
        <DisplayName>Alexandra Carranza Bendezu</DisplayName>
        <AccountId>7764</AccountId>
        <AccountType/>
      </UserInfo>
      <UserInfo>
        <DisplayName>Mary Gilmore-Maurer</DisplayName>
        <AccountId>5936</AccountId>
        <AccountType/>
      </UserInfo>
      <UserInfo>
        <DisplayName>Renata Lozano Giral</DisplayName>
        <AccountId>22514</AccountId>
        <AccountType/>
      </UserInfo>
      <UserInfo>
        <DisplayName>Cai May Tan</DisplayName>
        <AccountId>14</AccountId>
        <AccountType/>
      </UserInfo>
      <UserInfo>
        <DisplayName>Nandita Molloy</DisplayName>
        <AccountId>4289</AccountId>
        <AccountType/>
      </UserInfo>
      <UserInfo>
        <DisplayName>Robin Rix</DisplayName>
        <AccountId>45</AccountId>
        <AccountType/>
      </UserInfo>
      <UserInfo>
        <DisplayName>Santhosh Thanjavur Prakasam</DisplayName>
        <AccountId>20802</AccountId>
        <AccountType/>
      </UserInfo>
      <UserInfo>
        <DisplayName>Evan Frazier</DisplayName>
        <AccountId>23</AccountId>
        <AccountType/>
      </UserInfo>
      <UserInfo>
        <DisplayName>Kelly Peak</DisplayName>
        <AccountId>36</AccountId>
        <AccountType/>
      </UserInfo>
      <UserInfo>
        <DisplayName>Andrew Howard</DisplayName>
        <AccountId>156</AccountId>
        <AccountType/>
      </UserInfo>
      <UserInfo>
        <DisplayName>Cathy Spicer-Sitzes</DisplayName>
        <AccountId>1630</AccountId>
        <AccountType/>
      </UserInfo>
      <UserInfo>
        <DisplayName>Anne Thiel</DisplayName>
        <AccountId>136</AccountId>
        <AccountType/>
      </UserInfo>
      <UserInfo>
        <DisplayName>Lerato Mofokeng</DisplayName>
        <AccountId>10949</AccountId>
        <AccountType/>
      </UserInfo>
      <UserInfo>
        <DisplayName>Elisabeth Strayer</DisplayName>
        <AccountId>7280</AccountId>
        <AccountType/>
      </UserInfo>
      <UserInfo>
        <DisplayName>Brilliant Dziko</DisplayName>
        <AccountId>23286</AccountId>
        <AccountType/>
      </UserInfo>
    </SharedWithUsers>
    <TaxCatchAll xmlns="3ba820af-9c36-47fb-8383-9944acc4573c" xsi:nil="true"/>
    <lcf76f155ced4ddcb4097134ff3c332f xmlns="5944c9fc-9421-4c39-b608-61ce31788618">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20" ma:contentTypeDescription="Create a new document." ma:contentTypeScope="" ma:versionID="33310114c5e1c5d78470c21a1dd26b32">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29eb7b3a6bc09b2ca563c5b9d4504c50"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8B36614-A589-41DB-959F-1DDDD2AB7AEB}">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customXml/itemProps2.xml><?xml version="1.0" encoding="utf-8"?>
<ds:datastoreItem xmlns:ds="http://schemas.openxmlformats.org/officeDocument/2006/customXml" ds:itemID="{8230009A-0FFA-4EF3-A202-2384B8CD3BB1}">
  <ds:schemaRefs>
    <ds:schemaRef ds:uri="http://schemas.microsoft.com/sharepoint/v3/contenttype/forms"/>
  </ds:schemaRefs>
</ds:datastoreItem>
</file>

<file path=customXml/itemProps3.xml><?xml version="1.0" encoding="utf-8"?>
<ds:datastoreItem xmlns:ds="http://schemas.openxmlformats.org/officeDocument/2006/customXml" ds:itemID="{6E78BBF0-E973-45F1-BFD2-F0CE143BDDCE}">
  <ds:schemaRefs>
    <ds:schemaRef ds:uri="http://schemas.openxmlformats.org/officeDocument/2006/bibliography"/>
  </ds:schemaRefs>
</ds:datastoreItem>
</file>

<file path=customXml/itemProps4.xml><?xml version="1.0" encoding="utf-8"?>
<ds:datastoreItem xmlns:ds="http://schemas.openxmlformats.org/officeDocument/2006/customXml" ds:itemID="{A5C1A37A-A57F-42FF-9710-6E247D8572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1855</Words>
  <Characters>10574</Characters>
  <Application>Microsoft Office Word</Application>
  <DocSecurity>0</DocSecurity>
  <Lines>88</Lines>
  <Paragraphs>24</Paragraphs>
  <ScaleCrop>false</ScaleCrop>
  <Company/>
  <LinksUpToDate>false</LinksUpToDate>
  <CharactersWithSpaces>12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ra</dc:creator>
  <cp:keywords/>
  <dc:description/>
  <cp:lastModifiedBy>Nicole Shermer</cp:lastModifiedBy>
  <cp:revision>3</cp:revision>
  <dcterms:created xsi:type="dcterms:W3CDTF">2026-06-04T13:21:00Z</dcterms:created>
  <dcterms:modified xsi:type="dcterms:W3CDTF">2026-06-04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MediaServiceImageTags">
    <vt:lpwstr/>
  </property>
  <property fmtid="{D5CDD505-2E9C-101B-9397-08002B2CF9AE}" pid="4" name="GrammarlyDocumentId">
    <vt:lpwstr>0f6a51ddafdf99f43a424c6d0b3f84f7dfa9f5bf670dba4b7eea0c60261ee7ac</vt:lpwstr>
  </property>
  <property fmtid="{D5CDD505-2E9C-101B-9397-08002B2CF9AE}" pid="5" name="docLang">
    <vt:lpwstr>en</vt:lpwstr>
  </property>
</Properties>
</file>